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00"/>
  <w:body>
    <w:p w14:paraId="4C68C297" w14:textId="77777777" w:rsidR="001B6EDC" w:rsidRDefault="00D805C6">
      <w:r w:rsidRPr="006916D7">
        <w:rPr>
          <w:noProof/>
        </w:rPr>
        <w:drawing>
          <wp:anchor distT="0" distB="0" distL="114300" distR="114300" simplePos="0" relativeHeight="251667456" behindDoc="0" locked="0" layoutInCell="1" allowOverlap="1" wp14:anchorId="107904A3" wp14:editId="0DB39E49">
            <wp:simplePos x="0" y="0"/>
            <wp:positionH relativeFrom="column">
              <wp:posOffset>6050484</wp:posOffset>
            </wp:positionH>
            <wp:positionV relativeFrom="paragraph">
              <wp:posOffset>-36928</wp:posOffset>
            </wp:positionV>
            <wp:extent cx="777794" cy="753466"/>
            <wp:effectExtent l="0" t="0" r="381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e\AppData\Local\Microsoft\Windows\Temporary Internet Files\Content.Outlook\A1KCK4GE\EBS transparent background 2015.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780621" cy="756205"/>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6"/>
        <w:gridCol w:w="1119"/>
        <w:gridCol w:w="1501"/>
        <w:gridCol w:w="1334"/>
        <w:gridCol w:w="527"/>
        <w:gridCol w:w="181"/>
        <w:gridCol w:w="1418"/>
        <w:gridCol w:w="298"/>
        <w:gridCol w:w="836"/>
        <w:gridCol w:w="1007"/>
        <w:gridCol w:w="1436"/>
      </w:tblGrid>
      <w:tr w:rsidR="000107E9" w14:paraId="27E29D95" w14:textId="77777777" w:rsidTr="00236EFF">
        <w:tc>
          <w:tcPr>
            <w:tcW w:w="10773" w:type="dxa"/>
            <w:gridSpan w:val="11"/>
            <w:tcBorders>
              <w:top w:val="nil"/>
              <w:left w:val="nil"/>
              <w:bottom w:val="single" w:sz="12" w:space="0" w:color="auto"/>
              <w:right w:val="nil"/>
            </w:tcBorders>
          </w:tcPr>
          <w:p w14:paraId="69FDF25F" w14:textId="77777777" w:rsidR="00D805C6" w:rsidRDefault="00D805C6" w:rsidP="006916D7">
            <w:pPr>
              <w:rPr>
                <w:rFonts w:ascii="Arial" w:hAnsi="Arial" w:cs="Arial"/>
                <w:b/>
                <w:sz w:val="32"/>
                <w:szCs w:val="36"/>
              </w:rPr>
            </w:pPr>
          </w:p>
          <w:p w14:paraId="4E480658" w14:textId="77777777" w:rsidR="000107E9" w:rsidRPr="001B6EDC" w:rsidRDefault="00D805C6" w:rsidP="006916D7">
            <w:pPr>
              <w:rPr>
                <w:rFonts w:ascii="Arial" w:hAnsi="Arial" w:cs="Arial"/>
                <w:b/>
                <w:sz w:val="32"/>
                <w:szCs w:val="36"/>
              </w:rPr>
            </w:pPr>
            <w:r>
              <w:rPr>
                <w:rFonts w:ascii="Arial" w:hAnsi="Arial" w:cs="Arial"/>
                <w:b/>
                <w:sz w:val="32"/>
                <w:szCs w:val="36"/>
              </w:rPr>
              <w:t>HATCH RIDE PRIMARY</w:t>
            </w:r>
            <w:r w:rsidR="000107E9" w:rsidRPr="001B6EDC">
              <w:rPr>
                <w:rFonts w:ascii="Arial" w:hAnsi="Arial" w:cs="Arial"/>
                <w:b/>
                <w:sz w:val="32"/>
                <w:szCs w:val="36"/>
              </w:rPr>
              <w:t xml:space="preserve"> SCHOOL</w:t>
            </w:r>
          </w:p>
          <w:p w14:paraId="3C284406" w14:textId="7BE85FB6" w:rsidR="000107E9" w:rsidRPr="001B6EDC" w:rsidRDefault="000107E9" w:rsidP="009F380A">
            <w:pPr>
              <w:rPr>
                <w:rFonts w:ascii="Arial" w:hAnsi="Arial" w:cs="Arial"/>
                <w:b/>
                <w:sz w:val="32"/>
                <w:szCs w:val="36"/>
              </w:rPr>
            </w:pPr>
            <w:r w:rsidRPr="001B6EDC">
              <w:rPr>
                <w:rFonts w:ascii="Arial" w:hAnsi="Arial" w:cs="Arial"/>
                <w:b/>
                <w:sz w:val="32"/>
                <w:szCs w:val="36"/>
              </w:rPr>
              <w:t xml:space="preserve">NEW STUDENT </w:t>
            </w:r>
            <w:r w:rsidR="00707252">
              <w:rPr>
                <w:rFonts w:ascii="Arial" w:hAnsi="Arial" w:cs="Arial"/>
                <w:b/>
                <w:sz w:val="32"/>
                <w:szCs w:val="36"/>
              </w:rPr>
              <w:t>–</w:t>
            </w:r>
            <w:r w:rsidRPr="001B6EDC">
              <w:rPr>
                <w:rFonts w:ascii="Arial" w:hAnsi="Arial" w:cs="Arial"/>
                <w:b/>
                <w:sz w:val="32"/>
                <w:szCs w:val="36"/>
              </w:rPr>
              <w:t xml:space="preserve"> </w:t>
            </w:r>
            <w:r w:rsidR="00707252">
              <w:rPr>
                <w:rFonts w:ascii="Arial" w:hAnsi="Arial" w:cs="Arial"/>
                <w:b/>
                <w:sz w:val="32"/>
                <w:szCs w:val="36"/>
              </w:rPr>
              <w:t>REGISTRATION</w:t>
            </w:r>
            <w:r w:rsidRPr="001B6EDC">
              <w:rPr>
                <w:rFonts w:ascii="Arial" w:hAnsi="Arial" w:cs="Arial"/>
                <w:b/>
                <w:sz w:val="32"/>
                <w:szCs w:val="36"/>
              </w:rPr>
              <w:t xml:space="preserve"> FORM</w:t>
            </w:r>
            <w:r w:rsidR="00F2076C" w:rsidRPr="001B6EDC">
              <w:rPr>
                <w:rFonts w:ascii="Arial" w:hAnsi="Arial" w:cs="Arial"/>
                <w:b/>
                <w:sz w:val="32"/>
                <w:szCs w:val="36"/>
              </w:rPr>
              <w:t xml:space="preserve"> –</w:t>
            </w:r>
            <w:r w:rsidR="002757CC" w:rsidRPr="001B6EDC">
              <w:rPr>
                <w:rFonts w:ascii="Arial" w:hAnsi="Arial" w:cs="Arial"/>
                <w:b/>
                <w:sz w:val="32"/>
                <w:szCs w:val="36"/>
              </w:rPr>
              <w:t xml:space="preserve"> 20</w:t>
            </w:r>
            <w:r w:rsidR="00395D7F">
              <w:rPr>
                <w:rFonts w:ascii="Arial" w:hAnsi="Arial" w:cs="Arial"/>
                <w:b/>
                <w:sz w:val="32"/>
                <w:szCs w:val="36"/>
              </w:rPr>
              <w:t>2</w:t>
            </w:r>
            <w:r w:rsidR="00697680">
              <w:rPr>
                <w:rFonts w:ascii="Arial" w:hAnsi="Arial" w:cs="Arial"/>
                <w:b/>
                <w:sz w:val="32"/>
                <w:szCs w:val="36"/>
              </w:rPr>
              <w:t>3</w:t>
            </w:r>
            <w:r w:rsidR="00867265">
              <w:rPr>
                <w:rFonts w:ascii="Arial" w:hAnsi="Arial" w:cs="Arial"/>
                <w:b/>
                <w:sz w:val="32"/>
                <w:szCs w:val="36"/>
              </w:rPr>
              <w:t>/2</w:t>
            </w:r>
            <w:r w:rsidR="00697680">
              <w:rPr>
                <w:rFonts w:ascii="Arial" w:hAnsi="Arial" w:cs="Arial"/>
                <w:b/>
                <w:sz w:val="32"/>
                <w:szCs w:val="36"/>
              </w:rPr>
              <w:t>4</w:t>
            </w:r>
          </w:p>
          <w:p w14:paraId="6FC65CCA" w14:textId="77777777" w:rsidR="009C16ED" w:rsidRPr="0014044A" w:rsidRDefault="009C16ED" w:rsidP="009F380A">
            <w:pPr>
              <w:rPr>
                <w:rFonts w:ascii="Calibri" w:hAnsi="Calibri"/>
                <w:szCs w:val="16"/>
              </w:rPr>
            </w:pPr>
          </w:p>
        </w:tc>
      </w:tr>
      <w:tr w:rsidR="000107E9" w14:paraId="6D6748D6" w14:textId="77777777" w:rsidTr="00236EFF">
        <w:trPr>
          <w:trHeight w:val="351"/>
        </w:trPr>
        <w:tc>
          <w:tcPr>
            <w:tcW w:w="10773" w:type="dxa"/>
            <w:gridSpan w:val="11"/>
            <w:tcBorders>
              <w:top w:val="single" w:sz="12" w:space="0" w:color="auto"/>
              <w:left w:val="single" w:sz="12" w:space="0" w:color="auto"/>
              <w:bottom w:val="single" w:sz="2" w:space="0" w:color="auto"/>
              <w:right w:val="single" w:sz="12" w:space="0" w:color="auto"/>
            </w:tcBorders>
          </w:tcPr>
          <w:p w14:paraId="3BC41BB2" w14:textId="77777777" w:rsidR="001056D7" w:rsidRPr="00BA481A" w:rsidRDefault="001056D7" w:rsidP="007C32AB">
            <w:pPr>
              <w:spacing w:before="60" w:after="60"/>
              <w:rPr>
                <w:rFonts w:ascii="Arial" w:hAnsi="Arial" w:cs="Arial"/>
                <w:b/>
                <w:sz w:val="22"/>
                <w:szCs w:val="22"/>
              </w:rPr>
            </w:pPr>
            <w:r w:rsidRPr="00BA481A">
              <w:rPr>
                <w:rFonts w:ascii="Arial" w:hAnsi="Arial" w:cs="Arial"/>
                <w:b/>
                <w:sz w:val="22"/>
                <w:szCs w:val="22"/>
              </w:rPr>
              <w:t>STUDENT DETAILS</w:t>
            </w:r>
          </w:p>
        </w:tc>
      </w:tr>
      <w:tr w:rsidR="007317DC" w:rsidRPr="001B6EDC" w14:paraId="1F48FE72" w14:textId="77777777" w:rsidTr="00236EFF">
        <w:tc>
          <w:tcPr>
            <w:tcW w:w="2235" w:type="dxa"/>
            <w:gridSpan w:val="2"/>
            <w:tcBorders>
              <w:top w:val="single" w:sz="2" w:space="0" w:color="auto"/>
              <w:left w:val="single" w:sz="12" w:space="0" w:color="auto"/>
              <w:bottom w:val="single" w:sz="2" w:space="0" w:color="auto"/>
              <w:right w:val="single" w:sz="2" w:space="0" w:color="auto"/>
            </w:tcBorders>
            <w:vAlign w:val="center"/>
          </w:tcPr>
          <w:p w14:paraId="2E623D65" w14:textId="77777777" w:rsidR="007317DC" w:rsidRPr="001B6EDC" w:rsidRDefault="007317DC" w:rsidP="00A43C88">
            <w:pPr>
              <w:spacing w:before="60" w:after="60"/>
              <w:rPr>
                <w:rFonts w:ascii="Arial" w:hAnsi="Arial" w:cs="Arial"/>
                <w:sz w:val="18"/>
                <w:szCs w:val="20"/>
              </w:rPr>
            </w:pPr>
            <w:r w:rsidRPr="001B6EDC">
              <w:rPr>
                <w:rFonts w:ascii="Arial" w:hAnsi="Arial" w:cs="Arial"/>
                <w:sz w:val="18"/>
                <w:szCs w:val="20"/>
              </w:rPr>
              <w:t>Legal Forename</w:t>
            </w:r>
          </w:p>
        </w:tc>
        <w:tc>
          <w:tcPr>
            <w:tcW w:w="2835" w:type="dxa"/>
            <w:gridSpan w:val="2"/>
            <w:tcBorders>
              <w:top w:val="single" w:sz="2" w:space="0" w:color="auto"/>
              <w:left w:val="single" w:sz="2" w:space="0" w:color="auto"/>
              <w:bottom w:val="single" w:sz="2" w:space="0" w:color="auto"/>
              <w:right w:val="single" w:sz="2" w:space="0" w:color="auto"/>
            </w:tcBorders>
            <w:vAlign w:val="center"/>
          </w:tcPr>
          <w:p w14:paraId="09DA04B7" w14:textId="77777777" w:rsidR="007317DC" w:rsidRPr="001B6EDC" w:rsidRDefault="007317DC" w:rsidP="00A43C88">
            <w:pPr>
              <w:spacing w:before="60" w:after="60"/>
              <w:rPr>
                <w:rFonts w:ascii="Arial" w:hAnsi="Arial" w:cs="Arial"/>
                <w:sz w:val="14"/>
                <w:szCs w:val="16"/>
              </w:rPr>
            </w:pPr>
          </w:p>
        </w:tc>
        <w:tc>
          <w:tcPr>
            <w:tcW w:w="2126" w:type="dxa"/>
            <w:gridSpan w:val="3"/>
            <w:tcBorders>
              <w:top w:val="single" w:sz="2" w:space="0" w:color="auto"/>
              <w:left w:val="single" w:sz="2" w:space="0" w:color="auto"/>
              <w:bottom w:val="single" w:sz="2" w:space="0" w:color="auto"/>
              <w:right w:val="single" w:sz="2" w:space="0" w:color="auto"/>
            </w:tcBorders>
            <w:vAlign w:val="center"/>
          </w:tcPr>
          <w:p w14:paraId="0BF39CBA" w14:textId="77777777" w:rsidR="007317DC" w:rsidRPr="001B6EDC" w:rsidRDefault="00E211BA" w:rsidP="00A43C88">
            <w:pPr>
              <w:spacing w:before="60" w:after="60"/>
              <w:rPr>
                <w:rFonts w:ascii="Arial" w:hAnsi="Arial" w:cs="Arial"/>
                <w:sz w:val="18"/>
                <w:szCs w:val="20"/>
              </w:rPr>
            </w:pPr>
            <w:r w:rsidRPr="001B6EDC">
              <w:rPr>
                <w:rFonts w:ascii="Arial" w:hAnsi="Arial" w:cs="Arial"/>
                <w:sz w:val="18"/>
                <w:szCs w:val="20"/>
              </w:rPr>
              <w:t>Preferred Forename</w:t>
            </w:r>
          </w:p>
        </w:tc>
        <w:tc>
          <w:tcPr>
            <w:tcW w:w="3577" w:type="dxa"/>
            <w:gridSpan w:val="4"/>
            <w:tcBorders>
              <w:top w:val="nil"/>
              <w:left w:val="single" w:sz="2" w:space="0" w:color="auto"/>
              <w:bottom w:val="single" w:sz="2" w:space="0" w:color="auto"/>
              <w:right w:val="single" w:sz="12" w:space="0" w:color="auto"/>
            </w:tcBorders>
          </w:tcPr>
          <w:p w14:paraId="1BD0408C" w14:textId="77777777" w:rsidR="007317DC" w:rsidRPr="001B6EDC" w:rsidRDefault="007317DC" w:rsidP="00A43C88">
            <w:pPr>
              <w:spacing w:before="60" w:after="60"/>
              <w:rPr>
                <w:rFonts w:ascii="Arial" w:hAnsi="Arial" w:cs="Arial"/>
                <w:sz w:val="14"/>
                <w:szCs w:val="16"/>
              </w:rPr>
            </w:pPr>
          </w:p>
        </w:tc>
      </w:tr>
      <w:tr w:rsidR="00F2076C" w:rsidRPr="001B6EDC" w14:paraId="053DF383" w14:textId="77777777" w:rsidTr="00236EFF">
        <w:tc>
          <w:tcPr>
            <w:tcW w:w="2235" w:type="dxa"/>
            <w:gridSpan w:val="2"/>
            <w:tcBorders>
              <w:top w:val="single" w:sz="2" w:space="0" w:color="auto"/>
              <w:left w:val="single" w:sz="12" w:space="0" w:color="auto"/>
              <w:bottom w:val="single" w:sz="2" w:space="0" w:color="auto"/>
              <w:right w:val="single" w:sz="2" w:space="0" w:color="auto"/>
            </w:tcBorders>
            <w:vAlign w:val="center"/>
          </w:tcPr>
          <w:p w14:paraId="4E562F1C" w14:textId="77777777" w:rsidR="00F2076C" w:rsidRPr="001B6EDC" w:rsidRDefault="00E211BA" w:rsidP="00A43C88">
            <w:pPr>
              <w:spacing w:before="60" w:after="60"/>
              <w:rPr>
                <w:rFonts w:ascii="Arial" w:hAnsi="Arial" w:cs="Arial"/>
                <w:sz w:val="18"/>
                <w:szCs w:val="20"/>
              </w:rPr>
            </w:pPr>
            <w:r w:rsidRPr="001B6EDC">
              <w:rPr>
                <w:rFonts w:ascii="Arial" w:hAnsi="Arial" w:cs="Arial"/>
                <w:sz w:val="18"/>
                <w:szCs w:val="20"/>
              </w:rPr>
              <w:t>Middle Name</w:t>
            </w:r>
          </w:p>
        </w:tc>
        <w:tc>
          <w:tcPr>
            <w:tcW w:w="2835" w:type="dxa"/>
            <w:gridSpan w:val="2"/>
            <w:tcBorders>
              <w:top w:val="single" w:sz="2" w:space="0" w:color="auto"/>
              <w:left w:val="single" w:sz="2" w:space="0" w:color="auto"/>
              <w:bottom w:val="single" w:sz="2" w:space="0" w:color="auto"/>
              <w:right w:val="single" w:sz="2" w:space="0" w:color="auto"/>
            </w:tcBorders>
            <w:vAlign w:val="center"/>
          </w:tcPr>
          <w:p w14:paraId="5B5A1AE3" w14:textId="77777777" w:rsidR="00F2076C" w:rsidRPr="001B6EDC" w:rsidRDefault="00F2076C" w:rsidP="00A43C88">
            <w:pPr>
              <w:spacing w:before="60" w:after="60"/>
              <w:rPr>
                <w:rFonts w:ascii="Arial" w:hAnsi="Arial" w:cs="Arial"/>
                <w:sz w:val="14"/>
                <w:szCs w:val="16"/>
              </w:rPr>
            </w:pPr>
          </w:p>
        </w:tc>
        <w:tc>
          <w:tcPr>
            <w:tcW w:w="2126" w:type="dxa"/>
            <w:gridSpan w:val="3"/>
            <w:tcBorders>
              <w:top w:val="single" w:sz="2" w:space="0" w:color="auto"/>
              <w:left w:val="single" w:sz="2" w:space="0" w:color="auto"/>
              <w:bottom w:val="single" w:sz="2" w:space="0" w:color="auto"/>
              <w:right w:val="single" w:sz="2" w:space="0" w:color="auto"/>
            </w:tcBorders>
            <w:vAlign w:val="center"/>
          </w:tcPr>
          <w:p w14:paraId="2AC66EE0" w14:textId="77777777" w:rsidR="00F2076C" w:rsidRPr="001B6EDC" w:rsidRDefault="00E211BA" w:rsidP="005869B4">
            <w:pPr>
              <w:spacing w:before="60" w:after="60"/>
              <w:rPr>
                <w:rFonts w:ascii="Arial" w:hAnsi="Arial" w:cs="Arial"/>
                <w:sz w:val="14"/>
                <w:szCs w:val="16"/>
              </w:rPr>
            </w:pPr>
            <w:r w:rsidRPr="001B6EDC">
              <w:rPr>
                <w:rFonts w:ascii="Arial" w:hAnsi="Arial" w:cs="Arial"/>
                <w:sz w:val="18"/>
                <w:szCs w:val="20"/>
              </w:rPr>
              <w:t>Legal Surname</w:t>
            </w:r>
          </w:p>
        </w:tc>
        <w:tc>
          <w:tcPr>
            <w:tcW w:w="3577" w:type="dxa"/>
            <w:gridSpan w:val="4"/>
            <w:tcBorders>
              <w:top w:val="single" w:sz="2" w:space="0" w:color="auto"/>
              <w:left w:val="single" w:sz="2" w:space="0" w:color="auto"/>
              <w:bottom w:val="single" w:sz="2" w:space="0" w:color="auto"/>
              <w:right w:val="single" w:sz="12" w:space="0" w:color="auto"/>
            </w:tcBorders>
          </w:tcPr>
          <w:p w14:paraId="19985D3F" w14:textId="77777777" w:rsidR="00F2076C" w:rsidRPr="001B6EDC" w:rsidRDefault="00F2076C" w:rsidP="00A43C88">
            <w:pPr>
              <w:spacing w:before="60" w:after="60"/>
              <w:rPr>
                <w:rFonts w:ascii="Arial" w:hAnsi="Arial" w:cs="Arial"/>
                <w:sz w:val="14"/>
                <w:szCs w:val="16"/>
              </w:rPr>
            </w:pPr>
          </w:p>
        </w:tc>
      </w:tr>
      <w:tr w:rsidR="00E211BA" w:rsidRPr="001B6EDC" w14:paraId="67A27EED" w14:textId="77777777" w:rsidTr="00236EFF">
        <w:tc>
          <w:tcPr>
            <w:tcW w:w="10773" w:type="dxa"/>
            <w:gridSpan w:val="11"/>
            <w:tcBorders>
              <w:top w:val="single" w:sz="2" w:space="0" w:color="auto"/>
              <w:left w:val="single" w:sz="12" w:space="0" w:color="auto"/>
              <w:bottom w:val="single" w:sz="2" w:space="0" w:color="auto"/>
              <w:right w:val="single" w:sz="12" w:space="0" w:color="auto"/>
            </w:tcBorders>
            <w:vAlign w:val="center"/>
          </w:tcPr>
          <w:p w14:paraId="34B38FDA" w14:textId="77777777" w:rsidR="00E211BA" w:rsidRPr="001B6EDC" w:rsidRDefault="00E211BA" w:rsidP="008B0304">
            <w:pPr>
              <w:spacing w:before="60" w:after="60"/>
              <w:jc w:val="center"/>
              <w:rPr>
                <w:rFonts w:ascii="Arial" w:hAnsi="Arial" w:cs="Arial"/>
                <w:b/>
                <w:sz w:val="14"/>
                <w:szCs w:val="16"/>
              </w:rPr>
            </w:pPr>
            <w:r w:rsidRPr="00D805C6">
              <w:rPr>
                <w:rFonts w:ascii="Arial" w:hAnsi="Arial" w:cs="Arial"/>
                <w:sz w:val="17"/>
                <w:szCs w:val="17"/>
              </w:rPr>
              <w:t xml:space="preserve">Please note </w:t>
            </w:r>
            <w:r w:rsidR="008B0304" w:rsidRPr="00D805C6">
              <w:rPr>
                <w:rFonts w:ascii="Arial" w:hAnsi="Arial" w:cs="Arial"/>
                <w:sz w:val="17"/>
                <w:szCs w:val="17"/>
              </w:rPr>
              <w:t>l</w:t>
            </w:r>
            <w:r w:rsidRPr="00D805C6">
              <w:rPr>
                <w:rFonts w:ascii="Arial" w:hAnsi="Arial" w:cs="Arial"/>
                <w:sz w:val="17"/>
                <w:szCs w:val="17"/>
              </w:rPr>
              <w:t xml:space="preserve">egal </w:t>
            </w:r>
            <w:r w:rsidR="008B0304" w:rsidRPr="00D805C6">
              <w:rPr>
                <w:rFonts w:ascii="Arial" w:hAnsi="Arial" w:cs="Arial"/>
                <w:sz w:val="17"/>
                <w:szCs w:val="17"/>
              </w:rPr>
              <w:t>f</w:t>
            </w:r>
            <w:r w:rsidRPr="00D805C6">
              <w:rPr>
                <w:rFonts w:ascii="Arial" w:hAnsi="Arial" w:cs="Arial"/>
                <w:sz w:val="17"/>
                <w:szCs w:val="17"/>
              </w:rPr>
              <w:t xml:space="preserve">orename </w:t>
            </w:r>
            <w:r w:rsidR="00D627F5" w:rsidRPr="00D805C6">
              <w:rPr>
                <w:rFonts w:ascii="Arial" w:hAnsi="Arial" w:cs="Arial"/>
                <w:sz w:val="17"/>
                <w:szCs w:val="17"/>
              </w:rPr>
              <w:t xml:space="preserve">and surname </w:t>
            </w:r>
            <w:r w:rsidRPr="00D805C6">
              <w:rPr>
                <w:rFonts w:ascii="Arial" w:hAnsi="Arial" w:cs="Arial"/>
                <w:sz w:val="17"/>
                <w:szCs w:val="17"/>
              </w:rPr>
              <w:t>will be used on all official documents</w:t>
            </w:r>
          </w:p>
        </w:tc>
      </w:tr>
      <w:tr w:rsidR="00E211BA" w:rsidRPr="001B6EDC" w14:paraId="02C9BCBC" w14:textId="77777777" w:rsidTr="00236EFF">
        <w:tc>
          <w:tcPr>
            <w:tcW w:w="2235" w:type="dxa"/>
            <w:gridSpan w:val="2"/>
            <w:tcBorders>
              <w:top w:val="single" w:sz="2" w:space="0" w:color="auto"/>
              <w:left w:val="single" w:sz="12" w:space="0" w:color="auto"/>
              <w:bottom w:val="single" w:sz="2" w:space="0" w:color="auto"/>
              <w:right w:val="single" w:sz="2" w:space="0" w:color="auto"/>
            </w:tcBorders>
            <w:vAlign w:val="center"/>
          </w:tcPr>
          <w:p w14:paraId="5FEC370B" w14:textId="77777777" w:rsidR="00E211BA" w:rsidRPr="001B6EDC" w:rsidRDefault="00E211BA" w:rsidP="005869B4">
            <w:pPr>
              <w:spacing w:before="60" w:after="60"/>
              <w:rPr>
                <w:rFonts w:ascii="Arial" w:hAnsi="Arial" w:cs="Arial"/>
                <w:sz w:val="18"/>
                <w:szCs w:val="20"/>
              </w:rPr>
            </w:pPr>
            <w:r w:rsidRPr="001B6EDC">
              <w:rPr>
                <w:rFonts w:ascii="Arial" w:hAnsi="Arial" w:cs="Arial"/>
                <w:sz w:val="18"/>
                <w:szCs w:val="20"/>
              </w:rPr>
              <w:t>Address</w:t>
            </w:r>
          </w:p>
        </w:tc>
        <w:tc>
          <w:tcPr>
            <w:tcW w:w="2835" w:type="dxa"/>
            <w:gridSpan w:val="2"/>
            <w:tcBorders>
              <w:top w:val="single" w:sz="2" w:space="0" w:color="auto"/>
              <w:left w:val="single" w:sz="2" w:space="0" w:color="auto"/>
              <w:bottom w:val="single" w:sz="2" w:space="0" w:color="auto"/>
              <w:right w:val="nil"/>
            </w:tcBorders>
            <w:vAlign w:val="center"/>
          </w:tcPr>
          <w:p w14:paraId="04087EE3" w14:textId="77777777" w:rsidR="00E211BA" w:rsidRPr="001B6EDC" w:rsidRDefault="00E211BA" w:rsidP="00A43C88">
            <w:pPr>
              <w:spacing w:before="60" w:after="60"/>
              <w:rPr>
                <w:rFonts w:ascii="Arial" w:hAnsi="Arial" w:cs="Arial"/>
                <w:sz w:val="14"/>
                <w:szCs w:val="16"/>
              </w:rPr>
            </w:pPr>
          </w:p>
        </w:tc>
        <w:tc>
          <w:tcPr>
            <w:tcW w:w="2126" w:type="dxa"/>
            <w:gridSpan w:val="3"/>
            <w:tcBorders>
              <w:top w:val="single" w:sz="2" w:space="0" w:color="auto"/>
              <w:left w:val="nil"/>
              <w:bottom w:val="single" w:sz="2" w:space="0" w:color="auto"/>
              <w:right w:val="nil"/>
            </w:tcBorders>
            <w:vAlign w:val="center"/>
          </w:tcPr>
          <w:p w14:paraId="54F86E6E" w14:textId="77777777" w:rsidR="00E211BA" w:rsidRPr="001B6EDC" w:rsidRDefault="00E211BA" w:rsidP="00A43C88">
            <w:pPr>
              <w:spacing w:before="60" w:after="60"/>
              <w:rPr>
                <w:rFonts w:ascii="Arial" w:hAnsi="Arial" w:cs="Arial"/>
                <w:sz w:val="18"/>
                <w:szCs w:val="20"/>
              </w:rPr>
            </w:pPr>
          </w:p>
        </w:tc>
        <w:tc>
          <w:tcPr>
            <w:tcW w:w="3577" w:type="dxa"/>
            <w:gridSpan w:val="4"/>
            <w:tcBorders>
              <w:top w:val="single" w:sz="2" w:space="0" w:color="auto"/>
              <w:left w:val="nil"/>
              <w:bottom w:val="single" w:sz="2" w:space="0" w:color="auto"/>
              <w:right w:val="single" w:sz="12" w:space="0" w:color="auto"/>
            </w:tcBorders>
          </w:tcPr>
          <w:p w14:paraId="59B152FE" w14:textId="77777777" w:rsidR="00E211BA" w:rsidRPr="001B6EDC" w:rsidRDefault="00E211BA" w:rsidP="00A43C88">
            <w:pPr>
              <w:spacing w:before="60" w:after="60"/>
              <w:rPr>
                <w:rFonts w:ascii="Arial" w:hAnsi="Arial" w:cs="Arial"/>
                <w:sz w:val="14"/>
                <w:szCs w:val="16"/>
              </w:rPr>
            </w:pPr>
          </w:p>
        </w:tc>
      </w:tr>
      <w:tr w:rsidR="00E211BA" w:rsidRPr="001B6EDC" w14:paraId="1F79CA45" w14:textId="77777777" w:rsidTr="00236EFF">
        <w:tc>
          <w:tcPr>
            <w:tcW w:w="2235" w:type="dxa"/>
            <w:gridSpan w:val="2"/>
            <w:tcBorders>
              <w:top w:val="single" w:sz="2" w:space="0" w:color="auto"/>
              <w:left w:val="single" w:sz="12" w:space="0" w:color="auto"/>
              <w:bottom w:val="single" w:sz="2" w:space="0" w:color="auto"/>
              <w:right w:val="single" w:sz="2" w:space="0" w:color="auto"/>
            </w:tcBorders>
            <w:vAlign w:val="center"/>
          </w:tcPr>
          <w:p w14:paraId="105A1F56" w14:textId="77777777" w:rsidR="00E211BA" w:rsidRPr="001B6EDC" w:rsidRDefault="00E211BA" w:rsidP="005869B4">
            <w:pPr>
              <w:spacing w:before="60" w:after="60"/>
              <w:rPr>
                <w:rFonts w:ascii="Arial" w:hAnsi="Arial" w:cs="Arial"/>
                <w:sz w:val="18"/>
                <w:szCs w:val="20"/>
              </w:rPr>
            </w:pPr>
          </w:p>
        </w:tc>
        <w:tc>
          <w:tcPr>
            <w:tcW w:w="2835" w:type="dxa"/>
            <w:gridSpan w:val="2"/>
            <w:tcBorders>
              <w:top w:val="single" w:sz="2" w:space="0" w:color="auto"/>
              <w:left w:val="single" w:sz="2" w:space="0" w:color="auto"/>
              <w:bottom w:val="single" w:sz="2" w:space="0" w:color="auto"/>
              <w:right w:val="nil"/>
            </w:tcBorders>
            <w:vAlign w:val="center"/>
          </w:tcPr>
          <w:p w14:paraId="6C70F212" w14:textId="77777777" w:rsidR="00E211BA" w:rsidRPr="001B6EDC" w:rsidRDefault="00E211BA" w:rsidP="00A43C88">
            <w:pPr>
              <w:spacing w:before="60" w:after="60"/>
              <w:rPr>
                <w:rFonts w:ascii="Arial" w:hAnsi="Arial" w:cs="Arial"/>
                <w:sz w:val="14"/>
                <w:szCs w:val="16"/>
              </w:rPr>
            </w:pPr>
          </w:p>
        </w:tc>
        <w:tc>
          <w:tcPr>
            <w:tcW w:w="2126" w:type="dxa"/>
            <w:gridSpan w:val="3"/>
            <w:tcBorders>
              <w:top w:val="single" w:sz="2" w:space="0" w:color="auto"/>
              <w:left w:val="nil"/>
              <w:bottom w:val="single" w:sz="2" w:space="0" w:color="auto"/>
              <w:right w:val="nil"/>
            </w:tcBorders>
            <w:vAlign w:val="center"/>
          </w:tcPr>
          <w:p w14:paraId="4403867D" w14:textId="77777777" w:rsidR="00E211BA" w:rsidRPr="001B6EDC" w:rsidRDefault="00E211BA" w:rsidP="00A43C88">
            <w:pPr>
              <w:spacing w:before="60" w:after="60"/>
              <w:rPr>
                <w:rFonts w:ascii="Arial" w:hAnsi="Arial" w:cs="Arial"/>
                <w:sz w:val="14"/>
                <w:szCs w:val="16"/>
              </w:rPr>
            </w:pPr>
          </w:p>
        </w:tc>
        <w:tc>
          <w:tcPr>
            <w:tcW w:w="3577" w:type="dxa"/>
            <w:gridSpan w:val="4"/>
            <w:tcBorders>
              <w:top w:val="single" w:sz="2" w:space="0" w:color="auto"/>
              <w:left w:val="nil"/>
              <w:bottom w:val="single" w:sz="2" w:space="0" w:color="auto"/>
              <w:right w:val="single" w:sz="12" w:space="0" w:color="auto"/>
            </w:tcBorders>
          </w:tcPr>
          <w:p w14:paraId="564B3D41" w14:textId="77777777" w:rsidR="00E211BA" w:rsidRPr="001B6EDC" w:rsidRDefault="00E211BA" w:rsidP="00A43C88">
            <w:pPr>
              <w:spacing w:before="60" w:after="60"/>
              <w:rPr>
                <w:rFonts w:ascii="Arial" w:hAnsi="Arial" w:cs="Arial"/>
                <w:sz w:val="14"/>
                <w:szCs w:val="16"/>
              </w:rPr>
            </w:pPr>
          </w:p>
        </w:tc>
      </w:tr>
      <w:tr w:rsidR="00E211BA" w:rsidRPr="001B6EDC" w14:paraId="39948D24" w14:textId="77777777" w:rsidTr="00236EFF">
        <w:trPr>
          <w:trHeight w:val="363"/>
        </w:trPr>
        <w:tc>
          <w:tcPr>
            <w:tcW w:w="2235" w:type="dxa"/>
            <w:gridSpan w:val="2"/>
            <w:tcBorders>
              <w:top w:val="single" w:sz="2" w:space="0" w:color="auto"/>
              <w:left w:val="single" w:sz="12" w:space="0" w:color="auto"/>
              <w:bottom w:val="single" w:sz="2" w:space="0" w:color="auto"/>
              <w:right w:val="single" w:sz="2" w:space="0" w:color="auto"/>
            </w:tcBorders>
            <w:vAlign w:val="center"/>
          </w:tcPr>
          <w:p w14:paraId="1E5182E0" w14:textId="77777777" w:rsidR="00E211BA" w:rsidRPr="001B6EDC" w:rsidRDefault="00E211BA" w:rsidP="00A43C88">
            <w:pPr>
              <w:spacing w:before="60" w:after="60"/>
              <w:rPr>
                <w:rFonts w:ascii="Arial" w:hAnsi="Arial" w:cs="Arial"/>
                <w:sz w:val="14"/>
                <w:szCs w:val="16"/>
              </w:rPr>
            </w:pPr>
            <w:r w:rsidRPr="001B6EDC">
              <w:rPr>
                <w:rFonts w:ascii="Arial" w:hAnsi="Arial" w:cs="Arial"/>
                <w:sz w:val="18"/>
                <w:szCs w:val="20"/>
              </w:rPr>
              <w:t>Post Code</w:t>
            </w:r>
          </w:p>
        </w:tc>
        <w:tc>
          <w:tcPr>
            <w:tcW w:w="2835" w:type="dxa"/>
            <w:gridSpan w:val="2"/>
            <w:tcBorders>
              <w:top w:val="single" w:sz="2" w:space="0" w:color="auto"/>
              <w:left w:val="single" w:sz="2" w:space="0" w:color="auto"/>
              <w:bottom w:val="single" w:sz="2" w:space="0" w:color="auto"/>
              <w:right w:val="single" w:sz="2" w:space="0" w:color="auto"/>
            </w:tcBorders>
          </w:tcPr>
          <w:p w14:paraId="38167BA1" w14:textId="77777777" w:rsidR="00E211BA" w:rsidRPr="001B6EDC" w:rsidRDefault="00E211BA" w:rsidP="00A43C88">
            <w:pPr>
              <w:spacing w:before="60" w:after="60"/>
              <w:rPr>
                <w:rFonts w:ascii="Arial" w:hAnsi="Arial" w:cs="Arial"/>
                <w:sz w:val="14"/>
                <w:szCs w:val="16"/>
              </w:rPr>
            </w:pPr>
          </w:p>
        </w:tc>
        <w:tc>
          <w:tcPr>
            <w:tcW w:w="2126" w:type="dxa"/>
            <w:gridSpan w:val="3"/>
            <w:tcBorders>
              <w:top w:val="single" w:sz="2" w:space="0" w:color="auto"/>
              <w:left w:val="single" w:sz="2" w:space="0" w:color="auto"/>
              <w:bottom w:val="single" w:sz="2" w:space="0" w:color="auto"/>
              <w:right w:val="single" w:sz="2" w:space="0" w:color="auto"/>
            </w:tcBorders>
            <w:vAlign w:val="center"/>
          </w:tcPr>
          <w:p w14:paraId="5191A86D" w14:textId="77777777" w:rsidR="00E211BA" w:rsidRPr="001B6EDC" w:rsidRDefault="00E211BA" w:rsidP="00A43C88">
            <w:pPr>
              <w:spacing w:before="60" w:after="60"/>
              <w:rPr>
                <w:rFonts w:ascii="Arial" w:hAnsi="Arial" w:cs="Arial"/>
                <w:sz w:val="14"/>
                <w:szCs w:val="16"/>
              </w:rPr>
            </w:pPr>
            <w:r w:rsidRPr="001B6EDC">
              <w:rPr>
                <w:rFonts w:ascii="Arial" w:hAnsi="Arial" w:cs="Arial"/>
                <w:sz w:val="18"/>
                <w:szCs w:val="20"/>
              </w:rPr>
              <w:t>Home Telephone No.</w:t>
            </w:r>
          </w:p>
        </w:tc>
        <w:tc>
          <w:tcPr>
            <w:tcW w:w="3577" w:type="dxa"/>
            <w:gridSpan w:val="4"/>
            <w:tcBorders>
              <w:top w:val="single" w:sz="2" w:space="0" w:color="auto"/>
              <w:left w:val="single" w:sz="2" w:space="0" w:color="auto"/>
              <w:bottom w:val="single" w:sz="2" w:space="0" w:color="auto"/>
              <w:right w:val="single" w:sz="12" w:space="0" w:color="auto"/>
            </w:tcBorders>
            <w:vAlign w:val="center"/>
          </w:tcPr>
          <w:p w14:paraId="5BF74EBD" w14:textId="77777777" w:rsidR="00E211BA" w:rsidRPr="001B6EDC" w:rsidRDefault="00E211BA" w:rsidP="00A43C88">
            <w:pPr>
              <w:spacing w:before="60" w:after="60"/>
              <w:rPr>
                <w:rFonts w:ascii="Arial" w:hAnsi="Arial" w:cs="Arial"/>
                <w:sz w:val="14"/>
                <w:szCs w:val="16"/>
              </w:rPr>
            </w:pPr>
          </w:p>
        </w:tc>
      </w:tr>
      <w:tr w:rsidR="00E211BA" w:rsidRPr="001B6EDC" w14:paraId="1767E239" w14:textId="77777777" w:rsidTr="00236EFF">
        <w:trPr>
          <w:trHeight w:val="363"/>
        </w:trPr>
        <w:tc>
          <w:tcPr>
            <w:tcW w:w="2235" w:type="dxa"/>
            <w:gridSpan w:val="2"/>
            <w:tcBorders>
              <w:top w:val="single" w:sz="2" w:space="0" w:color="auto"/>
              <w:left w:val="single" w:sz="12" w:space="0" w:color="auto"/>
              <w:bottom w:val="single" w:sz="2" w:space="0" w:color="auto"/>
              <w:right w:val="single" w:sz="2" w:space="0" w:color="auto"/>
            </w:tcBorders>
            <w:vAlign w:val="center"/>
          </w:tcPr>
          <w:p w14:paraId="12F767D0" w14:textId="77777777" w:rsidR="00E211BA" w:rsidRPr="001B6EDC" w:rsidRDefault="00E211BA" w:rsidP="00A43C88">
            <w:pPr>
              <w:spacing w:before="60" w:after="60"/>
              <w:rPr>
                <w:rFonts w:ascii="Arial" w:hAnsi="Arial" w:cs="Arial"/>
                <w:sz w:val="18"/>
                <w:szCs w:val="20"/>
              </w:rPr>
            </w:pPr>
            <w:r w:rsidRPr="001B6EDC">
              <w:rPr>
                <w:rFonts w:ascii="Arial" w:hAnsi="Arial" w:cs="Arial"/>
                <w:sz w:val="18"/>
                <w:szCs w:val="20"/>
              </w:rPr>
              <w:t>Date of Birth</w:t>
            </w:r>
          </w:p>
        </w:tc>
        <w:tc>
          <w:tcPr>
            <w:tcW w:w="2835" w:type="dxa"/>
            <w:gridSpan w:val="2"/>
            <w:tcBorders>
              <w:top w:val="single" w:sz="2" w:space="0" w:color="auto"/>
              <w:left w:val="single" w:sz="2" w:space="0" w:color="auto"/>
              <w:bottom w:val="single" w:sz="2" w:space="0" w:color="auto"/>
              <w:right w:val="single" w:sz="2" w:space="0" w:color="auto"/>
            </w:tcBorders>
          </w:tcPr>
          <w:p w14:paraId="38563FD9" w14:textId="77777777" w:rsidR="00E211BA" w:rsidRPr="001B6EDC" w:rsidRDefault="00E211BA" w:rsidP="00A43C88">
            <w:pPr>
              <w:spacing w:before="60" w:after="60"/>
              <w:rPr>
                <w:rFonts w:ascii="Arial" w:hAnsi="Arial" w:cs="Arial"/>
                <w:sz w:val="14"/>
                <w:szCs w:val="16"/>
              </w:rPr>
            </w:pPr>
          </w:p>
        </w:tc>
        <w:tc>
          <w:tcPr>
            <w:tcW w:w="2126" w:type="dxa"/>
            <w:gridSpan w:val="3"/>
            <w:tcBorders>
              <w:top w:val="single" w:sz="2" w:space="0" w:color="auto"/>
              <w:left w:val="single" w:sz="2" w:space="0" w:color="auto"/>
              <w:bottom w:val="single" w:sz="2" w:space="0" w:color="auto"/>
              <w:right w:val="single" w:sz="2" w:space="0" w:color="auto"/>
            </w:tcBorders>
            <w:vAlign w:val="center"/>
          </w:tcPr>
          <w:p w14:paraId="5FDC44E4" w14:textId="77777777" w:rsidR="00E211BA" w:rsidRPr="001B6EDC" w:rsidRDefault="00E211BA" w:rsidP="005869B4">
            <w:pPr>
              <w:spacing w:before="60" w:after="60"/>
              <w:rPr>
                <w:rFonts w:ascii="Arial" w:hAnsi="Arial" w:cs="Arial"/>
                <w:sz w:val="14"/>
                <w:szCs w:val="16"/>
              </w:rPr>
            </w:pPr>
            <w:r w:rsidRPr="001B6EDC">
              <w:rPr>
                <w:rFonts w:ascii="Arial" w:hAnsi="Arial" w:cs="Arial"/>
                <w:sz w:val="18"/>
                <w:szCs w:val="20"/>
              </w:rPr>
              <w:t>Gender</w:t>
            </w:r>
          </w:p>
        </w:tc>
        <w:tc>
          <w:tcPr>
            <w:tcW w:w="3577" w:type="dxa"/>
            <w:gridSpan w:val="4"/>
            <w:tcBorders>
              <w:top w:val="single" w:sz="2" w:space="0" w:color="auto"/>
              <w:left w:val="single" w:sz="2" w:space="0" w:color="auto"/>
              <w:bottom w:val="single" w:sz="2" w:space="0" w:color="auto"/>
              <w:right w:val="single" w:sz="12" w:space="0" w:color="auto"/>
            </w:tcBorders>
            <w:vAlign w:val="center"/>
          </w:tcPr>
          <w:p w14:paraId="204BCF99" w14:textId="77777777" w:rsidR="00E211BA" w:rsidRPr="001B6EDC" w:rsidRDefault="00E211BA" w:rsidP="005869B4">
            <w:pPr>
              <w:spacing w:before="60" w:after="60"/>
              <w:rPr>
                <w:rFonts w:ascii="Arial" w:hAnsi="Arial" w:cs="Arial"/>
                <w:sz w:val="14"/>
                <w:szCs w:val="16"/>
              </w:rPr>
            </w:pPr>
            <w:r w:rsidRPr="001B6EDC">
              <w:rPr>
                <w:rFonts w:ascii="Arial" w:hAnsi="Arial" w:cs="Arial"/>
                <w:sz w:val="18"/>
                <w:szCs w:val="20"/>
              </w:rPr>
              <w:t xml:space="preserve">      MALE      </w:t>
            </w:r>
            <w:r w:rsidRPr="001B6EDC">
              <w:rPr>
                <w:rFonts w:ascii="Arial" w:hAnsi="Arial" w:cs="Arial"/>
                <w:sz w:val="18"/>
                <w:szCs w:val="28"/>
              </w:rPr>
              <w:sym w:font="Wingdings" w:char="F071"/>
            </w:r>
            <w:r w:rsidRPr="001B6EDC">
              <w:rPr>
                <w:rFonts w:ascii="Arial" w:hAnsi="Arial" w:cs="Arial"/>
                <w:sz w:val="18"/>
                <w:szCs w:val="20"/>
              </w:rPr>
              <w:t xml:space="preserve">               FEMALE     </w:t>
            </w:r>
            <w:r w:rsidRPr="001B6EDC">
              <w:rPr>
                <w:rFonts w:ascii="Arial" w:hAnsi="Arial" w:cs="Arial"/>
                <w:sz w:val="18"/>
                <w:szCs w:val="28"/>
              </w:rPr>
              <w:sym w:font="Wingdings" w:char="F071"/>
            </w:r>
            <w:r w:rsidRPr="001B6EDC">
              <w:rPr>
                <w:rFonts w:ascii="Arial" w:hAnsi="Arial" w:cs="Arial"/>
                <w:sz w:val="18"/>
                <w:szCs w:val="28"/>
              </w:rPr>
              <w:t xml:space="preserve"> </w:t>
            </w:r>
            <w:r w:rsidRPr="001B6EDC">
              <w:rPr>
                <w:rFonts w:ascii="Arial" w:hAnsi="Arial" w:cs="Arial"/>
                <w:szCs w:val="28"/>
              </w:rPr>
              <w:t xml:space="preserve"> </w:t>
            </w:r>
            <w:r w:rsidRPr="001B6EDC">
              <w:rPr>
                <w:rFonts w:ascii="Arial" w:hAnsi="Arial" w:cs="Arial"/>
                <w:sz w:val="18"/>
                <w:szCs w:val="28"/>
              </w:rPr>
              <w:t xml:space="preserve"> </w:t>
            </w:r>
          </w:p>
        </w:tc>
      </w:tr>
      <w:tr w:rsidR="00E211BA" w:rsidRPr="001B6EDC" w14:paraId="54944E37" w14:textId="77777777" w:rsidTr="00236EFF">
        <w:tc>
          <w:tcPr>
            <w:tcW w:w="2235" w:type="dxa"/>
            <w:gridSpan w:val="2"/>
            <w:tcBorders>
              <w:top w:val="single" w:sz="2" w:space="0" w:color="auto"/>
              <w:left w:val="single" w:sz="12" w:space="0" w:color="auto"/>
              <w:bottom w:val="single" w:sz="2" w:space="0" w:color="auto"/>
              <w:right w:val="single" w:sz="2" w:space="0" w:color="auto"/>
            </w:tcBorders>
            <w:vAlign w:val="center"/>
          </w:tcPr>
          <w:p w14:paraId="075E5CAF" w14:textId="126BEC74" w:rsidR="00E211BA" w:rsidRPr="001B6EDC" w:rsidRDefault="00E211BA" w:rsidP="00A43C88">
            <w:pPr>
              <w:spacing w:before="60" w:after="60"/>
              <w:rPr>
                <w:rFonts w:ascii="Arial" w:hAnsi="Arial" w:cs="Arial"/>
                <w:sz w:val="14"/>
                <w:szCs w:val="16"/>
              </w:rPr>
            </w:pPr>
            <w:r w:rsidRPr="001B6EDC">
              <w:rPr>
                <w:rFonts w:ascii="Arial" w:hAnsi="Arial" w:cs="Arial"/>
                <w:sz w:val="18"/>
                <w:szCs w:val="20"/>
              </w:rPr>
              <w:t>Previous</w:t>
            </w:r>
            <w:r w:rsidR="00697680">
              <w:rPr>
                <w:rFonts w:ascii="Arial" w:hAnsi="Arial" w:cs="Arial"/>
                <w:sz w:val="18"/>
                <w:szCs w:val="20"/>
              </w:rPr>
              <w:t xml:space="preserve"> Pre-School</w:t>
            </w:r>
            <w:r w:rsidR="00594F7B">
              <w:rPr>
                <w:rFonts w:ascii="Arial" w:hAnsi="Arial" w:cs="Arial"/>
                <w:sz w:val="18"/>
                <w:szCs w:val="20"/>
              </w:rPr>
              <w:t xml:space="preserve"> setting</w:t>
            </w:r>
            <w:bookmarkStart w:id="0" w:name="_GoBack"/>
            <w:bookmarkEnd w:id="0"/>
            <w:r w:rsidR="00594F7B">
              <w:rPr>
                <w:rFonts w:ascii="Arial" w:hAnsi="Arial" w:cs="Arial"/>
                <w:sz w:val="18"/>
                <w:szCs w:val="20"/>
              </w:rPr>
              <w:t>/School</w:t>
            </w:r>
          </w:p>
        </w:tc>
        <w:tc>
          <w:tcPr>
            <w:tcW w:w="8538" w:type="dxa"/>
            <w:gridSpan w:val="9"/>
            <w:tcBorders>
              <w:top w:val="single" w:sz="2" w:space="0" w:color="auto"/>
              <w:left w:val="single" w:sz="2" w:space="0" w:color="auto"/>
              <w:bottom w:val="single" w:sz="2" w:space="0" w:color="auto"/>
              <w:right w:val="single" w:sz="12" w:space="0" w:color="auto"/>
            </w:tcBorders>
          </w:tcPr>
          <w:p w14:paraId="4A164CFC" w14:textId="77777777" w:rsidR="00E211BA" w:rsidRPr="001B6EDC" w:rsidRDefault="00E211BA" w:rsidP="00A43C88">
            <w:pPr>
              <w:spacing w:before="60" w:after="60"/>
              <w:rPr>
                <w:rFonts w:ascii="Arial" w:hAnsi="Arial" w:cs="Arial"/>
                <w:sz w:val="14"/>
                <w:szCs w:val="16"/>
              </w:rPr>
            </w:pPr>
          </w:p>
        </w:tc>
      </w:tr>
      <w:tr w:rsidR="00E211BA" w:rsidRPr="001B6EDC" w14:paraId="1892562A" w14:textId="77777777" w:rsidTr="00236EFF">
        <w:tc>
          <w:tcPr>
            <w:tcW w:w="10773" w:type="dxa"/>
            <w:gridSpan w:val="11"/>
            <w:tcBorders>
              <w:top w:val="single" w:sz="12" w:space="0" w:color="auto"/>
              <w:left w:val="single" w:sz="12" w:space="0" w:color="auto"/>
              <w:right w:val="single" w:sz="12" w:space="0" w:color="auto"/>
            </w:tcBorders>
          </w:tcPr>
          <w:p w14:paraId="455795DE" w14:textId="77777777" w:rsidR="00E211BA" w:rsidRPr="001B6EDC" w:rsidRDefault="001B6EDC" w:rsidP="008B3A72">
            <w:pPr>
              <w:spacing w:before="120"/>
              <w:rPr>
                <w:rFonts w:ascii="Arial" w:hAnsi="Arial" w:cs="Arial"/>
                <w:sz w:val="18"/>
                <w:szCs w:val="20"/>
              </w:rPr>
            </w:pPr>
            <w:r w:rsidRPr="00BA481A">
              <w:rPr>
                <w:rFonts w:ascii="Arial" w:hAnsi="Arial" w:cs="Arial"/>
                <w:b/>
                <w:sz w:val="22"/>
                <w:szCs w:val="22"/>
              </w:rPr>
              <w:t>PARENTS CONTACT DETAILS</w:t>
            </w:r>
            <w:r w:rsidR="00E211BA" w:rsidRPr="001B6EDC">
              <w:rPr>
                <w:rFonts w:ascii="Arial" w:hAnsi="Arial" w:cs="Arial"/>
                <w:b/>
                <w:sz w:val="20"/>
                <w:szCs w:val="20"/>
              </w:rPr>
              <w:t xml:space="preserve">: </w:t>
            </w:r>
            <w:r w:rsidR="00E211BA" w:rsidRPr="001B6EDC">
              <w:rPr>
                <w:rFonts w:ascii="Arial" w:hAnsi="Arial" w:cs="Arial"/>
                <w:sz w:val="18"/>
                <w:szCs w:val="20"/>
              </w:rPr>
              <w:t>Parents / Step Parents / Carers who live with the child at the same address</w:t>
            </w:r>
          </w:p>
          <w:p w14:paraId="4C1D3BF7" w14:textId="77777777" w:rsidR="00E211BA" w:rsidRPr="001B6EDC" w:rsidRDefault="00E211BA" w:rsidP="008B3A72">
            <w:pPr>
              <w:spacing w:after="120"/>
              <w:rPr>
                <w:rFonts w:ascii="Arial" w:hAnsi="Arial" w:cs="Arial"/>
                <w:b/>
                <w:sz w:val="18"/>
                <w:szCs w:val="20"/>
              </w:rPr>
            </w:pPr>
            <w:r w:rsidRPr="001B6EDC">
              <w:rPr>
                <w:rFonts w:ascii="Arial" w:hAnsi="Arial" w:cs="Arial"/>
                <w:b/>
                <w:sz w:val="18"/>
                <w:szCs w:val="20"/>
              </w:rPr>
              <w:t>Parent 1</w:t>
            </w:r>
          </w:p>
        </w:tc>
      </w:tr>
      <w:tr w:rsidR="008B3A72" w:rsidRPr="001B6EDC" w14:paraId="5D658431" w14:textId="77777777" w:rsidTr="00236EFF">
        <w:tc>
          <w:tcPr>
            <w:tcW w:w="2235" w:type="dxa"/>
            <w:gridSpan w:val="2"/>
            <w:tcBorders>
              <w:left w:val="single" w:sz="12" w:space="0" w:color="auto"/>
            </w:tcBorders>
            <w:vAlign w:val="center"/>
          </w:tcPr>
          <w:p w14:paraId="41003E28" w14:textId="77777777" w:rsidR="008B3A72" w:rsidRPr="001B6EDC" w:rsidRDefault="008B3A72" w:rsidP="001B6EDC">
            <w:pPr>
              <w:spacing w:before="60" w:after="60"/>
              <w:rPr>
                <w:rFonts w:ascii="Arial" w:hAnsi="Arial" w:cs="Arial"/>
                <w:sz w:val="18"/>
                <w:szCs w:val="20"/>
              </w:rPr>
            </w:pPr>
            <w:r w:rsidRPr="001B6EDC">
              <w:rPr>
                <w:rFonts w:ascii="Arial" w:hAnsi="Arial" w:cs="Arial"/>
                <w:sz w:val="18"/>
                <w:szCs w:val="20"/>
              </w:rPr>
              <w:t xml:space="preserve">Title </w:t>
            </w:r>
            <w:r w:rsidRPr="001B6EDC">
              <w:rPr>
                <w:rFonts w:ascii="Arial" w:hAnsi="Arial" w:cs="Arial"/>
                <w:sz w:val="14"/>
                <w:szCs w:val="20"/>
              </w:rPr>
              <w:t>(Mr/Mrs)</w:t>
            </w:r>
          </w:p>
        </w:tc>
        <w:tc>
          <w:tcPr>
            <w:tcW w:w="2835" w:type="dxa"/>
            <w:gridSpan w:val="2"/>
            <w:vAlign w:val="center"/>
          </w:tcPr>
          <w:p w14:paraId="415D6783" w14:textId="77777777" w:rsidR="008B3A72" w:rsidRPr="001B6EDC" w:rsidRDefault="008B3A72" w:rsidP="001B6EDC">
            <w:pPr>
              <w:rPr>
                <w:rFonts w:ascii="Arial" w:hAnsi="Arial" w:cs="Arial"/>
                <w:sz w:val="18"/>
                <w:szCs w:val="20"/>
              </w:rPr>
            </w:pPr>
          </w:p>
        </w:tc>
        <w:tc>
          <w:tcPr>
            <w:tcW w:w="2126" w:type="dxa"/>
            <w:gridSpan w:val="3"/>
            <w:vAlign w:val="center"/>
          </w:tcPr>
          <w:p w14:paraId="3758E468" w14:textId="77777777" w:rsidR="008B3A72" w:rsidRPr="001B6EDC" w:rsidRDefault="008B3A72" w:rsidP="001B6EDC">
            <w:pPr>
              <w:rPr>
                <w:rFonts w:ascii="Arial" w:hAnsi="Arial" w:cs="Arial"/>
                <w:sz w:val="18"/>
                <w:szCs w:val="20"/>
              </w:rPr>
            </w:pPr>
            <w:r w:rsidRPr="001B6EDC">
              <w:rPr>
                <w:rFonts w:ascii="Arial" w:hAnsi="Arial" w:cs="Arial"/>
                <w:sz w:val="18"/>
                <w:szCs w:val="20"/>
              </w:rPr>
              <w:t>Surname</w:t>
            </w:r>
          </w:p>
        </w:tc>
        <w:tc>
          <w:tcPr>
            <w:tcW w:w="3577" w:type="dxa"/>
            <w:gridSpan w:val="4"/>
            <w:tcBorders>
              <w:right w:val="single" w:sz="12" w:space="0" w:color="auto"/>
            </w:tcBorders>
            <w:vAlign w:val="center"/>
          </w:tcPr>
          <w:p w14:paraId="683F3F1F" w14:textId="77777777" w:rsidR="008B3A72" w:rsidRPr="001B6EDC" w:rsidRDefault="008B3A72" w:rsidP="003C700A">
            <w:pPr>
              <w:jc w:val="center"/>
              <w:rPr>
                <w:rFonts w:ascii="Arial" w:hAnsi="Arial" w:cs="Arial"/>
                <w:sz w:val="18"/>
                <w:szCs w:val="20"/>
              </w:rPr>
            </w:pPr>
          </w:p>
        </w:tc>
      </w:tr>
      <w:tr w:rsidR="008B3A72" w:rsidRPr="001B6EDC" w14:paraId="3DAFC982" w14:textId="77777777" w:rsidTr="00236EFF">
        <w:tc>
          <w:tcPr>
            <w:tcW w:w="2235" w:type="dxa"/>
            <w:gridSpan w:val="2"/>
            <w:tcBorders>
              <w:left w:val="single" w:sz="12" w:space="0" w:color="auto"/>
            </w:tcBorders>
            <w:vAlign w:val="center"/>
          </w:tcPr>
          <w:p w14:paraId="1A8D3647" w14:textId="77777777" w:rsidR="008B3A72" w:rsidRPr="001B6EDC" w:rsidRDefault="008B3A72" w:rsidP="001B6EDC">
            <w:pPr>
              <w:spacing w:before="60" w:after="60"/>
              <w:rPr>
                <w:rFonts w:ascii="Arial" w:hAnsi="Arial" w:cs="Arial"/>
                <w:sz w:val="18"/>
                <w:szCs w:val="20"/>
              </w:rPr>
            </w:pPr>
            <w:r w:rsidRPr="001B6EDC">
              <w:rPr>
                <w:rFonts w:ascii="Arial" w:hAnsi="Arial" w:cs="Arial"/>
                <w:sz w:val="18"/>
                <w:szCs w:val="20"/>
              </w:rPr>
              <w:t>Forename</w:t>
            </w:r>
          </w:p>
        </w:tc>
        <w:tc>
          <w:tcPr>
            <w:tcW w:w="2835" w:type="dxa"/>
            <w:gridSpan w:val="2"/>
            <w:vAlign w:val="center"/>
          </w:tcPr>
          <w:p w14:paraId="3667F98A" w14:textId="77777777" w:rsidR="008B3A72" w:rsidRPr="001B6EDC" w:rsidRDefault="008B3A72" w:rsidP="001B6EDC">
            <w:pPr>
              <w:rPr>
                <w:rFonts w:ascii="Arial" w:hAnsi="Arial" w:cs="Arial"/>
                <w:sz w:val="18"/>
                <w:szCs w:val="20"/>
              </w:rPr>
            </w:pPr>
          </w:p>
        </w:tc>
        <w:tc>
          <w:tcPr>
            <w:tcW w:w="2126" w:type="dxa"/>
            <w:gridSpan w:val="3"/>
            <w:vAlign w:val="center"/>
          </w:tcPr>
          <w:p w14:paraId="4DDD025E" w14:textId="77777777" w:rsidR="008B3A72" w:rsidRPr="001B6EDC" w:rsidRDefault="008B3A72" w:rsidP="001B6EDC">
            <w:pPr>
              <w:rPr>
                <w:rFonts w:ascii="Arial" w:hAnsi="Arial" w:cs="Arial"/>
                <w:sz w:val="18"/>
                <w:szCs w:val="20"/>
              </w:rPr>
            </w:pPr>
            <w:r w:rsidRPr="001B6EDC">
              <w:rPr>
                <w:rFonts w:ascii="Arial" w:hAnsi="Arial" w:cs="Arial"/>
                <w:sz w:val="18"/>
                <w:szCs w:val="20"/>
              </w:rPr>
              <w:t>Relationship to student</w:t>
            </w:r>
          </w:p>
        </w:tc>
        <w:tc>
          <w:tcPr>
            <w:tcW w:w="3577" w:type="dxa"/>
            <w:gridSpan w:val="4"/>
            <w:tcBorders>
              <w:right w:val="single" w:sz="12" w:space="0" w:color="auto"/>
            </w:tcBorders>
            <w:vAlign w:val="center"/>
          </w:tcPr>
          <w:p w14:paraId="32B0A4D2" w14:textId="77777777" w:rsidR="008B3A72" w:rsidRPr="001B6EDC" w:rsidRDefault="008B3A72" w:rsidP="003C700A">
            <w:pPr>
              <w:jc w:val="center"/>
              <w:rPr>
                <w:rFonts w:ascii="Arial" w:hAnsi="Arial" w:cs="Arial"/>
                <w:sz w:val="18"/>
                <w:szCs w:val="20"/>
              </w:rPr>
            </w:pPr>
          </w:p>
        </w:tc>
      </w:tr>
      <w:tr w:rsidR="008B3A72" w:rsidRPr="001B6EDC" w14:paraId="69102709" w14:textId="77777777" w:rsidTr="00236EFF">
        <w:tc>
          <w:tcPr>
            <w:tcW w:w="2235" w:type="dxa"/>
            <w:gridSpan w:val="2"/>
            <w:tcBorders>
              <w:left w:val="single" w:sz="12" w:space="0" w:color="auto"/>
            </w:tcBorders>
            <w:vAlign w:val="center"/>
          </w:tcPr>
          <w:p w14:paraId="1BD24311" w14:textId="77777777" w:rsidR="008B3A72" w:rsidRPr="001B6EDC" w:rsidRDefault="008B3A72" w:rsidP="001B6EDC">
            <w:pPr>
              <w:spacing w:before="60" w:after="60"/>
              <w:rPr>
                <w:rFonts w:ascii="Arial" w:hAnsi="Arial" w:cs="Arial"/>
                <w:sz w:val="18"/>
                <w:szCs w:val="20"/>
              </w:rPr>
            </w:pPr>
            <w:r w:rsidRPr="001B6EDC">
              <w:rPr>
                <w:rFonts w:ascii="Arial" w:hAnsi="Arial" w:cs="Arial"/>
                <w:sz w:val="18"/>
                <w:szCs w:val="20"/>
              </w:rPr>
              <w:t>Mobile No.</w:t>
            </w:r>
          </w:p>
        </w:tc>
        <w:tc>
          <w:tcPr>
            <w:tcW w:w="2835" w:type="dxa"/>
            <w:gridSpan w:val="2"/>
            <w:vAlign w:val="center"/>
          </w:tcPr>
          <w:p w14:paraId="6C63978C" w14:textId="77777777" w:rsidR="008B3A72" w:rsidRPr="001B6EDC" w:rsidRDefault="008B3A72" w:rsidP="001B6EDC">
            <w:pPr>
              <w:rPr>
                <w:rFonts w:ascii="Arial" w:hAnsi="Arial" w:cs="Arial"/>
                <w:sz w:val="18"/>
                <w:szCs w:val="20"/>
              </w:rPr>
            </w:pPr>
          </w:p>
        </w:tc>
        <w:tc>
          <w:tcPr>
            <w:tcW w:w="2126" w:type="dxa"/>
            <w:gridSpan w:val="3"/>
            <w:vAlign w:val="center"/>
          </w:tcPr>
          <w:p w14:paraId="43B9D4CA" w14:textId="77777777" w:rsidR="008B3A72" w:rsidRPr="001B6EDC" w:rsidRDefault="008B3A72" w:rsidP="001B6EDC">
            <w:pPr>
              <w:rPr>
                <w:rFonts w:ascii="Arial" w:hAnsi="Arial" w:cs="Arial"/>
                <w:sz w:val="18"/>
                <w:szCs w:val="20"/>
              </w:rPr>
            </w:pPr>
            <w:r w:rsidRPr="001B6EDC">
              <w:rPr>
                <w:rFonts w:ascii="Arial" w:hAnsi="Arial" w:cs="Arial"/>
                <w:sz w:val="18"/>
                <w:szCs w:val="20"/>
              </w:rPr>
              <w:t>Work No.</w:t>
            </w:r>
          </w:p>
        </w:tc>
        <w:tc>
          <w:tcPr>
            <w:tcW w:w="3577" w:type="dxa"/>
            <w:gridSpan w:val="4"/>
            <w:tcBorders>
              <w:right w:val="single" w:sz="12" w:space="0" w:color="auto"/>
            </w:tcBorders>
            <w:vAlign w:val="center"/>
          </w:tcPr>
          <w:p w14:paraId="4B2517D5" w14:textId="77777777" w:rsidR="008B3A72" w:rsidRPr="001B6EDC" w:rsidRDefault="008B3A72" w:rsidP="003C700A">
            <w:pPr>
              <w:jc w:val="center"/>
              <w:rPr>
                <w:rFonts w:ascii="Arial" w:hAnsi="Arial" w:cs="Arial"/>
                <w:sz w:val="18"/>
                <w:szCs w:val="20"/>
              </w:rPr>
            </w:pPr>
          </w:p>
        </w:tc>
      </w:tr>
      <w:tr w:rsidR="00E211BA" w:rsidRPr="001B6EDC" w14:paraId="56F21F25" w14:textId="77777777" w:rsidTr="00236EFF">
        <w:tc>
          <w:tcPr>
            <w:tcW w:w="2235" w:type="dxa"/>
            <w:gridSpan w:val="2"/>
            <w:tcBorders>
              <w:left w:val="single" w:sz="12" w:space="0" w:color="auto"/>
            </w:tcBorders>
            <w:vAlign w:val="center"/>
          </w:tcPr>
          <w:p w14:paraId="2BB66A40" w14:textId="77777777" w:rsidR="00E211BA" w:rsidRPr="001B6EDC" w:rsidRDefault="00E211BA" w:rsidP="00F4349D">
            <w:pPr>
              <w:spacing w:before="60" w:after="60"/>
              <w:rPr>
                <w:rFonts w:ascii="Arial" w:hAnsi="Arial" w:cs="Arial"/>
                <w:sz w:val="8"/>
                <w:szCs w:val="20"/>
              </w:rPr>
            </w:pPr>
            <w:r w:rsidRPr="001B6EDC">
              <w:rPr>
                <w:rFonts w:ascii="Arial" w:hAnsi="Arial" w:cs="Arial"/>
                <w:sz w:val="18"/>
                <w:szCs w:val="20"/>
              </w:rPr>
              <w:t>E-mail Address</w:t>
            </w:r>
          </w:p>
        </w:tc>
        <w:tc>
          <w:tcPr>
            <w:tcW w:w="8538" w:type="dxa"/>
            <w:gridSpan w:val="9"/>
            <w:tcBorders>
              <w:right w:val="single" w:sz="12" w:space="0" w:color="auto"/>
            </w:tcBorders>
            <w:vAlign w:val="center"/>
          </w:tcPr>
          <w:p w14:paraId="1016D4E5" w14:textId="77777777" w:rsidR="00E211BA" w:rsidRPr="001B6EDC" w:rsidRDefault="00E211BA" w:rsidP="00F4349D">
            <w:pPr>
              <w:spacing w:before="60" w:after="60"/>
              <w:rPr>
                <w:rFonts w:ascii="Arial" w:hAnsi="Arial" w:cs="Arial"/>
                <w:sz w:val="18"/>
                <w:szCs w:val="20"/>
              </w:rPr>
            </w:pPr>
          </w:p>
        </w:tc>
      </w:tr>
      <w:tr w:rsidR="00E211BA" w:rsidRPr="001B6EDC" w14:paraId="535CB155" w14:textId="77777777" w:rsidTr="00236EFF">
        <w:tc>
          <w:tcPr>
            <w:tcW w:w="10773" w:type="dxa"/>
            <w:gridSpan w:val="11"/>
            <w:tcBorders>
              <w:left w:val="single" w:sz="12" w:space="0" w:color="auto"/>
              <w:right w:val="single" w:sz="12" w:space="0" w:color="auto"/>
            </w:tcBorders>
          </w:tcPr>
          <w:p w14:paraId="21A1B2FF" w14:textId="77777777" w:rsidR="00E211BA" w:rsidRPr="001B6EDC" w:rsidRDefault="00E211BA" w:rsidP="00EE443E">
            <w:pPr>
              <w:spacing w:before="120" w:after="120"/>
              <w:rPr>
                <w:rFonts w:ascii="Arial" w:hAnsi="Arial" w:cs="Arial"/>
                <w:b/>
                <w:sz w:val="18"/>
                <w:szCs w:val="20"/>
              </w:rPr>
            </w:pPr>
            <w:r w:rsidRPr="001B6EDC">
              <w:rPr>
                <w:rFonts w:ascii="Arial" w:hAnsi="Arial" w:cs="Arial"/>
                <w:b/>
                <w:sz w:val="18"/>
                <w:szCs w:val="20"/>
              </w:rPr>
              <w:t>Parent 2</w:t>
            </w:r>
          </w:p>
        </w:tc>
      </w:tr>
      <w:tr w:rsidR="008B3A72" w:rsidRPr="001B6EDC" w14:paraId="5B564D5D" w14:textId="77777777" w:rsidTr="00236EFF">
        <w:tc>
          <w:tcPr>
            <w:tcW w:w="2235" w:type="dxa"/>
            <w:gridSpan w:val="2"/>
            <w:tcBorders>
              <w:left w:val="single" w:sz="12" w:space="0" w:color="auto"/>
            </w:tcBorders>
            <w:vAlign w:val="center"/>
          </w:tcPr>
          <w:p w14:paraId="260BFBC6" w14:textId="77777777" w:rsidR="008B3A72" w:rsidRPr="001B6EDC" w:rsidRDefault="008B3A72" w:rsidP="001B6EDC">
            <w:pPr>
              <w:spacing w:before="60" w:after="60"/>
              <w:rPr>
                <w:rFonts w:ascii="Arial" w:hAnsi="Arial" w:cs="Arial"/>
                <w:sz w:val="18"/>
                <w:szCs w:val="20"/>
              </w:rPr>
            </w:pPr>
            <w:r w:rsidRPr="001B6EDC">
              <w:rPr>
                <w:rFonts w:ascii="Arial" w:hAnsi="Arial" w:cs="Arial"/>
                <w:sz w:val="18"/>
                <w:szCs w:val="20"/>
              </w:rPr>
              <w:t xml:space="preserve">Title </w:t>
            </w:r>
            <w:r w:rsidRPr="001B6EDC">
              <w:rPr>
                <w:rFonts w:ascii="Arial" w:hAnsi="Arial" w:cs="Arial"/>
                <w:sz w:val="14"/>
                <w:szCs w:val="20"/>
              </w:rPr>
              <w:t>(Mr/Mrs)</w:t>
            </w:r>
          </w:p>
        </w:tc>
        <w:tc>
          <w:tcPr>
            <w:tcW w:w="2835" w:type="dxa"/>
            <w:gridSpan w:val="2"/>
            <w:vAlign w:val="center"/>
          </w:tcPr>
          <w:p w14:paraId="34C69201" w14:textId="77777777" w:rsidR="008B3A72" w:rsidRPr="001B6EDC" w:rsidRDefault="008B3A72" w:rsidP="001B6EDC">
            <w:pPr>
              <w:rPr>
                <w:rFonts w:ascii="Arial" w:hAnsi="Arial" w:cs="Arial"/>
                <w:sz w:val="18"/>
                <w:szCs w:val="20"/>
              </w:rPr>
            </w:pPr>
          </w:p>
        </w:tc>
        <w:tc>
          <w:tcPr>
            <w:tcW w:w="2126" w:type="dxa"/>
            <w:gridSpan w:val="3"/>
            <w:vAlign w:val="center"/>
          </w:tcPr>
          <w:p w14:paraId="40DBF73F" w14:textId="77777777" w:rsidR="008B3A72" w:rsidRPr="001B6EDC" w:rsidRDefault="008B3A72" w:rsidP="001B6EDC">
            <w:pPr>
              <w:rPr>
                <w:rFonts w:ascii="Arial" w:hAnsi="Arial" w:cs="Arial"/>
                <w:sz w:val="18"/>
                <w:szCs w:val="20"/>
              </w:rPr>
            </w:pPr>
            <w:r w:rsidRPr="001B6EDC">
              <w:rPr>
                <w:rFonts w:ascii="Arial" w:hAnsi="Arial" w:cs="Arial"/>
                <w:sz w:val="18"/>
                <w:szCs w:val="20"/>
              </w:rPr>
              <w:t>Surname</w:t>
            </w:r>
          </w:p>
        </w:tc>
        <w:tc>
          <w:tcPr>
            <w:tcW w:w="3577" w:type="dxa"/>
            <w:gridSpan w:val="4"/>
            <w:tcBorders>
              <w:right w:val="single" w:sz="12" w:space="0" w:color="auto"/>
            </w:tcBorders>
            <w:vAlign w:val="center"/>
          </w:tcPr>
          <w:p w14:paraId="51A8FF48" w14:textId="77777777" w:rsidR="008B3A72" w:rsidRPr="001B6EDC" w:rsidRDefault="008B3A72" w:rsidP="001B6EDC">
            <w:pPr>
              <w:rPr>
                <w:rFonts w:ascii="Arial" w:hAnsi="Arial" w:cs="Arial"/>
                <w:sz w:val="18"/>
                <w:szCs w:val="20"/>
              </w:rPr>
            </w:pPr>
          </w:p>
        </w:tc>
      </w:tr>
      <w:tr w:rsidR="008B3A72" w:rsidRPr="001B6EDC" w14:paraId="52A52A20" w14:textId="77777777" w:rsidTr="00236EFF">
        <w:tc>
          <w:tcPr>
            <w:tcW w:w="2235" w:type="dxa"/>
            <w:gridSpan w:val="2"/>
            <w:tcBorders>
              <w:left w:val="single" w:sz="12" w:space="0" w:color="auto"/>
            </w:tcBorders>
            <w:vAlign w:val="center"/>
          </w:tcPr>
          <w:p w14:paraId="18E2CB52" w14:textId="77777777" w:rsidR="008B3A72" w:rsidRPr="001B6EDC" w:rsidRDefault="008B3A72" w:rsidP="001B6EDC">
            <w:pPr>
              <w:spacing w:before="60" w:after="60"/>
              <w:rPr>
                <w:rFonts w:ascii="Arial" w:hAnsi="Arial" w:cs="Arial"/>
                <w:sz w:val="18"/>
                <w:szCs w:val="20"/>
              </w:rPr>
            </w:pPr>
            <w:r w:rsidRPr="001B6EDC">
              <w:rPr>
                <w:rFonts w:ascii="Arial" w:hAnsi="Arial" w:cs="Arial"/>
                <w:sz w:val="18"/>
                <w:szCs w:val="20"/>
              </w:rPr>
              <w:t>Forename</w:t>
            </w:r>
          </w:p>
        </w:tc>
        <w:tc>
          <w:tcPr>
            <w:tcW w:w="2835" w:type="dxa"/>
            <w:gridSpan w:val="2"/>
            <w:vAlign w:val="center"/>
          </w:tcPr>
          <w:p w14:paraId="4F9EB6CB" w14:textId="77777777" w:rsidR="008B3A72" w:rsidRPr="001B6EDC" w:rsidRDefault="008B3A72" w:rsidP="001B6EDC">
            <w:pPr>
              <w:rPr>
                <w:rFonts w:ascii="Arial" w:hAnsi="Arial" w:cs="Arial"/>
                <w:sz w:val="18"/>
                <w:szCs w:val="20"/>
              </w:rPr>
            </w:pPr>
          </w:p>
        </w:tc>
        <w:tc>
          <w:tcPr>
            <w:tcW w:w="2126" w:type="dxa"/>
            <w:gridSpan w:val="3"/>
            <w:vAlign w:val="center"/>
          </w:tcPr>
          <w:p w14:paraId="16D777D2" w14:textId="77777777" w:rsidR="008B3A72" w:rsidRPr="001B6EDC" w:rsidRDefault="008B3A72" w:rsidP="001B6EDC">
            <w:pPr>
              <w:rPr>
                <w:rFonts w:ascii="Arial" w:hAnsi="Arial" w:cs="Arial"/>
                <w:sz w:val="18"/>
                <w:szCs w:val="20"/>
              </w:rPr>
            </w:pPr>
            <w:r w:rsidRPr="001B6EDC">
              <w:rPr>
                <w:rFonts w:ascii="Arial" w:hAnsi="Arial" w:cs="Arial"/>
                <w:sz w:val="18"/>
                <w:szCs w:val="20"/>
              </w:rPr>
              <w:t>Relationship to student</w:t>
            </w:r>
          </w:p>
        </w:tc>
        <w:tc>
          <w:tcPr>
            <w:tcW w:w="3577" w:type="dxa"/>
            <w:gridSpan w:val="4"/>
            <w:tcBorders>
              <w:right w:val="single" w:sz="12" w:space="0" w:color="auto"/>
            </w:tcBorders>
            <w:vAlign w:val="center"/>
          </w:tcPr>
          <w:p w14:paraId="631C603F" w14:textId="77777777" w:rsidR="008B3A72" w:rsidRPr="001B6EDC" w:rsidRDefault="008B3A72" w:rsidP="001B6EDC">
            <w:pPr>
              <w:rPr>
                <w:rFonts w:ascii="Arial" w:hAnsi="Arial" w:cs="Arial"/>
                <w:sz w:val="18"/>
                <w:szCs w:val="20"/>
              </w:rPr>
            </w:pPr>
            <w:r w:rsidRPr="001B6EDC">
              <w:rPr>
                <w:rFonts w:ascii="Arial" w:hAnsi="Arial" w:cs="Arial"/>
                <w:sz w:val="18"/>
                <w:szCs w:val="20"/>
              </w:rPr>
              <w:t>.</w:t>
            </w:r>
          </w:p>
        </w:tc>
      </w:tr>
      <w:tr w:rsidR="008B3A72" w:rsidRPr="001B6EDC" w14:paraId="2CDF03F3" w14:textId="77777777" w:rsidTr="00236EFF">
        <w:tc>
          <w:tcPr>
            <w:tcW w:w="2235" w:type="dxa"/>
            <w:gridSpan w:val="2"/>
            <w:tcBorders>
              <w:left w:val="single" w:sz="12" w:space="0" w:color="auto"/>
            </w:tcBorders>
            <w:vAlign w:val="center"/>
          </w:tcPr>
          <w:p w14:paraId="254DF447" w14:textId="77777777" w:rsidR="008B3A72" w:rsidRPr="001B6EDC" w:rsidRDefault="008B3A72" w:rsidP="001B6EDC">
            <w:pPr>
              <w:spacing w:before="60" w:after="60"/>
              <w:rPr>
                <w:rFonts w:ascii="Arial" w:hAnsi="Arial" w:cs="Arial"/>
                <w:sz w:val="18"/>
                <w:szCs w:val="20"/>
              </w:rPr>
            </w:pPr>
            <w:r w:rsidRPr="001B6EDC">
              <w:rPr>
                <w:rFonts w:ascii="Arial" w:hAnsi="Arial" w:cs="Arial"/>
                <w:sz w:val="18"/>
                <w:szCs w:val="20"/>
              </w:rPr>
              <w:t>Mobile No.</w:t>
            </w:r>
          </w:p>
        </w:tc>
        <w:tc>
          <w:tcPr>
            <w:tcW w:w="2835" w:type="dxa"/>
            <w:gridSpan w:val="2"/>
            <w:vAlign w:val="center"/>
          </w:tcPr>
          <w:p w14:paraId="3AA11BCA" w14:textId="77777777" w:rsidR="008B3A72" w:rsidRPr="001B6EDC" w:rsidRDefault="008B3A72" w:rsidP="001B6EDC">
            <w:pPr>
              <w:rPr>
                <w:rFonts w:ascii="Arial" w:hAnsi="Arial" w:cs="Arial"/>
                <w:sz w:val="18"/>
                <w:szCs w:val="20"/>
              </w:rPr>
            </w:pPr>
          </w:p>
        </w:tc>
        <w:tc>
          <w:tcPr>
            <w:tcW w:w="2126" w:type="dxa"/>
            <w:gridSpan w:val="3"/>
            <w:vAlign w:val="center"/>
          </w:tcPr>
          <w:p w14:paraId="51B3DF9C" w14:textId="77777777" w:rsidR="008B3A72" w:rsidRPr="001B6EDC" w:rsidRDefault="008B3A72" w:rsidP="001B6EDC">
            <w:pPr>
              <w:rPr>
                <w:rFonts w:ascii="Arial" w:hAnsi="Arial" w:cs="Arial"/>
                <w:sz w:val="18"/>
                <w:szCs w:val="20"/>
              </w:rPr>
            </w:pPr>
            <w:r w:rsidRPr="001B6EDC">
              <w:rPr>
                <w:rFonts w:ascii="Arial" w:hAnsi="Arial" w:cs="Arial"/>
                <w:sz w:val="18"/>
                <w:szCs w:val="20"/>
              </w:rPr>
              <w:t>Work No.</w:t>
            </w:r>
          </w:p>
        </w:tc>
        <w:tc>
          <w:tcPr>
            <w:tcW w:w="3577" w:type="dxa"/>
            <w:gridSpan w:val="4"/>
            <w:tcBorders>
              <w:right w:val="single" w:sz="12" w:space="0" w:color="auto"/>
            </w:tcBorders>
            <w:vAlign w:val="center"/>
          </w:tcPr>
          <w:p w14:paraId="7C964B98" w14:textId="77777777" w:rsidR="008B3A72" w:rsidRPr="001B6EDC" w:rsidRDefault="008B3A72" w:rsidP="001B6EDC">
            <w:pPr>
              <w:rPr>
                <w:rFonts w:ascii="Arial" w:hAnsi="Arial" w:cs="Arial"/>
                <w:sz w:val="18"/>
                <w:szCs w:val="20"/>
              </w:rPr>
            </w:pPr>
          </w:p>
        </w:tc>
      </w:tr>
      <w:tr w:rsidR="00E211BA" w:rsidRPr="001B6EDC" w14:paraId="3E4738CD" w14:textId="77777777" w:rsidTr="00236EFF">
        <w:tc>
          <w:tcPr>
            <w:tcW w:w="2235" w:type="dxa"/>
            <w:gridSpan w:val="2"/>
            <w:tcBorders>
              <w:left w:val="single" w:sz="12" w:space="0" w:color="auto"/>
            </w:tcBorders>
            <w:vAlign w:val="center"/>
          </w:tcPr>
          <w:p w14:paraId="02A75354" w14:textId="77777777" w:rsidR="00E211BA" w:rsidRPr="001B6EDC" w:rsidRDefault="00E211BA" w:rsidP="001B6EDC">
            <w:pPr>
              <w:spacing w:before="60" w:after="60"/>
              <w:rPr>
                <w:rFonts w:ascii="Arial" w:hAnsi="Arial" w:cs="Arial"/>
                <w:sz w:val="10"/>
                <w:szCs w:val="20"/>
              </w:rPr>
            </w:pPr>
            <w:r w:rsidRPr="001B6EDC">
              <w:rPr>
                <w:rFonts w:ascii="Arial" w:hAnsi="Arial" w:cs="Arial"/>
                <w:sz w:val="18"/>
                <w:szCs w:val="20"/>
              </w:rPr>
              <w:t>E-mail Address</w:t>
            </w:r>
          </w:p>
        </w:tc>
        <w:tc>
          <w:tcPr>
            <w:tcW w:w="8538" w:type="dxa"/>
            <w:gridSpan w:val="9"/>
            <w:tcBorders>
              <w:right w:val="single" w:sz="12" w:space="0" w:color="auto"/>
            </w:tcBorders>
            <w:vAlign w:val="center"/>
          </w:tcPr>
          <w:p w14:paraId="68346D05" w14:textId="77777777" w:rsidR="00E211BA" w:rsidRPr="001B6EDC" w:rsidRDefault="00E211BA" w:rsidP="001B6EDC">
            <w:pPr>
              <w:rPr>
                <w:rFonts w:ascii="Arial" w:hAnsi="Arial" w:cs="Arial"/>
                <w:sz w:val="18"/>
                <w:szCs w:val="20"/>
              </w:rPr>
            </w:pPr>
          </w:p>
        </w:tc>
      </w:tr>
      <w:tr w:rsidR="00E211BA" w:rsidRPr="001B6EDC" w14:paraId="3579BE1D" w14:textId="77777777" w:rsidTr="00236EFF">
        <w:tc>
          <w:tcPr>
            <w:tcW w:w="10773" w:type="dxa"/>
            <w:gridSpan w:val="11"/>
            <w:tcBorders>
              <w:top w:val="single" w:sz="12" w:space="0" w:color="auto"/>
              <w:left w:val="single" w:sz="12" w:space="0" w:color="auto"/>
              <w:bottom w:val="single" w:sz="2" w:space="0" w:color="auto"/>
              <w:right w:val="single" w:sz="12" w:space="0" w:color="auto"/>
            </w:tcBorders>
          </w:tcPr>
          <w:p w14:paraId="4D5AF51A" w14:textId="77777777" w:rsidR="00E211BA" w:rsidRPr="0093052E" w:rsidRDefault="00E211BA" w:rsidP="00E211BA">
            <w:pPr>
              <w:spacing w:before="120" w:after="120"/>
              <w:rPr>
                <w:rFonts w:ascii="Arial" w:hAnsi="Arial" w:cs="Arial"/>
                <w:sz w:val="18"/>
                <w:szCs w:val="20"/>
              </w:rPr>
            </w:pPr>
            <w:r w:rsidRPr="00BA481A">
              <w:rPr>
                <w:rFonts w:ascii="Arial" w:hAnsi="Arial" w:cs="Arial"/>
                <w:b/>
                <w:sz w:val="22"/>
                <w:szCs w:val="22"/>
              </w:rPr>
              <w:t>PARENTAL RESPONSIBILITY</w:t>
            </w:r>
            <w:r w:rsidRPr="001B6EDC">
              <w:rPr>
                <w:rFonts w:ascii="Arial" w:hAnsi="Arial" w:cs="Arial"/>
                <w:b/>
                <w:sz w:val="16"/>
                <w:szCs w:val="20"/>
              </w:rPr>
              <w:t xml:space="preserve">: </w:t>
            </w:r>
            <w:r w:rsidRPr="00D805C6">
              <w:rPr>
                <w:rFonts w:ascii="Arial" w:hAnsi="Arial" w:cs="Arial"/>
                <w:sz w:val="17"/>
                <w:szCs w:val="17"/>
              </w:rPr>
              <w:t xml:space="preserve">It is a legal requirement that </w:t>
            </w:r>
            <w:r w:rsidR="008E4844" w:rsidRPr="00D805C6">
              <w:rPr>
                <w:rFonts w:ascii="Arial" w:hAnsi="Arial" w:cs="Arial"/>
                <w:sz w:val="17"/>
                <w:szCs w:val="17"/>
              </w:rPr>
              <w:t xml:space="preserve">we keep </w:t>
            </w:r>
            <w:r w:rsidRPr="00D805C6">
              <w:rPr>
                <w:rFonts w:ascii="Arial" w:hAnsi="Arial" w:cs="Arial"/>
                <w:sz w:val="17"/>
                <w:szCs w:val="17"/>
              </w:rPr>
              <w:t>details of all persons who have parental responsibility but do not live at the home address.  As natural parents have voting rights in matters such as electing parent governors, the DFE instructs us to ask the following questions.</w:t>
            </w:r>
            <w:r w:rsidRPr="001B6EDC">
              <w:rPr>
                <w:rFonts w:ascii="Arial" w:hAnsi="Arial" w:cs="Arial"/>
                <w:i/>
                <w:sz w:val="16"/>
                <w:szCs w:val="20"/>
              </w:rPr>
              <w:t xml:space="preserve">  </w:t>
            </w:r>
          </w:p>
        </w:tc>
      </w:tr>
      <w:tr w:rsidR="00E211BA" w:rsidRPr="001B6EDC" w14:paraId="084CEF26" w14:textId="77777777" w:rsidTr="00236EFF">
        <w:tc>
          <w:tcPr>
            <w:tcW w:w="2235" w:type="dxa"/>
            <w:gridSpan w:val="2"/>
            <w:tcBorders>
              <w:top w:val="single" w:sz="2" w:space="0" w:color="auto"/>
              <w:left w:val="single" w:sz="12" w:space="0" w:color="auto"/>
              <w:bottom w:val="single" w:sz="2" w:space="0" w:color="auto"/>
              <w:right w:val="single" w:sz="4" w:space="0" w:color="auto"/>
            </w:tcBorders>
            <w:vAlign w:val="center"/>
          </w:tcPr>
          <w:p w14:paraId="1A7F25F2" w14:textId="77777777" w:rsidR="00E211BA" w:rsidRPr="001B6EDC" w:rsidRDefault="00E211BA" w:rsidP="001B6EDC">
            <w:pPr>
              <w:spacing w:before="60" w:after="60"/>
              <w:rPr>
                <w:rFonts w:ascii="Arial" w:hAnsi="Arial" w:cs="Arial"/>
                <w:sz w:val="18"/>
                <w:szCs w:val="20"/>
              </w:rPr>
            </w:pPr>
            <w:r w:rsidRPr="001B6EDC">
              <w:rPr>
                <w:rFonts w:ascii="Arial" w:hAnsi="Arial" w:cs="Arial"/>
                <w:sz w:val="18"/>
                <w:szCs w:val="20"/>
              </w:rPr>
              <w:t>Name</w:t>
            </w:r>
          </w:p>
        </w:tc>
        <w:tc>
          <w:tcPr>
            <w:tcW w:w="8538" w:type="dxa"/>
            <w:gridSpan w:val="9"/>
            <w:tcBorders>
              <w:top w:val="single" w:sz="4" w:space="0" w:color="auto"/>
              <w:left w:val="single" w:sz="4" w:space="0" w:color="auto"/>
              <w:bottom w:val="single" w:sz="4" w:space="0" w:color="auto"/>
              <w:right w:val="single" w:sz="12" w:space="0" w:color="auto"/>
            </w:tcBorders>
          </w:tcPr>
          <w:p w14:paraId="1ADF6C5D" w14:textId="77777777" w:rsidR="00E211BA" w:rsidRPr="001B6EDC" w:rsidRDefault="00E211BA" w:rsidP="009C16ED">
            <w:pPr>
              <w:spacing w:before="60" w:after="60"/>
              <w:rPr>
                <w:rFonts w:ascii="Arial" w:hAnsi="Arial" w:cs="Arial"/>
                <w:sz w:val="18"/>
                <w:szCs w:val="20"/>
              </w:rPr>
            </w:pPr>
          </w:p>
        </w:tc>
      </w:tr>
      <w:tr w:rsidR="00E211BA" w:rsidRPr="001B6EDC" w14:paraId="3FBC4668" w14:textId="77777777" w:rsidTr="00236EFF">
        <w:tc>
          <w:tcPr>
            <w:tcW w:w="2235" w:type="dxa"/>
            <w:gridSpan w:val="2"/>
            <w:tcBorders>
              <w:top w:val="single" w:sz="2" w:space="0" w:color="auto"/>
              <w:left w:val="single" w:sz="12" w:space="0" w:color="auto"/>
              <w:bottom w:val="single" w:sz="2" w:space="0" w:color="auto"/>
              <w:right w:val="single" w:sz="4" w:space="0" w:color="auto"/>
            </w:tcBorders>
          </w:tcPr>
          <w:p w14:paraId="0A7F4399" w14:textId="77777777" w:rsidR="00E211BA" w:rsidRPr="001B6EDC" w:rsidRDefault="00E211BA" w:rsidP="009C16ED">
            <w:pPr>
              <w:spacing w:before="60" w:line="360" w:lineRule="auto"/>
              <w:rPr>
                <w:rFonts w:ascii="Arial" w:hAnsi="Arial" w:cs="Arial"/>
                <w:sz w:val="18"/>
                <w:szCs w:val="20"/>
              </w:rPr>
            </w:pPr>
            <w:r w:rsidRPr="001B6EDC">
              <w:rPr>
                <w:rFonts w:ascii="Arial" w:hAnsi="Arial" w:cs="Arial"/>
                <w:sz w:val="18"/>
                <w:szCs w:val="20"/>
              </w:rPr>
              <w:t xml:space="preserve">Address </w:t>
            </w:r>
          </w:p>
          <w:p w14:paraId="4F51004D" w14:textId="77777777" w:rsidR="00E211BA" w:rsidRPr="001B6EDC" w:rsidRDefault="00E211BA" w:rsidP="003C700A">
            <w:pPr>
              <w:spacing w:line="360" w:lineRule="auto"/>
              <w:rPr>
                <w:rFonts w:ascii="Arial" w:hAnsi="Arial" w:cs="Arial"/>
                <w:sz w:val="18"/>
                <w:szCs w:val="20"/>
              </w:rPr>
            </w:pPr>
          </w:p>
        </w:tc>
        <w:tc>
          <w:tcPr>
            <w:tcW w:w="8538" w:type="dxa"/>
            <w:gridSpan w:val="9"/>
            <w:tcBorders>
              <w:top w:val="single" w:sz="4" w:space="0" w:color="auto"/>
              <w:left w:val="single" w:sz="4" w:space="0" w:color="auto"/>
              <w:bottom w:val="single" w:sz="4" w:space="0" w:color="auto"/>
              <w:right w:val="single" w:sz="12" w:space="0" w:color="auto"/>
            </w:tcBorders>
          </w:tcPr>
          <w:p w14:paraId="71855AE4" w14:textId="77777777" w:rsidR="00E211BA" w:rsidRPr="001B6EDC" w:rsidRDefault="00E211BA" w:rsidP="003C700A">
            <w:pPr>
              <w:spacing w:line="360" w:lineRule="auto"/>
              <w:rPr>
                <w:rFonts w:ascii="Arial" w:hAnsi="Arial" w:cs="Arial"/>
                <w:sz w:val="18"/>
                <w:szCs w:val="20"/>
              </w:rPr>
            </w:pPr>
          </w:p>
          <w:p w14:paraId="23FCE3A0" w14:textId="77777777" w:rsidR="00E211BA" w:rsidRPr="001B6EDC" w:rsidRDefault="00E211BA" w:rsidP="003C700A">
            <w:pPr>
              <w:spacing w:line="360" w:lineRule="auto"/>
              <w:rPr>
                <w:rFonts w:ascii="Arial" w:hAnsi="Arial" w:cs="Arial"/>
                <w:sz w:val="18"/>
                <w:szCs w:val="20"/>
              </w:rPr>
            </w:pPr>
            <w:r w:rsidRPr="001B6EDC">
              <w:rPr>
                <w:rFonts w:ascii="Arial" w:hAnsi="Arial" w:cs="Arial"/>
                <w:sz w:val="18"/>
                <w:szCs w:val="20"/>
              </w:rPr>
              <w:t xml:space="preserve">                                                                                                                                                                  </w:t>
            </w:r>
          </w:p>
          <w:p w14:paraId="37B54246" w14:textId="77777777" w:rsidR="00E211BA" w:rsidRPr="001B6EDC" w:rsidRDefault="00E211BA" w:rsidP="00AC59B2">
            <w:pPr>
              <w:spacing w:after="60"/>
              <w:rPr>
                <w:rFonts w:ascii="Arial" w:hAnsi="Arial" w:cs="Arial"/>
                <w:sz w:val="18"/>
                <w:szCs w:val="20"/>
              </w:rPr>
            </w:pPr>
            <w:r w:rsidRPr="001B6EDC">
              <w:rPr>
                <w:rFonts w:ascii="Arial" w:hAnsi="Arial" w:cs="Arial"/>
                <w:sz w:val="18"/>
                <w:szCs w:val="20"/>
              </w:rPr>
              <w:t xml:space="preserve">                                                                                                              Post </w:t>
            </w:r>
            <w:proofErr w:type="gramStart"/>
            <w:r w:rsidRPr="001B6EDC">
              <w:rPr>
                <w:rFonts w:ascii="Arial" w:hAnsi="Arial" w:cs="Arial"/>
                <w:sz w:val="18"/>
                <w:szCs w:val="20"/>
              </w:rPr>
              <w:t>Code :</w:t>
            </w:r>
            <w:proofErr w:type="gramEnd"/>
          </w:p>
        </w:tc>
      </w:tr>
      <w:tr w:rsidR="00E211BA" w:rsidRPr="001B6EDC" w14:paraId="6A5ED851" w14:textId="77777777" w:rsidTr="00236EFF">
        <w:tc>
          <w:tcPr>
            <w:tcW w:w="2235" w:type="dxa"/>
            <w:gridSpan w:val="2"/>
            <w:tcBorders>
              <w:top w:val="single" w:sz="2" w:space="0" w:color="auto"/>
              <w:left w:val="single" w:sz="12" w:space="0" w:color="auto"/>
              <w:bottom w:val="single" w:sz="2" w:space="0" w:color="auto"/>
              <w:right w:val="single" w:sz="4" w:space="0" w:color="auto"/>
            </w:tcBorders>
            <w:vAlign w:val="center"/>
          </w:tcPr>
          <w:p w14:paraId="34E5C87E" w14:textId="77777777" w:rsidR="00E211BA" w:rsidRPr="001B6EDC" w:rsidRDefault="00E211BA" w:rsidP="001B6EDC">
            <w:pPr>
              <w:rPr>
                <w:rFonts w:ascii="Arial" w:hAnsi="Arial" w:cs="Arial"/>
                <w:sz w:val="18"/>
                <w:szCs w:val="20"/>
              </w:rPr>
            </w:pPr>
            <w:r w:rsidRPr="001B6EDC">
              <w:rPr>
                <w:rFonts w:ascii="Arial" w:hAnsi="Arial" w:cs="Arial"/>
                <w:sz w:val="18"/>
                <w:szCs w:val="20"/>
              </w:rPr>
              <w:t>Home Telephone No.</w:t>
            </w:r>
          </w:p>
        </w:tc>
        <w:tc>
          <w:tcPr>
            <w:tcW w:w="3543" w:type="dxa"/>
            <w:gridSpan w:val="4"/>
            <w:tcBorders>
              <w:top w:val="single" w:sz="4" w:space="0" w:color="auto"/>
              <w:left w:val="single" w:sz="4" w:space="0" w:color="auto"/>
              <w:bottom w:val="single" w:sz="4" w:space="0" w:color="auto"/>
              <w:right w:val="single" w:sz="4" w:space="0" w:color="auto"/>
            </w:tcBorders>
          </w:tcPr>
          <w:p w14:paraId="6E4952E7" w14:textId="77777777" w:rsidR="00E211BA" w:rsidRPr="001B6EDC" w:rsidRDefault="00E211BA" w:rsidP="00DE5EC4">
            <w:pPr>
              <w:rPr>
                <w:rFonts w:ascii="Arial" w:hAnsi="Arial" w:cs="Arial"/>
                <w:sz w:val="18"/>
                <w:szCs w:val="20"/>
              </w:rPr>
            </w:pPr>
          </w:p>
        </w:tc>
        <w:tc>
          <w:tcPr>
            <w:tcW w:w="1418" w:type="dxa"/>
            <w:tcBorders>
              <w:top w:val="single" w:sz="2" w:space="0" w:color="auto"/>
              <w:left w:val="single" w:sz="4" w:space="0" w:color="auto"/>
              <w:bottom w:val="single" w:sz="2" w:space="0" w:color="auto"/>
              <w:right w:val="single" w:sz="4" w:space="0" w:color="auto"/>
            </w:tcBorders>
            <w:vAlign w:val="center"/>
          </w:tcPr>
          <w:p w14:paraId="0DFE4C8D" w14:textId="77777777" w:rsidR="00E211BA" w:rsidRPr="001B6EDC" w:rsidRDefault="00E211BA" w:rsidP="001B6EDC">
            <w:pPr>
              <w:rPr>
                <w:rFonts w:ascii="Arial" w:hAnsi="Arial" w:cs="Arial"/>
                <w:b/>
                <w:sz w:val="18"/>
                <w:szCs w:val="20"/>
              </w:rPr>
            </w:pPr>
            <w:r w:rsidRPr="001B6EDC">
              <w:rPr>
                <w:rFonts w:ascii="Arial" w:hAnsi="Arial" w:cs="Arial"/>
                <w:sz w:val="18"/>
                <w:szCs w:val="20"/>
              </w:rPr>
              <w:t>Mobile No.</w:t>
            </w:r>
          </w:p>
        </w:tc>
        <w:tc>
          <w:tcPr>
            <w:tcW w:w="3577" w:type="dxa"/>
            <w:gridSpan w:val="4"/>
            <w:tcBorders>
              <w:top w:val="single" w:sz="4" w:space="0" w:color="auto"/>
              <w:left w:val="single" w:sz="4" w:space="0" w:color="auto"/>
              <w:bottom w:val="single" w:sz="4" w:space="0" w:color="auto"/>
              <w:right w:val="single" w:sz="12" w:space="0" w:color="auto"/>
            </w:tcBorders>
          </w:tcPr>
          <w:p w14:paraId="6FCB6E99" w14:textId="77777777" w:rsidR="00E211BA" w:rsidRPr="001B6EDC" w:rsidRDefault="00E211BA" w:rsidP="003C700A">
            <w:pPr>
              <w:spacing w:line="360" w:lineRule="auto"/>
              <w:rPr>
                <w:rFonts w:ascii="Arial" w:hAnsi="Arial" w:cs="Arial"/>
                <w:b/>
                <w:sz w:val="18"/>
                <w:szCs w:val="20"/>
              </w:rPr>
            </w:pPr>
          </w:p>
        </w:tc>
      </w:tr>
      <w:tr w:rsidR="00F577A2" w:rsidRPr="001B6EDC" w14:paraId="1A989B49" w14:textId="77777777" w:rsidTr="00236EFF">
        <w:tc>
          <w:tcPr>
            <w:tcW w:w="2235" w:type="dxa"/>
            <w:gridSpan w:val="2"/>
            <w:tcBorders>
              <w:top w:val="single" w:sz="2" w:space="0" w:color="auto"/>
              <w:left w:val="single" w:sz="12" w:space="0" w:color="auto"/>
              <w:bottom w:val="single" w:sz="2" w:space="0" w:color="auto"/>
              <w:right w:val="single" w:sz="4" w:space="0" w:color="auto"/>
            </w:tcBorders>
            <w:vAlign w:val="center"/>
          </w:tcPr>
          <w:p w14:paraId="539D9BA1" w14:textId="77777777" w:rsidR="00F577A2" w:rsidRPr="001B6EDC" w:rsidRDefault="00F577A2" w:rsidP="001B6EDC">
            <w:pPr>
              <w:rPr>
                <w:rFonts w:ascii="Arial" w:hAnsi="Arial" w:cs="Arial"/>
                <w:sz w:val="18"/>
                <w:szCs w:val="20"/>
              </w:rPr>
            </w:pPr>
            <w:r w:rsidRPr="001B6EDC">
              <w:rPr>
                <w:rFonts w:ascii="Arial" w:hAnsi="Arial" w:cs="Arial"/>
                <w:sz w:val="18"/>
                <w:szCs w:val="20"/>
              </w:rPr>
              <w:t>Work Telephone No.</w:t>
            </w:r>
          </w:p>
        </w:tc>
        <w:tc>
          <w:tcPr>
            <w:tcW w:w="8538" w:type="dxa"/>
            <w:gridSpan w:val="9"/>
            <w:tcBorders>
              <w:top w:val="single" w:sz="4" w:space="0" w:color="auto"/>
              <w:left w:val="single" w:sz="4" w:space="0" w:color="auto"/>
              <w:bottom w:val="single" w:sz="4" w:space="0" w:color="auto"/>
              <w:right w:val="single" w:sz="12" w:space="0" w:color="auto"/>
            </w:tcBorders>
          </w:tcPr>
          <w:p w14:paraId="60684129" w14:textId="77777777" w:rsidR="00F577A2" w:rsidRPr="001B6EDC" w:rsidRDefault="00F577A2" w:rsidP="003C700A">
            <w:pPr>
              <w:spacing w:after="120"/>
              <w:rPr>
                <w:rFonts w:ascii="Arial" w:hAnsi="Arial" w:cs="Arial"/>
                <w:sz w:val="18"/>
                <w:szCs w:val="20"/>
              </w:rPr>
            </w:pPr>
          </w:p>
        </w:tc>
      </w:tr>
      <w:tr w:rsidR="00E211BA" w:rsidRPr="001B6EDC" w14:paraId="2CFD4522" w14:textId="77777777" w:rsidTr="00236EFF">
        <w:tc>
          <w:tcPr>
            <w:tcW w:w="2235" w:type="dxa"/>
            <w:gridSpan w:val="2"/>
            <w:tcBorders>
              <w:top w:val="single" w:sz="2" w:space="0" w:color="auto"/>
              <w:left w:val="single" w:sz="12" w:space="0" w:color="auto"/>
              <w:bottom w:val="single" w:sz="2" w:space="0" w:color="auto"/>
              <w:right w:val="single" w:sz="4" w:space="0" w:color="auto"/>
            </w:tcBorders>
            <w:vAlign w:val="center"/>
          </w:tcPr>
          <w:p w14:paraId="6B8A0DBE" w14:textId="77777777" w:rsidR="00E211BA" w:rsidRPr="001B6EDC" w:rsidRDefault="00E211BA" w:rsidP="001B6EDC">
            <w:pPr>
              <w:rPr>
                <w:rFonts w:ascii="Arial" w:hAnsi="Arial" w:cs="Arial"/>
                <w:sz w:val="18"/>
                <w:szCs w:val="20"/>
              </w:rPr>
            </w:pPr>
            <w:r w:rsidRPr="001B6EDC">
              <w:rPr>
                <w:rFonts w:ascii="Arial" w:hAnsi="Arial" w:cs="Arial"/>
                <w:sz w:val="18"/>
                <w:szCs w:val="20"/>
              </w:rPr>
              <w:t>E-mail Address</w:t>
            </w:r>
          </w:p>
        </w:tc>
        <w:tc>
          <w:tcPr>
            <w:tcW w:w="8538" w:type="dxa"/>
            <w:gridSpan w:val="9"/>
            <w:tcBorders>
              <w:top w:val="single" w:sz="4" w:space="0" w:color="auto"/>
              <w:left w:val="single" w:sz="4" w:space="0" w:color="auto"/>
              <w:bottom w:val="single" w:sz="4" w:space="0" w:color="auto"/>
              <w:right w:val="single" w:sz="12" w:space="0" w:color="auto"/>
            </w:tcBorders>
          </w:tcPr>
          <w:p w14:paraId="2A3E2424" w14:textId="77777777" w:rsidR="00E211BA" w:rsidRPr="001B6EDC" w:rsidRDefault="00E211BA" w:rsidP="003C700A">
            <w:pPr>
              <w:spacing w:after="120"/>
              <w:rPr>
                <w:rFonts w:ascii="Arial" w:hAnsi="Arial" w:cs="Arial"/>
                <w:sz w:val="18"/>
                <w:szCs w:val="20"/>
              </w:rPr>
            </w:pPr>
          </w:p>
        </w:tc>
      </w:tr>
      <w:tr w:rsidR="00E211BA" w:rsidRPr="001B6EDC" w14:paraId="1CBECCE2" w14:textId="77777777" w:rsidTr="00236EFF">
        <w:tc>
          <w:tcPr>
            <w:tcW w:w="2235" w:type="dxa"/>
            <w:gridSpan w:val="2"/>
            <w:tcBorders>
              <w:top w:val="single" w:sz="2" w:space="0" w:color="auto"/>
              <w:left w:val="single" w:sz="12" w:space="0" w:color="auto"/>
              <w:bottom w:val="single" w:sz="2" w:space="0" w:color="auto"/>
              <w:right w:val="single" w:sz="4" w:space="0" w:color="auto"/>
            </w:tcBorders>
            <w:vAlign w:val="center"/>
          </w:tcPr>
          <w:p w14:paraId="0B51EAD8" w14:textId="77777777" w:rsidR="00E211BA" w:rsidRPr="001B6EDC" w:rsidRDefault="00E211BA" w:rsidP="001458A2">
            <w:pPr>
              <w:rPr>
                <w:rFonts w:ascii="Arial" w:hAnsi="Arial" w:cs="Arial"/>
                <w:sz w:val="18"/>
                <w:szCs w:val="20"/>
              </w:rPr>
            </w:pPr>
            <w:r w:rsidRPr="001B6EDC">
              <w:rPr>
                <w:rFonts w:ascii="Arial" w:hAnsi="Arial" w:cs="Arial"/>
                <w:sz w:val="18"/>
                <w:szCs w:val="20"/>
              </w:rPr>
              <w:t xml:space="preserve">Relationship to student </w:t>
            </w:r>
          </w:p>
        </w:tc>
        <w:tc>
          <w:tcPr>
            <w:tcW w:w="8538" w:type="dxa"/>
            <w:gridSpan w:val="9"/>
            <w:tcBorders>
              <w:top w:val="single" w:sz="4" w:space="0" w:color="auto"/>
              <w:left w:val="single" w:sz="4" w:space="0" w:color="auto"/>
              <w:bottom w:val="single" w:sz="4" w:space="0" w:color="auto"/>
              <w:right w:val="single" w:sz="12" w:space="0" w:color="auto"/>
            </w:tcBorders>
          </w:tcPr>
          <w:p w14:paraId="60AB0A80" w14:textId="77777777" w:rsidR="00E211BA" w:rsidRPr="001B6EDC" w:rsidRDefault="00E211BA" w:rsidP="003C700A">
            <w:pPr>
              <w:spacing w:line="360" w:lineRule="auto"/>
              <w:rPr>
                <w:rFonts w:ascii="Arial" w:hAnsi="Arial" w:cs="Arial"/>
                <w:sz w:val="18"/>
                <w:szCs w:val="20"/>
              </w:rPr>
            </w:pPr>
          </w:p>
        </w:tc>
      </w:tr>
      <w:tr w:rsidR="00E211BA" w:rsidRPr="001B6EDC" w14:paraId="451BF4C6" w14:textId="77777777" w:rsidTr="00236EFF">
        <w:tc>
          <w:tcPr>
            <w:tcW w:w="8330" w:type="dxa"/>
            <w:gridSpan w:val="9"/>
            <w:tcBorders>
              <w:top w:val="single" w:sz="2" w:space="0" w:color="auto"/>
              <w:left w:val="single" w:sz="12" w:space="0" w:color="auto"/>
              <w:bottom w:val="single" w:sz="2" w:space="0" w:color="auto"/>
              <w:right w:val="single" w:sz="2" w:space="0" w:color="auto"/>
            </w:tcBorders>
            <w:vAlign w:val="center"/>
          </w:tcPr>
          <w:p w14:paraId="5EC6C1A8" w14:textId="77777777" w:rsidR="00E211BA" w:rsidRPr="001B6EDC" w:rsidRDefault="00E211BA" w:rsidP="001B6EDC">
            <w:pPr>
              <w:spacing w:before="60" w:after="60"/>
              <w:rPr>
                <w:rFonts w:ascii="Arial" w:hAnsi="Arial" w:cs="Arial"/>
                <w:sz w:val="18"/>
                <w:szCs w:val="20"/>
              </w:rPr>
            </w:pPr>
            <w:r w:rsidRPr="001B6EDC">
              <w:rPr>
                <w:rFonts w:ascii="Arial" w:hAnsi="Arial" w:cs="Arial"/>
                <w:sz w:val="18"/>
                <w:szCs w:val="20"/>
              </w:rPr>
              <w:t>Parental Responsibility?</w:t>
            </w:r>
          </w:p>
        </w:tc>
        <w:tc>
          <w:tcPr>
            <w:tcW w:w="2443" w:type="dxa"/>
            <w:gridSpan w:val="2"/>
            <w:tcBorders>
              <w:top w:val="single" w:sz="2" w:space="0" w:color="auto"/>
              <w:left w:val="single" w:sz="2" w:space="0" w:color="auto"/>
              <w:bottom w:val="single" w:sz="2" w:space="0" w:color="auto"/>
              <w:right w:val="single" w:sz="12" w:space="0" w:color="auto"/>
            </w:tcBorders>
          </w:tcPr>
          <w:p w14:paraId="0A0035C8" w14:textId="77777777" w:rsidR="00E211BA" w:rsidRPr="001B6EDC" w:rsidRDefault="00E211BA" w:rsidP="00A43C88">
            <w:pPr>
              <w:spacing w:before="60" w:after="60"/>
              <w:rPr>
                <w:rFonts w:ascii="Arial" w:hAnsi="Arial" w:cs="Arial"/>
                <w:b/>
                <w:sz w:val="18"/>
                <w:szCs w:val="20"/>
              </w:rPr>
            </w:pPr>
            <w:r w:rsidRPr="001B6EDC">
              <w:rPr>
                <w:rFonts w:ascii="Arial" w:hAnsi="Arial" w:cs="Arial"/>
                <w:sz w:val="18"/>
                <w:szCs w:val="20"/>
              </w:rPr>
              <w:t xml:space="preserve">   Yes   </w:t>
            </w:r>
            <w:r w:rsidRPr="001B6EDC">
              <w:rPr>
                <w:rFonts w:ascii="Arial" w:hAnsi="Arial" w:cs="Arial"/>
                <w:sz w:val="22"/>
                <w:szCs w:val="28"/>
              </w:rPr>
              <w:sym w:font="Wingdings" w:char="F071"/>
            </w:r>
            <w:r w:rsidRPr="001B6EDC">
              <w:rPr>
                <w:rFonts w:ascii="Arial" w:hAnsi="Arial" w:cs="Arial"/>
                <w:szCs w:val="28"/>
              </w:rPr>
              <w:t xml:space="preserve"> </w:t>
            </w:r>
            <w:r w:rsidRPr="001B6EDC">
              <w:rPr>
                <w:rFonts w:ascii="Arial" w:hAnsi="Arial" w:cs="Arial"/>
                <w:sz w:val="20"/>
                <w:szCs w:val="22"/>
              </w:rPr>
              <w:t xml:space="preserve">       </w:t>
            </w:r>
            <w:r w:rsidRPr="001B6EDC">
              <w:rPr>
                <w:rFonts w:ascii="Arial" w:hAnsi="Arial" w:cs="Arial"/>
                <w:sz w:val="18"/>
                <w:szCs w:val="20"/>
              </w:rPr>
              <w:t xml:space="preserve">No    </w:t>
            </w:r>
            <w:r w:rsidRPr="001B6EDC">
              <w:rPr>
                <w:rFonts w:ascii="Arial" w:hAnsi="Arial" w:cs="Arial"/>
                <w:sz w:val="22"/>
                <w:szCs w:val="28"/>
              </w:rPr>
              <w:sym w:font="Wingdings" w:char="F071"/>
            </w:r>
          </w:p>
        </w:tc>
      </w:tr>
      <w:tr w:rsidR="00E211BA" w:rsidRPr="001B6EDC" w14:paraId="5C6961F2" w14:textId="77777777" w:rsidTr="00236EFF">
        <w:tc>
          <w:tcPr>
            <w:tcW w:w="8330" w:type="dxa"/>
            <w:gridSpan w:val="9"/>
            <w:tcBorders>
              <w:top w:val="single" w:sz="2" w:space="0" w:color="auto"/>
              <w:left w:val="single" w:sz="12" w:space="0" w:color="auto"/>
              <w:bottom w:val="single" w:sz="2" w:space="0" w:color="auto"/>
              <w:right w:val="single" w:sz="2" w:space="0" w:color="auto"/>
            </w:tcBorders>
            <w:vAlign w:val="center"/>
          </w:tcPr>
          <w:p w14:paraId="5C8A35D5" w14:textId="77777777" w:rsidR="00E211BA" w:rsidRPr="001B6EDC" w:rsidRDefault="00E211BA" w:rsidP="001B6EDC">
            <w:pPr>
              <w:spacing w:before="60" w:after="60"/>
              <w:rPr>
                <w:rFonts w:ascii="Arial" w:hAnsi="Arial" w:cs="Arial"/>
                <w:sz w:val="18"/>
                <w:szCs w:val="20"/>
              </w:rPr>
            </w:pPr>
            <w:r w:rsidRPr="001B6EDC">
              <w:rPr>
                <w:rFonts w:ascii="Arial" w:hAnsi="Arial" w:cs="Arial"/>
                <w:sz w:val="18"/>
                <w:szCs w:val="20"/>
              </w:rPr>
              <w:t>Is there a Court Order preventing communication with this person?</w:t>
            </w:r>
          </w:p>
        </w:tc>
        <w:tc>
          <w:tcPr>
            <w:tcW w:w="2443" w:type="dxa"/>
            <w:gridSpan w:val="2"/>
            <w:tcBorders>
              <w:top w:val="single" w:sz="2" w:space="0" w:color="auto"/>
              <w:left w:val="single" w:sz="2" w:space="0" w:color="auto"/>
              <w:bottom w:val="single" w:sz="2" w:space="0" w:color="auto"/>
              <w:right w:val="single" w:sz="12" w:space="0" w:color="auto"/>
            </w:tcBorders>
          </w:tcPr>
          <w:p w14:paraId="3D40076B" w14:textId="77777777" w:rsidR="00E211BA" w:rsidRPr="001B6EDC" w:rsidRDefault="00E211BA" w:rsidP="00A43C88">
            <w:pPr>
              <w:spacing w:before="60" w:after="60"/>
              <w:rPr>
                <w:rFonts w:ascii="Arial" w:hAnsi="Arial" w:cs="Arial"/>
                <w:sz w:val="18"/>
                <w:szCs w:val="20"/>
              </w:rPr>
            </w:pPr>
            <w:r w:rsidRPr="001B6EDC">
              <w:rPr>
                <w:rFonts w:ascii="Arial" w:hAnsi="Arial" w:cs="Arial"/>
                <w:sz w:val="18"/>
                <w:szCs w:val="20"/>
              </w:rPr>
              <w:t xml:space="preserve">   Yes   </w:t>
            </w:r>
            <w:r w:rsidRPr="001B6EDC">
              <w:rPr>
                <w:rFonts w:ascii="Arial" w:hAnsi="Arial" w:cs="Arial"/>
                <w:sz w:val="22"/>
                <w:szCs w:val="28"/>
              </w:rPr>
              <w:sym w:font="Wingdings" w:char="F071"/>
            </w:r>
            <w:r w:rsidRPr="001B6EDC">
              <w:rPr>
                <w:rFonts w:ascii="Arial" w:hAnsi="Arial" w:cs="Arial"/>
                <w:szCs w:val="28"/>
              </w:rPr>
              <w:t xml:space="preserve"> </w:t>
            </w:r>
            <w:r w:rsidRPr="001B6EDC">
              <w:rPr>
                <w:rFonts w:ascii="Arial" w:hAnsi="Arial" w:cs="Arial"/>
                <w:sz w:val="20"/>
                <w:szCs w:val="22"/>
              </w:rPr>
              <w:t xml:space="preserve">       </w:t>
            </w:r>
            <w:r w:rsidRPr="001B6EDC">
              <w:rPr>
                <w:rFonts w:ascii="Arial" w:hAnsi="Arial" w:cs="Arial"/>
                <w:sz w:val="18"/>
                <w:szCs w:val="20"/>
              </w:rPr>
              <w:t xml:space="preserve">No    </w:t>
            </w:r>
            <w:r w:rsidRPr="001B6EDC">
              <w:rPr>
                <w:rFonts w:ascii="Arial" w:hAnsi="Arial" w:cs="Arial"/>
                <w:sz w:val="22"/>
                <w:szCs w:val="28"/>
              </w:rPr>
              <w:sym w:font="Wingdings" w:char="F071"/>
            </w:r>
          </w:p>
        </w:tc>
      </w:tr>
      <w:tr w:rsidR="00E211BA" w:rsidRPr="001B6EDC" w14:paraId="71276051" w14:textId="77777777" w:rsidTr="00236EFF">
        <w:tc>
          <w:tcPr>
            <w:tcW w:w="8330" w:type="dxa"/>
            <w:gridSpan w:val="9"/>
            <w:tcBorders>
              <w:top w:val="single" w:sz="2" w:space="0" w:color="auto"/>
              <w:left w:val="single" w:sz="12" w:space="0" w:color="auto"/>
              <w:bottom w:val="single" w:sz="12" w:space="0" w:color="auto"/>
              <w:right w:val="single" w:sz="2" w:space="0" w:color="auto"/>
            </w:tcBorders>
            <w:vAlign w:val="center"/>
          </w:tcPr>
          <w:p w14:paraId="51DF6518" w14:textId="77777777" w:rsidR="00E211BA" w:rsidRPr="001B6EDC" w:rsidRDefault="00E211BA" w:rsidP="001B6EDC">
            <w:pPr>
              <w:spacing w:before="60" w:after="60"/>
              <w:rPr>
                <w:rFonts w:ascii="Arial" w:hAnsi="Arial" w:cs="Arial"/>
                <w:sz w:val="18"/>
                <w:szCs w:val="20"/>
              </w:rPr>
            </w:pPr>
            <w:r w:rsidRPr="001B6EDC">
              <w:rPr>
                <w:rFonts w:ascii="Arial" w:hAnsi="Arial" w:cs="Arial"/>
                <w:sz w:val="18"/>
                <w:szCs w:val="20"/>
              </w:rPr>
              <w:t>Is this person entitled to receive correspondence and school reports?</w:t>
            </w:r>
          </w:p>
        </w:tc>
        <w:tc>
          <w:tcPr>
            <w:tcW w:w="2443" w:type="dxa"/>
            <w:gridSpan w:val="2"/>
            <w:tcBorders>
              <w:top w:val="single" w:sz="2" w:space="0" w:color="auto"/>
              <w:left w:val="single" w:sz="2" w:space="0" w:color="auto"/>
              <w:bottom w:val="single" w:sz="12" w:space="0" w:color="auto"/>
              <w:right w:val="single" w:sz="12" w:space="0" w:color="auto"/>
            </w:tcBorders>
          </w:tcPr>
          <w:p w14:paraId="02361DF1" w14:textId="77777777" w:rsidR="00E211BA" w:rsidRPr="001B6EDC" w:rsidRDefault="00E211BA" w:rsidP="00A43C88">
            <w:pPr>
              <w:spacing w:before="60" w:after="60"/>
              <w:rPr>
                <w:rFonts w:ascii="Arial" w:hAnsi="Arial" w:cs="Arial"/>
                <w:sz w:val="18"/>
                <w:szCs w:val="20"/>
              </w:rPr>
            </w:pPr>
            <w:r w:rsidRPr="001B6EDC">
              <w:rPr>
                <w:rFonts w:ascii="Arial" w:hAnsi="Arial" w:cs="Arial"/>
                <w:sz w:val="18"/>
                <w:szCs w:val="20"/>
              </w:rPr>
              <w:t xml:space="preserve">   Yes   </w:t>
            </w:r>
            <w:r w:rsidRPr="001B6EDC">
              <w:rPr>
                <w:rFonts w:ascii="Arial" w:hAnsi="Arial" w:cs="Arial"/>
                <w:sz w:val="22"/>
                <w:szCs w:val="28"/>
              </w:rPr>
              <w:sym w:font="Wingdings" w:char="F071"/>
            </w:r>
            <w:r w:rsidRPr="001B6EDC">
              <w:rPr>
                <w:rFonts w:ascii="Arial" w:hAnsi="Arial" w:cs="Arial"/>
                <w:szCs w:val="28"/>
              </w:rPr>
              <w:t xml:space="preserve"> </w:t>
            </w:r>
            <w:r w:rsidRPr="001B6EDC">
              <w:rPr>
                <w:rFonts w:ascii="Arial" w:hAnsi="Arial" w:cs="Arial"/>
                <w:sz w:val="20"/>
                <w:szCs w:val="22"/>
              </w:rPr>
              <w:t xml:space="preserve">       </w:t>
            </w:r>
            <w:r w:rsidRPr="001B6EDC">
              <w:rPr>
                <w:rFonts w:ascii="Arial" w:hAnsi="Arial" w:cs="Arial"/>
                <w:sz w:val="18"/>
                <w:szCs w:val="20"/>
              </w:rPr>
              <w:t xml:space="preserve">No    </w:t>
            </w:r>
            <w:r w:rsidRPr="001B6EDC">
              <w:rPr>
                <w:rFonts w:ascii="Arial" w:hAnsi="Arial" w:cs="Arial"/>
                <w:sz w:val="22"/>
                <w:szCs w:val="28"/>
              </w:rPr>
              <w:sym w:font="Wingdings" w:char="F071"/>
            </w:r>
          </w:p>
        </w:tc>
      </w:tr>
      <w:tr w:rsidR="00236EFF" w:rsidRPr="001B6EDC" w14:paraId="276506B9" w14:textId="77777777" w:rsidTr="00236EFF">
        <w:tc>
          <w:tcPr>
            <w:tcW w:w="10773" w:type="dxa"/>
            <w:gridSpan w:val="11"/>
            <w:tcBorders>
              <w:top w:val="single" w:sz="12" w:space="0" w:color="auto"/>
              <w:left w:val="single" w:sz="12" w:space="0" w:color="auto"/>
              <w:bottom w:val="single" w:sz="2" w:space="0" w:color="auto"/>
              <w:right w:val="single" w:sz="12" w:space="0" w:color="auto"/>
            </w:tcBorders>
          </w:tcPr>
          <w:p w14:paraId="0623D312" w14:textId="77777777" w:rsidR="00236EFF" w:rsidRPr="001B6EDC" w:rsidRDefault="00236EFF" w:rsidP="0061049E">
            <w:pPr>
              <w:spacing w:before="60" w:after="120"/>
              <w:rPr>
                <w:rFonts w:ascii="Arial" w:hAnsi="Arial" w:cs="Arial"/>
                <w:sz w:val="18"/>
                <w:szCs w:val="20"/>
              </w:rPr>
            </w:pPr>
            <w:r w:rsidRPr="00BA481A">
              <w:rPr>
                <w:rFonts w:ascii="Arial" w:hAnsi="Arial" w:cs="Arial"/>
                <w:b/>
                <w:sz w:val="22"/>
                <w:szCs w:val="22"/>
              </w:rPr>
              <w:t>ARMED FORCES:</w:t>
            </w:r>
            <w:r w:rsidRPr="001B6EDC">
              <w:rPr>
                <w:rFonts w:ascii="Arial" w:hAnsi="Arial" w:cs="Arial"/>
                <w:b/>
                <w:sz w:val="20"/>
                <w:szCs w:val="20"/>
              </w:rPr>
              <w:t xml:space="preserve"> </w:t>
            </w:r>
            <w:r w:rsidRPr="001B6EDC">
              <w:rPr>
                <w:rFonts w:ascii="Arial" w:hAnsi="Arial" w:cs="Arial"/>
                <w:sz w:val="18"/>
                <w:szCs w:val="20"/>
              </w:rPr>
              <w:t xml:space="preserve">Is either parent currently serving or recently retired from the Armed Forces? </w:t>
            </w:r>
            <w:r>
              <w:rPr>
                <w:rFonts w:ascii="Arial" w:hAnsi="Arial" w:cs="Arial"/>
                <w:sz w:val="18"/>
                <w:szCs w:val="20"/>
              </w:rPr>
              <w:t xml:space="preserve">              </w:t>
            </w:r>
            <w:r w:rsidRPr="001B6EDC">
              <w:rPr>
                <w:rFonts w:ascii="Arial" w:hAnsi="Arial" w:cs="Arial"/>
                <w:sz w:val="18"/>
                <w:szCs w:val="20"/>
              </w:rPr>
              <w:t xml:space="preserve"> </w:t>
            </w:r>
            <w:r>
              <w:rPr>
                <w:rFonts w:ascii="Arial" w:hAnsi="Arial" w:cs="Arial"/>
                <w:sz w:val="18"/>
                <w:szCs w:val="20"/>
              </w:rPr>
              <w:t xml:space="preserve"> Yes </w:t>
            </w:r>
            <w:r w:rsidRPr="001B6EDC">
              <w:rPr>
                <w:rFonts w:ascii="Arial" w:hAnsi="Arial" w:cs="Arial"/>
                <w:sz w:val="18"/>
                <w:szCs w:val="20"/>
              </w:rPr>
              <w:t xml:space="preserve"> </w:t>
            </w:r>
            <w:r w:rsidRPr="001B6EDC">
              <w:rPr>
                <w:rFonts w:ascii="Arial" w:hAnsi="Arial" w:cs="Arial"/>
                <w:szCs w:val="28"/>
              </w:rPr>
              <w:sym w:font="Wingdings" w:char="F071"/>
            </w:r>
            <w:r w:rsidRPr="001B6EDC">
              <w:rPr>
                <w:rFonts w:ascii="Arial" w:hAnsi="Arial" w:cs="Arial"/>
                <w:sz w:val="18"/>
                <w:szCs w:val="20"/>
              </w:rPr>
              <w:t xml:space="preserve"> </w:t>
            </w:r>
            <w:r>
              <w:rPr>
                <w:rFonts w:ascii="Arial" w:hAnsi="Arial" w:cs="Arial"/>
                <w:sz w:val="18"/>
                <w:szCs w:val="20"/>
              </w:rPr>
              <w:t xml:space="preserve"> </w:t>
            </w:r>
            <w:r w:rsidRPr="001B6EDC">
              <w:rPr>
                <w:rFonts w:ascii="Arial" w:hAnsi="Arial" w:cs="Arial"/>
                <w:sz w:val="18"/>
                <w:szCs w:val="20"/>
              </w:rPr>
              <w:t xml:space="preserve"> No  </w:t>
            </w:r>
            <w:r w:rsidRPr="001B6EDC">
              <w:rPr>
                <w:rFonts w:ascii="Arial" w:hAnsi="Arial" w:cs="Arial"/>
                <w:szCs w:val="28"/>
              </w:rPr>
              <w:sym w:font="Wingdings" w:char="F071"/>
            </w:r>
            <w:r w:rsidRPr="001B6EDC">
              <w:rPr>
                <w:rFonts w:ascii="Arial" w:hAnsi="Arial" w:cs="Arial"/>
                <w:szCs w:val="28"/>
              </w:rPr>
              <w:t xml:space="preserve">                      </w:t>
            </w:r>
          </w:p>
        </w:tc>
      </w:tr>
      <w:tr w:rsidR="00236EFF" w:rsidRPr="001B6EDC" w14:paraId="26A1FD92" w14:textId="77777777" w:rsidTr="00236EFF">
        <w:tc>
          <w:tcPr>
            <w:tcW w:w="3736" w:type="dxa"/>
            <w:gridSpan w:val="3"/>
            <w:tcBorders>
              <w:top w:val="single" w:sz="2" w:space="0" w:color="auto"/>
              <w:left w:val="single" w:sz="12" w:space="0" w:color="auto"/>
              <w:bottom w:val="single" w:sz="2" w:space="0" w:color="auto"/>
              <w:right w:val="single" w:sz="2" w:space="0" w:color="auto"/>
            </w:tcBorders>
          </w:tcPr>
          <w:p w14:paraId="69BFAEFC" w14:textId="77777777" w:rsidR="00236EFF" w:rsidRPr="001B6EDC" w:rsidRDefault="00236EFF" w:rsidP="0061049E">
            <w:pPr>
              <w:spacing w:before="120" w:after="120"/>
              <w:rPr>
                <w:rFonts w:ascii="Arial" w:hAnsi="Arial" w:cs="Arial"/>
                <w:b/>
                <w:sz w:val="18"/>
                <w:szCs w:val="20"/>
              </w:rPr>
            </w:pPr>
            <w:r w:rsidRPr="001B6EDC">
              <w:rPr>
                <w:rFonts w:ascii="Arial" w:hAnsi="Arial" w:cs="Arial"/>
                <w:sz w:val="18"/>
                <w:szCs w:val="20"/>
              </w:rPr>
              <w:t xml:space="preserve">If yes - Personnel Category 1 or 2    </w:t>
            </w:r>
          </w:p>
        </w:tc>
        <w:tc>
          <w:tcPr>
            <w:tcW w:w="1861" w:type="dxa"/>
            <w:gridSpan w:val="2"/>
            <w:tcBorders>
              <w:top w:val="single" w:sz="2" w:space="0" w:color="auto"/>
              <w:left w:val="single" w:sz="2" w:space="0" w:color="auto"/>
              <w:bottom w:val="single" w:sz="2" w:space="0" w:color="auto"/>
              <w:right w:val="single" w:sz="2" w:space="0" w:color="auto"/>
            </w:tcBorders>
          </w:tcPr>
          <w:p w14:paraId="79A8FA32" w14:textId="77777777" w:rsidR="00236EFF" w:rsidRPr="001B6EDC" w:rsidRDefault="00236EFF" w:rsidP="0061049E">
            <w:pPr>
              <w:spacing w:before="120" w:after="120"/>
              <w:rPr>
                <w:rFonts w:ascii="Arial" w:hAnsi="Arial" w:cs="Arial"/>
                <w:b/>
                <w:sz w:val="18"/>
                <w:szCs w:val="20"/>
              </w:rPr>
            </w:pPr>
          </w:p>
        </w:tc>
        <w:tc>
          <w:tcPr>
            <w:tcW w:w="1897" w:type="dxa"/>
            <w:gridSpan w:val="3"/>
            <w:tcBorders>
              <w:top w:val="single" w:sz="2" w:space="0" w:color="auto"/>
              <w:left w:val="single" w:sz="2" w:space="0" w:color="auto"/>
              <w:bottom w:val="single" w:sz="2" w:space="0" w:color="auto"/>
              <w:right w:val="single" w:sz="2" w:space="0" w:color="auto"/>
            </w:tcBorders>
          </w:tcPr>
          <w:p w14:paraId="62934BA5" w14:textId="77777777" w:rsidR="00236EFF" w:rsidRPr="001B6EDC" w:rsidRDefault="00236EFF" w:rsidP="0061049E">
            <w:pPr>
              <w:spacing w:before="120" w:after="120"/>
              <w:rPr>
                <w:rFonts w:ascii="Arial" w:hAnsi="Arial" w:cs="Arial"/>
                <w:sz w:val="18"/>
                <w:szCs w:val="20"/>
              </w:rPr>
            </w:pPr>
            <w:r w:rsidRPr="001B6EDC">
              <w:rPr>
                <w:rFonts w:ascii="Arial" w:hAnsi="Arial" w:cs="Arial"/>
                <w:sz w:val="18"/>
                <w:szCs w:val="20"/>
              </w:rPr>
              <w:t>Other</w:t>
            </w:r>
          </w:p>
        </w:tc>
        <w:tc>
          <w:tcPr>
            <w:tcW w:w="3279" w:type="dxa"/>
            <w:gridSpan w:val="3"/>
            <w:tcBorders>
              <w:top w:val="single" w:sz="2" w:space="0" w:color="auto"/>
              <w:left w:val="single" w:sz="2" w:space="0" w:color="auto"/>
              <w:bottom w:val="single" w:sz="2" w:space="0" w:color="auto"/>
              <w:right w:val="single" w:sz="12" w:space="0" w:color="auto"/>
            </w:tcBorders>
          </w:tcPr>
          <w:p w14:paraId="47C9DFF8" w14:textId="77777777" w:rsidR="00236EFF" w:rsidRPr="001B6EDC" w:rsidRDefault="00236EFF" w:rsidP="0061049E">
            <w:pPr>
              <w:spacing w:before="120" w:after="120"/>
              <w:rPr>
                <w:rFonts w:ascii="Arial" w:hAnsi="Arial" w:cs="Arial"/>
                <w:b/>
                <w:sz w:val="18"/>
                <w:szCs w:val="20"/>
              </w:rPr>
            </w:pPr>
          </w:p>
        </w:tc>
      </w:tr>
      <w:tr w:rsidR="00236EFF" w:rsidRPr="001B6EDC" w14:paraId="79C3E467" w14:textId="77777777" w:rsidTr="00236EFF">
        <w:tc>
          <w:tcPr>
            <w:tcW w:w="1116" w:type="dxa"/>
            <w:tcBorders>
              <w:top w:val="single" w:sz="2" w:space="0" w:color="auto"/>
              <w:left w:val="single" w:sz="12" w:space="0" w:color="auto"/>
              <w:bottom w:val="single" w:sz="4" w:space="0" w:color="auto"/>
              <w:right w:val="single" w:sz="2" w:space="0" w:color="auto"/>
            </w:tcBorders>
          </w:tcPr>
          <w:p w14:paraId="2F8980AA" w14:textId="77777777" w:rsidR="00236EFF" w:rsidRPr="001B6EDC" w:rsidRDefault="00236EFF" w:rsidP="0061049E">
            <w:pPr>
              <w:spacing w:before="120" w:after="120"/>
              <w:rPr>
                <w:rFonts w:ascii="Arial" w:hAnsi="Arial" w:cs="Arial"/>
                <w:sz w:val="18"/>
                <w:szCs w:val="20"/>
              </w:rPr>
            </w:pPr>
            <w:r w:rsidRPr="001B6EDC">
              <w:rPr>
                <w:rFonts w:ascii="Arial" w:hAnsi="Arial" w:cs="Arial"/>
                <w:sz w:val="18"/>
                <w:szCs w:val="20"/>
              </w:rPr>
              <w:t>Regiment</w:t>
            </w:r>
          </w:p>
        </w:tc>
        <w:tc>
          <w:tcPr>
            <w:tcW w:w="2620" w:type="dxa"/>
            <w:gridSpan w:val="2"/>
            <w:tcBorders>
              <w:top w:val="single" w:sz="2" w:space="0" w:color="auto"/>
              <w:left w:val="single" w:sz="2" w:space="0" w:color="auto"/>
              <w:bottom w:val="single" w:sz="4" w:space="0" w:color="auto"/>
              <w:right w:val="single" w:sz="2" w:space="0" w:color="auto"/>
            </w:tcBorders>
          </w:tcPr>
          <w:p w14:paraId="4919BD31" w14:textId="77777777" w:rsidR="00236EFF" w:rsidRPr="001B6EDC" w:rsidRDefault="00236EFF" w:rsidP="0061049E">
            <w:pPr>
              <w:spacing w:before="120" w:after="120"/>
              <w:rPr>
                <w:rFonts w:ascii="Arial" w:hAnsi="Arial" w:cs="Arial"/>
                <w:b/>
                <w:sz w:val="18"/>
                <w:szCs w:val="20"/>
              </w:rPr>
            </w:pPr>
          </w:p>
        </w:tc>
        <w:tc>
          <w:tcPr>
            <w:tcW w:w="1861" w:type="dxa"/>
            <w:gridSpan w:val="2"/>
            <w:tcBorders>
              <w:top w:val="single" w:sz="2" w:space="0" w:color="auto"/>
              <w:left w:val="single" w:sz="2" w:space="0" w:color="auto"/>
              <w:bottom w:val="single" w:sz="4" w:space="0" w:color="auto"/>
              <w:right w:val="single" w:sz="2" w:space="0" w:color="auto"/>
            </w:tcBorders>
          </w:tcPr>
          <w:p w14:paraId="7B7BECEB" w14:textId="77777777" w:rsidR="00236EFF" w:rsidRPr="001B6EDC" w:rsidRDefault="00236EFF" w:rsidP="0061049E">
            <w:pPr>
              <w:spacing w:before="120" w:after="120"/>
              <w:rPr>
                <w:rFonts w:ascii="Arial" w:hAnsi="Arial" w:cs="Arial"/>
                <w:sz w:val="18"/>
                <w:szCs w:val="20"/>
              </w:rPr>
            </w:pPr>
            <w:r w:rsidRPr="001B6EDC">
              <w:rPr>
                <w:rFonts w:ascii="Arial" w:hAnsi="Arial" w:cs="Arial"/>
                <w:sz w:val="18"/>
                <w:szCs w:val="20"/>
              </w:rPr>
              <w:t>Currently serving at</w:t>
            </w:r>
          </w:p>
        </w:tc>
        <w:tc>
          <w:tcPr>
            <w:tcW w:w="1897" w:type="dxa"/>
            <w:gridSpan w:val="3"/>
            <w:tcBorders>
              <w:top w:val="single" w:sz="2" w:space="0" w:color="auto"/>
              <w:left w:val="single" w:sz="2" w:space="0" w:color="auto"/>
              <w:bottom w:val="single" w:sz="4" w:space="0" w:color="auto"/>
              <w:right w:val="single" w:sz="2" w:space="0" w:color="auto"/>
            </w:tcBorders>
          </w:tcPr>
          <w:p w14:paraId="5C3CF7B1" w14:textId="77777777" w:rsidR="00236EFF" w:rsidRPr="001B6EDC" w:rsidRDefault="00236EFF" w:rsidP="0061049E">
            <w:pPr>
              <w:spacing w:before="120" w:after="120"/>
              <w:rPr>
                <w:rFonts w:ascii="Arial" w:hAnsi="Arial" w:cs="Arial"/>
                <w:b/>
                <w:sz w:val="18"/>
                <w:szCs w:val="20"/>
              </w:rPr>
            </w:pPr>
          </w:p>
        </w:tc>
        <w:tc>
          <w:tcPr>
            <w:tcW w:w="1843" w:type="dxa"/>
            <w:gridSpan w:val="2"/>
            <w:tcBorders>
              <w:top w:val="single" w:sz="2" w:space="0" w:color="auto"/>
              <w:left w:val="single" w:sz="2" w:space="0" w:color="auto"/>
              <w:bottom w:val="single" w:sz="4" w:space="0" w:color="auto"/>
              <w:right w:val="single" w:sz="2" w:space="0" w:color="auto"/>
            </w:tcBorders>
          </w:tcPr>
          <w:p w14:paraId="29F7391D" w14:textId="77777777" w:rsidR="00236EFF" w:rsidRPr="001B6EDC" w:rsidRDefault="00236EFF" w:rsidP="0061049E">
            <w:pPr>
              <w:spacing w:before="120" w:after="120"/>
              <w:rPr>
                <w:rFonts w:ascii="Arial" w:hAnsi="Arial" w:cs="Arial"/>
                <w:sz w:val="18"/>
                <w:szCs w:val="20"/>
              </w:rPr>
            </w:pPr>
            <w:r w:rsidRPr="001B6EDC">
              <w:rPr>
                <w:rFonts w:ascii="Arial" w:hAnsi="Arial" w:cs="Arial"/>
                <w:sz w:val="18"/>
                <w:szCs w:val="20"/>
              </w:rPr>
              <w:t>Date of retirement</w:t>
            </w:r>
          </w:p>
        </w:tc>
        <w:tc>
          <w:tcPr>
            <w:tcW w:w="1436" w:type="dxa"/>
            <w:tcBorders>
              <w:top w:val="single" w:sz="2" w:space="0" w:color="auto"/>
              <w:left w:val="single" w:sz="2" w:space="0" w:color="auto"/>
              <w:bottom w:val="single" w:sz="4" w:space="0" w:color="auto"/>
              <w:right w:val="single" w:sz="12" w:space="0" w:color="auto"/>
            </w:tcBorders>
          </w:tcPr>
          <w:p w14:paraId="0C56D206" w14:textId="77777777" w:rsidR="00236EFF" w:rsidRPr="001B6EDC" w:rsidRDefault="00236EFF" w:rsidP="0061049E">
            <w:pPr>
              <w:spacing w:before="120" w:after="120"/>
              <w:rPr>
                <w:rFonts w:ascii="Arial" w:hAnsi="Arial" w:cs="Arial"/>
                <w:b/>
                <w:sz w:val="18"/>
                <w:szCs w:val="20"/>
              </w:rPr>
            </w:pPr>
          </w:p>
        </w:tc>
      </w:tr>
    </w:tbl>
    <w:p w14:paraId="0EA7055B" w14:textId="77777777" w:rsidR="0006756A" w:rsidRDefault="0006756A">
      <w:pPr>
        <w:rPr>
          <w:rFonts w:ascii="Arial" w:hAnsi="Arial" w:cs="Arial"/>
          <w:sz w:val="22"/>
        </w:rPr>
      </w:pPr>
      <w:r w:rsidRPr="001B6EDC">
        <w:rPr>
          <w:rFonts w:ascii="Arial" w:hAnsi="Arial" w:cs="Arial"/>
          <w:sz w:val="22"/>
        </w:rPr>
        <w:br w:type="page"/>
      </w:r>
    </w:p>
    <w:tbl>
      <w:tblPr>
        <w:tblW w:w="10915"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
        <w:gridCol w:w="2235"/>
        <w:gridCol w:w="835"/>
        <w:gridCol w:w="567"/>
        <w:gridCol w:w="1945"/>
        <w:gridCol w:w="55"/>
        <w:gridCol w:w="408"/>
        <w:gridCol w:w="1136"/>
        <w:gridCol w:w="15"/>
        <w:gridCol w:w="283"/>
        <w:gridCol w:w="1843"/>
        <w:gridCol w:w="161"/>
        <w:gridCol w:w="1417"/>
      </w:tblGrid>
      <w:tr w:rsidR="00EE443E" w:rsidRPr="001B6EDC" w14:paraId="6A8C1EEF" w14:textId="77777777" w:rsidTr="00866E0E">
        <w:trPr>
          <w:gridBefore w:val="1"/>
          <w:wBefore w:w="15" w:type="dxa"/>
        </w:trPr>
        <w:tc>
          <w:tcPr>
            <w:tcW w:w="10900" w:type="dxa"/>
            <w:gridSpan w:val="12"/>
            <w:tcBorders>
              <w:top w:val="single" w:sz="12" w:space="0" w:color="auto"/>
              <w:left w:val="single" w:sz="12" w:space="0" w:color="auto"/>
              <w:bottom w:val="single" w:sz="2" w:space="0" w:color="auto"/>
              <w:right w:val="single" w:sz="12" w:space="0" w:color="auto"/>
            </w:tcBorders>
          </w:tcPr>
          <w:p w14:paraId="38853D44" w14:textId="77777777" w:rsidR="00EE443E" w:rsidRPr="001B6EDC" w:rsidRDefault="008B097B" w:rsidP="0093052E">
            <w:pPr>
              <w:spacing w:before="60" w:after="60"/>
              <w:rPr>
                <w:rFonts w:ascii="Arial" w:hAnsi="Arial" w:cs="Arial"/>
                <w:b/>
                <w:sz w:val="18"/>
                <w:szCs w:val="20"/>
              </w:rPr>
            </w:pPr>
            <w:r w:rsidRPr="001B6EDC">
              <w:rPr>
                <w:rFonts w:ascii="Arial" w:hAnsi="Arial" w:cs="Arial"/>
                <w:sz w:val="22"/>
              </w:rPr>
              <w:lastRenderedPageBreak/>
              <w:br w:type="page"/>
            </w:r>
            <w:r w:rsidR="006E406E" w:rsidRPr="00BA481A">
              <w:rPr>
                <w:rFonts w:ascii="Arial" w:hAnsi="Arial" w:cs="Arial"/>
                <w:b/>
                <w:sz w:val="22"/>
                <w:szCs w:val="22"/>
              </w:rPr>
              <w:t>EMERGENCY CONTACTS</w:t>
            </w:r>
            <w:r w:rsidR="006E406E" w:rsidRPr="001B6EDC">
              <w:rPr>
                <w:rFonts w:ascii="Arial" w:hAnsi="Arial" w:cs="Arial"/>
                <w:b/>
                <w:sz w:val="22"/>
                <w:szCs w:val="20"/>
              </w:rPr>
              <w:t xml:space="preserve">: </w:t>
            </w:r>
            <w:r w:rsidR="006E406E" w:rsidRPr="00D805C6">
              <w:rPr>
                <w:rFonts w:ascii="Arial" w:hAnsi="Arial" w:cs="Arial"/>
                <w:sz w:val="17"/>
                <w:szCs w:val="17"/>
              </w:rPr>
              <w:t>Please give details of other family members/friends</w:t>
            </w:r>
            <w:r w:rsidR="009836F8" w:rsidRPr="00D805C6">
              <w:rPr>
                <w:rFonts w:ascii="Arial" w:hAnsi="Arial" w:cs="Arial"/>
                <w:sz w:val="17"/>
                <w:szCs w:val="17"/>
              </w:rPr>
              <w:t xml:space="preserve"> to be</w:t>
            </w:r>
            <w:r w:rsidR="006E406E" w:rsidRPr="00D805C6">
              <w:rPr>
                <w:rFonts w:ascii="Arial" w:hAnsi="Arial" w:cs="Arial"/>
                <w:sz w:val="17"/>
                <w:szCs w:val="17"/>
              </w:rPr>
              <w:t xml:space="preserve"> contact</w:t>
            </w:r>
            <w:r w:rsidR="009836F8" w:rsidRPr="00D805C6">
              <w:rPr>
                <w:rFonts w:ascii="Arial" w:hAnsi="Arial" w:cs="Arial"/>
                <w:sz w:val="17"/>
                <w:szCs w:val="17"/>
              </w:rPr>
              <w:t>ed</w:t>
            </w:r>
            <w:r w:rsidR="006E406E" w:rsidRPr="00D805C6">
              <w:rPr>
                <w:rFonts w:ascii="Arial" w:hAnsi="Arial" w:cs="Arial"/>
                <w:sz w:val="17"/>
                <w:szCs w:val="17"/>
              </w:rPr>
              <w:t xml:space="preserve"> </w:t>
            </w:r>
            <w:r w:rsidR="00EE443E" w:rsidRPr="00D805C6">
              <w:rPr>
                <w:rFonts w:ascii="Arial" w:hAnsi="Arial" w:cs="Arial"/>
                <w:sz w:val="17"/>
                <w:szCs w:val="17"/>
              </w:rPr>
              <w:t>in the event of an emergency</w:t>
            </w:r>
            <w:r w:rsidR="0093052E">
              <w:rPr>
                <w:rFonts w:ascii="Arial" w:hAnsi="Arial" w:cs="Arial"/>
                <w:sz w:val="17"/>
                <w:szCs w:val="17"/>
              </w:rPr>
              <w:t>. Please ensure that they have given their consent for the provision, and use, of this information.</w:t>
            </w:r>
          </w:p>
        </w:tc>
      </w:tr>
      <w:tr w:rsidR="008026E1" w:rsidRPr="001B6EDC" w14:paraId="67C5AD8D" w14:textId="77777777" w:rsidTr="00866E0E">
        <w:trPr>
          <w:gridBefore w:val="1"/>
          <w:wBefore w:w="15" w:type="dxa"/>
        </w:trPr>
        <w:tc>
          <w:tcPr>
            <w:tcW w:w="2235" w:type="dxa"/>
            <w:tcBorders>
              <w:top w:val="single" w:sz="2" w:space="0" w:color="auto"/>
              <w:left w:val="single" w:sz="12" w:space="0" w:color="auto"/>
              <w:bottom w:val="single" w:sz="4" w:space="0" w:color="auto"/>
              <w:right w:val="single" w:sz="4" w:space="0" w:color="auto"/>
            </w:tcBorders>
            <w:vAlign w:val="center"/>
          </w:tcPr>
          <w:p w14:paraId="1C8BB0BC" w14:textId="77777777" w:rsidR="008026E1" w:rsidRPr="001B6EDC" w:rsidRDefault="00195898" w:rsidP="00B15529">
            <w:pPr>
              <w:spacing w:before="60" w:after="60"/>
              <w:rPr>
                <w:rFonts w:ascii="Arial" w:hAnsi="Arial" w:cs="Arial"/>
                <w:sz w:val="18"/>
                <w:szCs w:val="20"/>
              </w:rPr>
            </w:pPr>
            <w:r w:rsidRPr="001B6EDC">
              <w:rPr>
                <w:rFonts w:ascii="Arial" w:hAnsi="Arial" w:cs="Arial"/>
                <w:b/>
                <w:sz w:val="18"/>
                <w:szCs w:val="20"/>
              </w:rPr>
              <w:t>Contact 1</w:t>
            </w:r>
            <w:r w:rsidRPr="001B6EDC">
              <w:rPr>
                <w:rFonts w:ascii="Arial" w:hAnsi="Arial" w:cs="Arial"/>
                <w:sz w:val="18"/>
                <w:szCs w:val="20"/>
              </w:rPr>
              <w:t xml:space="preserve"> - </w:t>
            </w:r>
            <w:r w:rsidR="008026E1" w:rsidRPr="001B6EDC">
              <w:rPr>
                <w:rFonts w:ascii="Arial" w:hAnsi="Arial" w:cs="Arial"/>
                <w:sz w:val="18"/>
                <w:szCs w:val="20"/>
              </w:rPr>
              <w:t>Name</w:t>
            </w:r>
          </w:p>
        </w:tc>
        <w:tc>
          <w:tcPr>
            <w:tcW w:w="8665" w:type="dxa"/>
            <w:gridSpan w:val="11"/>
            <w:tcBorders>
              <w:top w:val="single" w:sz="2" w:space="0" w:color="auto"/>
              <w:left w:val="single" w:sz="4" w:space="0" w:color="auto"/>
              <w:bottom w:val="single" w:sz="4" w:space="0" w:color="auto"/>
              <w:right w:val="single" w:sz="12" w:space="0" w:color="auto"/>
            </w:tcBorders>
          </w:tcPr>
          <w:p w14:paraId="3607E414" w14:textId="77777777" w:rsidR="008026E1" w:rsidRPr="001B6EDC" w:rsidRDefault="008026E1" w:rsidP="00B15529">
            <w:pPr>
              <w:spacing w:before="60" w:after="60"/>
              <w:rPr>
                <w:rFonts w:ascii="Arial" w:hAnsi="Arial" w:cs="Arial"/>
                <w:sz w:val="18"/>
                <w:szCs w:val="20"/>
              </w:rPr>
            </w:pPr>
          </w:p>
        </w:tc>
      </w:tr>
      <w:tr w:rsidR="008026E1" w:rsidRPr="001B6EDC" w14:paraId="503C9C70" w14:textId="77777777" w:rsidTr="00866E0E">
        <w:trPr>
          <w:gridBefore w:val="1"/>
          <w:wBefore w:w="15" w:type="dxa"/>
        </w:trPr>
        <w:tc>
          <w:tcPr>
            <w:tcW w:w="2235" w:type="dxa"/>
            <w:tcBorders>
              <w:top w:val="single" w:sz="4" w:space="0" w:color="auto"/>
              <w:left w:val="single" w:sz="12" w:space="0" w:color="auto"/>
              <w:bottom w:val="single" w:sz="4" w:space="0" w:color="auto"/>
              <w:right w:val="single" w:sz="4" w:space="0" w:color="auto"/>
            </w:tcBorders>
          </w:tcPr>
          <w:p w14:paraId="259FF5B5" w14:textId="77777777" w:rsidR="008026E1" w:rsidRPr="001B6EDC" w:rsidRDefault="008026E1" w:rsidP="00B15529">
            <w:pPr>
              <w:spacing w:before="60" w:line="360" w:lineRule="auto"/>
              <w:rPr>
                <w:rFonts w:ascii="Arial" w:hAnsi="Arial" w:cs="Arial"/>
                <w:sz w:val="18"/>
                <w:szCs w:val="20"/>
              </w:rPr>
            </w:pPr>
            <w:r w:rsidRPr="001B6EDC">
              <w:rPr>
                <w:rFonts w:ascii="Arial" w:hAnsi="Arial" w:cs="Arial"/>
                <w:sz w:val="18"/>
                <w:szCs w:val="20"/>
              </w:rPr>
              <w:t>Address</w:t>
            </w:r>
          </w:p>
        </w:tc>
        <w:tc>
          <w:tcPr>
            <w:tcW w:w="8665" w:type="dxa"/>
            <w:gridSpan w:val="11"/>
            <w:tcBorders>
              <w:top w:val="single" w:sz="4" w:space="0" w:color="auto"/>
              <w:left w:val="single" w:sz="4" w:space="0" w:color="auto"/>
              <w:bottom w:val="single" w:sz="4" w:space="0" w:color="auto"/>
              <w:right w:val="single" w:sz="12" w:space="0" w:color="auto"/>
            </w:tcBorders>
          </w:tcPr>
          <w:p w14:paraId="04A1E16C" w14:textId="77777777" w:rsidR="008026E1" w:rsidRPr="001B6EDC" w:rsidRDefault="008026E1" w:rsidP="00301E0F">
            <w:pPr>
              <w:spacing w:line="360" w:lineRule="auto"/>
              <w:rPr>
                <w:rFonts w:ascii="Arial" w:hAnsi="Arial" w:cs="Arial"/>
                <w:sz w:val="14"/>
                <w:szCs w:val="20"/>
              </w:rPr>
            </w:pPr>
          </w:p>
          <w:p w14:paraId="51519658" w14:textId="77777777" w:rsidR="00AC59B2" w:rsidRPr="001B6EDC" w:rsidRDefault="00AC59B2" w:rsidP="00301E0F">
            <w:pPr>
              <w:spacing w:line="360" w:lineRule="auto"/>
              <w:rPr>
                <w:rFonts w:ascii="Arial" w:hAnsi="Arial" w:cs="Arial"/>
                <w:sz w:val="14"/>
                <w:szCs w:val="16"/>
              </w:rPr>
            </w:pPr>
          </w:p>
          <w:p w14:paraId="42018AF4" w14:textId="77777777" w:rsidR="008026E1" w:rsidRPr="001B6EDC" w:rsidRDefault="008026E1" w:rsidP="00AC59B2">
            <w:pPr>
              <w:tabs>
                <w:tab w:val="left" w:pos="4974"/>
              </w:tabs>
              <w:spacing w:after="60"/>
              <w:rPr>
                <w:rFonts w:ascii="Arial" w:hAnsi="Arial" w:cs="Arial"/>
                <w:sz w:val="18"/>
                <w:szCs w:val="20"/>
              </w:rPr>
            </w:pPr>
            <w:r w:rsidRPr="001B6EDC">
              <w:rPr>
                <w:rFonts w:ascii="Arial" w:hAnsi="Arial" w:cs="Arial"/>
                <w:sz w:val="18"/>
                <w:szCs w:val="20"/>
              </w:rPr>
              <w:t xml:space="preserve">                                                                                                          Post </w:t>
            </w:r>
            <w:proofErr w:type="gramStart"/>
            <w:r w:rsidRPr="001B6EDC">
              <w:rPr>
                <w:rFonts w:ascii="Arial" w:hAnsi="Arial" w:cs="Arial"/>
                <w:sz w:val="18"/>
                <w:szCs w:val="20"/>
              </w:rPr>
              <w:t>Code :</w:t>
            </w:r>
            <w:proofErr w:type="gramEnd"/>
          </w:p>
        </w:tc>
      </w:tr>
      <w:tr w:rsidR="008026E1" w:rsidRPr="001B6EDC" w14:paraId="00FBCD32" w14:textId="77777777" w:rsidTr="00866E0E">
        <w:trPr>
          <w:gridBefore w:val="1"/>
          <w:wBefore w:w="15" w:type="dxa"/>
        </w:trPr>
        <w:tc>
          <w:tcPr>
            <w:tcW w:w="2235" w:type="dxa"/>
            <w:tcBorders>
              <w:top w:val="single" w:sz="4" w:space="0" w:color="auto"/>
              <w:left w:val="single" w:sz="12" w:space="0" w:color="auto"/>
              <w:bottom w:val="single" w:sz="4" w:space="0" w:color="auto"/>
              <w:right w:val="single" w:sz="4" w:space="0" w:color="auto"/>
            </w:tcBorders>
            <w:vAlign w:val="center"/>
          </w:tcPr>
          <w:p w14:paraId="404A60CF" w14:textId="77777777" w:rsidR="008026E1" w:rsidRPr="001B6EDC" w:rsidRDefault="008026E1" w:rsidP="00A43C88">
            <w:pPr>
              <w:spacing w:before="60" w:after="60"/>
              <w:rPr>
                <w:rFonts w:ascii="Arial" w:hAnsi="Arial" w:cs="Arial"/>
                <w:sz w:val="18"/>
                <w:szCs w:val="20"/>
              </w:rPr>
            </w:pPr>
            <w:r w:rsidRPr="001B6EDC">
              <w:rPr>
                <w:rFonts w:ascii="Arial" w:hAnsi="Arial" w:cs="Arial"/>
                <w:sz w:val="18"/>
                <w:szCs w:val="20"/>
              </w:rPr>
              <w:t>Relationship to student</w:t>
            </w:r>
          </w:p>
        </w:tc>
        <w:tc>
          <w:tcPr>
            <w:tcW w:w="8665" w:type="dxa"/>
            <w:gridSpan w:val="11"/>
            <w:tcBorders>
              <w:top w:val="single" w:sz="4" w:space="0" w:color="auto"/>
              <w:left w:val="single" w:sz="4" w:space="0" w:color="auto"/>
              <w:bottom w:val="single" w:sz="4" w:space="0" w:color="auto"/>
              <w:right w:val="single" w:sz="12" w:space="0" w:color="auto"/>
            </w:tcBorders>
          </w:tcPr>
          <w:p w14:paraId="0070C32A" w14:textId="77777777" w:rsidR="008026E1" w:rsidRPr="001B6EDC" w:rsidRDefault="008026E1" w:rsidP="00A43C88">
            <w:pPr>
              <w:spacing w:before="60" w:after="60"/>
              <w:rPr>
                <w:rFonts w:ascii="Arial" w:hAnsi="Arial" w:cs="Arial"/>
                <w:sz w:val="18"/>
                <w:szCs w:val="20"/>
              </w:rPr>
            </w:pPr>
          </w:p>
        </w:tc>
      </w:tr>
      <w:tr w:rsidR="008026E1" w:rsidRPr="001B6EDC" w14:paraId="2EA9685B" w14:textId="77777777" w:rsidTr="00866E0E">
        <w:trPr>
          <w:gridBefore w:val="1"/>
          <w:wBefore w:w="15" w:type="dxa"/>
        </w:trPr>
        <w:tc>
          <w:tcPr>
            <w:tcW w:w="2235" w:type="dxa"/>
            <w:tcBorders>
              <w:top w:val="single" w:sz="4" w:space="0" w:color="auto"/>
              <w:left w:val="single" w:sz="12" w:space="0" w:color="auto"/>
              <w:bottom w:val="single" w:sz="12" w:space="0" w:color="auto"/>
              <w:right w:val="single" w:sz="4" w:space="0" w:color="auto"/>
            </w:tcBorders>
            <w:vAlign w:val="center"/>
          </w:tcPr>
          <w:p w14:paraId="56FBADB6" w14:textId="77777777" w:rsidR="008026E1" w:rsidRPr="001B6EDC" w:rsidRDefault="008026E1" w:rsidP="00A43C88">
            <w:pPr>
              <w:spacing w:before="60" w:after="60"/>
              <w:rPr>
                <w:rFonts w:ascii="Arial" w:hAnsi="Arial" w:cs="Arial"/>
                <w:sz w:val="18"/>
                <w:szCs w:val="20"/>
              </w:rPr>
            </w:pPr>
            <w:r w:rsidRPr="001B6EDC">
              <w:rPr>
                <w:rFonts w:ascii="Arial" w:hAnsi="Arial" w:cs="Arial"/>
                <w:sz w:val="18"/>
                <w:szCs w:val="20"/>
              </w:rPr>
              <w:t>Home Telephone No.</w:t>
            </w:r>
          </w:p>
        </w:tc>
        <w:tc>
          <w:tcPr>
            <w:tcW w:w="3402" w:type="dxa"/>
            <w:gridSpan w:val="4"/>
            <w:tcBorders>
              <w:top w:val="single" w:sz="4" w:space="0" w:color="auto"/>
              <w:left w:val="single" w:sz="4" w:space="0" w:color="auto"/>
              <w:bottom w:val="single" w:sz="12" w:space="0" w:color="auto"/>
              <w:right w:val="single" w:sz="4" w:space="0" w:color="auto"/>
            </w:tcBorders>
          </w:tcPr>
          <w:p w14:paraId="10440D73" w14:textId="77777777" w:rsidR="008026E1" w:rsidRPr="001B6EDC" w:rsidRDefault="008026E1" w:rsidP="00A43C88">
            <w:pPr>
              <w:spacing w:before="60" w:after="60"/>
              <w:rPr>
                <w:rFonts w:ascii="Arial" w:hAnsi="Arial" w:cs="Arial"/>
                <w:sz w:val="18"/>
                <w:szCs w:val="20"/>
              </w:rPr>
            </w:pPr>
          </w:p>
        </w:tc>
        <w:tc>
          <w:tcPr>
            <w:tcW w:w="1559" w:type="dxa"/>
            <w:gridSpan w:val="3"/>
            <w:tcBorders>
              <w:top w:val="single" w:sz="4" w:space="0" w:color="auto"/>
              <w:left w:val="single" w:sz="4" w:space="0" w:color="auto"/>
              <w:bottom w:val="single" w:sz="12" w:space="0" w:color="auto"/>
              <w:right w:val="single" w:sz="4" w:space="0" w:color="auto"/>
            </w:tcBorders>
            <w:vAlign w:val="center"/>
          </w:tcPr>
          <w:p w14:paraId="1DC4B658" w14:textId="77777777" w:rsidR="008026E1" w:rsidRPr="001B6EDC" w:rsidRDefault="008026E1" w:rsidP="008D6A83">
            <w:pPr>
              <w:spacing w:before="60" w:after="60"/>
              <w:rPr>
                <w:rFonts w:ascii="Arial" w:hAnsi="Arial" w:cs="Arial"/>
                <w:sz w:val="18"/>
                <w:szCs w:val="20"/>
              </w:rPr>
            </w:pPr>
            <w:r w:rsidRPr="001B6EDC">
              <w:rPr>
                <w:rFonts w:ascii="Arial" w:hAnsi="Arial" w:cs="Arial"/>
                <w:sz w:val="18"/>
                <w:szCs w:val="20"/>
              </w:rPr>
              <w:t>Mobile No.</w:t>
            </w:r>
          </w:p>
        </w:tc>
        <w:tc>
          <w:tcPr>
            <w:tcW w:w="3704" w:type="dxa"/>
            <w:gridSpan w:val="4"/>
            <w:tcBorders>
              <w:top w:val="single" w:sz="4" w:space="0" w:color="auto"/>
              <w:left w:val="single" w:sz="4" w:space="0" w:color="auto"/>
              <w:bottom w:val="single" w:sz="12" w:space="0" w:color="auto"/>
              <w:right w:val="single" w:sz="12" w:space="0" w:color="auto"/>
            </w:tcBorders>
          </w:tcPr>
          <w:p w14:paraId="1E93FEF9" w14:textId="77777777" w:rsidR="008026E1" w:rsidRPr="001B6EDC" w:rsidRDefault="008026E1" w:rsidP="00A43C88">
            <w:pPr>
              <w:spacing w:before="60" w:after="60"/>
              <w:rPr>
                <w:rFonts w:ascii="Arial" w:hAnsi="Arial" w:cs="Arial"/>
                <w:sz w:val="18"/>
                <w:szCs w:val="20"/>
              </w:rPr>
            </w:pPr>
          </w:p>
        </w:tc>
      </w:tr>
      <w:tr w:rsidR="00301E0F" w:rsidRPr="001B6EDC" w14:paraId="60429797" w14:textId="77777777" w:rsidTr="00866E0E">
        <w:trPr>
          <w:gridBefore w:val="1"/>
          <w:wBefore w:w="15" w:type="dxa"/>
        </w:trPr>
        <w:tc>
          <w:tcPr>
            <w:tcW w:w="2235" w:type="dxa"/>
            <w:tcBorders>
              <w:top w:val="single" w:sz="12" w:space="0" w:color="auto"/>
              <w:left w:val="single" w:sz="12" w:space="0" w:color="auto"/>
              <w:bottom w:val="single" w:sz="4" w:space="0" w:color="auto"/>
              <w:right w:val="single" w:sz="4" w:space="0" w:color="auto"/>
            </w:tcBorders>
            <w:vAlign w:val="center"/>
          </w:tcPr>
          <w:p w14:paraId="341532FE" w14:textId="77777777" w:rsidR="00301E0F" w:rsidRPr="001B6EDC" w:rsidRDefault="00195898" w:rsidP="00B15529">
            <w:pPr>
              <w:spacing w:before="60" w:after="60"/>
              <w:rPr>
                <w:rFonts w:ascii="Arial" w:hAnsi="Arial" w:cs="Arial"/>
                <w:sz w:val="18"/>
                <w:szCs w:val="20"/>
              </w:rPr>
            </w:pPr>
            <w:r w:rsidRPr="001B6EDC">
              <w:rPr>
                <w:rFonts w:ascii="Arial" w:hAnsi="Arial" w:cs="Arial"/>
                <w:b/>
                <w:sz w:val="18"/>
                <w:szCs w:val="20"/>
              </w:rPr>
              <w:t>Contact 2</w:t>
            </w:r>
            <w:r w:rsidRPr="001B6EDC">
              <w:rPr>
                <w:rFonts w:ascii="Arial" w:hAnsi="Arial" w:cs="Arial"/>
                <w:sz w:val="18"/>
                <w:szCs w:val="20"/>
              </w:rPr>
              <w:t xml:space="preserve"> - </w:t>
            </w:r>
            <w:r w:rsidR="00301E0F" w:rsidRPr="001B6EDC">
              <w:rPr>
                <w:rFonts w:ascii="Arial" w:hAnsi="Arial" w:cs="Arial"/>
                <w:sz w:val="18"/>
                <w:szCs w:val="20"/>
              </w:rPr>
              <w:t>Name</w:t>
            </w:r>
          </w:p>
        </w:tc>
        <w:tc>
          <w:tcPr>
            <w:tcW w:w="8665" w:type="dxa"/>
            <w:gridSpan w:val="11"/>
            <w:tcBorders>
              <w:top w:val="single" w:sz="12" w:space="0" w:color="auto"/>
              <w:left w:val="single" w:sz="4" w:space="0" w:color="auto"/>
              <w:bottom w:val="single" w:sz="2" w:space="0" w:color="auto"/>
              <w:right w:val="single" w:sz="12" w:space="0" w:color="auto"/>
            </w:tcBorders>
          </w:tcPr>
          <w:p w14:paraId="2C51FC23" w14:textId="77777777" w:rsidR="00301E0F" w:rsidRPr="001B6EDC" w:rsidRDefault="00301E0F" w:rsidP="00B15529">
            <w:pPr>
              <w:spacing w:before="60" w:after="60"/>
              <w:rPr>
                <w:rFonts w:ascii="Arial" w:hAnsi="Arial" w:cs="Arial"/>
                <w:sz w:val="18"/>
                <w:szCs w:val="20"/>
              </w:rPr>
            </w:pPr>
          </w:p>
        </w:tc>
      </w:tr>
      <w:tr w:rsidR="00301E0F" w:rsidRPr="001B6EDC" w14:paraId="654F5DA6" w14:textId="77777777" w:rsidTr="00866E0E">
        <w:trPr>
          <w:gridBefore w:val="1"/>
          <w:wBefore w:w="15" w:type="dxa"/>
        </w:trPr>
        <w:tc>
          <w:tcPr>
            <w:tcW w:w="2235" w:type="dxa"/>
            <w:tcBorders>
              <w:top w:val="single" w:sz="4" w:space="0" w:color="auto"/>
              <w:left w:val="single" w:sz="12" w:space="0" w:color="auto"/>
              <w:bottom w:val="single" w:sz="4" w:space="0" w:color="auto"/>
              <w:right w:val="single" w:sz="4" w:space="0" w:color="auto"/>
            </w:tcBorders>
          </w:tcPr>
          <w:p w14:paraId="75BE63A1" w14:textId="77777777" w:rsidR="00301E0F" w:rsidRPr="001B6EDC" w:rsidRDefault="00301E0F" w:rsidP="00B15529">
            <w:pPr>
              <w:spacing w:before="60" w:line="360" w:lineRule="auto"/>
              <w:rPr>
                <w:rFonts w:ascii="Arial" w:hAnsi="Arial" w:cs="Arial"/>
                <w:sz w:val="18"/>
                <w:szCs w:val="20"/>
              </w:rPr>
            </w:pPr>
            <w:r w:rsidRPr="001B6EDC">
              <w:rPr>
                <w:rFonts w:ascii="Arial" w:hAnsi="Arial" w:cs="Arial"/>
                <w:sz w:val="18"/>
                <w:szCs w:val="20"/>
              </w:rPr>
              <w:t>Address</w:t>
            </w:r>
          </w:p>
        </w:tc>
        <w:tc>
          <w:tcPr>
            <w:tcW w:w="8665" w:type="dxa"/>
            <w:gridSpan w:val="11"/>
            <w:tcBorders>
              <w:top w:val="single" w:sz="2" w:space="0" w:color="auto"/>
              <w:left w:val="single" w:sz="4" w:space="0" w:color="auto"/>
              <w:bottom w:val="single" w:sz="2" w:space="0" w:color="auto"/>
              <w:right w:val="single" w:sz="12" w:space="0" w:color="auto"/>
            </w:tcBorders>
          </w:tcPr>
          <w:p w14:paraId="24010749" w14:textId="77777777" w:rsidR="00301E0F" w:rsidRPr="001B6EDC" w:rsidRDefault="00301E0F" w:rsidP="00301E0F">
            <w:pPr>
              <w:spacing w:line="360" w:lineRule="auto"/>
              <w:rPr>
                <w:rFonts w:ascii="Arial" w:hAnsi="Arial" w:cs="Arial"/>
                <w:sz w:val="14"/>
                <w:szCs w:val="20"/>
              </w:rPr>
            </w:pPr>
          </w:p>
          <w:p w14:paraId="56812F4B" w14:textId="77777777" w:rsidR="00AC59B2" w:rsidRPr="001B6EDC" w:rsidRDefault="00AC59B2" w:rsidP="00301E0F">
            <w:pPr>
              <w:spacing w:line="360" w:lineRule="auto"/>
              <w:rPr>
                <w:rFonts w:ascii="Arial" w:hAnsi="Arial" w:cs="Arial"/>
                <w:sz w:val="14"/>
                <w:szCs w:val="20"/>
              </w:rPr>
            </w:pPr>
          </w:p>
          <w:p w14:paraId="35003DCB" w14:textId="77777777" w:rsidR="00301E0F" w:rsidRPr="001B6EDC" w:rsidRDefault="00301E0F" w:rsidP="00AC59B2">
            <w:pPr>
              <w:spacing w:after="60"/>
              <w:rPr>
                <w:rFonts w:ascii="Arial" w:hAnsi="Arial" w:cs="Arial"/>
                <w:sz w:val="18"/>
                <w:szCs w:val="20"/>
              </w:rPr>
            </w:pPr>
            <w:r w:rsidRPr="001B6EDC">
              <w:rPr>
                <w:rFonts w:ascii="Arial" w:hAnsi="Arial" w:cs="Arial"/>
                <w:sz w:val="18"/>
                <w:szCs w:val="20"/>
              </w:rPr>
              <w:t xml:space="preserve">                                                                                                          Post </w:t>
            </w:r>
            <w:proofErr w:type="gramStart"/>
            <w:r w:rsidRPr="001B6EDC">
              <w:rPr>
                <w:rFonts w:ascii="Arial" w:hAnsi="Arial" w:cs="Arial"/>
                <w:sz w:val="18"/>
                <w:szCs w:val="20"/>
              </w:rPr>
              <w:t>Code :</w:t>
            </w:r>
            <w:proofErr w:type="gramEnd"/>
          </w:p>
        </w:tc>
      </w:tr>
      <w:tr w:rsidR="00301E0F" w:rsidRPr="001B6EDC" w14:paraId="2362C6B5" w14:textId="77777777" w:rsidTr="00866E0E">
        <w:trPr>
          <w:gridBefore w:val="1"/>
          <w:wBefore w:w="15" w:type="dxa"/>
        </w:trPr>
        <w:tc>
          <w:tcPr>
            <w:tcW w:w="2235" w:type="dxa"/>
            <w:tcBorders>
              <w:top w:val="single" w:sz="4" w:space="0" w:color="auto"/>
              <w:left w:val="single" w:sz="12" w:space="0" w:color="auto"/>
              <w:bottom w:val="single" w:sz="4" w:space="0" w:color="auto"/>
              <w:right w:val="single" w:sz="4" w:space="0" w:color="auto"/>
            </w:tcBorders>
            <w:vAlign w:val="center"/>
          </w:tcPr>
          <w:p w14:paraId="30C89F65" w14:textId="77777777" w:rsidR="00301E0F" w:rsidRPr="001B6EDC" w:rsidRDefault="00301E0F" w:rsidP="00A43C88">
            <w:pPr>
              <w:spacing w:before="60" w:after="60"/>
              <w:rPr>
                <w:rFonts w:ascii="Arial" w:hAnsi="Arial" w:cs="Arial"/>
                <w:sz w:val="18"/>
                <w:szCs w:val="20"/>
              </w:rPr>
            </w:pPr>
            <w:r w:rsidRPr="001B6EDC">
              <w:rPr>
                <w:rFonts w:ascii="Arial" w:hAnsi="Arial" w:cs="Arial"/>
                <w:sz w:val="18"/>
                <w:szCs w:val="20"/>
              </w:rPr>
              <w:t>Relationship to student</w:t>
            </w:r>
          </w:p>
        </w:tc>
        <w:tc>
          <w:tcPr>
            <w:tcW w:w="8665" w:type="dxa"/>
            <w:gridSpan w:val="11"/>
            <w:tcBorders>
              <w:top w:val="single" w:sz="2" w:space="0" w:color="auto"/>
              <w:left w:val="single" w:sz="4" w:space="0" w:color="auto"/>
              <w:bottom w:val="single" w:sz="2" w:space="0" w:color="auto"/>
              <w:right w:val="single" w:sz="12" w:space="0" w:color="auto"/>
            </w:tcBorders>
          </w:tcPr>
          <w:p w14:paraId="1B97A35C" w14:textId="77777777" w:rsidR="00301E0F" w:rsidRPr="001B6EDC" w:rsidRDefault="00301E0F" w:rsidP="00A43C88">
            <w:pPr>
              <w:spacing w:before="60" w:after="60"/>
              <w:rPr>
                <w:rFonts w:ascii="Arial" w:hAnsi="Arial" w:cs="Arial"/>
                <w:sz w:val="18"/>
                <w:szCs w:val="20"/>
              </w:rPr>
            </w:pPr>
          </w:p>
        </w:tc>
      </w:tr>
      <w:tr w:rsidR="00301E0F" w:rsidRPr="001B6EDC" w14:paraId="4471029A" w14:textId="77777777" w:rsidTr="00866E0E">
        <w:trPr>
          <w:gridBefore w:val="1"/>
          <w:wBefore w:w="15" w:type="dxa"/>
        </w:trPr>
        <w:tc>
          <w:tcPr>
            <w:tcW w:w="2235" w:type="dxa"/>
            <w:tcBorders>
              <w:top w:val="single" w:sz="4" w:space="0" w:color="auto"/>
              <w:left w:val="single" w:sz="12" w:space="0" w:color="auto"/>
              <w:bottom w:val="single" w:sz="4" w:space="0" w:color="auto"/>
              <w:right w:val="single" w:sz="4" w:space="0" w:color="auto"/>
            </w:tcBorders>
            <w:vAlign w:val="center"/>
          </w:tcPr>
          <w:p w14:paraId="1F6DCFC5" w14:textId="77777777" w:rsidR="00301E0F" w:rsidRPr="001B6EDC" w:rsidRDefault="00301E0F" w:rsidP="00A43C88">
            <w:pPr>
              <w:spacing w:before="60" w:after="60"/>
              <w:rPr>
                <w:rFonts w:ascii="Arial" w:hAnsi="Arial" w:cs="Arial"/>
                <w:sz w:val="18"/>
                <w:szCs w:val="20"/>
              </w:rPr>
            </w:pPr>
            <w:r w:rsidRPr="001B6EDC">
              <w:rPr>
                <w:rFonts w:ascii="Arial" w:hAnsi="Arial" w:cs="Arial"/>
                <w:sz w:val="18"/>
                <w:szCs w:val="20"/>
              </w:rPr>
              <w:t>Home Telephone No.</w:t>
            </w:r>
          </w:p>
        </w:tc>
        <w:tc>
          <w:tcPr>
            <w:tcW w:w="3347" w:type="dxa"/>
            <w:gridSpan w:val="3"/>
            <w:tcBorders>
              <w:top w:val="single" w:sz="4" w:space="0" w:color="auto"/>
              <w:left w:val="single" w:sz="4" w:space="0" w:color="auto"/>
              <w:bottom w:val="single" w:sz="4" w:space="0" w:color="auto"/>
              <w:right w:val="single" w:sz="4" w:space="0" w:color="auto"/>
            </w:tcBorders>
          </w:tcPr>
          <w:p w14:paraId="52C86D04" w14:textId="77777777" w:rsidR="00301E0F" w:rsidRPr="001B6EDC" w:rsidRDefault="00301E0F" w:rsidP="00A43C88">
            <w:pPr>
              <w:spacing w:before="60" w:after="60"/>
              <w:rPr>
                <w:rFonts w:ascii="Arial" w:hAnsi="Arial" w:cs="Arial"/>
                <w:sz w:val="18"/>
                <w:szCs w:val="20"/>
              </w:rPr>
            </w:pPr>
          </w:p>
        </w:tc>
        <w:tc>
          <w:tcPr>
            <w:tcW w:w="1614" w:type="dxa"/>
            <w:gridSpan w:val="4"/>
            <w:tcBorders>
              <w:top w:val="single" w:sz="4" w:space="0" w:color="auto"/>
              <w:left w:val="single" w:sz="4" w:space="0" w:color="auto"/>
              <w:bottom w:val="single" w:sz="4" w:space="0" w:color="auto"/>
              <w:right w:val="single" w:sz="4" w:space="0" w:color="auto"/>
            </w:tcBorders>
            <w:vAlign w:val="center"/>
          </w:tcPr>
          <w:p w14:paraId="6E0B11FC" w14:textId="77777777" w:rsidR="00301E0F" w:rsidRPr="001B6EDC" w:rsidRDefault="00301E0F" w:rsidP="00A43C88">
            <w:pPr>
              <w:spacing w:before="60" w:after="60"/>
              <w:rPr>
                <w:rFonts w:ascii="Arial" w:hAnsi="Arial" w:cs="Arial"/>
                <w:sz w:val="18"/>
                <w:szCs w:val="20"/>
              </w:rPr>
            </w:pPr>
            <w:r w:rsidRPr="001B6EDC">
              <w:rPr>
                <w:rFonts w:ascii="Arial" w:hAnsi="Arial" w:cs="Arial"/>
                <w:sz w:val="18"/>
                <w:szCs w:val="20"/>
              </w:rPr>
              <w:t>Mobile No.</w:t>
            </w:r>
          </w:p>
        </w:tc>
        <w:tc>
          <w:tcPr>
            <w:tcW w:w="3704" w:type="dxa"/>
            <w:gridSpan w:val="4"/>
            <w:tcBorders>
              <w:top w:val="single" w:sz="2" w:space="0" w:color="auto"/>
              <w:left w:val="single" w:sz="4" w:space="0" w:color="auto"/>
              <w:bottom w:val="single" w:sz="12" w:space="0" w:color="auto"/>
              <w:right w:val="single" w:sz="12" w:space="0" w:color="auto"/>
            </w:tcBorders>
          </w:tcPr>
          <w:p w14:paraId="39BDE117" w14:textId="77777777" w:rsidR="00301E0F" w:rsidRPr="001B6EDC" w:rsidRDefault="00301E0F" w:rsidP="00301E0F">
            <w:pPr>
              <w:spacing w:line="360" w:lineRule="auto"/>
              <w:rPr>
                <w:rFonts w:ascii="Arial" w:hAnsi="Arial" w:cs="Arial"/>
                <w:sz w:val="18"/>
                <w:szCs w:val="20"/>
              </w:rPr>
            </w:pPr>
          </w:p>
        </w:tc>
      </w:tr>
      <w:tr w:rsidR="009836F8" w:rsidRPr="001B6EDC" w14:paraId="458BE7BC" w14:textId="77777777" w:rsidTr="00866E0E">
        <w:trPr>
          <w:gridBefore w:val="1"/>
          <w:wBefore w:w="15" w:type="dxa"/>
        </w:trPr>
        <w:tc>
          <w:tcPr>
            <w:tcW w:w="10900" w:type="dxa"/>
            <w:gridSpan w:val="12"/>
            <w:tcBorders>
              <w:top w:val="single" w:sz="12" w:space="0" w:color="auto"/>
              <w:left w:val="single" w:sz="12" w:space="0" w:color="auto"/>
              <w:bottom w:val="single" w:sz="12" w:space="0" w:color="auto"/>
              <w:right w:val="single" w:sz="12" w:space="0" w:color="auto"/>
            </w:tcBorders>
          </w:tcPr>
          <w:p w14:paraId="2347D2D3" w14:textId="7AC388BD" w:rsidR="00355EDF" w:rsidRDefault="00355EDF" w:rsidP="00262903">
            <w:pPr>
              <w:spacing w:before="60" w:after="60"/>
              <w:rPr>
                <w:rFonts w:ascii="Arial" w:hAnsi="Arial" w:cs="Arial"/>
                <w:b/>
                <w:sz w:val="18"/>
                <w:szCs w:val="20"/>
              </w:rPr>
            </w:pPr>
            <w:r>
              <w:rPr>
                <w:rFonts w:ascii="Arial" w:hAnsi="Arial" w:cs="Arial"/>
                <w:b/>
                <w:sz w:val="20"/>
                <w:szCs w:val="20"/>
              </w:rPr>
              <w:t>DIETARY REQUIREMENTS</w:t>
            </w:r>
            <w:r w:rsidR="009836F8" w:rsidRPr="001B6EDC">
              <w:rPr>
                <w:rFonts w:ascii="Arial" w:hAnsi="Arial" w:cs="Arial"/>
                <w:b/>
                <w:sz w:val="20"/>
                <w:szCs w:val="20"/>
              </w:rPr>
              <w:t xml:space="preserve">:   </w:t>
            </w:r>
            <w:r w:rsidR="00AD63C3" w:rsidRPr="00D805C6">
              <w:rPr>
                <w:rFonts w:ascii="Arial" w:hAnsi="Arial" w:cs="Arial"/>
                <w:sz w:val="17"/>
                <w:szCs w:val="17"/>
              </w:rPr>
              <w:t>Please</w:t>
            </w:r>
            <w:r>
              <w:rPr>
                <w:rFonts w:ascii="Arial" w:hAnsi="Arial" w:cs="Arial"/>
                <w:sz w:val="17"/>
                <w:szCs w:val="17"/>
              </w:rPr>
              <w:t xml:space="preserve"> list any dietary requirements, </w:t>
            </w:r>
            <w:proofErr w:type="spellStart"/>
            <w:r>
              <w:rPr>
                <w:rFonts w:ascii="Arial" w:hAnsi="Arial" w:cs="Arial"/>
                <w:sz w:val="17"/>
                <w:szCs w:val="17"/>
              </w:rPr>
              <w:t>eg.</w:t>
            </w:r>
            <w:proofErr w:type="spellEnd"/>
            <w:r>
              <w:rPr>
                <w:rFonts w:ascii="Arial" w:hAnsi="Arial" w:cs="Arial"/>
                <w:sz w:val="17"/>
                <w:szCs w:val="17"/>
              </w:rPr>
              <w:t xml:space="preserve"> Gluten Free/Dairy Free/Religious Grounds</w:t>
            </w:r>
            <w:r w:rsidR="00FC54E8" w:rsidRPr="00D805C6">
              <w:rPr>
                <w:rFonts w:ascii="Arial" w:hAnsi="Arial" w:cs="Arial"/>
                <w:sz w:val="17"/>
                <w:szCs w:val="17"/>
              </w:rPr>
              <w:t>:</w:t>
            </w:r>
            <w:r w:rsidR="00195898" w:rsidRPr="001B6EDC">
              <w:rPr>
                <w:rFonts w:ascii="Arial" w:hAnsi="Arial" w:cs="Arial"/>
                <w:b/>
                <w:sz w:val="18"/>
                <w:szCs w:val="20"/>
              </w:rPr>
              <w:t xml:space="preserve">   </w:t>
            </w:r>
          </w:p>
          <w:p w14:paraId="3A61B445" w14:textId="77777777" w:rsidR="00355EDF" w:rsidRDefault="00355EDF" w:rsidP="00262903">
            <w:pPr>
              <w:spacing w:before="60" w:after="60"/>
              <w:rPr>
                <w:rFonts w:ascii="Arial" w:hAnsi="Arial" w:cs="Arial"/>
                <w:b/>
                <w:sz w:val="18"/>
                <w:szCs w:val="20"/>
              </w:rPr>
            </w:pPr>
          </w:p>
          <w:p w14:paraId="619B6320" w14:textId="77777777" w:rsidR="00EB4CB1" w:rsidRDefault="00355EDF" w:rsidP="00355EDF">
            <w:pPr>
              <w:spacing w:before="60" w:after="60"/>
              <w:rPr>
                <w:rFonts w:ascii="Arial" w:hAnsi="Arial" w:cs="Arial"/>
                <w:b/>
                <w:sz w:val="18"/>
                <w:szCs w:val="20"/>
              </w:rPr>
            </w:pPr>
            <w:r>
              <w:rPr>
                <w:rFonts w:ascii="Arial" w:hAnsi="Arial" w:cs="Arial"/>
                <w:b/>
                <w:sz w:val="18"/>
                <w:szCs w:val="20"/>
              </w:rPr>
              <w:t>…………………………………………………………………………………………………………………………………………………………….</w:t>
            </w:r>
            <w:r w:rsidR="00195898" w:rsidRPr="001B6EDC">
              <w:rPr>
                <w:rFonts w:ascii="Arial" w:hAnsi="Arial" w:cs="Arial"/>
                <w:b/>
                <w:sz w:val="18"/>
                <w:szCs w:val="20"/>
              </w:rPr>
              <w:t xml:space="preserve"> </w:t>
            </w:r>
          </w:p>
          <w:p w14:paraId="17EDFCBF" w14:textId="77777777" w:rsidR="00EB4CB1" w:rsidRPr="00EB4CB1" w:rsidRDefault="00EB4CB1" w:rsidP="00EB4CB1">
            <w:pPr>
              <w:spacing w:before="60" w:after="60"/>
              <w:rPr>
                <w:rFonts w:ascii="Arial" w:hAnsi="Arial" w:cs="Arial"/>
                <w:sz w:val="18"/>
                <w:szCs w:val="20"/>
              </w:rPr>
            </w:pPr>
            <w:r w:rsidRPr="00EB4CB1">
              <w:rPr>
                <w:rFonts w:ascii="Arial" w:hAnsi="Arial" w:cs="Arial"/>
                <w:sz w:val="18"/>
                <w:szCs w:val="20"/>
              </w:rPr>
              <w:t>Occasionally the children may have the opportunity to taste different foods while at school.  Permission can be withdrawn at any stage, please contact the office if that is the case.</w:t>
            </w:r>
          </w:p>
          <w:p w14:paraId="747848C0" w14:textId="53A83681" w:rsidR="009836F8" w:rsidRPr="001B6EDC" w:rsidRDefault="00EB4CB1" w:rsidP="00EB4CB1">
            <w:pPr>
              <w:spacing w:before="60" w:after="60"/>
              <w:rPr>
                <w:rFonts w:ascii="Arial" w:hAnsi="Arial" w:cs="Arial"/>
                <w:b/>
                <w:sz w:val="18"/>
                <w:szCs w:val="20"/>
              </w:rPr>
            </w:pPr>
            <w:r w:rsidRPr="00AD473A">
              <w:rPr>
                <w:rFonts w:ascii="Arial" w:hAnsi="Arial" w:cs="Arial"/>
                <w:sz w:val="18"/>
                <w:szCs w:val="20"/>
              </w:rPr>
              <w:t>I give permission for my child to sample different foods</w:t>
            </w:r>
            <w:r w:rsidR="00195898" w:rsidRPr="001B6EDC">
              <w:rPr>
                <w:rFonts w:ascii="Arial" w:hAnsi="Arial" w:cs="Arial"/>
                <w:b/>
                <w:sz w:val="18"/>
                <w:szCs w:val="20"/>
              </w:rPr>
              <w:t xml:space="preserve">  </w:t>
            </w:r>
            <w:r w:rsidR="00AD63C3" w:rsidRPr="001B6EDC">
              <w:rPr>
                <w:rFonts w:ascii="Arial" w:hAnsi="Arial" w:cs="Arial"/>
                <w:sz w:val="18"/>
                <w:szCs w:val="20"/>
              </w:rPr>
              <w:t xml:space="preserve">                             </w:t>
            </w:r>
            <w:r w:rsidR="00D10EDF" w:rsidRPr="001B6EDC">
              <w:rPr>
                <w:rFonts w:ascii="Arial" w:hAnsi="Arial" w:cs="Arial"/>
                <w:sz w:val="18"/>
                <w:szCs w:val="20"/>
              </w:rPr>
              <w:t xml:space="preserve">   </w:t>
            </w:r>
            <w:r w:rsidR="00AD473A">
              <w:rPr>
                <w:rFonts w:ascii="Arial" w:hAnsi="Arial" w:cs="Arial"/>
                <w:sz w:val="18"/>
                <w:szCs w:val="20"/>
              </w:rPr>
              <w:t xml:space="preserve">                                                     </w:t>
            </w:r>
            <w:r w:rsidRPr="001B6EDC">
              <w:rPr>
                <w:rFonts w:ascii="Arial" w:hAnsi="Arial" w:cs="Arial"/>
                <w:sz w:val="18"/>
                <w:szCs w:val="20"/>
              </w:rPr>
              <w:t xml:space="preserve">Yes   </w:t>
            </w:r>
            <w:r w:rsidRPr="001B6EDC">
              <w:rPr>
                <w:rFonts w:ascii="Arial" w:hAnsi="Arial" w:cs="Arial"/>
                <w:szCs w:val="28"/>
              </w:rPr>
              <w:sym w:font="Wingdings" w:char="F071"/>
            </w:r>
            <w:r w:rsidRPr="001B6EDC">
              <w:rPr>
                <w:rFonts w:ascii="Arial" w:hAnsi="Arial" w:cs="Arial"/>
                <w:szCs w:val="28"/>
              </w:rPr>
              <w:t xml:space="preserve">  </w:t>
            </w:r>
            <w:r w:rsidRPr="001B6EDC">
              <w:rPr>
                <w:rFonts w:ascii="Arial" w:hAnsi="Arial" w:cs="Arial"/>
                <w:sz w:val="18"/>
                <w:szCs w:val="20"/>
              </w:rPr>
              <w:t>No</w:t>
            </w:r>
            <w:r w:rsidRPr="001B6EDC">
              <w:rPr>
                <w:rFonts w:ascii="Arial" w:hAnsi="Arial" w:cs="Arial"/>
                <w:szCs w:val="28"/>
              </w:rPr>
              <w:t xml:space="preserve"> </w:t>
            </w:r>
            <w:r w:rsidRPr="001B6EDC">
              <w:rPr>
                <w:rFonts w:ascii="Arial" w:hAnsi="Arial" w:cs="Arial"/>
                <w:szCs w:val="28"/>
              </w:rPr>
              <w:sym w:font="Wingdings" w:char="F071"/>
            </w:r>
            <w:r w:rsidRPr="001B6EDC">
              <w:rPr>
                <w:rFonts w:ascii="Arial" w:hAnsi="Arial" w:cs="Arial"/>
                <w:szCs w:val="28"/>
              </w:rPr>
              <w:t xml:space="preserve">  </w:t>
            </w:r>
          </w:p>
        </w:tc>
      </w:tr>
      <w:tr w:rsidR="00AB5459" w:rsidRPr="001B6EDC" w14:paraId="4B973087" w14:textId="77777777" w:rsidTr="00866E0E">
        <w:trPr>
          <w:gridBefore w:val="1"/>
          <w:wBefore w:w="15" w:type="dxa"/>
        </w:trPr>
        <w:tc>
          <w:tcPr>
            <w:tcW w:w="10900" w:type="dxa"/>
            <w:gridSpan w:val="12"/>
            <w:tcBorders>
              <w:top w:val="single" w:sz="12" w:space="0" w:color="auto"/>
              <w:left w:val="single" w:sz="12" w:space="0" w:color="auto"/>
              <w:bottom w:val="single" w:sz="4" w:space="0" w:color="auto"/>
              <w:right w:val="single" w:sz="12" w:space="0" w:color="auto"/>
            </w:tcBorders>
          </w:tcPr>
          <w:p w14:paraId="2345E60C" w14:textId="77777777" w:rsidR="00AB5459" w:rsidRPr="001B6EDC" w:rsidRDefault="00AB5459" w:rsidP="007C32AB">
            <w:pPr>
              <w:spacing w:before="60" w:after="60"/>
              <w:rPr>
                <w:rFonts w:ascii="Arial" w:hAnsi="Arial" w:cs="Arial"/>
                <w:sz w:val="16"/>
                <w:szCs w:val="20"/>
              </w:rPr>
            </w:pPr>
            <w:r w:rsidRPr="00BA481A">
              <w:rPr>
                <w:rFonts w:ascii="Arial" w:hAnsi="Arial" w:cs="Arial"/>
                <w:b/>
                <w:sz w:val="22"/>
                <w:szCs w:val="22"/>
              </w:rPr>
              <w:t>MEDICAL INFORMATION</w:t>
            </w:r>
            <w:r w:rsidRPr="001B6EDC">
              <w:rPr>
                <w:rFonts w:ascii="Arial" w:hAnsi="Arial" w:cs="Arial"/>
                <w:b/>
                <w:sz w:val="18"/>
                <w:szCs w:val="20"/>
              </w:rPr>
              <w:t xml:space="preserve">: </w:t>
            </w:r>
          </w:p>
        </w:tc>
      </w:tr>
      <w:tr w:rsidR="007C32AB" w:rsidRPr="001B6EDC" w14:paraId="3956BEAA" w14:textId="77777777" w:rsidTr="00866E0E">
        <w:trPr>
          <w:gridBefore w:val="1"/>
          <w:wBefore w:w="15" w:type="dxa"/>
        </w:trPr>
        <w:tc>
          <w:tcPr>
            <w:tcW w:w="2235" w:type="dxa"/>
            <w:tcBorders>
              <w:top w:val="single" w:sz="4" w:space="0" w:color="auto"/>
              <w:left w:val="single" w:sz="12" w:space="0" w:color="auto"/>
              <w:bottom w:val="single" w:sz="2" w:space="0" w:color="auto"/>
              <w:right w:val="single" w:sz="2" w:space="0" w:color="auto"/>
            </w:tcBorders>
            <w:vAlign w:val="center"/>
          </w:tcPr>
          <w:p w14:paraId="022D808A" w14:textId="77777777" w:rsidR="007C32AB" w:rsidRPr="001B6EDC" w:rsidRDefault="007C32AB" w:rsidP="00A43C88">
            <w:pPr>
              <w:spacing w:before="60" w:after="60"/>
              <w:rPr>
                <w:rFonts w:ascii="Arial" w:hAnsi="Arial" w:cs="Arial"/>
                <w:b/>
                <w:sz w:val="18"/>
                <w:szCs w:val="20"/>
              </w:rPr>
            </w:pPr>
            <w:r w:rsidRPr="001B6EDC">
              <w:rPr>
                <w:rFonts w:ascii="Arial" w:hAnsi="Arial" w:cs="Arial"/>
                <w:sz w:val="18"/>
                <w:szCs w:val="20"/>
              </w:rPr>
              <w:t>Medical Practice</w:t>
            </w:r>
          </w:p>
        </w:tc>
        <w:tc>
          <w:tcPr>
            <w:tcW w:w="8665" w:type="dxa"/>
            <w:gridSpan w:val="11"/>
            <w:tcBorders>
              <w:top w:val="single" w:sz="4" w:space="0" w:color="auto"/>
              <w:left w:val="single" w:sz="2" w:space="0" w:color="auto"/>
              <w:bottom w:val="single" w:sz="2" w:space="0" w:color="auto"/>
              <w:right w:val="single" w:sz="12" w:space="0" w:color="auto"/>
            </w:tcBorders>
            <w:vAlign w:val="center"/>
          </w:tcPr>
          <w:p w14:paraId="26A8EB47" w14:textId="77777777" w:rsidR="007C32AB" w:rsidRPr="001B6EDC" w:rsidRDefault="007C32AB" w:rsidP="00A43C88">
            <w:pPr>
              <w:spacing w:before="60" w:after="60"/>
              <w:rPr>
                <w:rFonts w:ascii="Arial" w:hAnsi="Arial" w:cs="Arial"/>
                <w:b/>
                <w:sz w:val="18"/>
                <w:szCs w:val="20"/>
              </w:rPr>
            </w:pPr>
          </w:p>
        </w:tc>
      </w:tr>
      <w:tr w:rsidR="007C32AB" w:rsidRPr="001B6EDC" w14:paraId="59F7C617" w14:textId="77777777" w:rsidTr="00866E0E">
        <w:trPr>
          <w:gridBefore w:val="1"/>
          <w:wBefore w:w="15" w:type="dxa"/>
        </w:trPr>
        <w:tc>
          <w:tcPr>
            <w:tcW w:w="2235" w:type="dxa"/>
            <w:tcBorders>
              <w:top w:val="single" w:sz="2" w:space="0" w:color="auto"/>
              <w:left w:val="single" w:sz="12" w:space="0" w:color="auto"/>
              <w:bottom w:val="single" w:sz="2" w:space="0" w:color="auto"/>
              <w:right w:val="single" w:sz="2" w:space="0" w:color="auto"/>
            </w:tcBorders>
            <w:vAlign w:val="center"/>
          </w:tcPr>
          <w:p w14:paraId="4FDD4F42" w14:textId="77777777" w:rsidR="007C32AB" w:rsidRPr="001B6EDC" w:rsidRDefault="007C32AB" w:rsidP="00A43C88">
            <w:pPr>
              <w:spacing w:before="60" w:after="60"/>
              <w:rPr>
                <w:rFonts w:ascii="Arial" w:hAnsi="Arial" w:cs="Arial"/>
                <w:sz w:val="18"/>
                <w:szCs w:val="20"/>
              </w:rPr>
            </w:pPr>
            <w:r w:rsidRPr="001B6EDC">
              <w:rPr>
                <w:rFonts w:ascii="Arial" w:hAnsi="Arial" w:cs="Arial"/>
                <w:sz w:val="18"/>
                <w:szCs w:val="20"/>
              </w:rPr>
              <w:t>Doctor</w:t>
            </w:r>
          </w:p>
        </w:tc>
        <w:tc>
          <w:tcPr>
            <w:tcW w:w="8665" w:type="dxa"/>
            <w:gridSpan w:val="11"/>
            <w:tcBorders>
              <w:top w:val="single" w:sz="2" w:space="0" w:color="auto"/>
              <w:left w:val="single" w:sz="2" w:space="0" w:color="auto"/>
              <w:bottom w:val="single" w:sz="2" w:space="0" w:color="auto"/>
              <w:right w:val="single" w:sz="12" w:space="0" w:color="auto"/>
            </w:tcBorders>
            <w:vAlign w:val="center"/>
          </w:tcPr>
          <w:p w14:paraId="78366619" w14:textId="77777777" w:rsidR="007C32AB" w:rsidRPr="001B6EDC" w:rsidRDefault="007C32AB" w:rsidP="00A43C88">
            <w:pPr>
              <w:spacing w:before="60" w:after="60"/>
              <w:rPr>
                <w:rFonts w:ascii="Arial" w:hAnsi="Arial" w:cs="Arial"/>
                <w:b/>
                <w:sz w:val="18"/>
                <w:szCs w:val="20"/>
              </w:rPr>
            </w:pPr>
          </w:p>
        </w:tc>
      </w:tr>
      <w:tr w:rsidR="00AB5459" w:rsidRPr="001B6EDC" w14:paraId="136C5DF1" w14:textId="77777777" w:rsidTr="00866E0E">
        <w:trPr>
          <w:gridBefore w:val="1"/>
          <w:wBefore w:w="15" w:type="dxa"/>
        </w:trPr>
        <w:tc>
          <w:tcPr>
            <w:tcW w:w="2235" w:type="dxa"/>
            <w:tcBorders>
              <w:top w:val="single" w:sz="2" w:space="0" w:color="auto"/>
              <w:left w:val="single" w:sz="12" w:space="0" w:color="auto"/>
              <w:bottom w:val="single" w:sz="2" w:space="0" w:color="auto"/>
              <w:right w:val="single" w:sz="2" w:space="0" w:color="auto"/>
            </w:tcBorders>
            <w:vAlign w:val="center"/>
          </w:tcPr>
          <w:p w14:paraId="117747AF" w14:textId="77777777" w:rsidR="00AB5459" w:rsidRPr="001B6EDC" w:rsidRDefault="00AB5459" w:rsidP="00A43C88">
            <w:pPr>
              <w:spacing w:before="60" w:after="60"/>
              <w:rPr>
                <w:rFonts w:ascii="Arial" w:hAnsi="Arial" w:cs="Arial"/>
                <w:b/>
                <w:sz w:val="18"/>
                <w:szCs w:val="20"/>
              </w:rPr>
            </w:pPr>
            <w:r w:rsidRPr="001B6EDC">
              <w:rPr>
                <w:rFonts w:ascii="Arial" w:hAnsi="Arial" w:cs="Arial"/>
                <w:sz w:val="18"/>
                <w:szCs w:val="20"/>
              </w:rPr>
              <w:t>Telephone No.</w:t>
            </w:r>
          </w:p>
        </w:tc>
        <w:tc>
          <w:tcPr>
            <w:tcW w:w="3347" w:type="dxa"/>
            <w:gridSpan w:val="3"/>
            <w:tcBorders>
              <w:top w:val="single" w:sz="2" w:space="0" w:color="auto"/>
              <w:left w:val="single" w:sz="2" w:space="0" w:color="auto"/>
              <w:bottom w:val="single" w:sz="2" w:space="0" w:color="auto"/>
              <w:right w:val="single" w:sz="2" w:space="0" w:color="auto"/>
            </w:tcBorders>
            <w:vAlign w:val="center"/>
          </w:tcPr>
          <w:p w14:paraId="2805CA8F" w14:textId="77777777" w:rsidR="00AB5459" w:rsidRPr="001B6EDC" w:rsidRDefault="00AB5459" w:rsidP="00A43C88">
            <w:pPr>
              <w:spacing w:before="60" w:after="60"/>
              <w:rPr>
                <w:rFonts w:ascii="Arial" w:hAnsi="Arial" w:cs="Arial"/>
                <w:b/>
                <w:sz w:val="18"/>
                <w:szCs w:val="20"/>
              </w:rPr>
            </w:pPr>
          </w:p>
        </w:tc>
        <w:tc>
          <w:tcPr>
            <w:tcW w:w="1614" w:type="dxa"/>
            <w:gridSpan w:val="4"/>
            <w:tcBorders>
              <w:top w:val="single" w:sz="2" w:space="0" w:color="auto"/>
              <w:left w:val="single" w:sz="2" w:space="0" w:color="auto"/>
              <w:bottom w:val="single" w:sz="2" w:space="0" w:color="auto"/>
              <w:right w:val="single" w:sz="2" w:space="0" w:color="auto"/>
            </w:tcBorders>
            <w:vAlign w:val="center"/>
          </w:tcPr>
          <w:p w14:paraId="01389C75" w14:textId="77777777" w:rsidR="00AB5459" w:rsidRPr="001B6EDC" w:rsidRDefault="00AB5459" w:rsidP="00A43C88">
            <w:pPr>
              <w:spacing w:before="60" w:after="60"/>
              <w:rPr>
                <w:rFonts w:ascii="Arial" w:hAnsi="Arial" w:cs="Arial"/>
                <w:b/>
                <w:sz w:val="18"/>
                <w:szCs w:val="20"/>
              </w:rPr>
            </w:pPr>
            <w:r w:rsidRPr="001B6EDC">
              <w:rPr>
                <w:rFonts w:ascii="Arial" w:hAnsi="Arial" w:cs="Arial"/>
                <w:sz w:val="18"/>
                <w:szCs w:val="20"/>
              </w:rPr>
              <w:t>NHS No.</w:t>
            </w:r>
          </w:p>
        </w:tc>
        <w:tc>
          <w:tcPr>
            <w:tcW w:w="3704" w:type="dxa"/>
            <w:gridSpan w:val="4"/>
            <w:tcBorders>
              <w:top w:val="single" w:sz="2" w:space="0" w:color="auto"/>
              <w:left w:val="single" w:sz="2" w:space="0" w:color="auto"/>
              <w:bottom w:val="single" w:sz="2" w:space="0" w:color="auto"/>
              <w:right w:val="single" w:sz="12" w:space="0" w:color="auto"/>
            </w:tcBorders>
          </w:tcPr>
          <w:p w14:paraId="73D6D312" w14:textId="77777777" w:rsidR="00AB5459" w:rsidRPr="001B6EDC" w:rsidRDefault="00AB5459" w:rsidP="00A43C88">
            <w:pPr>
              <w:spacing w:before="60" w:after="60"/>
              <w:rPr>
                <w:rFonts w:ascii="Arial" w:hAnsi="Arial" w:cs="Arial"/>
                <w:b/>
                <w:sz w:val="18"/>
                <w:szCs w:val="20"/>
              </w:rPr>
            </w:pPr>
          </w:p>
        </w:tc>
      </w:tr>
      <w:tr w:rsidR="00AB5459" w:rsidRPr="001B6EDC" w14:paraId="6D08B0E8" w14:textId="77777777" w:rsidTr="00866E0E">
        <w:trPr>
          <w:gridBefore w:val="1"/>
          <w:wBefore w:w="15" w:type="dxa"/>
        </w:trPr>
        <w:tc>
          <w:tcPr>
            <w:tcW w:w="10900" w:type="dxa"/>
            <w:gridSpan w:val="12"/>
            <w:tcBorders>
              <w:top w:val="single" w:sz="2" w:space="0" w:color="auto"/>
              <w:left w:val="single" w:sz="12" w:space="0" w:color="auto"/>
              <w:bottom w:val="single" w:sz="2" w:space="0" w:color="auto"/>
              <w:right w:val="single" w:sz="12" w:space="0" w:color="auto"/>
            </w:tcBorders>
          </w:tcPr>
          <w:p w14:paraId="3F5CA411" w14:textId="77777777" w:rsidR="005B06CA" w:rsidRPr="001B6EDC" w:rsidRDefault="00EE0395" w:rsidP="005B06CA">
            <w:pPr>
              <w:spacing w:before="120"/>
              <w:rPr>
                <w:rFonts w:ascii="Arial" w:hAnsi="Arial" w:cs="Arial"/>
                <w:sz w:val="16"/>
                <w:szCs w:val="20"/>
              </w:rPr>
            </w:pPr>
            <w:r w:rsidRPr="001B6EDC">
              <w:rPr>
                <w:rFonts w:ascii="Arial" w:hAnsi="Arial" w:cs="Arial"/>
                <w:noProof/>
                <w:sz w:val="18"/>
                <w:szCs w:val="20"/>
              </w:rPr>
              <mc:AlternateContent>
                <mc:Choice Requires="wps">
                  <w:drawing>
                    <wp:anchor distT="0" distB="0" distL="114300" distR="114300" simplePos="0" relativeHeight="251654144" behindDoc="0" locked="0" layoutInCell="1" allowOverlap="1" wp14:anchorId="4B6EBAEB" wp14:editId="72059F3C">
                      <wp:simplePos x="0" y="0"/>
                      <wp:positionH relativeFrom="column">
                        <wp:posOffset>5354955</wp:posOffset>
                      </wp:positionH>
                      <wp:positionV relativeFrom="paragraph">
                        <wp:posOffset>196215</wp:posOffset>
                      </wp:positionV>
                      <wp:extent cx="1476375" cy="0"/>
                      <wp:effectExtent l="11430" t="5715" r="7620" b="13335"/>
                      <wp:wrapNone/>
                      <wp:docPr id="4"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76375"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59E461" id="_x0000_t32" coordsize="21600,21600" o:spt="32" o:oned="t" path="m,l21600,21600e" filled="f">
                      <v:path arrowok="t" fillok="f" o:connecttype="none"/>
                      <o:lock v:ext="edit" shapetype="t"/>
                    </v:shapetype>
                    <v:shape id="AutoShape 18" o:spid="_x0000_s1026" type="#_x0000_t32" style="position:absolute;margin-left:421.65pt;margin-top:15.45pt;width:116.25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" strokeweight=".25pt"/>
                  </w:pict>
                </mc:Fallback>
              </mc:AlternateContent>
            </w:r>
            <w:r w:rsidR="005B06CA" w:rsidRPr="001B6EDC">
              <w:rPr>
                <w:rFonts w:ascii="Arial" w:hAnsi="Arial" w:cs="Arial"/>
                <w:sz w:val="18"/>
                <w:szCs w:val="20"/>
              </w:rPr>
              <w:t xml:space="preserve">Medical Condition(s): </w:t>
            </w:r>
            <w:r w:rsidR="005B06CA" w:rsidRPr="00D805C6">
              <w:rPr>
                <w:rFonts w:ascii="Arial" w:hAnsi="Arial" w:cs="Arial"/>
                <w:sz w:val="17"/>
                <w:szCs w:val="17"/>
              </w:rPr>
              <w:t>Please give details of any medical conditions which the school should be made aware of:</w:t>
            </w:r>
          </w:p>
          <w:p w14:paraId="600EFEE2" w14:textId="77777777" w:rsidR="005B06CA" w:rsidRPr="001B6EDC" w:rsidRDefault="00EE0395" w:rsidP="005B06CA">
            <w:pPr>
              <w:spacing w:before="120"/>
              <w:rPr>
                <w:rFonts w:ascii="Arial" w:hAnsi="Arial" w:cs="Arial"/>
                <w:sz w:val="16"/>
                <w:szCs w:val="20"/>
              </w:rPr>
            </w:pPr>
            <w:r w:rsidRPr="001B6EDC">
              <w:rPr>
                <w:rFonts w:ascii="Arial" w:hAnsi="Arial" w:cs="Arial"/>
                <w:noProof/>
                <w:sz w:val="16"/>
                <w:szCs w:val="20"/>
              </w:rPr>
              <mc:AlternateContent>
                <mc:Choice Requires="wps">
                  <w:drawing>
                    <wp:anchor distT="0" distB="0" distL="114300" distR="114300" simplePos="0" relativeHeight="251655168" behindDoc="0" locked="0" layoutInCell="1" allowOverlap="1" wp14:anchorId="5CBAC724" wp14:editId="0476A425">
                      <wp:simplePos x="0" y="0"/>
                      <wp:positionH relativeFrom="column">
                        <wp:posOffset>1905</wp:posOffset>
                      </wp:positionH>
                      <wp:positionV relativeFrom="paragraph">
                        <wp:posOffset>183515</wp:posOffset>
                      </wp:positionV>
                      <wp:extent cx="6781800" cy="0"/>
                      <wp:effectExtent l="11430" t="12065" r="7620" b="6985"/>
                      <wp:wrapNone/>
                      <wp:docPr id="3"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8180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BF00D0" id="AutoShape 19" o:spid="_x0000_s1026" type="#_x0000_t32" style="position:absolute;margin-left:.15pt;margin-top:14.45pt;width:534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" strokeweight=".25pt"/>
                  </w:pict>
                </mc:Fallback>
              </mc:AlternateContent>
            </w:r>
          </w:p>
          <w:p w14:paraId="3A5514B8" w14:textId="77777777" w:rsidR="005B06CA" w:rsidRPr="001B6EDC" w:rsidRDefault="005B06CA" w:rsidP="005B06CA">
            <w:pPr>
              <w:spacing w:before="120"/>
              <w:rPr>
                <w:rFonts w:ascii="Arial" w:hAnsi="Arial" w:cs="Arial"/>
                <w:sz w:val="4"/>
                <w:szCs w:val="20"/>
              </w:rPr>
            </w:pPr>
          </w:p>
        </w:tc>
      </w:tr>
      <w:tr w:rsidR="00AB5459" w:rsidRPr="001B6EDC" w14:paraId="7AE0C554" w14:textId="77777777" w:rsidTr="00866E0E">
        <w:trPr>
          <w:gridBefore w:val="1"/>
          <w:wBefore w:w="15" w:type="dxa"/>
        </w:trPr>
        <w:tc>
          <w:tcPr>
            <w:tcW w:w="10900" w:type="dxa"/>
            <w:gridSpan w:val="12"/>
            <w:tcBorders>
              <w:top w:val="single" w:sz="2" w:space="0" w:color="auto"/>
              <w:left w:val="single" w:sz="12" w:space="0" w:color="auto"/>
              <w:bottom w:val="single" w:sz="2" w:space="0" w:color="auto"/>
              <w:right w:val="single" w:sz="12" w:space="0" w:color="auto"/>
            </w:tcBorders>
          </w:tcPr>
          <w:p w14:paraId="01779ADD" w14:textId="77777777" w:rsidR="005B06CA" w:rsidRPr="001B6EDC" w:rsidRDefault="005B06CA" w:rsidP="005B06CA">
            <w:pPr>
              <w:spacing w:before="120"/>
              <w:rPr>
                <w:rFonts w:ascii="Arial" w:hAnsi="Arial" w:cs="Arial"/>
                <w:szCs w:val="28"/>
              </w:rPr>
            </w:pPr>
            <w:r w:rsidRPr="001B6EDC">
              <w:rPr>
                <w:rFonts w:ascii="Arial" w:hAnsi="Arial" w:cs="Arial"/>
                <w:sz w:val="18"/>
                <w:szCs w:val="20"/>
              </w:rPr>
              <w:t>Does your child suffer from any chronic/severe allergy (</w:t>
            </w:r>
            <w:proofErr w:type="spellStart"/>
            <w:proofErr w:type="gramStart"/>
            <w:r w:rsidRPr="001B6EDC">
              <w:rPr>
                <w:rFonts w:ascii="Arial" w:hAnsi="Arial" w:cs="Arial"/>
                <w:sz w:val="18"/>
                <w:szCs w:val="20"/>
              </w:rPr>
              <w:t>eg.</w:t>
            </w:r>
            <w:proofErr w:type="spellEnd"/>
            <w:proofErr w:type="gramEnd"/>
            <w:r w:rsidRPr="001B6EDC">
              <w:rPr>
                <w:rFonts w:ascii="Arial" w:hAnsi="Arial" w:cs="Arial"/>
                <w:sz w:val="18"/>
                <w:szCs w:val="20"/>
              </w:rPr>
              <w:t xml:space="preserve"> nuts, wasp stings etc.) whereby they may require a </w:t>
            </w:r>
            <w:r w:rsidR="008B3A72" w:rsidRPr="001B6EDC">
              <w:rPr>
                <w:rFonts w:ascii="Arial" w:hAnsi="Arial" w:cs="Arial"/>
                <w:sz w:val="18"/>
                <w:szCs w:val="20"/>
              </w:rPr>
              <w:t>lifesaving</w:t>
            </w:r>
            <w:r w:rsidRPr="001B6EDC">
              <w:rPr>
                <w:rFonts w:ascii="Arial" w:hAnsi="Arial" w:cs="Arial"/>
                <w:sz w:val="18"/>
                <w:szCs w:val="20"/>
              </w:rPr>
              <w:t xml:space="preserve"> injection whilst in school?         Yes   </w:t>
            </w:r>
            <w:r w:rsidRPr="001B6EDC">
              <w:rPr>
                <w:rFonts w:ascii="Arial" w:hAnsi="Arial" w:cs="Arial"/>
                <w:szCs w:val="28"/>
              </w:rPr>
              <w:sym w:font="Wingdings" w:char="F071"/>
            </w:r>
            <w:r w:rsidRPr="001B6EDC">
              <w:rPr>
                <w:rFonts w:ascii="Arial" w:hAnsi="Arial" w:cs="Arial"/>
                <w:szCs w:val="28"/>
              </w:rPr>
              <w:t xml:space="preserve">  </w:t>
            </w:r>
            <w:r w:rsidRPr="001B6EDC">
              <w:rPr>
                <w:rFonts w:ascii="Arial" w:hAnsi="Arial" w:cs="Arial"/>
                <w:sz w:val="18"/>
                <w:szCs w:val="20"/>
              </w:rPr>
              <w:t>No</w:t>
            </w:r>
            <w:r w:rsidRPr="001B6EDC">
              <w:rPr>
                <w:rFonts w:ascii="Arial" w:hAnsi="Arial" w:cs="Arial"/>
                <w:szCs w:val="28"/>
              </w:rPr>
              <w:t xml:space="preserve"> </w:t>
            </w:r>
            <w:r w:rsidRPr="001B6EDC">
              <w:rPr>
                <w:rFonts w:ascii="Arial" w:hAnsi="Arial" w:cs="Arial"/>
                <w:szCs w:val="28"/>
              </w:rPr>
              <w:sym w:font="Wingdings" w:char="F071"/>
            </w:r>
            <w:r w:rsidRPr="001B6EDC">
              <w:rPr>
                <w:rFonts w:ascii="Arial" w:hAnsi="Arial" w:cs="Arial"/>
                <w:szCs w:val="28"/>
              </w:rPr>
              <w:t xml:space="preserve">  </w:t>
            </w:r>
          </w:p>
          <w:p w14:paraId="647CB705" w14:textId="77777777" w:rsidR="005B06CA" w:rsidRPr="001B6EDC" w:rsidRDefault="005B06CA" w:rsidP="005B06CA">
            <w:pPr>
              <w:rPr>
                <w:rFonts w:ascii="Arial" w:hAnsi="Arial" w:cs="Arial"/>
                <w:sz w:val="8"/>
                <w:szCs w:val="28"/>
              </w:rPr>
            </w:pPr>
          </w:p>
          <w:p w14:paraId="1F863780" w14:textId="77777777" w:rsidR="00AB5459" w:rsidRPr="001B6EDC" w:rsidRDefault="00EE0395" w:rsidP="005B06CA">
            <w:pPr>
              <w:rPr>
                <w:rFonts w:ascii="Arial" w:hAnsi="Arial" w:cs="Arial"/>
                <w:sz w:val="18"/>
                <w:szCs w:val="20"/>
              </w:rPr>
            </w:pPr>
            <w:r w:rsidRPr="001B6EDC">
              <w:rPr>
                <w:rFonts w:ascii="Arial" w:hAnsi="Arial" w:cs="Arial"/>
                <w:noProof/>
                <w:sz w:val="18"/>
                <w:szCs w:val="28"/>
              </w:rPr>
              <mc:AlternateContent>
                <mc:Choice Requires="wps">
                  <w:drawing>
                    <wp:anchor distT="0" distB="0" distL="114300" distR="114300" simplePos="0" relativeHeight="251656192" behindDoc="0" locked="0" layoutInCell="1" allowOverlap="1" wp14:anchorId="5683E0C7" wp14:editId="1C531B1F">
                      <wp:simplePos x="0" y="0"/>
                      <wp:positionH relativeFrom="column">
                        <wp:posOffset>421005</wp:posOffset>
                      </wp:positionH>
                      <wp:positionV relativeFrom="paragraph">
                        <wp:posOffset>123825</wp:posOffset>
                      </wp:positionV>
                      <wp:extent cx="6362700" cy="0"/>
                      <wp:effectExtent l="11430" t="9525" r="7620" b="9525"/>
                      <wp:wrapNone/>
                      <wp:docPr id="2"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494339" id="AutoShape 22" o:spid="_x0000_s1026" type="#_x0000_t32" style="position:absolute;margin-left:33.15pt;margin-top:9.75pt;width:501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" strokeweight=".25pt"/>
                  </w:pict>
                </mc:Fallback>
              </mc:AlternateContent>
            </w:r>
            <w:r w:rsidR="005B06CA" w:rsidRPr="001B6EDC">
              <w:rPr>
                <w:rFonts w:ascii="Arial" w:hAnsi="Arial" w:cs="Arial"/>
                <w:sz w:val="18"/>
                <w:szCs w:val="28"/>
              </w:rPr>
              <w:t>D</w:t>
            </w:r>
            <w:r w:rsidR="005B06CA" w:rsidRPr="001B6EDC">
              <w:rPr>
                <w:rFonts w:ascii="Arial" w:hAnsi="Arial" w:cs="Arial"/>
                <w:sz w:val="18"/>
                <w:szCs w:val="20"/>
              </w:rPr>
              <w:t xml:space="preserve">etails: </w:t>
            </w:r>
          </w:p>
          <w:p w14:paraId="7B0BF207" w14:textId="77777777" w:rsidR="0051437F" w:rsidRPr="001B6EDC" w:rsidRDefault="0051437F" w:rsidP="005B06CA">
            <w:pPr>
              <w:rPr>
                <w:rFonts w:ascii="Arial" w:hAnsi="Arial" w:cs="Arial"/>
                <w:sz w:val="8"/>
                <w:szCs w:val="20"/>
              </w:rPr>
            </w:pPr>
          </w:p>
          <w:p w14:paraId="1450F028" w14:textId="77777777" w:rsidR="00A43C88" w:rsidRPr="001B6EDC" w:rsidRDefault="0051437F" w:rsidP="0051437F">
            <w:pPr>
              <w:jc w:val="center"/>
              <w:rPr>
                <w:rFonts w:ascii="Arial" w:hAnsi="Arial" w:cs="Arial"/>
                <w:i/>
                <w:sz w:val="16"/>
                <w:szCs w:val="20"/>
              </w:rPr>
            </w:pPr>
            <w:r w:rsidRPr="001B6EDC">
              <w:rPr>
                <w:rFonts w:ascii="Arial" w:hAnsi="Arial" w:cs="Arial"/>
                <w:i/>
                <w:sz w:val="16"/>
                <w:szCs w:val="20"/>
              </w:rPr>
              <w:t>If your child has a medical condition you may be asked to provide further information by our School Nurse.</w:t>
            </w:r>
          </w:p>
          <w:p w14:paraId="0019DA85" w14:textId="77777777" w:rsidR="0051437F" w:rsidRPr="001B6EDC" w:rsidRDefault="0051437F" w:rsidP="0051437F">
            <w:pPr>
              <w:jc w:val="center"/>
              <w:rPr>
                <w:rFonts w:ascii="Arial" w:hAnsi="Arial" w:cs="Arial"/>
                <w:b/>
                <w:sz w:val="12"/>
                <w:szCs w:val="20"/>
              </w:rPr>
            </w:pPr>
          </w:p>
        </w:tc>
      </w:tr>
      <w:tr w:rsidR="001D1C69" w:rsidRPr="001B6EDC" w14:paraId="230B3835" w14:textId="77777777" w:rsidTr="00866E0E">
        <w:trPr>
          <w:gridBefore w:val="1"/>
          <w:wBefore w:w="15" w:type="dxa"/>
        </w:trPr>
        <w:tc>
          <w:tcPr>
            <w:tcW w:w="10900" w:type="dxa"/>
            <w:gridSpan w:val="12"/>
            <w:tcBorders>
              <w:top w:val="single" w:sz="12" w:space="0" w:color="auto"/>
              <w:left w:val="single" w:sz="12" w:space="0" w:color="auto"/>
              <w:bottom w:val="single" w:sz="12" w:space="0" w:color="auto"/>
              <w:right w:val="single" w:sz="12" w:space="0" w:color="auto"/>
            </w:tcBorders>
          </w:tcPr>
          <w:p w14:paraId="1BFF1D62" w14:textId="77777777" w:rsidR="001D1C69" w:rsidRPr="001B6EDC" w:rsidRDefault="001D1C69" w:rsidP="007C32AB">
            <w:pPr>
              <w:spacing w:before="60"/>
              <w:rPr>
                <w:rFonts w:ascii="Arial" w:hAnsi="Arial" w:cs="Arial"/>
                <w:sz w:val="18"/>
                <w:szCs w:val="20"/>
              </w:rPr>
            </w:pPr>
            <w:r w:rsidRPr="00BA481A">
              <w:rPr>
                <w:rFonts w:ascii="Arial" w:hAnsi="Arial" w:cs="Arial"/>
                <w:b/>
                <w:sz w:val="22"/>
                <w:szCs w:val="22"/>
              </w:rPr>
              <w:t>TRAVEL ARRANGEMENTS</w:t>
            </w:r>
            <w:r w:rsidRPr="001B6EDC">
              <w:rPr>
                <w:rFonts w:ascii="Arial" w:hAnsi="Arial" w:cs="Arial"/>
                <w:b/>
                <w:sz w:val="20"/>
                <w:szCs w:val="20"/>
              </w:rPr>
              <w:t>:</w:t>
            </w:r>
            <w:r w:rsidRPr="001B6EDC">
              <w:rPr>
                <w:rFonts w:ascii="Arial" w:hAnsi="Arial" w:cs="Arial"/>
                <w:sz w:val="20"/>
                <w:szCs w:val="20"/>
              </w:rPr>
              <w:t xml:space="preserve"> </w:t>
            </w:r>
            <w:r w:rsidRPr="00D805C6">
              <w:rPr>
                <w:rFonts w:ascii="Arial" w:hAnsi="Arial" w:cs="Arial"/>
                <w:sz w:val="17"/>
                <w:szCs w:val="17"/>
              </w:rPr>
              <w:t>Please state your child’s main mode of transport to school</w:t>
            </w:r>
            <w:r w:rsidR="00FC54E8" w:rsidRPr="00D805C6">
              <w:rPr>
                <w:rFonts w:ascii="Arial" w:hAnsi="Arial" w:cs="Arial"/>
                <w:sz w:val="17"/>
                <w:szCs w:val="17"/>
              </w:rPr>
              <w:t>:</w:t>
            </w:r>
          </w:p>
          <w:p w14:paraId="2516EF14" w14:textId="77777777" w:rsidR="001D1C69" w:rsidRPr="001B6EDC" w:rsidRDefault="001D1C69" w:rsidP="001D1C69">
            <w:pPr>
              <w:spacing w:before="120"/>
              <w:rPr>
                <w:rFonts w:ascii="Arial" w:hAnsi="Arial" w:cs="Arial"/>
                <w:szCs w:val="28"/>
              </w:rPr>
            </w:pPr>
            <w:r w:rsidRPr="001B6EDC">
              <w:rPr>
                <w:rFonts w:ascii="Arial" w:hAnsi="Arial" w:cs="Arial"/>
                <w:sz w:val="18"/>
                <w:szCs w:val="20"/>
              </w:rPr>
              <w:t xml:space="preserve">Walk </w:t>
            </w:r>
            <w:r w:rsidRPr="001B6EDC">
              <w:rPr>
                <w:rFonts w:ascii="Arial" w:hAnsi="Arial" w:cs="Arial"/>
                <w:szCs w:val="28"/>
              </w:rPr>
              <w:sym w:font="Wingdings" w:char="F071"/>
            </w:r>
            <w:r w:rsidRPr="001B6EDC">
              <w:rPr>
                <w:rFonts w:ascii="Arial" w:hAnsi="Arial" w:cs="Arial"/>
                <w:sz w:val="18"/>
                <w:szCs w:val="20"/>
              </w:rPr>
              <w:t xml:space="preserve">      Cycle </w:t>
            </w:r>
            <w:r w:rsidRPr="001B6EDC">
              <w:rPr>
                <w:rFonts w:ascii="Arial" w:hAnsi="Arial" w:cs="Arial"/>
                <w:szCs w:val="28"/>
              </w:rPr>
              <w:sym w:font="Wingdings" w:char="F071"/>
            </w:r>
            <w:r w:rsidRPr="001B6EDC">
              <w:rPr>
                <w:rFonts w:ascii="Arial" w:hAnsi="Arial" w:cs="Arial"/>
                <w:szCs w:val="28"/>
              </w:rPr>
              <w:t xml:space="preserve">      </w:t>
            </w:r>
            <w:r w:rsidRPr="001B6EDC">
              <w:rPr>
                <w:rFonts w:ascii="Arial" w:hAnsi="Arial" w:cs="Arial"/>
                <w:sz w:val="18"/>
                <w:szCs w:val="20"/>
              </w:rPr>
              <w:t xml:space="preserve">Car Share </w:t>
            </w:r>
            <w:r w:rsidRPr="001B6EDC">
              <w:rPr>
                <w:rFonts w:ascii="Arial" w:hAnsi="Arial" w:cs="Arial"/>
                <w:szCs w:val="28"/>
              </w:rPr>
              <w:sym w:font="Wingdings" w:char="F071"/>
            </w:r>
            <w:r w:rsidRPr="001B6EDC">
              <w:rPr>
                <w:rFonts w:ascii="Arial" w:hAnsi="Arial" w:cs="Arial"/>
                <w:szCs w:val="28"/>
              </w:rPr>
              <w:t xml:space="preserve">      </w:t>
            </w:r>
            <w:r w:rsidRPr="001B6EDC">
              <w:rPr>
                <w:rFonts w:ascii="Arial" w:hAnsi="Arial" w:cs="Arial"/>
                <w:sz w:val="18"/>
                <w:szCs w:val="20"/>
              </w:rPr>
              <w:t xml:space="preserve">Car/Van </w:t>
            </w:r>
            <w:r w:rsidRPr="001B6EDC">
              <w:rPr>
                <w:rFonts w:ascii="Arial" w:hAnsi="Arial" w:cs="Arial"/>
                <w:szCs w:val="28"/>
              </w:rPr>
              <w:sym w:font="Wingdings" w:char="F071"/>
            </w:r>
            <w:r w:rsidRPr="001B6EDC">
              <w:rPr>
                <w:rFonts w:ascii="Arial" w:hAnsi="Arial" w:cs="Arial"/>
                <w:szCs w:val="28"/>
              </w:rPr>
              <w:t xml:space="preserve">      </w:t>
            </w:r>
            <w:r w:rsidRPr="001B6EDC">
              <w:rPr>
                <w:rFonts w:ascii="Arial" w:hAnsi="Arial" w:cs="Arial"/>
                <w:sz w:val="18"/>
                <w:szCs w:val="20"/>
              </w:rPr>
              <w:t xml:space="preserve">Public Bus </w:t>
            </w:r>
            <w:r w:rsidRPr="001B6EDC">
              <w:rPr>
                <w:rFonts w:ascii="Arial" w:hAnsi="Arial" w:cs="Arial"/>
                <w:szCs w:val="28"/>
              </w:rPr>
              <w:sym w:font="Wingdings" w:char="F071"/>
            </w:r>
            <w:r w:rsidRPr="001B6EDC">
              <w:rPr>
                <w:rFonts w:ascii="Arial" w:hAnsi="Arial" w:cs="Arial"/>
                <w:szCs w:val="28"/>
              </w:rPr>
              <w:t xml:space="preserve">      </w:t>
            </w:r>
            <w:r w:rsidRPr="001B6EDC">
              <w:rPr>
                <w:rFonts w:ascii="Arial" w:hAnsi="Arial" w:cs="Arial"/>
                <w:sz w:val="18"/>
                <w:szCs w:val="20"/>
              </w:rPr>
              <w:t xml:space="preserve">School Bus </w:t>
            </w:r>
            <w:r w:rsidRPr="001B6EDC">
              <w:rPr>
                <w:rFonts w:ascii="Arial" w:hAnsi="Arial" w:cs="Arial"/>
                <w:szCs w:val="28"/>
              </w:rPr>
              <w:sym w:font="Wingdings" w:char="F071"/>
            </w:r>
            <w:r w:rsidRPr="001B6EDC">
              <w:rPr>
                <w:rFonts w:ascii="Arial" w:hAnsi="Arial" w:cs="Arial"/>
                <w:szCs w:val="28"/>
              </w:rPr>
              <w:t xml:space="preserve">    </w:t>
            </w:r>
            <w:r w:rsidRPr="001B6EDC">
              <w:rPr>
                <w:rFonts w:ascii="Arial" w:hAnsi="Arial" w:cs="Arial"/>
                <w:sz w:val="18"/>
                <w:szCs w:val="20"/>
              </w:rPr>
              <w:t xml:space="preserve">Train </w:t>
            </w:r>
            <w:r w:rsidRPr="001B6EDC">
              <w:rPr>
                <w:rFonts w:ascii="Arial" w:hAnsi="Arial" w:cs="Arial"/>
                <w:szCs w:val="28"/>
              </w:rPr>
              <w:sym w:font="Wingdings" w:char="F071"/>
            </w:r>
            <w:r w:rsidRPr="001B6EDC">
              <w:rPr>
                <w:rFonts w:ascii="Arial" w:hAnsi="Arial" w:cs="Arial"/>
                <w:szCs w:val="28"/>
              </w:rPr>
              <w:t xml:space="preserve">      </w:t>
            </w:r>
            <w:r w:rsidRPr="001B6EDC">
              <w:rPr>
                <w:rFonts w:ascii="Arial" w:hAnsi="Arial" w:cs="Arial"/>
                <w:sz w:val="18"/>
                <w:szCs w:val="20"/>
              </w:rPr>
              <w:t xml:space="preserve">Taxi </w:t>
            </w:r>
            <w:r w:rsidRPr="001B6EDC">
              <w:rPr>
                <w:rFonts w:ascii="Arial" w:hAnsi="Arial" w:cs="Arial"/>
                <w:szCs w:val="28"/>
              </w:rPr>
              <w:sym w:font="Wingdings" w:char="F071"/>
            </w:r>
            <w:r w:rsidRPr="001B6EDC">
              <w:rPr>
                <w:rFonts w:ascii="Arial" w:hAnsi="Arial" w:cs="Arial"/>
                <w:szCs w:val="28"/>
              </w:rPr>
              <w:t xml:space="preserve">   </w:t>
            </w:r>
            <w:r w:rsidRPr="001B6EDC">
              <w:rPr>
                <w:rFonts w:ascii="Arial" w:hAnsi="Arial" w:cs="Arial"/>
                <w:sz w:val="18"/>
                <w:szCs w:val="20"/>
              </w:rPr>
              <w:t xml:space="preserve">   Other </w:t>
            </w:r>
            <w:r w:rsidRPr="001B6EDC">
              <w:rPr>
                <w:rFonts w:ascii="Arial" w:hAnsi="Arial" w:cs="Arial"/>
                <w:szCs w:val="28"/>
              </w:rPr>
              <w:sym w:font="Wingdings" w:char="F071"/>
            </w:r>
          </w:p>
          <w:p w14:paraId="7BDE87C3" w14:textId="77777777" w:rsidR="001D1C69" w:rsidRPr="001B6EDC" w:rsidRDefault="001D1C69" w:rsidP="00AD63C3">
            <w:pPr>
              <w:spacing w:before="120" w:after="120"/>
              <w:jc w:val="center"/>
              <w:rPr>
                <w:rFonts w:ascii="Arial" w:hAnsi="Arial" w:cs="Arial"/>
                <w:b/>
                <w:sz w:val="18"/>
                <w:szCs w:val="20"/>
              </w:rPr>
            </w:pPr>
            <w:r w:rsidRPr="001B6EDC">
              <w:rPr>
                <w:rFonts w:ascii="Arial" w:hAnsi="Arial" w:cs="Arial"/>
                <w:i/>
                <w:sz w:val="16"/>
                <w:szCs w:val="20"/>
              </w:rPr>
              <w:t xml:space="preserve">As part of our Healthy Schools status </w:t>
            </w:r>
            <w:r w:rsidR="00E238DB">
              <w:rPr>
                <w:rFonts w:ascii="Arial" w:hAnsi="Arial" w:cs="Arial"/>
                <w:i/>
                <w:sz w:val="16"/>
                <w:szCs w:val="20"/>
              </w:rPr>
              <w:t>Hatch Ride Primary</w:t>
            </w:r>
            <w:r w:rsidRPr="001B6EDC">
              <w:rPr>
                <w:rFonts w:ascii="Arial" w:hAnsi="Arial" w:cs="Arial"/>
                <w:i/>
                <w:sz w:val="16"/>
                <w:szCs w:val="20"/>
              </w:rPr>
              <w:t xml:space="preserve"> School promotes walking or cycling to school wherever possible.</w:t>
            </w:r>
          </w:p>
        </w:tc>
      </w:tr>
      <w:tr w:rsidR="001D1C69" w:rsidRPr="001B6EDC" w14:paraId="50CC11AB" w14:textId="77777777" w:rsidTr="00866E0E">
        <w:trPr>
          <w:gridBefore w:val="1"/>
          <w:wBefore w:w="15" w:type="dxa"/>
        </w:trPr>
        <w:tc>
          <w:tcPr>
            <w:tcW w:w="10900" w:type="dxa"/>
            <w:gridSpan w:val="12"/>
            <w:tcBorders>
              <w:top w:val="single" w:sz="12" w:space="0" w:color="auto"/>
              <w:left w:val="single" w:sz="12" w:space="0" w:color="auto"/>
              <w:bottom w:val="single" w:sz="12" w:space="0" w:color="auto"/>
              <w:right w:val="single" w:sz="12" w:space="0" w:color="auto"/>
            </w:tcBorders>
          </w:tcPr>
          <w:p w14:paraId="16AB9DA9" w14:textId="6ECB8CBB" w:rsidR="001D1C69" w:rsidRPr="001B6EDC" w:rsidRDefault="001D1C69" w:rsidP="00022D29">
            <w:pPr>
              <w:spacing w:before="60"/>
              <w:rPr>
                <w:rFonts w:ascii="Arial" w:hAnsi="Arial" w:cs="Arial"/>
                <w:b/>
                <w:sz w:val="18"/>
                <w:szCs w:val="20"/>
              </w:rPr>
            </w:pPr>
            <w:r w:rsidRPr="00BA481A">
              <w:rPr>
                <w:rFonts w:ascii="Arial" w:hAnsi="Arial" w:cs="Arial"/>
                <w:b/>
                <w:sz w:val="22"/>
                <w:szCs w:val="22"/>
              </w:rPr>
              <w:t>BROADMOOR EMERGENCY</w:t>
            </w:r>
            <w:r w:rsidRPr="00D805C6">
              <w:rPr>
                <w:rFonts w:ascii="Arial" w:hAnsi="Arial" w:cs="Arial"/>
                <w:sz w:val="17"/>
                <w:szCs w:val="17"/>
              </w:rPr>
              <w:t xml:space="preserve">: </w:t>
            </w:r>
            <w:r w:rsidR="00A5338A">
              <w:rPr>
                <w:rFonts w:ascii="Arial" w:hAnsi="Arial" w:cs="Arial"/>
                <w:sz w:val="17"/>
                <w:szCs w:val="17"/>
              </w:rPr>
              <w:t xml:space="preserve"> Please see our </w:t>
            </w:r>
            <w:r w:rsidRPr="00D805C6">
              <w:rPr>
                <w:rFonts w:ascii="Arial" w:hAnsi="Arial" w:cs="Arial"/>
                <w:sz w:val="17"/>
                <w:szCs w:val="17"/>
              </w:rPr>
              <w:t xml:space="preserve">Broadmoor </w:t>
            </w:r>
            <w:r w:rsidR="00022D29">
              <w:rPr>
                <w:rFonts w:ascii="Arial" w:hAnsi="Arial" w:cs="Arial"/>
                <w:sz w:val="17"/>
                <w:szCs w:val="17"/>
              </w:rPr>
              <w:t xml:space="preserve">Escape Procedures Policy on the school website for information. </w:t>
            </w:r>
          </w:p>
        </w:tc>
      </w:tr>
      <w:tr w:rsidR="001D1C69" w:rsidRPr="001B6EDC" w14:paraId="26E30FDE" w14:textId="77777777" w:rsidTr="00866E0E">
        <w:trPr>
          <w:gridBefore w:val="1"/>
          <w:wBefore w:w="15" w:type="dxa"/>
        </w:trPr>
        <w:tc>
          <w:tcPr>
            <w:tcW w:w="10900" w:type="dxa"/>
            <w:gridSpan w:val="12"/>
            <w:tcBorders>
              <w:top w:val="single" w:sz="12" w:space="0" w:color="auto"/>
              <w:left w:val="single" w:sz="12" w:space="0" w:color="auto"/>
              <w:bottom w:val="single" w:sz="12" w:space="0" w:color="auto"/>
              <w:right w:val="single" w:sz="12" w:space="0" w:color="auto"/>
            </w:tcBorders>
          </w:tcPr>
          <w:p w14:paraId="065FDFFC" w14:textId="40F96EE7" w:rsidR="00022D29" w:rsidRDefault="001D1C69" w:rsidP="00022D29">
            <w:pPr>
              <w:spacing w:before="60" w:after="60"/>
              <w:rPr>
                <w:rFonts w:ascii="Arial" w:hAnsi="Arial" w:cs="Arial"/>
                <w:sz w:val="17"/>
                <w:szCs w:val="17"/>
              </w:rPr>
            </w:pPr>
            <w:r w:rsidRPr="00BA481A">
              <w:rPr>
                <w:rFonts w:ascii="Arial" w:hAnsi="Arial" w:cs="Arial"/>
                <w:b/>
                <w:sz w:val="22"/>
                <w:szCs w:val="22"/>
              </w:rPr>
              <w:t>SCHOOL PHOTOGRAPHY PERMISSION</w:t>
            </w:r>
            <w:r w:rsidR="00236EFF">
              <w:rPr>
                <w:rFonts w:ascii="Arial" w:hAnsi="Arial" w:cs="Arial"/>
                <w:b/>
                <w:sz w:val="22"/>
                <w:szCs w:val="22"/>
              </w:rPr>
              <w:t xml:space="preserve"> </w:t>
            </w:r>
            <w:r w:rsidRPr="00BA481A">
              <w:rPr>
                <w:rFonts w:ascii="Arial" w:hAnsi="Arial" w:cs="Arial"/>
                <w:sz w:val="17"/>
                <w:szCs w:val="17"/>
              </w:rPr>
              <w:t xml:space="preserve">From time to time we would like to take photographs of our students to illustrate activities within the School and to publicise school trips and events.  These photos may appear in the School Prospectus, </w:t>
            </w:r>
            <w:r w:rsidR="00A5384A">
              <w:rPr>
                <w:rFonts w:ascii="Arial" w:hAnsi="Arial" w:cs="Arial"/>
                <w:sz w:val="17"/>
                <w:szCs w:val="17"/>
              </w:rPr>
              <w:t xml:space="preserve">News Letters, </w:t>
            </w:r>
            <w:r w:rsidRPr="00BA481A">
              <w:rPr>
                <w:rFonts w:ascii="Arial" w:hAnsi="Arial" w:cs="Arial"/>
                <w:sz w:val="17"/>
                <w:szCs w:val="17"/>
              </w:rPr>
              <w:t>on the school website, in the local press and in other school documents.</w:t>
            </w:r>
            <w:r w:rsidR="00A476C3">
              <w:rPr>
                <w:rFonts w:ascii="Arial" w:hAnsi="Arial" w:cs="Arial"/>
                <w:sz w:val="17"/>
                <w:szCs w:val="17"/>
              </w:rPr>
              <w:t xml:space="preserve"> Permission can be withdrawn at any stage, please contact the office if that is the case.</w:t>
            </w:r>
          </w:p>
          <w:p w14:paraId="4DBB561A" w14:textId="0C432144" w:rsidR="001D1C69" w:rsidRPr="001B6EDC" w:rsidRDefault="001D1C69" w:rsidP="00022D29">
            <w:pPr>
              <w:spacing w:before="60" w:after="60"/>
              <w:rPr>
                <w:rFonts w:ascii="Arial" w:hAnsi="Arial" w:cs="Arial"/>
                <w:b/>
                <w:sz w:val="18"/>
                <w:szCs w:val="20"/>
              </w:rPr>
            </w:pPr>
            <w:r w:rsidRPr="00BA481A">
              <w:rPr>
                <w:rFonts w:ascii="Arial" w:hAnsi="Arial" w:cs="Arial"/>
                <w:sz w:val="17"/>
                <w:szCs w:val="17"/>
              </w:rPr>
              <w:t>I</w:t>
            </w:r>
            <w:r w:rsidRPr="001B6EDC">
              <w:rPr>
                <w:rFonts w:ascii="Arial" w:hAnsi="Arial" w:cs="Arial"/>
                <w:sz w:val="18"/>
                <w:szCs w:val="20"/>
              </w:rPr>
              <w:t xml:space="preserve"> </w:t>
            </w:r>
            <w:r w:rsidRPr="00BA481A">
              <w:rPr>
                <w:rFonts w:ascii="Arial" w:hAnsi="Arial" w:cs="Arial"/>
                <w:sz w:val="17"/>
                <w:szCs w:val="17"/>
              </w:rPr>
              <w:t>give permission for photographs of my child to be used by the schoo</w:t>
            </w:r>
            <w:r w:rsidR="00FC54E8" w:rsidRPr="00BA481A">
              <w:rPr>
                <w:rFonts w:ascii="Arial" w:hAnsi="Arial" w:cs="Arial"/>
                <w:sz w:val="17"/>
                <w:szCs w:val="17"/>
              </w:rPr>
              <w:t xml:space="preserve">l for </w:t>
            </w:r>
            <w:r w:rsidR="00022D29">
              <w:rPr>
                <w:rFonts w:ascii="Arial" w:hAnsi="Arial" w:cs="Arial"/>
                <w:sz w:val="17"/>
                <w:szCs w:val="17"/>
              </w:rPr>
              <w:t xml:space="preserve">any of the above           </w:t>
            </w:r>
            <w:r w:rsidRPr="001B6EDC">
              <w:rPr>
                <w:rFonts w:ascii="Arial" w:hAnsi="Arial" w:cs="Arial"/>
                <w:sz w:val="18"/>
                <w:szCs w:val="20"/>
              </w:rPr>
              <w:t xml:space="preserve">          </w:t>
            </w:r>
            <w:r w:rsidR="008D6A83">
              <w:rPr>
                <w:rFonts w:ascii="Arial" w:hAnsi="Arial" w:cs="Arial"/>
                <w:sz w:val="18"/>
                <w:szCs w:val="20"/>
              </w:rPr>
              <w:t xml:space="preserve">     </w:t>
            </w:r>
            <w:r w:rsidR="009D49A7">
              <w:rPr>
                <w:rFonts w:ascii="Arial" w:hAnsi="Arial" w:cs="Arial"/>
                <w:sz w:val="18"/>
                <w:szCs w:val="20"/>
              </w:rPr>
              <w:t xml:space="preserve">         </w:t>
            </w:r>
            <w:r w:rsidR="008D6A83">
              <w:rPr>
                <w:rFonts w:ascii="Arial" w:hAnsi="Arial" w:cs="Arial"/>
                <w:sz w:val="18"/>
                <w:szCs w:val="20"/>
              </w:rPr>
              <w:t xml:space="preserve"> </w:t>
            </w:r>
            <w:r w:rsidRPr="001B6EDC">
              <w:rPr>
                <w:rFonts w:ascii="Arial" w:hAnsi="Arial" w:cs="Arial"/>
                <w:sz w:val="18"/>
                <w:szCs w:val="20"/>
              </w:rPr>
              <w:t xml:space="preserve"> Yes   </w:t>
            </w:r>
            <w:r w:rsidRPr="001B6EDC">
              <w:rPr>
                <w:rFonts w:ascii="Arial" w:hAnsi="Arial" w:cs="Arial"/>
                <w:szCs w:val="28"/>
              </w:rPr>
              <w:sym w:font="Wingdings" w:char="F071"/>
            </w:r>
            <w:r w:rsidRPr="001B6EDC">
              <w:rPr>
                <w:rFonts w:ascii="Arial" w:hAnsi="Arial" w:cs="Arial"/>
                <w:szCs w:val="28"/>
              </w:rPr>
              <w:t xml:space="preserve">  </w:t>
            </w:r>
            <w:r w:rsidRPr="001B6EDC">
              <w:rPr>
                <w:rFonts w:ascii="Arial" w:hAnsi="Arial" w:cs="Arial"/>
                <w:sz w:val="18"/>
                <w:szCs w:val="20"/>
              </w:rPr>
              <w:t>No</w:t>
            </w:r>
            <w:r w:rsidRPr="001B6EDC">
              <w:rPr>
                <w:rFonts w:ascii="Arial" w:hAnsi="Arial" w:cs="Arial"/>
                <w:szCs w:val="28"/>
              </w:rPr>
              <w:t xml:space="preserve"> </w:t>
            </w:r>
            <w:r w:rsidRPr="001B6EDC">
              <w:rPr>
                <w:rFonts w:ascii="Arial" w:hAnsi="Arial" w:cs="Arial"/>
                <w:szCs w:val="28"/>
              </w:rPr>
              <w:sym w:font="Wingdings" w:char="F071"/>
            </w:r>
            <w:r w:rsidRPr="001B6EDC">
              <w:rPr>
                <w:rFonts w:ascii="Arial" w:hAnsi="Arial" w:cs="Arial"/>
                <w:szCs w:val="28"/>
              </w:rPr>
              <w:t xml:space="preserve">  </w:t>
            </w:r>
          </w:p>
        </w:tc>
      </w:tr>
      <w:tr w:rsidR="00AB1708" w:rsidRPr="001B6EDC" w14:paraId="51774846" w14:textId="77777777" w:rsidTr="00022D29">
        <w:trPr>
          <w:gridBefore w:val="1"/>
          <w:wBefore w:w="15" w:type="dxa"/>
          <w:trHeight w:val="1667"/>
        </w:trPr>
        <w:tc>
          <w:tcPr>
            <w:tcW w:w="10900" w:type="dxa"/>
            <w:gridSpan w:val="12"/>
            <w:tcBorders>
              <w:top w:val="single" w:sz="12" w:space="0" w:color="auto"/>
              <w:left w:val="single" w:sz="12" w:space="0" w:color="auto"/>
              <w:bottom w:val="single" w:sz="12" w:space="0" w:color="auto"/>
              <w:right w:val="single" w:sz="12" w:space="0" w:color="auto"/>
            </w:tcBorders>
          </w:tcPr>
          <w:p w14:paraId="6FE48B1E" w14:textId="77777777" w:rsidR="00AB1708" w:rsidRPr="00BA481A" w:rsidRDefault="00AB1708" w:rsidP="00D805C6">
            <w:pPr>
              <w:rPr>
                <w:rFonts w:ascii="Arial" w:hAnsi="Arial" w:cs="Arial"/>
                <w:b/>
                <w:sz w:val="22"/>
                <w:szCs w:val="22"/>
              </w:rPr>
            </w:pPr>
            <w:r w:rsidRPr="00BA481A">
              <w:rPr>
                <w:rFonts w:ascii="Arial" w:hAnsi="Arial" w:cs="Arial"/>
                <w:b/>
                <w:sz w:val="22"/>
                <w:szCs w:val="22"/>
              </w:rPr>
              <w:t>MARKETING COMMUNICATIONS</w:t>
            </w:r>
          </w:p>
          <w:p w14:paraId="2DB9E513" w14:textId="77777777" w:rsidR="00D805C6" w:rsidRPr="00D805C6" w:rsidRDefault="00AB1708" w:rsidP="00D805C6">
            <w:pPr>
              <w:rPr>
                <w:rFonts w:ascii="Arial" w:hAnsi="Arial" w:cs="Arial"/>
                <w:sz w:val="9"/>
                <w:szCs w:val="9"/>
              </w:rPr>
            </w:pPr>
            <w:r w:rsidRPr="00BA481A">
              <w:rPr>
                <w:rFonts w:ascii="Arial" w:hAnsi="Arial" w:cs="Arial"/>
                <w:sz w:val="17"/>
                <w:szCs w:val="17"/>
              </w:rPr>
              <w:t>From time to time we would like to email you about fundraising activities and other events organised by the school and associated organisations.</w:t>
            </w:r>
            <w:r w:rsidR="00BA481A">
              <w:rPr>
                <w:rFonts w:ascii="Arial" w:hAnsi="Arial" w:cs="Arial"/>
                <w:sz w:val="17"/>
                <w:szCs w:val="17"/>
              </w:rPr>
              <w:t xml:space="preserve"> </w:t>
            </w:r>
            <w:r w:rsidRPr="00BA481A">
              <w:rPr>
                <w:rFonts w:ascii="Arial" w:hAnsi="Arial" w:cs="Arial"/>
                <w:sz w:val="17"/>
                <w:szCs w:val="17"/>
              </w:rPr>
              <w:t>We will only send you this information if you give us permission, and you can update your preference at any</w:t>
            </w:r>
            <w:r w:rsidR="00D805C6">
              <w:rPr>
                <w:rFonts w:ascii="Arial" w:hAnsi="Arial" w:cs="Arial"/>
                <w:sz w:val="17"/>
                <w:szCs w:val="17"/>
              </w:rPr>
              <w:t xml:space="preserve"> time by contacting the school.</w:t>
            </w:r>
          </w:p>
          <w:p w14:paraId="4F95E863" w14:textId="254D23D4" w:rsidR="00AB1708" w:rsidRDefault="00AB1708" w:rsidP="00D805C6">
            <w:pPr>
              <w:rPr>
                <w:rFonts w:ascii="Arial" w:hAnsi="Arial" w:cs="Arial"/>
                <w:szCs w:val="28"/>
              </w:rPr>
            </w:pPr>
            <w:r w:rsidRPr="00BA481A">
              <w:rPr>
                <w:rFonts w:ascii="Arial" w:hAnsi="Arial" w:cs="Arial"/>
                <w:sz w:val="17"/>
                <w:szCs w:val="17"/>
              </w:rPr>
              <w:t>I would like to receive marketi</w:t>
            </w:r>
            <w:r w:rsidR="008F5336">
              <w:rPr>
                <w:rFonts w:ascii="Arial" w:hAnsi="Arial" w:cs="Arial"/>
                <w:sz w:val="17"/>
                <w:szCs w:val="17"/>
              </w:rPr>
              <w:t>ng communications from Hatch Ride Primary</w:t>
            </w:r>
            <w:r w:rsidRPr="00BA481A">
              <w:rPr>
                <w:rFonts w:ascii="Arial" w:hAnsi="Arial" w:cs="Arial"/>
                <w:sz w:val="17"/>
                <w:szCs w:val="17"/>
              </w:rPr>
              <w:t xml:space="preserve"> School and the </w:t>
            </w:r>
            <w:proofErr w:type="spellStart"/>
            <w:r w:rsidRPr="00BA481A">
              <w:rPr>
                <w:rFonts w:ascii="Arial" w:hAnsi="Arial" w:cs="Arial"/>
                <w:sz w:val="17"/>
                <w:szCs w:val="17"/>
              </w:rPr>
              <w:t>Corvus</w:t>
            </w:r>
            <w:proofErr w:type="spellEnd"/>
            <w:r w:rsidRPr="00BA481A">
              <w:rPr>
                <w:rFonts w:ascii="Arial" w:hAnsi="Arial" w:cs="Arial"/>
                <w:sz w:val="17"/>
                <w:szCs w:val="17"/>
              </w:rPr>
              <w:t xml:space="preserve"> Learning Trust</w:t>
            </w:r>
            <w:r>
              <w:rPr>
                <w:rFonts w:ascii="Arial" w:hAnsi="Arial" w:cs="Arial"/>
                <w:sz w:val="16"/>
                <w:szCs w:val="20"/>
              </w:rPr>
              <w:br/>
            </w:r>
            <w:r w:rsidRPr="00BA481A">
              <w:rPr>
                <w:rFonts w:ascii="Arial" w:hAnsi="Arial" w:cs="Arial"/>
                <w:sz w:val="17"/>
                <w:szCs w:val="17"/>
              </w:rPr>
              <w:t xml:space="preserve">including details of school events and fundraising activities.                                                                       </w:t>
            </w:r>
            <w:r w:rsidR="009D49A7">
              <w:rPr>
                <w:rFonts w:ascii="Arial" w:hAnsi="Arial" w:cs="Arial"/>
                <w:sz w:val="17"/>
                <w:szCs w:val="17"/>
              </w:rPr>
              <w:t xml:space="preserve">                  </w:t>
            </w:r>
            <w:r w:rsidRPr="00BA481A">
              <w:rPr>
                <w:rFonts w:ascii="Arial" w:hAnsi="Arial" w:cs="Arial"/>
                <w:sz w:val="17"/>
                <w:szCs w:val="17"/>
              </w:rPr>
              <w:t xml:space="preserve"> </w:t>
            </w:r>
            <w:r w:rsidRPr="00D242DE">
              <w:rPr>
                <w:rFonts w:ascii="Arial" w:hAnsi="Arial" w:cs="Arial"/>
                <w:sz w:val="18"/>
                <w:szCs w:val="20"/>
              </w:rPr>
              <w:t xml:space="preserve">Yes  </w:t>
            </w:r>
            <w:r w:rsidRPr="00D242DE">
              <w:rPr>
                <w:rFonts w:ascii="Arial" w:hAnsi="Arial" w:cs="Arial"/>
                <w:szCs w:val="28"/>
              </w:rPr>
              <w:sym w:font="Wingdings" w:char="F071"/>
            </w:r>
            <w:r w:rsidRPr="00D242DE">
              <w:rPr>
                <w:rFonts w:ascii="Arial" w:hAnsi="Arial" w:cs="Arial"/>
                <w:sz w:val="18"/>
                <w:szCs w:val="20"/>
              </w:rPr>
              <w:t xml:space="preserve">   No  </w:t>
            </w:r>
            <w:r w:rsidRPr="00D242DE">
              <w:rPr>
                <w:rFonts w:ascii="Arial" w:hAnsi="Arial" w:cs="Arial"/>
                <w:szCs w:val="28"/>
              </w:rPr>
              <w:sym w:font="Wingdings" w:char="F071"/>
            </w:r>
            <w:r w:rsidRPr="00D242DE">
              <w:rPr>
                <w:rFonts w:ascii="Arial" w:hAnsi="Arial" w:cs="Arial"/>
                <w:szCs w:val="28"/>
              </w:rPr>
              <w:t xml:space="preserve">   </w:t>
            </w:r>
          </w:p>
          <w:p w14:paraId="4500F9AD" w14:textId="072C23DB" w:rsidR="00DB633D" w:rsidRPr="00BA481A" w:rsidRDefault="00AB1708" w:rsidP="00AD473A">
            <w:pPr>
              <w:spacing w:before="60"/>
              <w:rPr>
                <w:rFonts w:ascii="Arial" w:hAnsi="Arial" w:cs="Arial"/>
                <w:b/>
                <w:i/>
                <w:sz w:val="20"/>
                <w:szCs w:val="20"/>
              </w:rPr>
            </w:pPr>
            <w:r w:rsidRPr="00BA481A">
              <w:rPr>
                <w:rFonts w:ascii="Arial" w:hAnsi="Arial" w:cs="Arial"/>
                <w:b/>
                <w:i/>
                <w:sz w:val="16"/>
                <w:szCs w:val="20"/>
              </w:rPr>
              <w:t>This does not affect the normal communications you will receive regarding the education of your child</w:t>
            </w:r>
          </w:p>
        </w:tc>
      </w:tr>
      <w:tr w:rsidR="009D49A7" w:rsidRPr="001B6EDC" w14:paraId="0B5A16B8" w14:textId="77777777" w:rsidTr="00DB633D">
        <w:trPr>
          <w:gridBefore w:val="1"/>
          <w:wBefore w:w="15" w:type="dxa"/>
          <w:trHeight w:val="1246"/>
        </w:trPr>
        <w:tc>
          <w:tcPr>
            <w:tcW w:w="10900" w:type="dxa"/>
            <w:gridSpan w:val="12"/>
            <w:tcBorders>
              <w:top w:val="single" w:sz="12" w:space="0" w:color="auto"/>
              <w:left w:val="single" w:sz="12" w:space="0" w:color="auto"/>
              <w:bottom w:val="single" w:sz="12" w:space="0" w:color="auto"/>
              <w:right w:val="single" w:sz="12" w:space="0" w:color="auto"/>
            </w:tcBorders>
          </w:tcPr>
          <w:p w14:paraId="6F9335F9" w14:textId="61144922" w:rsidR="009D49A7" w:rsidRDefault="009D49A7" w:rsidP="00D805C6">
            <w:pPr>
              <w:rPr>
                <w:rFonts w:ascii="Arial" w:hAnsi="Arial" w:cs="Arial"/>
                <w:sz w:val="17"/>
                <w:szCs w:val="17"/>
              </w:rPr>
            </w:pPr>
            <w:r>
              <w:rPr>
                <w:rFonts w:ascii="Arial" w:hAnsi="Arial" w:cs="Arial"/>
                <w:b/>
                <w:sz w:val="22"/>
                <w:szCs w:val="22"/>
              </w:rPr>
              <w:t xml:space="preserve">CONSENT FOR WALKS IN LOCAL AREA: </w:t>
            </w:r>
            <w:r w:rsidRPr="009D49A7">
              <w:rPr>
                <w:rFonts w:ascii="Arial" w:hAnsi="Arial" w:cs="Arial"/>
                <w:sz w:val="17"/>
                <w:szCs w:val="17"/>
              </w:rPr>
              <w:t>From time to time</w:t>
            </w:r>
            <w:r>
              <w:rPr>
                <w:rFonts w:ascii="Arial" w:hAnsi="Arial" w:cs="Arial"/>
                <w:sz w:val="22"/>
                <w:szCs w:val="22"/>
              </w:rPr>
              <w:t xml:space="preserve"> </w:t>
            </w:r>
            <w:r>
              <w:rPr>
                <w:rFonts w:ascii="Arial" w:hAnsi="Arial" w:cs="Arial"/>
                <w:sz w:val="17"/>
                <w:szCs w:val="17"/>
              </w:rPr>
              <w:t>during the school year it is necessary for teachers to take the children for short walks in the local area. For example, a visit to a local church, a local school or to do a traffic survey to name but a few. Details will always be sent out prior to the event.</w:t>
            </w:r>
            <w:r w:rsidRPr="00BA481A">
              <w:rPr>
                <w:rFonts w:ascii="Arial" w:hAnsi="Arial" w:cs="Arial"/>
                <w:sz w:val="17"/>
                <w:szCs w:val="17"/>
              </w:rPr>
              <w:t xml:space="preserve"> </w:t>
            </w:r>
            <w:r>
              <w:rPr>
                <w:rFonts w:ascii="Arial" w:hAnsi="Arial" w:cs="Arial"/>
                <w:sz w:val="17"/>
                <w:szCs w:val="17"/>
              </w:rPr>
              <w:t xml:space="preserve"> Permission can be withdrawn at any stage, please contact the office if that is the case.</w:t>
            </w:r>
          </w:p>
          <w:p w14:paraId="624687BF" w14:textId="3EEB5E2B" w:rsidR="009D49A7" w:rsidRDefault="009D49A7" w:rsidP="00D805C6">
            <w:pPr>
              <w:rPr>
                <w:rFonts w:ascii="Arial" w:hAnsi="Arial" w:cs="Arial"/>
                <w:sz w:val="17"/>
                <w:szCs w:val="17"/>
              </w:rPr>
            </w:pPr>
          </w:p>
          <w:p w14:paraId="49CAFD09" w14:textId="3A500969" w:rsidR="009D49A7" w:rsidRPr="00BA481A" w:rsidRDefault="009D49A7" w:rsidP="00022D29">
            <w:pPr>
              <w:rPr>
                <w:rFonts w:ascii="Arial" w:hAnsi="Arial" w:cs="Arial"/>
                <w:b/>
                <w:sz w:val="22"/>
                <w:szCs w:val="22"/>
              </w:rPr>
            </w:pPr>
            <w:r>
              <w:rPr>
                <w:rFonts w:ascii="Arial" w:hAnsi="Arial" w:cs="Arial"/>
                <w:sz w:val="17"/>
                <w:szCs w:val="17"/>
              </w:rPr>
              <w:t xml:space="preserve">I give permission for my child to take part in walks in the local area </w:t>
            </w:r>
            <w:r w:rsidRPr="00BA481A">
              <w:rPr>
                <w:rFonts w:ascii="Arial" w:hAnsi="Arial" w:cs="Arial"/>
                <w:sz w:val="17"/>
                <w:szCs w:val="17"/>
              </w:rPr>
              <w:t xml:space="preserve">                                                                          </w:t>
            </w:r>
            <w:r>
              <w:rPr>
                <w:rFonts w:ascii="Arial" w:hAnsi="Arial" w:cs="Arial"/>
                <w:sz w:val="17"/>
                <w:szCs w:val="17"/>
              </w:rPr>
              <w:t xml:space="preserve"> </w:t>
            </w:r>
            <w:r w:rsidRPr="00BA481A">
              <w:rPr>
                <w:rFonts w:ascii="Arial" w:hAnsi="Arial" w:cs="Arial"/>
                <w:sz w:val="17"/>
                <w:szCs w:val="17"/>
              </w:rPr>
              <w:t xml:space="preserve">   </w:t>
            </w:r>
            <w:r w:rsidRPr="00D242DE">
              <w:rPr>
                <w:rFonts w:ascii="Arial" w:hAnsi="Arial" w:cs="Arial"/>
                <w:sz w:val="18"/>
                <w:szCs w:val="20"/>
              </w:rPr>
              <w:t xml:space="preserve">Yes  </w:t>
            </w:r>
            <w:r w:rsidRPr="00D242DE">
              <w:rPr>
                <w:rFonts w:ascii="Arial" w:hAnsi="Arial" w:cs="Arial"/>
                <w:szCs w:val="28"/>
              </w:rPr>
              <w:sym w:font="Wingdings" w:char="F071"/>
            </w:r>
            <w:r w:rsidRPr="00D242DE">
              <w:rPr>
                <w:rFonts w:ascii="Arial" w:hAnsi="Arial" w:cs="Arial"/>
                <w:sz w:val="18"/>
                <w:szCs w:val="20"/>
              </w:rPr>
              <w:t xml:space="preserve">   No  </w:t>
            </w:r>
            <w:r w:rsidRPr="00D242DE">
              <w:rPr>
                <w:rFonts w:ascii="Arial" w:hAnsi="Arial" w:cs="Arial"/>
                <w:szCs w:val="28"/>
              </w:rPr>
              <w:sym w:font="Wingdings" w:char="F071"/>
            </w:r>
            <w:r w:rsidRPr="00D242DE">
              <w:rPr>
                <w:rFonts w:ascii="Arial" w:hAnsi="Arial" w:cs="Arial"/>
                <w:szCs w:val="28"/>
              </w:rPr>
              <w:t xml:space="preserve">  </w:t>
            </w:r>
          </w:p>
        </w:tc>
      </w:tr>
      <w:tr w:rsidR="004118B3" w:rsidRPr="001B6EDC" w14:paraId="2F6AB37D" w14:textId="77777777" w:rsidTr="00236EFF">
        <w:tc>
          <w:tcPr>
            <w:tcW w:w="10915" w:type="dxa"/>
            <w:gridSpan w:val="13"/>
            <w:tcBorders>
              <w:top w:val="nil"/>
              <w:left w:val="nil"/>
              <w:bottom w:val="single" w:sz="4" w:space="0" w:color="auto"/>
              <w:right w:val="nil"/>
            </w:tcBorders>
          </w:tcPr>
          <w:p w14:paraId="144ED5BF" w14:textId="311C8C23" w:rsidR="00AD63C3" w:rsidRPr="001B6EDC" w:rsidRDefault="004118B3" w:rsidP="00022D29">
            <w:pPr>
              <w:rPr>
                <w:rFonts w:ascii="Arial" w:hAnsi="Arial" w:cs="Arial"/>
                <w:sz w:val="18"/>
                <w:szCs w:val="20"/>
              </w:rPr>
            </w:pPr>
            <w:r w:rsidRPr="00A37738">
              <w:rPr>
                <w:rFonts w:ascii="Arial" w:hAnsi="Arial" w:cs="Arial"/>
                <w:b/>
                <w:sz w:val="28"/>
                <w:szCs w:val="28"/>
              </w:rPr>
              <w:lastRenderedPageBreak/>
              <w:t>ETHNIC ORIGIN</w:t>
            </w:r>
          </w:p>
        </w:tc>
      </w:tr>
      <w:tr w:rsidR="004118B3" w:rsidRPr="001B6EDC" w14:paraId="32E8DCF1" w14:textId="77777777" w:rsidTr="00236EFF">
        <w:tc>
          <w:tcPr>
            <w:tcW w:w="10915" w:type="dxa"/>
            <w:gridSpan w:val="13"/>
            <w:tcBorders>
              <w:top w:val="single" w:sz="4" w:space="0" w:color="auto"/>
              <w:left w:val="single" w:sz="2" w:space="0" w:color="auto"/>
            </w:tcBorders>
          </w:tcPr>
          <w:p w14:paraId="2B74979B" w14:textId="77777777" w:rsidR="004118B3" w:rsidRPr="001B6EDC" w:rsidRDefault="00DA6397" w:rsidP="003C700A">
            <w:pPr>
              <w:spacing w:before="120" w:after="120"/>
              <w:rPr>
                <w:rFonts w:ascii="Arial" w:hAnsi="Arial" w:cs="Arial"/>
                <w:i/>
                <w:sz w:val="18"/>
                <w:szCs w:val="20"/>
              </w:rPr>
            </w:pPr>
            <w:r w:rsidRPr="001B6EDC">
              <w:rPr>
                <w:rFonts w:ascii="Arial" w:hAnsi="Arial" w:cs="Arial"/>
                <w:i/>
                <w:sz w:val="18"/>
                <w:szCs w:val="20"/>
              </w:rPr>
              <w:t>The DFE</w:t>
            </w:r>
            <w:r w:rsidR="004118B3" w:rsidRPr="001B6EDC">
              <w:rPr>
                <w:rFonts w:ascii="Arial" w:hAnsi="Arial" w:cs="Arial"/>
                <w:i/>
                <w:sz w:val="18"/>
                <w:szCs w:val="20"/>
              </w:rPr>
              <w:t xml:space="preserve"> has request</w:t>
            </w:r>
            <w:r w:rsidRPr="001B6EDC">
              <w:rPr>
                <w:rFonts w:ascii="Arial" w:hAnsi="Arial" w:cs="Arial"/>
                <w:i/>
                <w:sz w:val="18"/>
                <w:szCs w:val="20"/>
              </w:rPr>
              <w:t>ed</w:t>
            </w:r>
            <w:r w:rsidR="004118B3" w:rsidRPr="001B6EDC">
              <w:rPr>
                <w:rFonts w:ascii="Arial" w:hAnsi="Arial" w:cs="Arial"/>
                <w:i/>
                <w:sz w:val="18"/>
                <w:szCs w:val="20"/>
              </w:rPr>
              <w:t xml:space="preserve"> this information with the aim of making better decisions about educational provision, and it is important that you return this form to the school.</w:t>
            </w:r>
          </w:p>
        </w:tc>
      </w:tr>
      <w:tr w:rsidR="004118B3" w:rsidRPr="001B6EDC" w14:paraId="12717613" w14:textId="77777777" w:rsidTr="00236EFF">
        <w:trPr>
          <w:trHeight w:val="385"/>
        </w:trPr>
        <w:tc>
          <w:tcPr>
            <w:tcW w:w="3085" w:type="dxa"/>
            <w:gridSpan w:val="3"/>
            <w:tcBorders>
              <w:bottom w:val="single" w:sz="4" w:space="0" w:color="auto"/>
            </w:tcBorders>
            <w:vAlign w:val="center"/>
          </w:tcPr>
          <w:p w14:paraId="2A70D5E8" w14:textId="77777777" w:rsidR="004118B3" w:rsidRPr="00A37738" w:rsidRDefault="004118B3" w:rsidP="00A37738">
            <w:pPr>
              <w:spacing w:before="60" w:after="60"/>
              <w:rPr>
                <w:rFonts w:ascii="Arial" w:hAnsi="Arial" w:cs="Arial"/>
                <w:b/>
                <w:sz w:val="20"/>
                <w:szCs w:val="20"/>
              </w:rPr>
            </w:pPr>
            <w:r w:rsidRPr="00A37738">
              <w:rPr>
                <w:rFonts w:ascii="Arial" w:hAnsi="Arial" w:cs="Arial"/>
                <w:b/>
                <w:sz w:val="20"/>
                <w:szCs w:val="20"/>
              </w:rPr>
              <w:t>STUDENTS NAME</w:t>
            </w:r>
          </w:p>
        </w:tc>
        <w:tc>
          <w:tcPr>
            <w:tcW w:w="7830" w:type="dxa"/>
            <w:gridSpan w:val="10"/>
            <w:tcBorders>
              <w:top w:val="single" w:sz="2" w:space="0" w:color="auto"/>
              <w:bottom w:val="single" w:sz="4" w:space="0" w:color="auto"/>
            </w:tcBorders>
            <w:vAlign w:val="center"/>
          </w:tcPr>
          <w:p w14:paraId="45CADC47" w14:textId="77777777" w:rsidR="004118B3" w:rsidRPr="001B6EDC" w:rsidRDefault="004118B3" w:rsidP="00A37738">
            <w:pPr>
              <w:spacing w:before="240" w:after="240"/>
              <w:rPr>
                <w:rFonts w:ascii="Arial" w:hAnsi="Arial" w:cs="Arial"/>
                <w:sz w:val="18"/>
                <w:szCs w:val="20"/>
              </w:rPr>
            </w:pPr>
          </w:p>
        </w:tc>
      </w:tr>
      <w:tr w:rsidR="00037EDB" w:rsidRPr="001B6EDC" w14:paraId="0763C0EC" w14:textId="77777777" w:rsidTr="00236EFF">
        <w:tc>
          <w:tcPr>
            <w:tcW w:w="10915" w:type="dxa"/>
            <w:gridSpan w:val="13"/>
            <w:tcBorders>
              <w:top w:val="single" w:sz="4" w:space="0" w:color="auto"/>
              <w:bottom w:val="nil"/>
            </w:tcBorders>
          </w:tcPr>
          <w:p w14:paraId="25CB680F" w14:textId="77777777" w:rsidR="00037EDB" w:rsidRPr="001B6EDC" w:rsidRDefault="00037EDB" w:rsidP="00416F3D">
            <w:pPr>
              <w:spacing w:before="120" w:after="120"/>
              <w:rPr>
                <w:rFonts w:ascii="Arial" w:hAnsi="Arial" w:cs="Arial"/>
                <w:sz w:val="18"/>
                <w:szCs w:val="20"/>
              </w:rPr>
            </w:pPr>
            <w:r w:rsidRPr="00BA481A">
              <w:rPr>
                <w:rFonts w:ascii="Arial" w:hAnsi="Arial" w:cs="Arial"/>
                <w:b/>
                <w:sz w:val="20"/>
                <w:szCs w:val="20"/>
              </w:rPr>
              <w:t>ETHNIC ORIGIN</w:t>
            </w:r>
            <w:r w:rsidRPr="001B6EDC">
              <w:rPr>
                <w:rFonts w:ascii="Arial" w:hAnsi="Arial" w:cs="Arial"/>
                <w:sz w:val="18"/>
                <w:szCs w:val="20"/>
              </w:rPr>
              <w:t xml:space="preserve"> (</w:t>
            </w:r>
            <w:r w:rsidR="00416F3D" w:rsidRPr="001B6EDC">
              <w:rPr>
                <w:rFonts w:ascii="Arial" w:hAnsi="Arial" w:cs="Arial"/>
                <w:sz w:val="18"/>
                <w:szCs w:val="20"/>
              </w:rPr>
              <w:t>please tick only one box</w:t>
            </w:r>
            <w:r w:rsidRPr="001B6EDC">
              <w:rPr>
                <w:rFonts w:ascii="Arial" w:hAnsi="Arial" w:cs="Arial"/>
                <w:sz w:val="18"/>
                <w:szCs w:val="20"/>
              </w:rPr>
              <w:t>)</w:t>
            </w:r>
          </w:p>
        </w:tc>
      </w:tr>
      <w:tr w:rsidR="00D918FA" w:rsidRPr="001B6EDC" w14:paraId="6121831C" w14:textId="77777777" w:rsidTr="00236EFF">
        <w:tc>
          <w:tcPr>
            <w:tcW w:w="3652" w:type="dxa"/>
            <w:gridSpan w:val="4"/>
            <w:tcBorders>
              <w:top w:val="nil"/>
              <w:right w:val="nil"/>
            </w:tcBorders>
          </w:tcPr>
          <w:p w14:paraId="18ECDD6D" w14:textId="5EA7DB1F" w:rsidR="00D918FA" w:rsidRPr="001B6EDC" w:rsidRDefault="00D918FA" w:rsidP="00D918FA">
            <w:pPr>
              <w:spacing w:before="120" w:line="300" w:lineRule="auto"/>
              <w:rPr>
                <w:rFonts w:ascii="Arial" w:hAnsi="Arial" w:cs="Arial"/>
                <w:sz w:val="18"/>
                <w:szCs w:val="20"/>
              </w:rPr>
            </w:pPr>
            <w:r w:rsidRPr="001B6EDC">
              <w:rPr>
                <w:rFonts w:ascii="Arial" w:hAnsi="Arial" w:cs="Arial"/>
                <w:sz w:val="18"/>
                <w:szCs w:val="20"/>
              </w:rPr>
              <w:tab/>
              <w:t xml:space="preserve">Any other Asian Background </w:t>
            </w:r>
          </w:p>
          <w:p w14:paraId="51F76135" w14:textId="77777777" w:rsidR="00D918FA" w:rsidRPr="001B6EDC" w:rsidRDefault="00D918FA" w:rsidP="00D918FA">
            <w:pPr>
              <w:spacing w:before="120" w:line="300" w:lineRule="auto"/>
              <w:rPr>
                <w:rFonts w:ascii="Arial" w:hAnsi="Arial" w:cs="Arial"/>
                <w:sz w:val="18"/>
                <w:szCs w:val="20"/>
              </w:rPr>
            </w:pPr>
            <w:r w:rsidRPr="001B6EDC">
              <w:rPr>
                <w:rFonts w:ascii="Arial" w:hAnsi="Arial" w:cs="Arial"/>
                <w:sz w:val="18"/>
                <w:szCs w:val="20"/>
              </w:rPr>
              <w:tab/>
              <w:t>Any other Black Background</w:t>
            </w:r>
          </w:p>
          <w:p w14:paraId="1A591A74" w14:textId="77777777" w:rsidR="00D918FA" w:rsidRPr="001B6EDC" w:rsidRDefault="00D918FA" w:rsidP="00D918FA">
            <w:pPr>
              <w:spacing w:before="120" w:line="300" w:lineRule="auto"/>
              <w:rPr>
                <w:rFonts w:ascii="Arial" w:hAnsi="Arial" w:cs="Arial"/>
                <w:sz w:val="18"/>
                <w:szCs w:val="20"/>
              </w:rPr>
            </w:pPr>
            <w:r w:rsidRPr="001B6EDC">
              <w:rPr>
                <w:rFonts w:ascii="Arial" w:hAnsi="Arial" w:cs="Arial"/>
                <w:sz w:val="18"/>
                <w:szCs w:val="20"/>
              </w:rPr>
              <w:tab/>
              <w:t xml:space="preserve">Any other Ethnic Group            </w:t>
            </w:r>
          </w:p>
          <w:p w14:paraId="675892B4" w14:textId="77777777" w:rsidR="00D918FA" w:rsidRPr="001B6EDC" w:rsidRDefault="00D918FA" w:rsidP="00D918FA">
            <w:pPr>
              <w:spacing w:before="120" w:line="300" w:lineRule="auto"/>
              <w:rPr>
                <w:rFonts w:ascii="Arial" w:hAnsi="Arial" w:cs="Arial"/>
                <w:sz w:val="18"/>
                <w:szCs w:val="20"/>
              </w:rPr>
            </w:pPr>
            <w:r w:rsidRPr="001B6EDC">
              <w:rPr>
                <w:rFonts w:ascii="Arial" w:hAnsi="Arial" w:cs="Arial"/>
                <w:sz w:val="18"/>
                <w:szCs w:val="20"/>
              </w:rPr>
              <w:tab/>
              <w:t xml:space="preserve">Any other Mixed Background      </w:t>
            </w:r>
          </w:p>
          <w:p w14:paraId="4C00F6EE" w14:textId="77777777" w:rsidR="00D918FA" w:rsidRPr="001B6EDC" w:rsidRDefault="00D918FA" w:rsidP="00D918FA">
            <w:pPr>
              <w:spacing w:before="120" w:line="300" w:lineRule="auto"/>
              <w:rPr>
                <w:rFonts w:ascii="Arial" w:hAnsi="Arial" w:cs="Arial"/>
                <w:sz w:val="18"/>
                <w:szCs w:val="20"/>
              </w:rPr>
            </w:pPr>
            <w:r w:rsidRPr="001B6EDC">
              <w:rPr>
                <w:rFonts w:ascii="Arial" w:hAnsi="Arial" w:cs="Arial"/>
                <w:sz w:val="18"/>
                <w:szCs w:val="20"/>
              </w:rPr>
              <w:tab/>
              <w:t>Any other White Background</w:t>
            </w:r>
          </w:p>
          <w:p w14:paraId="5C0DE5BF" w14:textId="77777777" w:rsidR="00D918FA" w:rsidRPr="001B6EDC" w:rsidRDefault="00D918FA" w:rsidP="00D918FA">
            <w:pPr>
              <w:spacing w:before="120" w:line="300" w:lineRule="auto"/>
              <w:rPr>
                <w:rFonts w:ascii="Arial" w:hAnsi="Arial" w:cs="Arial"/>
                <w:sz w:val="18"/>
                <w:szCs w:val="20"/>
              </w:rPr>
            </w:pPr>
            <w:r w:rsidRPr="001B6EDC">
              <w:rPr>
                <w:rFonts w:ascii="Arial" w:hAnsi="Arial" w:cs="Arial"/>
                <w:sz w:val="18"/>
                <w:szCs w:val="20"/>
              </w:rPr>
              <w:tab/>
              <w:t>Bangladeshi</w:t>
            </w:r>
          </w:p>
          <w:p w14:paraId="1C33AFB3" w14:textId="77777777" w:rsidR="00D918FA" w:rsidRPr="001B6EDC" w:rsidRDefault="00D918FA" w:rsidP="00D918FA">
            <w:pPr>
              <w:spacing w:before="120" w:line="300" w:lineRule="auto"/>
              <w:rPr>
                <w:rFonts w:ascii="Arial" w:hAnsi="Arial" w:cs="Arial"/>
                <w:sz w:val="18"/>
                <w:szCs w:val="20"/>
              </w:rPr>
            </w:pPr>
            <w:r w:rsidRPr="001B6EDC">
              <w:rPr>
                <w:rFonts w:ascii="Arial" w:hAnsi="Arial" w:cs="Arial"/>
                <w:sz w:val="18"/>
                <w:szCs w:val="20"/>
              </w:rPr>
              <w:tab/>
              <w:t>Black African</w:t>
            </w:r>
          </w:p>
          <w:p w14:paraId="05E81B4E" w14:textId="77777777" w:rsidR="00D918FA" w:rsidRPr="001B6EDC" w:rsidRDefault="00D918FA" w:rsidP="00D918FA">
            <w:pPr>
              <w:spacing w:before="120" w:line="300" w:lineRule="auto"/>
              <w:rPr>
                <w:rFonts w:ascii="Arial" w:hAnsi="Arial" w:cs="Arial"/>
                <w:sz w:val="18"/>
                <w:szCs w:val="20"/>
              </w:rPr>
            </w:pPr>
            <w:r w:rsidRPr="001B6EDC">
              <w:rPr>
                <w:rFonts w:ascii="Arial" w:hAnsi="Arial" w:cs="Arial"/>
                <w:sz w:val="18"/>
                <w:szCs w:val="20"/>
              </w:rPr>
              <w:tab/>
              <w:t>Black Caribbean</w:t>
            </w:r>
          </w:p>
          <w:p w14:paraId="15B3F133" w14:textId="77777777" w:rsidR="00815312" w:rsidRDefault="00D918FA" w:rsidP="00D918FA">
            <w:pPr>
              <w:spacing w:before="120" w:line="300" w:lineRule="auto"/>
              <w:rPr>
                <w:rFonts w:ascii="Arial" w:hAnsi="Arial" w:cs="Arial"/>
                <w:sz w:val="18"/>
                <w:szCs w:val="20"/>
              </w:rPr>
            </w:pPr>
            <w:r w:rsidRPr="001B6EDC">
              <w:rPr>
                <w:rFonts w:ascii="Arial" w:hAnsi="Arial" w:cs="Arial"/>
                <w:sz w:val="18"/>
                <w:szCs w:val="20"/>
              </w:rPr>
              <w:tab/>
              <w:t xml:space="preserve">Chinese </w:t>
            </w:r>
          </w:p>
          <w:p w14:paraId="346C386F" w14:textId="235BD981" w:rsidR="00D918FA" w:rsidRPr="001B6EDC" w:rsidRDefault="00D918FA" w:rsidP="00D918FA">
            <w:pPr>
              <w:spacing w:before="120" w:line="300" w:lineRule="auto"/>
              <w:rPr>
                <w:rFonts w:ascii="Arial" w:hAnsi="Arial" w:cs="Arial"/>
                <w:sz w:val="18"/>
                <w:szCs w:val="20"/>
              </w:rPr>
            </w:pPr>
            <w:r w:rsidRPr="001B6EDC">
              <w:rPr>
                <w:rFonts w:ascii="Arial" w:hAnsi="Arial" w:cs="Arial"/>
                <w:sz w:val="18"/>
                <w:szCs w:val="20"/>
              </w:rPr>
              <w:t xml:space="preserve">                                                        </w:t>
            </w:r>
          </w:p>
        </w:tc>
        <w:tc>
          <w:tcPr>
            <w:tcW w:w="2408" w:type="dxa"/>
            <w:gridSpan w:val="3"/>
            <w:tcBorders>
              <w:top w:val="nil"/>
              <w:left w:val="nil"/>
              <w:right w:val="nil"/>
            </w:tcBorders>
          </w:tcPr>
          <w:p w14:paraId="36BDBD89" w14:textId="77777777" w:rsidR="00D918FA" w:rsidRPr="001B6EDC" w:rsidRDefault="00D918FA" w:rsidP="00D918FA">
            <w:pPr>
              <w:spacing w:before="120"/>
              <w:rPr>
                <w:rFonts w:ascii="Arial" w:hAnsi="Arial" w:cs="Arial"/>
                <w:szCs w:val="28"/>
              </w:rPr>
            </w:pPr>
            <w:r w:rsidRPr="001B6EDC">
              <w:rPr>
                <w:rFonts w:ascii="Arial" w:hAnsi="Arial" w:cs="Arial"/>
                <w:szCs w:val="28"/>
              </w:rPr>
              <w:sym w:font="Wingdings" w:char="F071"/>
            </w:r>
          </w:p>
          <w:p w14:paraId="281D07FD" w14:textId="77777777" w:rsidR="00D918FA" w:rsidRPr="001B6EDC" w:rsidRDefault="00D918FA" w:rsidP="00D918FA">
            <w:pPr>
              <w:spacing w:before="120"/>
              <w:rPr>
                <w:rFonts w:ascii="Arial" w:hAnsi="Arial" w:cs="Arial"/>
                <w:szCs w:val="28"/>
              </w:rPr>
            </w:pPr>
            <w:r w:rsidRPr="001B6EDC">
              <w:rPr>
                <w:rFonts w:ascii="Arial" w:hAnsi="Arial" w:cs="Arial"/>
                <w:szCs w:val="28"/>
              </w:rPr>
              <w:sym w:font="Wingdings" w:char="F071"/>
            </w:r>
          </w:p>
          <w:p w14:paraId="7CC838DE" w14:textId="77777777" w:rsidR="00D918FA" w:rsidRPr="001B6EDC" w:rsidRDefault="00D918FA" w:rsidP="00D918FA">
            <w:pPr>
              <w:spacing w:before="120"/>
              <w:rPr>
                <w:rFonts w:ascii="Arial" w:hAnsi="Arial" w:cs="Arial"/>
                <w:szCs w:val="28"/>
              </w:rPr>
            </w:pPr>
            <w:r w:rsidRPr="001B6EDC">
              <w:rPr>
                <w:rFonts w:ascii="Arial" w:hAnsi="Arial" w:cs="Arial"/>
                <w:szCs w:val="28"/>
              </w:rPr>
              <w:sym w:font="Wingdings" w:char="F071"/>
            </w:r>
          </w:p>
          <w:p w14:paraId="283A9330" w14:textId="77777777" w:rsidR="00D918FA" w:rsidRPr="001B6EDC" w:rsidRDefault="00D918FA" w:rsidP="00D918FA">
            <w:pPr>
              <w:spacing w:before="120"/>
              <w:rPr>
                <w:rFonts w:ascii="Arial" w:hAnsi="Arial" w:cs="Arial"/>
                <w:szCs w:val="28"/>
              </w:rPr>
            </w:pPr>
            <w:r w:rsidRPr="001B6EDC">
              <w:rPr>
                <w:rFonts w:ascii="Arial" w:hAnsi="Arial" w:cs="Arial"/>
                <w:szCs w:val="28"/>
              </w:rPr>
              <w:sym w:font="Wingdings" w:char="F071"/>
            </w:r>
          </w:p>
          <w:p w14:paraId="6A2D59B3" w14:textId="77777777" w:rsidR="00D918FA" w:rsidRPr="001B6EDC" w:rsidRDefault="00D918FA" w:rsidP="00D918FA">
            <w:pPr>
              <w:spacing w:before="120"/>
              <w:rPr>
                <w:rFonts w:ascii="Arial" w:hAnsi="Arial" w:cs="Arial"/>
                <w:szCs w:val="28"/>
              </w:rPr>
            </w:pPr>
            <w:r w:rsidRPr="001B6EDC">
              <w:rPr>
                <w:rFonts w:ascii="Arial" w:hAnsi="Arial" w:cs="Arial"/>
                <w:szCs w:val="28"/>
              </w:rPr>
              <w:sym w:font="Wingdings" w:char="F071"/>
            </w:r>
          </w:p>
          <w:p w14:paraId="68D709E2" w14:textId="77777777" w:rsidR="00D918FA" w:rsidRPr="001B6EDC" w:rsidRDefault="00D918FA" w:rsidP="00D918FA">
            <w:pPr>
              <w:spacing w:before="120"/>
              <w:rPr>
                <w:rFonts w:ascii="Arial" w:hAnsi="Arial" w:cs="Arial"/>
                <w:szCs w:val="28"/>
              </w:rPr>
            </w:pPr>
            <w:r w:rsidRPr="001B6EDC">
              <w:rPr>
                <w:rFonts w:ascii="Arial" w:hAnsi="Arial" w:cs="Arial"/>
                <w:szCs w:val="28"/>
              </w:rPr>
              <w:sym w:font="Wingdings" w:char="F071"/>
            </w:r>
          </w:p>
          <w:p w14:paraId="1CA3057C" w14:textId="77777777" w:rsidR="00D918FA" w:rsidRPr="001B6EDC" w:rsidRDefault="00D918FA" w:rsidP="00D918FA">
            <w:pPr>
              <w:spacing w:before="120"/>
              <w:rPr>
                <w:rFonts w:ascii="Arial" w:hAnsi="Arial" w:cs="Arial"/>
                <w:szCs w:val="28"/>
              </w:rPr>
            </w:pPr>
            <w:r w:rsidRPr="001B6EDC">
              <w:rPr>
                <w:rFonts w:ascii="Arial" w:hAnsi="Arial" w:cs="Arial"/>
                <w:szCs w:val="28"/>
              </w:rPr>
              <w:sym w:font="Wingdings" w:char="F071"/>
            </w:r>
          </w:p>
          <w:p w14:paraId="35162C7B" w14:textId="77777777" w:rsidR="00D918FA" w:rsidRPr="001B6EDC" w:rsidRDefault="00D918FA" w:rsidP="00D918FA">
            <w:pPr>
              <w:spacing w:before="120"/>
              <w:rPr>
                <w:rFonts w:ascii="Arial" w:hAnsi="Arial" w:cs="Arial"/>
                <w:szCs w:val="28"/>
              </w:rPr>
            </w:pPr>
            <w:r w:rsidRPr="001B6EDC">
              <w:rPr>
                <w:rFonts w:ascii="Arial" w:hAnsi="Arial" w:cs="Arial"/>
                <w:szCs w:val="28"/>
              </w:rPr>
              <w:sym w:font="Wingdings" w:char="F071"/>
            </w:r>
          </w:p>
          <w:p w14:paraId="50432461" w14:textId="77777777" w:rsidR="00D918FA" w:rsidRDefault="00D918FA" w:rsidP="00D918FA">
            <w:pPr>
              <w:spacing w:before="120"/>
              <w:rPr>
                <w:rFonts w:ascii="Arial" w:hAnsi="Arial" w:cs="Arial"/>
                <w:szCs w:val="28"/>
              </w:rPr>
            </w:pPr>
            <w:r w:rsidRPr="001B6EDC">
              <w:rPr>
                <w:rFonts w:ascii="Arial" w:hAnsi="Arial" w:cs="Arial"/>
                <w:szCs w:val="28"/>
              </w:rPr>
              <w:sym w:font="Wingdings" w:char="F071"/>
            </w:r>
          </w:p>
          <w:p w14:paraId="2EB53AA2" w14:textId="48F59473" w:rsidR="00815312" w:rsidRPr="001B6EDC" w:rsidRDefault="00815312" w:rsidP="00D918FA">
            <w:pPr>
              <w:spacing w:before="120"/>
              <w:rPr>
                <w:rFonts w:ascii="Arial" w:hAnsi="Arial" w:cs="Arial"/>
                <w:szCs w:val="28"/>
              </w:rPr>
            </w:pPr>
          </w:p>
        </w:tc>
        <w:tc>
          <w:tcPr>
            <w:tcW w:w="3438" w:type="dxa"/>
            <w:gridSpan w:val="5"/>
            <w:tcBorders>
              <w:top w:val="nil"/>
              <w:left w:val="nil"/>
              <w:right w:val="nil"/>
            </w:tcBorders>
          </w:tcPr>
          <w:p w14:paraId="632871E8" w14:textId="77777777" w:rsidR="00815312" w:rsidRDefault="00D918FA" w:rsidP="00D918FA">
            <w:pPr>
              <w:spacing w:before="120" w:line="300" w:lineRule="auto"/>
              <w:rPr>
                <w:rFonts w:ascii="Arial" w:hAnsi="Arial" w:cs="Arial"/>
                <w:sz w:val="18"/>
                <w:szCs w:val="20"/>
              </w:rPr>
            </w:pPr>
            <w:r w:rsidRPr="001B6EDC">
              <w:rPr>
                <w:rFonts w:ascii="Arial" w:hAnsi="Arial" w:cs="Arial"/>
                <w:sz w:val="18"/>
                <w:szCs w:val="20"/>
              </w:rPr>
              <w:t>Gypsy / Roma</w:t>
            </w:r>
            <w:r>
              <w:rPr>
                <w:rFonts w:ascii="Arial" w:hAnsi="Arial" w:cs="Arial"/>
                <w:sz w:val="18"/>
                <w:szCs w:val="20"/>
              </w:rPr>
              <w:t xml:space="preserve">; </w:t>
            </w:r>
          </w:p>
          <w:p w14:paraId="139B0C5E" w14:textId="50874A27" w:rsidR="001323CF" w:rsidRPr="001B6EDC" w:rsidRDefault="001323CF" w:rsidP="001323CF">
            <w:pPr>
              <w:spacing w:before="120" w:line="300" w:lineRule="auto"/>
              <w:rPr>
                <w:rFonts w:ascii="Arial" w:hAnsi="Arial" w:cs="Arial"/>
                <w:sz w:val="18"/>
                <w:szCs w:val="20"/>
              </w:rPr>
            </w:pPr>
            <w:r w:rsidRPr="001B6EDC">
              <w:rPr>
                <w:rFonts w:ascii="Arial" w:hAnsi="Arial" w:cs="Arial"/>
                <w:sz w:val="18"/>
                <w:szCs w:val="20"/>
              </w:rPr>
              <w:t>Indian</w:t>
            </w:r>
            <w:r>
              <w:rPr>
                <w:rFonts w:ascii="Arial" w:hAnsi="Arial" w:cs="Arial"/>
                <w:sz w:val="18"/>
                <w:szCs w:val="20"/>
              </w:rPr>
              <w:t xml:space="preserve">                                        </w:t>
            </w:r>
          </w:p>
          <w:p w14:paraId="3E362FE4" w14:textId="28CA7899" w:rsidR="001323CF" w:rsidRPr="001B6EDC" w:rsidRDefault="001323CF" w:rsidP="001323CF">
            <w:pPr>
              <w:spacing w:before="120" w:line="300" w:lineRule="auto"/>
              <w:ind w:left="177" w:hanging="177"/>
              <w:rPr>
                <w:rFonts w:ascii="Arial" w:hAnsi="Arial" w:cs="Arial"/>
                <w:sz w:val="18"/>
                <w:szCs w:val="20"/>
              </w:rPr>
            </w:pPr>
            <w:r w:rsidRPr="001B6EDC">
              <w:rPr>
                <w:rFonts w:ascii="Arial" w:hAnsi="Arial" w:cs="Arial"/>
                <w:sz w:val="18"/>
                <w:szCs w:val="20"/>
              </w:rPr>
              <w:t xml:space="preserve">Pakistani   </w:t>
            </w:r>
          </w:p>
          <w:p w14:paraId="29B6FD43" w14:textId="77777777" w:rsidR="00D918FA" w:rsidRPr="001B6EDC" w:rsidRDefault="00D918FA" w:rsidP="00D918FA">
            <w:pPr>
              <w:spacing w:before="120" w:line="300" w:lineRule="auto"/>
              <w:rPr>
                <w:rFonts w:ascii="Arial" w:hAnsi="Arial" w:cs="Arial"/>
                <w:sz w:val="18"/>
                <w:szCs w:val="20"/>
              </w:rPr>
            </w:pPr>
            <w:r w:rsidRPr="001B6EDC">
              <w:rPr>
                <w:rFonts w:ascii="Arial" w:hAnsi="Arial" w:cs="Arial"/>
                <w:sz w:val="18"/>
                <w:szCs w:val="20"/>
              </w:rPr>
              <w:t>Traveller of Irish Heritage</w:t>
            </w:r>
          </w:p>
          <w:p w14:paraId="6C1EB74C" w14:textId="77777777" w:rsidR="00D918FA" w:rsidRPr="001B6EDC" w:rsidRDefault="00D918FA" w:rsidP="00D918FA">
            <w:pPr>
              <w:spacing w:before="120" w:line="300" w:lineRule="auto"/>
              <w:rPr>
                <w:rFonts w:ascii="Arial" w:hAnsi="Arial" w:cs="Arial"/>
                <w:sz w:val="18"/>
                <w:szCs w:val="20"/>
              </w:rPr>
            </w:pPr>
            <w:r w:rsidRPr="001B6EDC">
              <w:rPr>
                <w:rFonts w:ascii="Arial" w:hAnsi="Arial" w:cs="Arial"/>
                <w:sz w:val="18"/>
                <w:szCs w:val="20"/>
              </w:rPr>
              <w:t>White - British</w:t>
            </w:r>
          </w:p>
          <w:p w14:paraId="716AD525" w14:textId="77777777" w:rsidR="00D918FA" w:rsidRPr="001B6EDC" w:rsidRDefault="00D918FA" w:rsidP="00D918FA">
            <w:pPr>
              <w:spacing w:before="120" w:line="300" w:lineRule="auto"/>
              <w:rPr>
                <w:rFonts w:ascii="Arial" w:hAnsi="Arial" w:cs="Arial"/>
                <w:sz w:val="18"/>
                <w:szCs w:val="20"/>
              </w:rPr>
            </w:pPr>
            <w:r w:rsidRPr="001B6EDC">
              <w:rPr>
                <w:rFonts w:ascii="Arial" w:hAnsi="Arial" w:cs="Arial"/>
                <w:sz w:val="18"/>
                <w:szCs w:val="20"/>
              </w:rPr>
              <w:t>White - Irish</w:t>
            </w:r>
          </w:p>
          <w:p w14:paraId="2A7FD412" w14:textId="77777777" w:rsidR="00D918FA" w:rsidRPr="001B6EDC" w:rsidRDefault="00D918FA" w:rsidP="00D918FA">
            <w:pPr>
              <w:spacing w:before="120" w:line="300" w:lineRule="auto"/>
              <w:rPr>
                <w:rFonts w:ascii="Arial" w:hAnsi="Arial" w:cs="Arial"/>
                <w:sz w:val="18"/>
                <w:szCs w:val="20"/>
              </w:rPr>
            </w:pPr>
            <w:r w:rsidRPr="001B6EDC">
              <w:rPr>
                <w:rFonts w:ascii="Arial" w:hAnsi="Arial" w:cs="Arial"/>
                <w:sz w:val="18"/>
                <w:szCs w:val="20"/>
              </w:rPr>
              <w:t>White and Asian</w:t>
            </w:r>
          </w:p>
          <w:p w14:paraId="04F7721C" w14:textId="77777777" w:rsidR="00D918FA" w:rsidRPr="001B6EDC" w:rsidRDefault="00D918FA" w:rsidP="00D918FA">
            <w:pPr>
              <w:spacing w:before="120" w:line="300" w:lineRule="auto"/>
              <w:rPr>
                <w:rFonts w:ascii="Arial" w:hAnsi="Arial" w:cs="Arial"/>
                <w:sz w:val="18"/>
                <w:szCs w:val="20"/>
              </w:rPr>
            </w:pPr>
            <w:r w:rsidRPr="001B6EDC">
              <w:rPr>
                <w:rFonts w:ascii="Arial" w:hAnsi="Arial" w:cs="Arial"/>
                <w:sz w:val="18"/>
                <w:szCs w:val="20"/>
              </w:rPr>
              <w:t>White and Black African</w:t>
            </w:r>
          </w:p>
          <w:p w14:paraId="23E15F29" w14:textId="77777777" w:rsidR="00D918FA" w:rsidRPr="001B6EDC" w:rsidRDefault="00D918FA" w:rsidP="00D918FA">
            <w:pPr>
              <w:spacing w:before="120"/>
              <w:rPr>
                <w:rFonts w:ascii="Arial" w:hAnsi="Arial" w:cs="Arial"/>
                <w:sz w:val="18"/>
                <w:szCs w:val="20"/>
              </w:rPr>
            </w:pPr>
            <w:r w:rsidRPr="001B6EDC">
              <w:rPr>
                <w:rFonts w:ascii="Arial" w:hAnsi="Arial" w:cs="Arial"/>
                <w:sz w:val="18"/>
                <w:szCs w:val="20"/>
              </w:rPr>
              <w:t xml:space="preserve">White and Black Caribbean               </w:t>
            </w:r>
          </w:p>
        </w:tc>
        <w:tc>
          <w:tcPr>
            <w:tcW w:w="1417" w:type="dxa"/>
            <w:tcBorders>
              <w:top w:val="nil"/>
              <w:left w:val="nil"/>
              <w:right w:val="single" w:sz="2" w:space="0" w:color="auto"/>
            </w:tcBorders>
          </w:tcPr>
          <w:p w14:paraId="6C225108" w14:textId="77777777" w:rsidR="00D918FA" w:rsidRDefault="00D918FA" w:rsidP="00D918FA">
            <w:pPr>
              <w:spacing w:before="120"/>
              <w:rPr>
                <w:rFonts w:ascii="Arial" w:hAnsi="Arial" w:cs="Arial"/>
                <w:szCs w:val="28"/>
              </w:rPr>
            </w:pPr>
            <w:r w:rsidRPr="001B6EDC">
              <w:rPr>
                <w:rFonts w:ascii="Arial" w:hAnsi="Arial" w:cs="Arial"/>
                <w:szCs w:val="28"/>
              </w:rPr>
              <w:sym w:font="Wingdings" w:char="F071"/>
            </w:r>
          </w:p>
          <w:p w14:paraId="7B8B995D" w14:textId="12CB15D2" w:rsidR="00D918FA" w:rsidRPr="001B6EDC" w:rsidRDefault="001323CF" w:rsidP="00D918FA">
            <w:pPr>
              <w:spacing w:before="120"/>
              <w:rPr>
                <w:rFonts w:ascii="Arial" w:hAnsi="Arial" w:cs="Arial"/>
                <w:szCs w:val="28"/>
              </w:rPr>
            </w:pPr>
            <w:r w:rsidRPr="001B6EDC">
              <w:rPr>
                <w:rFonts w:ascii="Arial" w:hAnsi="Arial" w:cs="Arial"/>
                <w:szCs w:val="28"/>
              </w:rPr>
              <w:sym w:font="Wingdings" w:char="F071"/>
            </w:r>
          </w:p>
          <w:p w14:paraId="35876F8F" w14:textId="77777777" w:rsidR="00D918FA" w:rsidRPr="001B6EDC" w:rsidRDefault="00D918FA" w:rsidP="00D918FA">
            <w:pPr>
              <w:spacing w:before="120"/>
              <w:rPr>
                <w:rFonts w:ascii="Arial" w:hAnsi="Arial" w:cs="Arial"/>
                <w:szCs w:val="28"/>
              </w:rPr>
            </w:pPr>
            <w:r w:rsidRPr="001B6EDC">
              <w:rPr>
                <w:rFonts w:ascii="Arial" w:hAnsi="Arial" w:cs="Arial"/>
                <w:szCs w:val="28"/>
              </w:rPr>
              <w:sym w:font="Wingdings" w:char="F071"/>
            </w:r>
          </w:p>
          <w:p w14:paraId="27CF94A5" w14:textId="77777777" w:rsidR="00D918FA" w:rsidRPr="001B6EDC" w:rsidRDefault="00D918FA" w:rsidP="00D918FA">
            <w:pPr>
              <w:spacing w:before="120"/>
              <w:rPr>
                <w:rFonts w:ascii="Arial" w:hAnsi="Arial" w:cs="Arial"/>
                <w:szCs w:val="28"/>
              </w:rPr>
            </w:pPr>
            <w:r w:rsidRPr="001B6EDC">
              <w:rPr>
                <w:rFonts w:ascii="Arial" w:hAnsi="Arial" w:cs="Arial"/>
                <w:szCs w:val="28"/>
              </w:rPr>
              <w:sym w:font="Wingdings" w:char="F071"/>
            </w:r>
          </w:p>
          <w:p w14:paraId="618653A8" w14:textId="77777777" w:rsidR="00D918FA" w:rsidRPr="001B6EDC" w:rsidRDefault="00D918FA" w:rsidP="00D918FA">
            <w:pPr>
              <w:spacing w:before="120"/>
              <w:rPr>
                <w:rFonts w:ascii="Arial" w:hAnsi="Arial" w:cs="Arial"/>
                <w:szCs w:val="28"/>
              </w:rPr>
            </w:pPr>
            <w:r w:rsidRPr="001B6EDC">
              <w:rPr>
                <w:rFonts w:ascii="Arial" w:hAnsi="Arial" w:cs="Arial"/>
                <w:szCs w:val="28"/>
              </w:rPr>
              <w:sym w:font="Wingdings" w:char="F071"/>
            </w:r>
          </w:p>
          <w:p w14:paraId="79444C70" w14:textId="77777777" w:rsidR="00D918FA" w:rsidRPr="001B6EDC" w:rsidRDefault="00D918FA" w:rsidP="00D918FA">
            <w:pPr>
              <w:spacing w:before="120"/>
              <w:rPr>
                <w:rFonts w:ascii="Arial" w:hAnsi="Arial" w:cs="Arial"/>
                <w:szCs w:val="28"/>
              </w:rPr>
            </w:pPr>
            <w:r w:rsidRPr="001B6EDC">
              <w:rPr>
                <w:rFonts w:ascii="Arial" w:hAnsi="Arial" w:cs="Arial"/>
                <w:szCs w:val="28"/>
              </w:rPr>
              <w:sym w:font="Wingdings" w:char="F071"/>
            </w:r>
          </w:p>
          <w:p w14:paraId="4C3560EB" w14:textId="77777777" w:rsidR="00D918FA" w:rsidRPr="001B6EDC" w:rsidRDefault="00D918FA" w:rsidP="00D918FA">
            <w:pPr>
              <w:spacing w:before="120"/>
              <w:rPr>
                <w:rFonts w:ascii="Arial" w:hAnsi="Arial" w:cs="Arial"/>
                <w:szCs w:val="28"/>
              </w:rPr>
            </w:pPr>
            <w:r w:rsidRPr="001B6EDC">
              <w:rPr>
                <w:rFonts w:ascii="Arial" w:hAnsi="Arial" w:cs="Arial"/>
                <w:szCs w:val="28"/>
              </w:rPr>
              <w:sym w:font="Wingdings" w:char="F071"/>
            </w:r>
          </w:p>
          <w:p w14:paraId="36D3F781" w14:textId="77777777" w:rsidR="00D918FA" w:rsidRPr="001B6EDC" w:rsidRDefault="00D918FA" w:rsidP="00D918FA">
            <w:pPr>
              <w:spacing w:before="120"/>
              <w:rPr>
                <w:rFonts w:ascii="Arial" w:hAnsi="Arial" w:cs="Arial"/>
                <w:szCs w:val="28"/>
              </w:rPr>
            </w:pPr>
            <w:r w:rsidRPr="001B6EDC">
              <w:rPr>
                <w:rFonts w:ascii="Arial" w:hAnsi="Arial" w:cs="Arial"/>
                <w:szCs w:val="28"/>
              </w:rPr>
              <w:sym w:font="Wingdings" w:char="F071"/>
            </w:r>
          </w:p>
          <w:p w14:paraId="7CCAEB6C" w14:textId="77777777" w:rsidR="00D918FA" w:rsidRPr="001B6EDC" w:rsidRDefault="00D918FA" w:rsidP="00D918FA">
            <w:pPr>
              <w:spacing w:before="120"/>
              <w:rPr>
                <w:rFonts w:ascii="Arial" w:hAnsi="Arial" w:cs="Arial"/>
                <w:szCs w:val="28"/>
              </w:rPr>
            </w:pPr>
            <w:r w:rsidRPr="001B6EDC">
              <w:rPr>
                <w:rFonts w:ascii="Arial" w:hAnsi="Arial" w:cs="Arial"/>
                <w:szCs w:val="28"/>
              </w:rPr>
              <w:sym w:font="Wingdings" w:char="F071"/>
            </w:r>
          </w:p>
          <w:p w14:paraId="0805C9F5" w14:textId="6A767D0A" w:rsidR="00D918FA" w:rsidRPr="001B6EDC" w:rsidRDefault="00D918FA" w:rsidP="001323CF">
            <w:pPr>
              <w:spacing w:before="120"/>
              <w:rPr>
                <w:rFonts w:ascii="Arial" w:hAnsi="Arial" w:cs="Arial"/>
                <w:sz w:val="18"/>
                <w:szCs w:val="20"/>
              </w:rPr>
            </w:pPr>
          </w:p>
        </w:tc>
      </w:tr>
      <w:tr w:rsidR="00A5338A" w:rsidRPr="001B6EDC" w14:paraId="1A93E18C" w14:textId="77777777" w:rsidTr="00236EFF">
        <w:trPr>
          <w:trHeight w:val="1152"/>
        </w:trPr>
        <w:tc>
          <w:tcPr>
            <w:tcW w:w="10915" w:type="dxa"/>
            <w:gridSpan w:val="13"/>
          </w:tcPr>
          <w:p w14:paraId="36A13640" w14:textId="12693477" w:rsidR="00A5338A" w:rsidRDefault="00A5338A" w:rsidP="00A5338A">
            <w:pPr>
              <w:spacing w:before="240"/>
              <w:rPr>
                <w:rFonts w:ascii="Arial" w:hAnsi="Arial" w:cs="Arial"/>
                <w:b/>
                <w:sz w:val="18"/>
                <w:szCs w:val="20"/>
              </w:rPr>
            </w:pPr>
            <w:r>
              <w:rPr>
                <w:rFonts w:ascii="Arial" w:hAnsi="Arial" w:cs="Arial"/>
                <w:b/>
                <w:sz w:val="18"/>
                <w:szCs w:val="20"/>
              </w:rPr>
              <w:t xml:space="preserve">GYPSY / ROMA STATUS </w:t>
            </w:r>
            <w:r w:rsidRPr="00A5338A">
              <w:rPr>
                <w:rFonts w:ascii="Arial" w:hAnsi="Arial" w:cs="Arial"/>
                <w:sz w:val="18"/>
                <w:szCs w:val="20"/>
              </w:rPr>
              <w:t>(Please tick only one box)</w:t>
            </w:r>
          </w:p>
          <w:p w14:paraId="1CE7F5CC" w14:textId="5E4D6C4C" w:rsidR="00A5338A" w:rsidRDefault="00A5338A" w:rsidP="00A5338A">
            <w:pPr>
              <w:rPr>
                <w:rFonts w:ascii="Arial" w:hAnsi="Arial" w:cs="Arial"/>
                <w:sz w:val="18"/>
                <w:szCs w:val="20"/>
              </w:rPr>
            </w:pPr>
            <w:r>
              <w:rPr>
                <w:rFonts w:ascii="Arial" w:hAnsi="Arial" w:cs="Arial"/>
                <w:sz w:val="18"/>
                <w:szCs w:val="20"/>
              </w:rPr>
              <w:t>Gypsy / Roma (</w:t>
            </w:r>
            <w:proofErr w:type="gramStart"/>
            <w:r>
              <w:rPr>
                <w:rFonts w:ascii="Arial" w:hAnsi="Arial" w:cs="Arial"/>
                <w:sz w:val="18"/>
                <w:szCs w:val="20"/>
              </w:rPr>
              <w:t>Housed)</w:t>
            </w:r>
            <w:r w:rsidRPr="001B6EDC">
              <w:rPr>
                <w:rFonts w:ascii="Arial" w:hAnsi="Arial" w:cs="Arial"/>
                <w:szCs w:val="28"/>
              </w:rPr>
              <w:t xml:space="preserve"> </w:t>
            </w:r>
            <w:r>
              <w:rPr>
                <w:rFonts w:ascii="Arial" w:hAnsi="Arial" w:cs="Arial"/>
                <w:szCs w:val="28"/>
              </w:rPr>
              <w:t xml:space="preserve">  </w:t>
            </w:r>
            <w:proofErr w:type="gramEnd"/>
            <w:r>
              <w:rPr>
                <w:rFonts w:ascii="Arial" w:hAnsi="Arial" w:cs="Arial"/>
                <w:szCs w:val="28"/>
              </w:rPr>
              <w:t xml:space="preserve">      </w:t>
            </w:r>
            <w:r w:rsidRPr="001B6EDC">
              <w:rPr>
                <w:rFonts w:ascii="Arial" w:hAnsi="Arial" w:cs="Arial"/>
                <w:szCs w:val="28"/>
              </w:rPr>
              <w:sym w:font="Wingdings" w:char="F071"/>
            </w:r>
            <w:r>
              <w:rPr>
                <w:rFonts w:ascii="Arial" w:hAnsi="Arial" w:cs="Arial"/>
                <w:sz w:val="18"/>
                <w:szCs w:val="20"/>
              </w:rPr>
              <w:t xml:space="preserve">                                     Occupational (Traveller)</w:t>
            </w:r>
            <w:r w:rsidRPr="001B6EDC">
              <w:rPr>
                <w:rFonts w:ascii="Arial" w:hAnsi="Arial" w:cs="Arial"/>
                <w:szCs w:val="28"/>
              </w:rPr>
              <w:t xml:space="preserve"> </w:t>
            </w:r>
            <w:r>
              <w:rPr>
                <w:rFonts w:ascii="Arial" w:hAnsi="Arial" w:cs="Arial"/>
                <w:szCs w:val="28"/>
              </w:rPr>
              <w:t xml:space="preserve">     </w:t>
            </w:r>
            <w:r w:rsidRPr="001B6EDC">
              <w:rPr>
                <w:rFonts w:ascii="Arial" w:hAnsi="Arial" w:cs="Arial"/>
                <w:szCs w:val="28"/>
              </w:rPr>
              <w:sym w:font="Wingdings" w:char="F071"/>
            </w:r>
          </w:p>
          <w:p w14:paraId="4E151A04" w14:textId="3EDFBCA9" w:rsidR="00A5338A" w:rsidRPr="00A5338A" w:rsidRDefault="00A5338A" w:rsidP="00A5338A">
            <w:pPr>
              <w:rPr>
                <w:rFonts w:ascii="Arial" w:hAnsi="Arial" w:cs="Arial"/>
                <w:sz w:val="18"/>
                <w:szCs w:val="20"/>
              </w:rPr>
            </w:pPr>
            <w:r>
              <w:rPr>
                <w:rFonts w:ascii="Arial" w:hAnsi="Arial" w:cs="Arial"/>
                <w:sz w:val="18"/>
                <w:szCs w:val="20"/>
              </w:rPr>
              <w:t>Gypsy / Roma (</w:t>
            </w:r>
            <w:proofErr w:type="gramStart"/>
            <w:r>
              <w:rPr>
                <w:rFonts w:ascii="Arial" w:hAnsi="Arial" w:cs="Arial"/>
                <w:sz w:val="18"/>
                <w:szCs w:val="20"/>
              </w:rPr>
              <w:t xml:space="preserve">Travelling)   </w:t>
            </w:r>
            <w:proofErr w:type="gramEnd"/>
            <w:r>
              <w:rPr>
                <w:rFonts w:ascii="Arial" w:hAnsi="Arial" w:cs="Arial"/>
                <w:sz w:val="18"/>
                <w:szCs w:val="20"/>
              </w:rPr>
              <w:t xml:space="preserve">     </w:t>
            </w:r>
            <w:r w:rsidRPr="001B6EDC">
              <w:rPr>
                <w:rFonts w:ascii="Arial" w:hAnsi="Arial" w:cs="Arial"/>
                <w:szCs w:val="28"/>
              </w:rPr>
              <w:t xml:space="preserve"> </w:t>
            </w:r>
            <w:r w:rsidRPr="001B6EDC">
              <w:rPr>
                <w:rFonts w:ascii="Arial" w:hAnsi="Arial" w:cs="Arial"/>
                <w:szCs w:val="28"/>
              </w:rPr>
              <w:sym w:font="Wingdings" w:char="F071"/>
            </w:r>
            <w:r>
              <w:rPr>
                <w:rFonts w:ascii="Arial" w:hAnsi="Arial" w:cs="Arial"/>
                <w:sz w:val="18"/>
                <w:szCs w:val="20"/>
              </w:rPr>
              <w:t xml:space="preserve">                                     Traveller (Other) </w:t>
            </w:r>
            <w:r w:rsidRPr="001B6EDC">
              <w:rPr>
                <w:rFonts w:ascii="Arial" w:hAnsi="Arial" w:cs="Arial"/>
                <w:szCs w:val="28"/>
              </w:rPr>
              <w:t xml:space="preserve"> </w:t>
            </w:r>
            <w:r>
              <w:rPr>
                <w:rFonts w:ascii="Arial" w:hAnsi="Arial" w:cs="Arial"/>
                <w:szCs w:val="28"/>
              </w:rPr>
              <w:t xml:space="preserve">             </w:t>
            </w:r>
            <w:r w:rsidRPr="001B6EDC">
              <w:rPr>
                <w:rFonts w:ascii="Arial" w:hAnsi="Arial" w:cs="Arial"/>
                <w:szCs w:val="28"/>
              </w:rPr>
              <w:sym w:font="Wingdings" w:char="F071"/>
            </w:r>
          </w:p>
        </w:tc>
      </w:tr>
      <w:tr w:rsidR="000E6FF3" w:rsidRPr="001B6EDC" w14:paraId="253BF943" w14:textId="77777777" w:rsidTr="00236EFF">
        <w:trPr>
          <w:trHeight w:val="1272"/>
        </w:trPr>
        <w:tc>
          <w:tcPr>
            <w:tcW w:w="10915" w:type="dxa"/>
            <w:gridSpan w:val="13"/>
          </w:tcPr>
          <w:p w14:paraId="141B3131" w14:textId="7C6EF91E" w:rsidR="000E6FF3" w:rsidRPr="001B6EDC" w:rsidRDefault="000E6FF3" w:rsidP="00A5338A">
            <w:pPr>
              <w:spacing w:before="240"/>
              <w:rPr>
                <w:rFonts w:ascii="Arial" w:hAnsi="Arial" w:cs="Arial"/>
                <w:sz w:val="18"/>
                <w:szCs w:val="20"/>
              </w:rPr>
            </w:pPr>
            <w:r w:rsidRPr="001B6EDC">
              <w:rPr>
                <w:rFonts w:ascii="Arial" w:hAnsi="Arial" w:cs="Arial"/>
                <w:b/>
                <w:sz w:val="18"/>
                <w:szCs w:val="20"/>
              </w:rPr>
              <w:t>ASYLUM STATUS</w:t>
            </w:r>
            <w:r>
              <w:rPr>
                <w:rFonts w:ascii="Arial" w:hAnsi="Arial" w:cs="Arial"/>
                <w:b/>
                <w:sz w:val="18"/>
                <w:szCs w:val="20"/>
              </w:rPr>
              <w:t xml:space="preserve"> </w:t>
            </w:r>
            <w:r w:rsidRPr="001B6EDC">
              <w:rPr>
                <w:rFonts w:ascii="Arial" w:hAnsi="Arial" w:cs="Arial"/>
                <w:sz w:val="18"/>
                <w:szCs w:val="20"/>
              </w:rPr>
              <w:t>(Please tick only one box)</w:t>
            </w:r>
            <w:r>
              <w:rPr>
                <w:rFonts w:ascii="Arial" w:hAnsi="Arial" w:cs="Arial"/>
                <w:sz w:val="18"/>
                <w:szCs w:val="20"/>
              </w:rPr>
              <w:t xml:space="preserve">                                                </w:t>
            </w:r>
          </w:p>
          <w:p w14:paraId="29829AD2" w14:textId="691AB09A" w:rsidR="000E6FF3" w:rsidRDefault="000E6FF3" w:rsidP="001323CF">
            <w:pPr>
              <w:rPr>
                <w:rFonts w:ascii="Arial" w:hAnsi="Arial" w:cs="Arial"/>
                <w:sz w:val="18"/>
                <w:szCs w:val="20"/>
              </w:rPr>
            </w:pPr>
            <w:r w:rsidRPr="001B6EDC">
              <w:rPr>
                <w:rFonts w:ascii="Arial" w:hAnsi="Arial" w:cs="Arial"/>
                <w:sz w:val="18"/>
                <w:szCs w:val="20"/>
              </w:rPr>
              <w:t xml:space="preserve">Asylum Seeker       </w:t>
            </w:r>
            <w:r w:rsidRPr="001B6EDC">
              <w:rPr>
                <w:rFonts w:ascii="Arial" w:hAnsi="Arial" w:cs="Arial"/>
                <w:sz w:val="18"/>
                <w:szCs w:val="20"/>
              </w:rPr>
              <w:tab/>
            </w:r>
            <w:r w:rsidRPr="001B6EDC">
              <w:rPr>
                <w:rFonts w:ascii="Arial" w:hAnsi="Arial" w:cs="Arial"/>
                <w:szCs w:val="28"/>
              </w:rPr>
              <w:sym w:font="Wingdings" w:char="F071"/>
            </w:r>
            <w:r w:rsidRPr="001B6EDC">
              <w:rPr>
                <w:rFonts w:ascii="Arial" w:hAnsi="Arial" w:cs="Arial"/>
                <w:sz w:val="18"/>
                <w:szCs w:val="20"/>
              </w:rPr>
              <w:t xml:space="preserve">  </w:t>
            </w:r>
            <w:r w:rsidRPr="001B6EDC">
              <w:rPr>
                <w:rFonts w:ascii="Arial" w:hAnsi="Arial" w:cs="Arial"/>
                <w:sz w:val="18"/>
                <w:szCs w:val="20"/>
              </w:rPr>
              <w:tab/>
            </w:r>
            <w:r>
              <w:rPr>
                <w:rFonts w:ascii="Arial" w:hAnsi="Arial" w:cs="Arial"/>
                <w:sz w:val="18"/>
                <w:szCs w:val="20"/>
              </w:rPr>
              <w:t xml:space="preserve">                                                             </w:t>
            </w:r>
          </w:p>
          <w:p w14:paraId="01EBC041" w14:textId="76D7F8AD" w:rsidR="00A5338A" w:rsidRDefault="000E6FF3" w:rsidP="001323CF">
            <w:pPr>
              <w:rPr>
                <w:rFonts w:ascii="Arial" w:hAnsi="Arial" w:cs="Arial"/>
                <w:sz w:val="18"/>
                <w:szCs w:val="20"/>
              </w:rPr>
            </w:pPr>
            <w:r w:rsidRPr="001B6EDC">
              <w:rPr>
                <w:rFonts w:ascii="Arial" w:hAnsi="Arial" w:cs="Arial"/>
                <w:sz w:val="18"/>
                <w:szCs w:val="20"/>
              </w:rPr>
              <w:t xml:space="preserve">Refugee                             </w:t>
            </w:r>
            <w:r w:rsidRPr="001B6EDC">
              <w:rPr>
                <w:rFonts w:ascii="Arial" w:hAnsi="Arial" w:cs="Arial"/>
                <w:sz w:val="18"/>
                <w:szCs w:val="20"/>
              </w:rPr>
              <w:tab/>
            </w:r>
            <w:r w:rsidRPr="001B6EDC">
              <w:rPr>
                <w:rFonts w:ascii="Arial" w:hAnsi="Arial" w:cs="Arial"/>
                <w:szCs w:val="28"/>
              </w:rPr>
              <w:sym w:font="Wingdings" w:char="F071"/>
            </w:r>
            <w:r>
              <w:rPr>
                <w:rFonts w:ascii="Arial" w:hAnsi="Arial" w:cs="Arial"/>
                <w:szCs w:val="28"/>
              </w:rPr>
              <w:t xml:space="preserve">     </w:t>
            </w:r>
            <w:r w:rsidR="00A5338A">
              <w:rPr>
                <w:rFonts w:ascii="Arial" w:hAnsi="Arial" w:cs="Arial"/>
                <w:szCs w:val="28"/>
              </w:rPr>
              <w:t xml:space="preserve">                                                                                                                                  </w:t>
            </w:r>
          </w:p>
          <w:p w14:paraId="120A03AF" w14:textId="03A24EA0" w:rsidR="000E6FF3" w:rsidRPr="001B6EDC" w:rsidRDefault="00A5338A" w:rsidP="00A5338A">
            <w:pPr>
              <w:rPr>
                <w:rFonts w:ascii="Arial" w:hAnsi="Arial" w:cs="Arial"/>
                <w:sz w:val="18"/>
                <w:szCs w:val="20"/>
              </w:rPr>
            </w:pPr>
            <w:r>
              <w:rPr>
                <w:rFonts w:ascii="Arial" w:hAnsi="Arial" w:cs="Arial"/>
                <w:sz w:val="18"/>
                <w:szCs w:val="20"/>
              </w:rPr>
              <w:t xml:space="preserve">                                                                                                                       </w:t>
            </w:r>
            <w:r w:rsidR="000E6FF3">
              <w:rPr>
                <w:rFonts w:ascii="Arial" w:hAnsi="Arial" w:cs="Arial"/>
                <w:szCs w:val="28"/>
              </w:rPr>
              <w:t xml:space="preserve">                                                </w:t>
            </w:r>
            <w:r w:rsidR="000E6FF3" w:rsidRPr="001B6EDC">
              <w:rPr>
                <w:rFonts w:ascii="Arial" w:hAnsi="Arial" w:cs="Arial"/>
                <w:sz w:val="18"/>
                <w:szCs w:val="20"/>
              </w:rPr>
              <w:t xml:space="preserve"> </w:t>
            </w:r>
          </w:p>
        </w:tc>
      </w:tr>
      <w:tr w:rsidR="001323CF" w:rsidRPr="001B6EDC" w14:paraId="61679620" w14:textId="77777777" w:rsidTr="00236EFF">
        <w:tc>
          <w:tcPr>
            <w:tcW w:w="7196" w:type="dxa"/>
            <w:gridSpan w:val="8"/>
          </w:tcPr>
          <w:p w14:paraId="5DAFB178" w14:textId="54916FAF" w:rsidR="001323CF" w:rsidRPr="001B6EDC" w:rsidRDefault="001323CF" w:rsidP="001323CF">
            <w:pPr>
              <w:spacing w:before="240" w:after="240"/>
              <w:rPr>
                <w:rFonts w:ascii="Arial" w:hAnsi="Arial" w:cs="Arial"/>
                <w:sz w:val="18"/>
                <w:szCs w:val="20"/>
              </w:rPr>
            </w:pPr>
            <w:r w:rsidRPr="00BA481A">
              <w:rPr>
                <w:rFonts w:ascii="Arial" w:hAnsi="Arial" w:cs="Arial"/>
                <w:b/>
                <w:sz w:val="20"/>
                <w:szCs w:val="20"/>
              </w:rPr>
              <w:t>FIRST LANGUAGE</w:t>
            </w:r>
            <w:r w:rsidRPr="001B6EDC">
              <w:rPr>
                <w:rFonts w:ascii="Arial" w:hAnsi="Arial" w:cs="Arial"/>
                <w:sz w:val="18"/>
                <w:szCs w:val="20"/>
              </w:rPr>
              <w:t xml:space="preserve"> - please state the first language spoken by your child</w:t>
            </w:r>
          </w:p>
        </w:tc>
        <w:tc>
          <w:tcPr>
            <w:tcW w:w="3719" w:type="dxa"/>
            <w:gridSpan w:val="5"/>
          </w:tcPr>
          <w:p w14:paraId="383842CD" w14:textId="306CAF64" w:rsidR="001323CF" w:rsidRPr="001B6EDC" w:rsidRDefault="001323CF" w:rsidP="001323CF">
            <w:pPr>
              <w:spacing w:before="240" w:after="240"/>
              <w:rPr>
                <w:rFonts w:ascii="Arial" w:hAnsi="Arial" w:cs="Arial"/>
                <w:sz w:val="18"/>
                <w:szCs w:val="20"/>
              </w:rPr>
            </w:pPr>
          </w:p>
        </w:tc>
      </w:tr>
      <w:tr w:rsidR="001323CF" w:rsidRPr="001B6EDC" w14:paraId="38CE83BA" w14:textId="77777777" w:rsidTr="00236EFF">
        <w:tc>
          <w:tcPr>
            <w:tcW w:w="7196" w:type="dxa"/>
            <w:gridSpan w:val="8"/>
          </w:tcPr>
          <w:p w14:paraId="5DF739CB" w14:textId="041B8FEA" w:rsidR="001323CF" w:rsidRPr="001B6EDC" w:rsidRDefault="001323CF" w:rsidP="001323CF">
            <w:pPr>
              <w:spacing w:before="240" w:after="240"/>
              <w:rPr>
                <w:rFonts w:ascii="Arial" w:hAnsi="Arial" w:cs="Arial"/>
                <w:sz w:val="18"/>
                <w:szCs w:val="20"/>
              </w:rPr>
            </w:pPr>
            <w:r w:rsidRPr="00BA481A">
              <w:rPr>
                <w:rFonts w:ascii="Arial" w:hAnsi="Arial" w:cs="Arial"/>
                <w:b/>
                <w:sz w:val="20"/>
                <w:szCs w:val="20"/>
              </w:rPr>
              <w:t>HOME LANGUAGE</w:t>
            </w:r>
            <w:r w:rsidRPr="001B6EDC">
              <w:rPr>
                <w:rFonts w:ascii="Arial" w:hAnsi="Arial" w:cs="Arial"/>
                <w:sz w:val="18"/>
                <w:szCs w:val="20"/>
              </w:rPr>
              <w:t xml:space="preserve"> - please state which language is spoken by your child at home</w:t>
            </w:r>
          </w:p>
        </w:tc>
        <w:tc>
          <w:tcPr>
            <w:tcW w:w="3719" w:type="dxa"/>
            <w:gridSpan w:val="5"/>
          </w:tcPr>
          <w:p w14:paraId="7070F75C" w14:textId="3D3DBA29" w:rsidR="001323CF" w:rsidRPr="001B6EDC" w:rsidRDefault="001323CF" w:rsidP="001323CF">
            <w:pPr>
              <w:spacing w:before="240" w:after="240"/>
              <w:rPr>
                <w:rFonts w:ascii="Arial" w:hAnsi="Arial" w:cs="Arial"/>
                <w:sz w:val="18"/>
                <w:szCs w:val="20"/>
              </w:rPr>
            </w:pPr>
          </w:p>
        </w:tc>
      </w:tr>
      <w:tr w:rsidR="001323CF" w:rsidRPr="001B6EDC" w14:paraId="55BF3EFE" w14:textId="77777777" w:rsidTr="00236EFF">
        <w:trPr>
          <w:trHeight w:val="2542"/>
        </w:trPr>
        <w:tc>
          <w:tcPr>
            <w:tcW w:w="10915" w:type="dxa"/>
            <w:gridSpan w:val="13"/>
          </w:tcPr>
          <w:p w14:paraId="52BE05D9" w14:textId="70230E90" w:rsidR="001323CF" w:rsidRDefault="001323CF" w:rsidP="001323CF">
            <w:pPr>
              <w:spacing w:before="120"/>
              <w:rPr>
                <w:rFonts w:ascii="Arial" w:hAnsi="Arial" w:cs="Arial"/>
                <w:sz w:val="16"/>
                <w:szCs w:val="20"/>
              </w:rPr>
            </w:pPr>
            <w:r w:rsidRPr="001B6EDC">
              <w:rPr>
                <w:rFonts w:ascii="Arial" w:hAnsi="Arial" w:cs="Arial"/>
                <w:sz w:val="18"/>
                <w:szCs w:val="20"/>
              </w:rPr>
              <w:t xml:space="preserve"> </w:t>
            </w:r>
            <w:r w:rsidRPr="00BA481A">
              <w:rPr>
                <w:rFonts w:ascii="Arial" w:hAnsi="Arial" w:cs="Arial"/>
                <w:b/>
                <w:sz w:val="20"/>
                <w:szCs w:val="20"/>
              </w:rPr>
              <w:t>RELIGION</w:t>
            </w:r>
            <w:proofErr w:type="gramStart"/>
            <w:r w:rsidRPr="00D805C6">
              <w:rPr>
                <w:rFonts w:ascii="Arial" w:hAnsi="Arial" w:cs="Arial"/>
                <w:sz w:val="20"/>
                <w:szCs w:val="20"/>
              </w:rPr>
              <w:t>:</w:t>
            </w:r>
            <w:r w:rsidRPr="00D805C6">
              <w:rPr>
                <w:rFonts w:ascii="Arial" w:hAnsi="Arial" w:cs="Arial"/>
                <w:sz w:val="17"/>
                <w:szCs w:val="17"/>
              </w:rPr>
              <w:t xml:space="preserve">  (</w:t>
            </w:r>
            <w:proofErr w:type="gramEnd"/>
            <w:r w:rsidRPr="00D805C6">
              <w:rPr>
                <w:rFonts w:ascii="Arial" w:hAnsi="Arial" w:cs="Arial"/>
                <w:sz w:val="17"/>
                <w:szCs w:val="17"/>
              </w:rPr>
              <w:t>please tick as appropriate)</w:t>
            </w:r>
          </w:p>
          <w:p w14:paraId="5EF34639" w14:textId="77777777" w:rsidR="001323CF" w:rsidRPr="00707252" w:rsidRDefault="001323CF" w:rsidP="001323CF">
            <w:pPr>
              <w:spacing w:before="120"/>
              <w:rPr>
                <w:rFonts w:ascii="Arial" w:hAnsi="Arial" w:cs="Arial"/>
                <w:sz w:val="18"/>
                <w:szCs w:val="20"/>
              </w:rPr>
            </w:pPr>
          </w:p>
          <w:p w14:paraId="35D9E43B" w14:textId="77777777" w:rsidR="001323CF" w:rsidRPr="001B6EDC" w:rsidRDefault="001323CF" w:rsidP="001323CF">
            <w:pPr>
              <w:spacing w:before="120"/>
              <w:rPr>
                <w:rFonts w:ascii="Arial" w:hAnsi="Arial" w:cs="Arial"/>
                <w:sz w:val="18"/>
                <w:szCs w:val="20"/>
              </w:rPr>
            </w:pPr>
            <w:r w:rsidRPr="001B6EDC">
              <w:rPr>
                <w:rFonts w:ascii="Arial" w:hAnsi="Arial" w:cs="Arial"/>
                <w:sz w:val="18"/>
                <w:szCs w:val="20"/>
              </w:rPr>
              <w:t xml:space="preserve">Buddhist   </w:t>
            </w:r>
            <w:r w:rsidRPr="001B6EDC">
              <w:rPr>
                <w:rFonts w:ascii="Arial" w:hAnsi="Arial" w:cs="Arial"/>
                <w:szCs w:val="28"/>
              </w:rPr>
              <w:sym w:font="Wingdings" w:char="F071"/>
            </w:r>
            <w:r w:rsidRPr="001B6EDC">
              <w:rPr>
                <w:rFonts w:ascii="Arial" w:hAnsi="Arial" w:cs="Arial"/>
                <w:szCs w:val="28"/>
              </w:rPr>
              <w:t xml:space="preserve">        </w:t>
            </w:r>
            <w:r w:rsidRPr="001B6EDC">
              <w:rPr>
                <w:rFonts w:ascii="Arial" w:hAnsi="Arial" w:cs="Arial"/>
                <w:sz w:val="18"/>
                <w:szCs w:val="20"/>
              </w:rPr>
              <w:t xml:space="preserve">Christian   </w:t>
            </w:r>
            <w:r w:rsidRPr="001B6EDC">
              <w:rPr>
                <w:rFonts w:ascii="Arial" w:hAnsi="Arial" w:cs="Arial"/>
                <w:szCs w:val="28"/>
              </w:rPr>
              <w:sym w:font="Wingdings" w:char="F071"/>
            </w:r>
            <w:r w:rsidRPr="001B6EDC">
              <w:rPr>
                <w:rFonts w:ascii="Arial" w:hAnsi="Arial" w:cs="Arial"/>
                <w:szCs w:val="28"/>
              </w:rPr>
              <w:t xml:space="preserve">           </w:t>
            </w:r>
            <w:r w:rsidRPr="001B6EDC">
              <w:rPr>
                <w:rFonts w:ascii="Arial" w:hAnsi="Arial" w:cs="Arial"/>
                <w:sz w:val="18"/>
                <w:szCs w:val="20"/>
              </w:rPr>
              <w:t xml:space="preserve">Hindu  </w:t>
            </w:r>
            <w:r w:rsidRPr="001B6EDC">
              <w:rPr>
                <w:rFonts w:ascii="Arial" w:hAnsi="Arial" w:cs="Arial"/>
                <w:szCs w:val="28"/>
              </w:rPr>
              <w:sym w:font="Wingdings" w:char="F071"/>
            </w:r>
            <w:r w:rsidRPr="001B6EDC">
              <w:rPr>
                <w:rFonts w:ascii="Arial" w:hAnsi="Arial" w:cs="Arial"/>
                <w:szCs w:val="28"/>
              </w:rPr>
              <w:t xml:space="preserve">         </w:t>
            </w:r>
            <w:r w:rsidRPr="001B6EDC">
              <w:rPr>
                <w:rFonts w:ascii="Arial" w:hAnsi="Arial" w:cs="Arial"/>
                <w:sz w:val="18"/>
                <w:szCs w:val="20"/>
              </w:rPr>
              <w:t xml:space="preserve">Jewish  </w:t>
            </w:r>
            <w:r w:rsidRPr="001B6EDC">
              <w:rPr>
                <w:rFonts w:ascii="Arial" w:hAnsi="Arial" w:cs="Arial"/>
                <w:szCs w:val="28"/>
              </w:rPr>
              <w:sym w:font="Wingdings" w:char="F071"/>
            </w:r>
            <w:r w:rsidRPr="001B6EDC">
              <w:rPr>
                <w:rFonts w:ascii="Arial" w:hAnsi="Arial" w:cs="Arial"/>
                <w:szCs w:val="28"/>
              </w:rPr>
              <w:t xml:space="preserve"> </w:t>
            </w:r>
            <w:r w:rsidRPr="001B6EDC">
              <w:rPr>
                <w:rFonts w:ascii="Arial" w:hAnsi="Arial" w:cs="Arial"/>
                <w:sz w:val="18"/>
                <w:szCs w:val="20"/>
              </w:rPr>
              <w:t xml:space="preserve">     </w:t>
            </w:r>
            <w:r>
              <w:rPr>
                <w:rFonts w:ascii="Arial" w:hAnsi="Arial" w:cs="Arial"/>
                <w:sz w:val="18"/>
                <w:szCs w:val="20"/>
              </w:rPr>
              <w:t xml:space="preserve"> </w:t>
            </w:r>
            <w:r w:rsidRPr="001B6EDC">
              <w:rPr>
                <w:rFonts w:ascii="Arial" w:hAnsi="Arial" w:cs="Arial"/>
                <w:sz w:val="18"/>
                <w:szCs w:val="20"/>
              </w:rPr>
              <w:t xml:space="preserve">    Muslim  </w:t>
            </w:r>
            <w:r w:rsidRPr="001B6EDC">
              <w:rPr>
                <w:rFonts w:ascii="Arial" w:hAnsi="Arial" w:cs="Arial"/>
                <w:szCs w:val="28"/>
              </w:rPr>
              <w:sym w:font="Wingdings" w:char="F071"/>
            </w:r>
            <w:r w:rsidRPr="001B6EDC">
              <w:rPr>
                <w:rFonts w:ascii="Arial" w:hAnsi="Arial" w:cs="Arial"/>
                <w:sz w:val="18"/>
                <w:szCs w:val="20"/>
              </w:rPr>
              <w:t xml:space="preserve">      </w:t>
            </w:r>
            <w:r>
              <w:rPr>
                <w:rFonts w:ascii="Arial" w:hAnsi="Arial" w:cs="Arial"/>
                <w:sz w:val="18"/>
                <w:szCs w:val="20"/>
              </w:rPr>
              <w:t xml:space="preserve"> </w:t>
            </w:r>
            <w:r w:rsidRPr="001B6EDC">
              <w:rPr>
                <w:rFonts w:ascii="Arial" w:hAnsi="Arial" w:cs="Arial"/>
                <w:sz w:val="18"/>
                <w:szCs w:val="20"/>
              </w:rPr>
              <w:t xml:space="preserve">     Sikh  </w:t>
            </w:r>
            <w:r w:rsidRPr="001B6EDC">
              <w:rPr>
                <w:rFonts w:ascii="Arial" w:hAnsi="Arial" w:cs="Arial"/>
                <w:szCs w:val="28"/>
              </w:rPr>
              <w:sym w:font="Wingdings" w:char="F071"/>
            </w:r>
            <w:r w:rsidRPr="001B6EDC">
              <w:rPr>
                <w:rFonts w:ascii="Arial" w:hAnsi="Arial" w:cs="Arial"/>
                <w:sz w:val="18"/>
                <w:szCs w:val="20"/>
              </w:rPr>
              <w:t xml:space="preserve">       </w:t>
            </w:r>
            <w:r>
              <w:rPr>
                <w:rFonts w:ascii="Arial" w:hAnsi="Arial" w:cs="Arial"/>
                <w:sz w:val="18"/>
                <w:szCs w:val="20"/>
              </w:rPr>
              <w:t xml:space="preserve"> </w:t>
            </w:r>
            <w:r w:rsidRPr="001B6EDC">
              <w:rPr>
                <w:rFonts w:ascii="Arial" w:hAnsi="Arial" w:cs="Arial"/>
                <w:sz w:val="18"/>
                <w:szCs w:val="20"/>
              </w:rPr>
              <w:t xml:space="preserve">    No religion  </w:t>
            </w:r>
            <w:r w:rsidRPr="001B6EDC">
              <w:rPr>
                <w:rFonts w:ascii="Arial" w:hAnsi="Arial" w:cs="Arial"/>
                <w:szCs w:val="28"/>
              </w:rPr>
              <w:sym w:font="Wingdings" w:char="F071"/>
            </w:r>
            <w:r w:rsidRPr="001B6EDC">
              <w:rPr>
                <w:rFonts w:ascii="Arial" w:hAnsi="Arial" w:cs="Arial"/>
                <w:szCs w:val="28"/>
              </w:rPr>
              <w:t xml:space="preserve">    </w:t>
            </w:r>
          </w:p>
          <w:p w14:paraId="03157804" w14:textId="77777777" w:rsidR="001323CF" w:rsidRDefault="001323CF" w:rsidP="001323CF">
            <w:pPr>
              <w:rPr>
                <w:rFonts w:ascii="Arial" w:hAnsi="Arial" w:cs="Arial"/>
                <w:sz w:val="18"/>
                <w:szCs w:val="20"/>
              </w:rPr>
            </w:pPr>
          </w:p>
          <w:p w14:paraId="69A9D6FD" w14:textId="77777777" w:rsidR="001323CF" w:rsidRDefault="001323CF" w:rsidP="001323CF">
            <w:pPr>
              <w:rPr>
                <w:rFonts w:ascii="Arial" w:hAnsi="Arial" w:cs="Arial"/>
                <w:sz w:val="18"/>
                <w:szCs w:val="20"/>
              </w:rPr>
            </w:pPr>
          </w:p>
          <w:p w14:paraId="33A9A831" w14:textId="77777777" w:rsidR="001323CF" w:rsidRPr="001B6EDC" w:rsidRDefault="001323CF" w:rsidP="001323CF">
            <w:pPr>
              <w:rPr>
                <w:rFonts w:ascii="Arial" w:hAnsi="Arial" w:cs="Arial"/>
                <w:sz w:val="18"/>
                <w:szCs w:val="20"/>
              </w:rPr>
            </w:pPr>
          </w:p>
          <w:p w14:paraId="117878CE" w14:textId="44F11798" w:rsidR="001323CF" w:rsidRPr="00A21042" w:rsidRDefault="001323CF" w:rsidP="001323CF">
            <w:pPr>
              <w:spacing w:after="120"/>
              <w:rPr>
                <w:rFonts w:ascii="Arial" w:hAnsi="Arial" w:cs="Arial"/>
                <w:sz w:val="18"/>
                <w:szCs w:val="20"/>
              </w:rPr>
            </w:pPr>
            <w:r w:rsidRPr="001B6EDC">
              <w:rPr>
                <w:rFonts w:ascii="Arial" w:hAnsi="Arial" w:cs="Arial"/>
                <w:noProof/>
                <w:sz w:val="18"/>
                <w:szCs w:val="20"/>
              </w:rPr>
              <mc:AlternateContent>
                <mc:Choice Requires="wps">
                  <w:drawing>
                    <wp:anchor distT="0" distB="0" distL="114300" distR="114300" simplePos="0" relativeHeight="251661312" behindDoc="0" locked="0" layoutInCell="1" allowOverlap="1" wp14:anchorId="0DAE079C" wp14:editId="6866A3B3">
                      <wp:simplePos x="0" y="0"/>
                      <wp:positionH relativeFrom="column">
                        <wp:posOffset>1249680</wp:posOffset>
                      </wp:positionH>
                      <wp:positionV relativeFrom="paragraph">
                        <wp:posOffset>152400</wp:posOffset>
                      </wp:positionV>
                      <wp:extent cx="5038725" cy="0"/>
                      <wp:effectExtent l="11430" t="9525" r="7620" b="9525"/>
                      <wp:wrapNone/>
                      <wp:docPr id="6"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387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827059" id="AutoShape 23" o:spid="_x0000_s1026" type="#_x0000_t32" style="position:absolute;margin-left:98.4pt;margin-top:12pt;width:396.7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"/>
                  </w:pict>
                </mc:Fallback>
              </mc:AlternateContent>
            </w:r>
            <w:r w:rsidRPr="001B6EDC">
              <w:rPr>
                <w:rFonts w:ascii="Arial" w:hAnsi="Arial" w:cs="Arial"/>
                <w:sz w:val="18"/>
                <w:szCs w:val="20"/>
              </w:rPr>
              <w:t xml:space="preserve">Other (please specify) </w:t>
            </w:r>
          </w:p>
        </w:tc>
      </w:tr>
      <w:tr w:rsidR="001323CF" w:rsidRPr="001B6EDC" w14:paraId="22D43BDB" w14:textId="77777777" w:rsidTr="00E1271C">
        <w:trPr>
          <w:gridBefore w:val="1"/>
          <w:wBefore w:w="15" w:type="dxa"/>
        </w:trPr>
        <w:tc>
          <w:tcPr>
            <w:tcW w:w="10900" w:type="dxa"/>
            <w:gridSpan w:val="12"/>
            <w:tcBorders>
              <w:top w:val="single" w:sz="12" w:space="0" w:color="auto"/>
              <w:left w:val="nil"/>
              <w:bottom w:val="single" w:sz="12" w:space="0" w:color="auto"/>
              <w:right w:val="nil"/>
            </w:tcBorders>
          </w:tcPr>
          <w:p w14:paraId="0A2E0721" w14:textId="159E682E" w:rsidR="001323CF" w:rsidRPr="001B6EDC" w:rsidRDefault="001323CF" w:rsidP="001323CF">
            <w:pPr>
              <w:spacing w:before="120" w:after="120"/>
              <w:rPr>
                <w:rFonts w:ascii="Arial" w:hAnsi="Arial" w:cs="Arial"/>
                <w:b/>
                <w:sz w:val="18"/>
                <w:szCs w:val="20"/>
              </w:rPr>
            </w:pPr>
            <w:r w:rsidRPr="001B6EDC">
              <w:rPr>
                <w:rFonts w:ascii="Arial" w:hAnsi="Arial" w:cs="Arial"/>
                <w:b/>
                <w:sz w:val="18"/>
                <w:szCs w:val="20"/>
              </w:rPr>
              <w:t>I confirm that the information provided in this document is correct.</w:t>
            </w:r>
          </w:p>
        </w:tc>
      </w:tr>
      <w:tr w:rsidR="001323CF" w:rsidRPr="001B6EDC" w14:paraId="13FDF0F4" w14:textId="77777777" w:rsidTr="00E1271C">
        <w:trPr>
          <w:gridBefore w:val="1"/>
          <w:wBefore w:w="15" w:type="dxa"/>
        </w:trPr>
        <w:tc>
          <w:tcPr>
            <w:tcW w:w="2235" w:type="dxa"/>
            <w:tcBorders>
              <w:top w:val="single" w:sz="12" w:space="0" w:color="auto"/>
              <w:left w:val="single" w:sz="12" w:space="0" w:color="auto"/>
              <w:bottom w:val="single" w:sz="12" w:space="0" w:color="auto"/>
              <w:right w:val="single" w:sz="4" w:space="0" w:color="auto"/>
            </w:tcBorders>
          </w:tcPr>
          <w:p w14:paraId="4309033F" w14:textId="421D5486" w:rsidR="001323CF" w:rsidRPr="001B6EDC" w:rsidRDefault="001323CF" w:rsidP="001323CF">
            <w:pPr>
              <w:spacing w:before="120" w:after="120"/>
              <w:rPr>
                <w:rFonts w:ascii="Arial" w:hAnsi="Arial" w:cs="Arial"/>
                <w:sz w:val="18"/>
                <w:szCs w:val="20"/>
              </w:rPr>
            </w:pPr>
            <w:r w:rsidRPr="001B6EDC">
              <w:rPr>
                <w:rFonts w:ascii="Arial" w:hAnsi="Arial" w:cs="Arial"/>
                <w:b/>
                <w:sz w:val="18"/>
                <w:szCs w:val="20"/>
              </w:rPr>
              <w:t>Signed – Parent / Carer</w:t>
            </w:r>
            <w:r w:rsidRPr="001B6EDC">
              <w:rPr>
                <w:rFonts w:ascii="Arial" w:hAnsi="Arial" w:cs="Arial"/>
                <w:sz w:val="18"/>
                <w:szCs w:val="20"/>
              </w:rPr>
              <w:t xml:space="preserve"> </w:t>
            </w:r>
          </w:p>
        </w:tc>
        <w:tc>
          <w:tcPr>
            <w:tcW w:w="5244" w:type="dxa"/>
            <w:gridSpan w:val="8"/>
            <w:tcBorders>
              <w:top w:val="single" w:sz="12" w:space="0" w:color="auto"/>
              <w:left w:val="single" w:sz="4" w:space="0" w:color="auto"/>
              <w:bottom w:val="single" w:sz="12" w:space="0" w:color="auto"/>
              <w:right w:val="single" w:sz="4" w:space="0" w:color="auto"/>
            </w:tcBorders>
          </w:tcPr>
          <w:p w14:paraId="4BCE54B0" w14:textId="77777777" w:rsidR="001323CF" w:rsidRPr="001B6EDC" w:rsidRDefault="001323CF" w:rsidP="001323CF">
            <w:pPr>
              <w:spacing w:before="120" w:after="120"/>
              <w:rPr>
                <w:rFonts w:ascii="Arial" w:hAnsi="Arial" w:cs="Arial"/>
                <w:sz w:val="18"/>
                <w:szCs w:val="20"/>
              </w:rPr>
            </w:pPr>
          </w:p>
        </w:tc>
        <w:tc>
          <w:tcPr>
            <w:tcW w:w="1843" w:type="dxa"/>
            <w:tcBorders>
              <w:top w:val="single" w:sz="12" w:space="0" w:color="auto"/>
              <w:left w:val="single" w:sz="4" w:space="0" w:color="auto"/>
              <w:bottom w:val="single" w:sz="12" w:space="0" w:color="auto"/>
              <w:right w:val="single" w:sz="4" w:space="0" w:color="auto"/>
            </w:tcBorders>
          </w:tcPr>
          <w:p w14:paraId="4593C4BF" w14:textId="77777777" w:rsidR="001323CF" w:rsidRPr="001B6EDC" w:rsidRDefault="001323CF" w:rsidP="001323CF">
            <w:pPr>
              <w:spacing w:before="120" w:after="120"/>
              <w:rPr>
                <w:rFonts w:ascii="Arial" w:hAnsi="Arial" w:cs="Arial"/>
                <w:b/>
                <w:sz w:val="18"/>
                <w:szCs w:val="20"/>
              </w:rPr>
            </w:pPr>
            <w:r w:rsidRPr="001B6EDC">
              <w:rPr>
                <w:rFonts w:ascii="Arial" w:hAnsi="Arial" w:cs="Arial"/>
                <w:b/>
                <w:sz w:val="18"/>
                <w:szCs w:val="20"/>
              </w:rPr>
              <w:t>Date</w:t>
            </w:r>
          </w:p>
        </w:tc>
        <w:tc>
          <w:tcPr>
            <w:tcW w:w="1578" w:type="dxa"/>
            <w:gridSpan w:val="2"/>
            <w:tcBorders>
              <w:top w:val="single" w:sz="12" w:space="0" w:color="auto"/>
              <w:left w:val="single" w:sz="4" w:space="0" w:color="auto"/>
              <w:bottom w:val="single" w:sz="12" w:space="0" w:color="auto"/>
              <w:right w:val="single" w:sz="12" w:space="0" w:color="auto"/>
            </w:tcBorders>
          </w:tcPr>
          <w:p w14:paraId="50EFA0F0" w14:textId="12A43F4E" w:rsidR="001323CF" w:rsidRPr="001B6EDC" w:rsidRDefault="001323CF" w:rsidP="001323CF">
            <w:pPr>
              <w:spacing w:before="120" w:after="120"/>
              <w:rPr>
                <w:rFonts w:ascii="Arial" w:hAnsi="Arial" w:cs="Arial"/>
                <w:sz w:val="18"/>
                <w:szCs w:val="20"/>
              </w:rPr>
            </w:pPr>
          </w:p>
        </w:tc>
      </w:tr>
    </w:tbl>
    <w:p w14:paraId="10118B59" w14:textId="77777777" w:rsidR="00844BBD" w:rsidRDefault="00844BBD" w:rsidP="004C7F1D">
      <w:pPr>
        <w:jc w:val="center"/>
        <w:rPr>
          <w:rFonts w:ascii="Arial" w:hAnsi="Arial" w:cs="Arial"/>
        </w:rPr>
      </w:pPr>
    </w:p>
    <w:sectPr w:rsidR="00844BBD" w:rsidSect="00D805C6">
      <w:footerReference w:type="default" r:id="rId8"/>
      <w:pgSz w:w="11906" w:h="16838" w:code="9"/>
      <w:pgMar w:top="567" w:right="567" w:bottom="567" w:left="567" w:header="28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8972B4" w14:textId="77777777" w:rsidR="00721EB2" w:rsidRDefault="00721EB2" w:rsidP="00EF4C11">
      <w:r>
        <w:separator/>
      </w:r>
    </w:p>
  </w:endnote>
  <w:endnote w:type="continuationSeparator" w:id="0">
    <w:p w14:paraId="61022D0B" w14:textId="77777777" w:rsidR="00721EB2" w:rsidRDefault="00721EB2" w:rsidP="00EF4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F0F0B" w14:textId="77777777" w:rsidR="00595997" w:rsidRDefault="00D805C6" w:rsidP="00D805C6">
    <w:pPr>
      <w:jc w:val="right"/>
      <w:rPr>
        <w:rFonts w:ascii="Arial" w:hAnsi="Arial" w:cs="Arial"/>
        <w:sz w:val="14"/>
        <w:szCs w:val="16"/>
      </w:rPr>
    </w:pPr>
    <w:r>
      <w:rPr>
        <w:rFonts w:ascii="ArialMT" w:hAnsi="ArialMT" w:cs="ArialMT"/>
        <w:noProof/>
        <w:color w:val="00009F"/>
        <w:sz w:val="10"/>
        <w:szCs w:val="10"/>
      </w:rPr>
      <w:drawing>
        <wp:anchor distT="0" distB="0" distL="114300" distR="114300" simplePos="0" relativeHeight="251659264" behindDoc="1" locked="0" layoutInCell="1" allowOverlap="1" wp14:anchorId="081076A0" wp14:editId="7AA3823B">
          <wp:simplePos x="0" y="0"/>
          <wp:positionH relativeFrom="column">
            <wp:posOffset>28372</wp:posOffset>
          </wp:positionH>
          <wp:positionV relativeFrom="page">
            <wp:posOffset>10203815</wp:posOffset>
          </wp:positionV>
          <wp:extent cx="340360" cy="395605"/>
          <wp:effectExtent l="0" t="0" r="2540" b="4445"/>
          <wp:wrapTight wrapText="bothSides">
            <wp:wrapPolygon edited="0">
              <wp:start x="4836" y="0"/>
              <wp:lineTo x="0" y="16642"/>
              <wp:lineTo x="1209" y="20803"/>
              <wp:lineTo x="19343" y="20803"/>
              <wp:lineTo x="20552" y="18722"/>
              <wp:lineTo x="20552" y="10401"/>
              <wp:lineTo x="13299" y="0"/>
              <wp:lineTo x="4836"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ull colour learning trust smal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0360" cy="395605"/>
                  </a:xfrm>
                  <a:prstGeom prst="rect">
                    <a:avLst/>
                  </a:prstGeom>
                </pic:spPr>
              </pic:pic>
            </a:graphicData>
          </a:graphic>
          <wp14:sizeRelH relativeFrom="margin">
            <wp14:pctWidth>0</wp14:pctWidth>
          </wp14:sizeRelH>
          <wp14:sizeRelV relativeFrom="margin">
            <wp14:pctHeight>0</wp14:pctHeight>
          </wp14:sizeRelV>
        </wp:anchor>
      </w:drawing>
    </w:r>
    <w:r w:rsidR="00595997" w:rsidRPr="001B6EDC">
      <w:rPr>
        <w:rFonts w:ascii="Arial" w:hAnsi="Arial" w:cs="Arial"/>
        <w:sz w:val="14"/>
        <w:szCs w:val="16"/>
      </w:rPr>
      <w:t>The information contained on this form will be held in the strictest confidence on our computer database, which is covered by the Data Protection Act.</w:t>
    </w:r>
  </w:p>
  <w:p w14:paraId="2DD0F995" w14:textId="77777777" w:rsidR="004B1A49" w:rsidRDefault="004B1A49" w:rsidP="00D805C6">
    <w:pPr>
      <w:jc w:val="right"/>
      <w:rPr>
        <w:rFonts w:ascii="Arial" w:hAnsi="Arial" w:cs="Arial"/>
        <w:sz w:val="14"/>
        <w:szCs w:val="16"/>
      </w:rPr>
    </w:pPr>
    <w:r w:rsidRPr="004B1A49">
      <w:rPr>
        <w:rFonts w:ascii="Arial" w:hAnsi="Arial" w:cs="Arial"/>
        <w:sz w:val="14"/>
        <w:szCs w:val="16"/>
      </w:rPr>
      <w:t xml:space="preserve">Details of our data protection policy can be found on our website: </w:t>
    </w:r>
    <w:hyperlink r:id="rId2" w:history="1">
      <w:r w:rsidR="00E238DB" w:rsidRPr="005051E4">
        <w:rPr>
          <w:rStyle w:val="Hyperlink"/>
          <w:rFonts w:ascii="Arial" w:hAnsi="Arial" w:cs="Arial"/>
          <w:sz w:val="14"/>
          <w:szCs w:val="16"/>
        </w:rPr>
        <w:t>www.hatchride.wokingham.sch.uk</w:t>
      </w:r>
    </w:hyperlink>
  </w:p>
  <w:p w14:paraId="450381C6" w14:textId="77777777" w:rsidR="00D805C6" w:rsidRDefault="00D805C6" w:rsidP="00D805C6">
    <w:pPr>
      <w:tabs>
        <w:tab w:val="left" w:pos="567"/>
        <w:tab w:val="left" w:pos="7721"/>
      </w:tabs>
      <w:rPr>
        <w:rFonts w:ascii="ArialMT" w:hAnsi="ArialMT" w:cs="ArialMT"/>
        <w:color w:val="00009F"/>
        <w:sz w:val="10"/>
        <w:szCs w:val="10"/>
      </w:rPr>
    </w:pPr>
  </w:p>
  <w:p w14:paraId="32966F0F" w14:textId="77777777" w:rsidR="00595997" w:rsidRPr="00D805C6" w:rsidRDefault="00D805C6" w:rsidP="00D805C6">
    <w:pPr>
      <w:tabs>
        <w:tab w:val="left" w:pos="567"/>
        <w:tab w:val="left" w:pos="7721"/>
      </w:tabs>
      <w:rPr>
        <w:rFonts w:ascii="Arial" w:hAnsi="Arial" w:cs="Arial"/>
        <w:sz w:val="14"/>
        <w:szCs w:val="16"/>
      </w:rPr>
    </w:pPr>
    <w:r>
      <w:rPr>
        <w:rFonts w:ascii="ArialMT" w:hAnsi="ArialMT" w:cs="ArialMT"/>
        <w:color w:val="00009F"/>
        <w:sz w:val="10"/>
        <w:szCs w:val="10"/>
      </w:rPr>
      <w:t>Registered in England and Wales. Registered number 1104579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2F5C07" w14:textId="77777777" w:rsidR="00721EB2" w:rsidRDefault="00721EB2" w:rsidP="00EF4C11">
      <w:r>
        <w:separator/>
      </w:r>
    </w:p>
  </w:footnote>
  <w:footnote w:type="continuationSeparator" w:id="0">
    <w:p w14:paraId="43EA609E" w14:textId="77777777" w:rsidR="00721EB2" w:rsidRDefault="00721EB2" w:rsidP="00EF4C1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TQzNTYwNrM0NzFR0lEKTi0uzszPAykwqQUAUTep+SwAAAA="/>
  </w:docVars>
  <w:rsids>
    <w:rsidRoot w:val="000107E9"/>
    <w:rsid w:val="00000588"/>
    <w:rsid w:val="0000179D"/>
    <w:rsid w:val="00001D23"/>
    <w:rsid w:val="00001D4C"/>
    <w:rsid w:val="000056FA"/>
    <w:rsid w:val="00005E8F"/>
    <w:rsid w:val="00006B4E"/>
    <w:rsid w:val="000107E9"/>
    <w:rsid w:val="00011C34"/>
    <w:rsid w:val="0001212A"/>
    <w:rsid w:val="00015811"/>
    <w:rsid w:val="00020892"/>
    <w:rsid w:val="00020FBE"/>
    <w:rsid w:val="00022D29"/>
    <w:rsid w:val="00023705"/>
    <w:rsid w:val="0002407B"/>
    <w:rsid w:val="00024761"/>
    <w:rsid w:val="00030B1B"/>
    <w:rsid w:val="00030F3B"/>
    <w:rsid w:val="00032116"/>
    <w:rsid w:val="00033199"/>
    <w:rsid w:val="00033897"/>
    <w:rsid w:val="00033CED"/>
    <w:rsid w:val="00034E92"/>
    <w:rsid w:val="000370A0"/>
    <w:rsid w:val="00037EDB"/>
    <w:rsid w:val="00041C6A"/>
    <w:rsid w:val="00042886"/>
    <w:rsid w:val="00044A20"/>
    <w:rsid w:val="000456F1"/>
    <w:rsid w:val="000472B8"/>
    <w:rsid w:val="00050299"/>
    <w:rsid w:val="000502C5"/>
    <w:rsid w:val="00052431"/>
    <w:rsid w:val="000544EF"/>
    <w:rsid w:val="00057646"/>
    <w:rsid w:val="00057B04"/>
    <w:rsid w:val="00057B13"/>
    <w:rsid w:val="00062A3E"/>
    <w:rsid w:val="000638D3"/>
    <w:rsid w:val="00065784"/>
    <w:rsid w:val="00067168"/>
    <w:rsid w:val="0006756A"/>
    <w:rsid w:val="000747B7"/>
    <w:rsid w:val="00082BD5"/>
    <w:rsid w:val="00083686"/>
    <w:rsid w:val="0008595D"/>
    <w:rsid w:val="000869B2"/>
    <w:rsid w:val="0009350B"/>
    <w:rsid w:val="00095097"/>
    <w:rsid w:val="00095576"/>
    <w:rsid w:val="00095C4C"/>
    <w:rsid w:val="0009665F"/>
    <w:rsid w:val="00097155"/>
    <w:rsid w:val="000A001E"/>
    <w:rsid w:val="000A14AF"/>
    <w:rsid w:val="000A3BAD"/>
    <w:rsid w:val="000A4648"/>
    <w:rsid w:val="000A5157"/>
    <w:rsid w:val="000A5D65"/>
    <w:rsid w:val="000A7E32"/>
    <w:rsid w:val="000A7EF0"/>
    <w:rsid w:val="000B0B85"/>
    <w:rsid w:val="000B16A7"/>
    <w:rsid w:val="000B221A"/>
    <w:rsid w:val="000B3F3E"/>
    <w:rsid w:val="000B5AD0"/>
    <w:rsid w:val="000B6787"/>
    <w:rsid w:val="000C036C"/>
    <w:rsid w:val="000C282C"/>
    <w:rsid w:val="000C522A"/>
    <w:rsid w:val="000C5C9B"/>
    <w:rsid w:val="000C5DEA"/>
    <w:rsid w:val="000D1911"/>
    <w:rsid w:val="000D1A38"/>
    <w:rsid w:val="000D4108"/>
    <w:rsid w:val="000D426C"/>
    <w:rsid w:val="000D5978"/>
    <w:rsid w:val="000E10D7"/>
    <w:rsid w:val="000E2F2E"/>
    <w:rsid w:val="000E3340"/>
    <w:rsid w:val="000E3E5F"/>
    <w:rsid w:val="000E45B9"/>
    <w:rsid w:val="000E504A"/>
    <w:rsid w:val="000E540D"/>
    <w:rsid w:val="000E5EFF"/>
    <w:rsid w:val="000E6FF3"/>
    <w:rsid w:val="000F30CB"/>
    <w:rsid w:val="000F558B"/>
    <w:rsid w:val="000F5C24"/>
    <w:rsid w:val="000F74C3"/>
    <w:rsid w:val="000F7D12"/>
    <w:rsid w:val="00100860"/>
    <w:rsid w:val="00100937"/>
    <w:rsid w:val="00101DAE"/>
    <w:rsid w:val="0010241E"/>
    <w:rsid w:val="001056D7"/>
    <w:rsid w:val="00106ABE"/>
    <w:rsid w:val="001116F1"/>
    <w:rsid w:val="00111863"/>
    <w:rsid w:val="001118D1"/>
    <w:rsid w:val="0011219A"/>
    <w:rsid w:val="00112401"/>
    <w:rsid w:val="00113181"/>
    <w:rsid w:val="00114F71"/>
    <w:rsid w:val="00117DE4"/>
    <w:rsid w:val="00124B4E"/>
    <w:rsid w:val="00126332"/>
    <w:rsid w:val="00130909"/>
    <w:rsid w:val="00130A4E"/>
    <w:rsid w:val="001323CF"/>
    <w:rsid w:val="0013240F"/>
    <w:rsid w:val="00132D4E"/>
    <w:rsid w:val="00134632"/>
    <w:rsid w:val="00134FF6"/>
    <w:rsid w:val="001403A1"/>
    <w:rsid w:val="0014044A"/>
    <w:rsid w:val="00140989"/>
    <w:rsid w:val="00141248"/>
    <w:rsid w:val="00143B78"/>
    <w:rsid w:val="001451C9"/>
    <w:rsid w:val="001458A2"/>
    <w:rsid w:val="001458F3"/>
    <w:rsid w:val="001460E4"/>
    <w:rsid w:val="001467F7"/>
    <w:rsid w:val="0014726B"/>
    <w:rsid w:val="00147E75"/>
    <w:rsid w:val="00152552"/>
    <w:rsid w:val="00153A7A"/>
    <w:rsid w:val="0015440C"/>
    <w:rsid w:val="00155670"/>
    <w:rsid w:val="001558A5"/>
    <w:rsid w:val="00156A7B"/>
    <w:rsid w:val="00157279"/>
    <w:rsid w:val="00160216"/>
    <w:rsid w:val="0016042B"/>
    <w:rsid w:val="00163062"/>
    <w:rsid w:val="00164806"/>
    <w:rsid w:val="0016494B"/>
    <w:rsid w:val="00164C08"/>
    <w:rsid w:val="00164FC6"/>
    <w:rsid w:val="00165D08"/>
    <w:rsid w:val="0017011D"/>
    <w:rsid w:val="001705CF"/>
    <w:rsid w:val="0017099A"/>
    <w:rsid w:val="001717BD"/>
    <w:rsid w:val="00173484"/>
    <w:rsid w:val="00173DA8"/>
    <w:rsid w:val="00174171"/>
    <w:rsid w:val="00174988"/>
    <w:rsid w:val="00174A62"/>
    <w:rsid w:val="00176C64"/>
    <w:rsid w:val="00176D89"/>
    <w:rsid w:val="001776AA"/>
    <w:rsid w:val="001827DE"/>
    <w:rsid w:val="00182A6F"/>
    <w:rsid w:val="0018627A"/>
    <w:rsid w:val="00186858"/>
    <w:rsid w:val="001868E9"/>
    <w:rsid w:val="00186A55"/>
    <w:rsid w:val="00187350"/>
    <w:rsid w:val="00192040"/>
    <w:rsid w:val="00192F7B"/>
    <w:rsid w:val="00193E54"/>
    <w:rsid w:val="00195898"/>
    <w:rsid w:val="001959A9"/>
    <w:rsid w:val="00195D04"/>
    <w:rsid w:val="00197EB1"/>
    <w:rsid w:val="001A0594"/>
    <w:rsid w:val="001A07C7"/>
    <w:rsid w:val="001A0E0F"/>
    <w:rsid w:val="001A27FC"/>
    <w:rsid w:val="001A3923"/>
    <w:rsid w:val="001A4AE6"/>
    <w:rsid w:val="001A6960"/>
    <w:rsid w:val="001A7705"/>
    <w:rsid w:val="001B126F"/>
    <w:rsid w:val="001B1537"/>
    <w:rsid w:val="001B646D"/>
    <w:rsid w:val="001B6548"/>
    <w:rsid w:val="001B6A70"/>
    <w:rsid w:val="001B6EDC"/>
    <w:rsid w:val="001B7121"/>
    <w:rsid w:val="001B7CC8"/>
    <w:rsid w:val="001C0095"/>
    <w:rsid w:val="001C1B6D"/>
    <w:rsid w:val="001C3FDF"/>
    <w:rsid w:val="001C57CC"/>
    <w:rsid w:val="001D0E63"/>
    <w:rsid w:val="001D1C69"/>
    <w:rsid w:val="001D5841"/>
    <w:rsid w:val="001D5BC7"/>
    <w:rsid w:val="001D5DB3"/>
    <w:rsid w:val="001D6EF7"/>
    <w:rsid w:val="001D7E01"/>
    <w:rsid w:val="001E0EF0"/>
    <w:rsid w:val="001E17E9"/>
    <w:rsid w:val="001E1F84"/>
    <w:rsid w:val="001E3248"/>
    <w:rsid w:val="001E346D"/>
    <w:rsid w:val="001E60F5"/>
    <w:rsid w:val="001E6739"/>
    <w:rsid w:val="001E673C"/>
    <w:rsid w:val="001E6A59"/>
    <w:rsid w:val="001F0F42"/>
    <w:rsid w:val="001F2E5D"/>
    <w:rsid w:val="001F36DA"/>
    <w:rsid w:val="001F5850"/>
    <w:rsid w:val="001F5865"/>
    <w:rsid w:val="001F6E92"/>
    <w:rsid w:val="001F6FED"/>
    <w:rsid w:val="001F76FF"/>
    <w:rsid w:val="00201584"/>
    <w:rsid w:val="0020161A"/>
    <w:rsid w:val="00201FC5"/>
    <w:rsid w:val="0020368B"/>
    <w:rsid w:val="00204FEB"/>
    <w:rsid w:val="002061F6"/>
    <w:rsid w:val="00207673"/>
    <w:rsid w:val="0021091D"/>
    <w:rsid w:val="002109F4"/>
    <w:rsid w:val="0021214C"/>
    <w:rsid w:val="002133DD"/>
    <w:rsid w:val="0021390E"/>
    <w:rsid w:val="002156A2"/>
    <w:rsid w:val="00215D19"/>
    <w:rsid w:val="0021617A"/>
    <w:rsid w:val="00216257"/>
    <w:rsid w:val="00217E87"/>
    <w:rsid w:val="0022054E"/>
    <w:rsid w:val="00221DF9"/>
    <w:rsid w:val="002231AD"/>
    <w:rsid w:val="00225340"/>
    <w:rsid w:val="00226A99"/>
    <w:rsid w:val="002276A9"/>
    <w:rsid w:val="0023069D"/>
    <w:rsid w:val="002311BF"/>
    <w:rsid w:val="0023214F"/>
    <w:rsid w:val="00233B26"/>
    <w:rsid w:val="002364C7"/>
    <w:rsid w:val="00236EFF"/>
    <w:rsid w:val="00240887"/>
    <w:rsid w:val="00240C62"/>
    <w:rsid w:val="0024440B"/>
    <w:rsid w:val="00245545"/>
    <w:rsid w:val="00245A4F"/>
    <w:rsid w:val="00250337"/>
    <w:rsid w:val="002526E2"/>
    <w:rsid w:val="002532D5"/>
    <w:rsid w:val="002544E1"/>
    <w:rsid w:val="002551AE"/>
    <w:rsid w:val="00255E5D"/>
    <w:rsid w:val="0025680B"/>
    <w:rsid w:val="002579C5"/>
    <w:rsid w:val="00257A13"/>
    <w:rsid w:val="00261A77"/>
    <w:rsid w:val="00261F8A"/>
    <w:rsid w:val="00262143"/>
    <w:rsid w:val="00262903"/>
    <w:rsid w:val="00262FF0"/>
    <w:rsid w:val="00266A13"/>
    <w:rsid w:val="00267DC9"/>
    <w:rsid w:val="00271EE8"/>
    <w:rsid w:val="00273494"/>
    <w:rsid w:val="00273CFD"/>
    <w:rsid w:val="0027552F"/>
    <w:rsid w:val="002757CC"/>
    <w:rsid w:val="002758DC"/>
    <w:rsid w:val="00275AFF"/>
    <w:rsid w:val="002819D5"/>
    <w:rsid w:val="00282D09"/>
    <w:rsid w:val="0028394A"/>
    <w:rsid w:val="002850DC"/>
    <w:rsid w:val="002865DB"/>
    <w:rsid w:val="00287C0C"/>
    <w:rsid w:val="00287CA2"/>
    <w:rsid w:val="002900BF"/>
    <w:rsid w:val="00290BAE"/>
    <w:rsid w:val="00291FC5"/>
    <w:rsid w:val="00295391"/>
    <w:rsid w:val="0029591E"/>
    <w:rsid w:val="002A1A90"/>
    <w:rsid w:val="002A4C8C"/>
    <w:rsid w:val="002A5428"/>
    <w:rsid w:val="002A5526"/>
    <w:rsid w:val="002A5A96"/>
    <w:rsid w:val="002A77F9"/>
    <w:rsid w:val="002B4F31"/>
    <w:rsid w:val="002B5EEB"/>
    <w:rsid w:val="002C04E4"/>
    <w:rsid w:val="002C0A1B"/>
    <w:rsid w:val="002C1F3C"/>
    <w:rsid w:val="002C5EC4"/>
    <w:rsid w:val="002C767B"/>
    <w:rsid w:val="002D0750"/>
    <w:rsid w:val="002D0974"/>
    <w:rsid w:val="002D61C0"/>
    <w:rsid w:val="002D73CB"/>
    <w:rsid w:val="002E1A7E"/>
    <w:rsid w:val="002E20C5"/>
    <w:rsid w:val="002E50F0"/>
    <w:rsid w:val="002E6354"/>
    <w:rsid w:val="002E6624"/>
    <w:rsid w:val="002F1CB1"/>
    <w:rsid w:val="002F2700"/>
    <w:rsid w:val="002F5D24"/>
    <w:rsid w:val="002F65B7"/>
    <w:rsid w:val="002F6A91"/>
    <w:rsid w:val="002F6DA9"/>
    <w:rsid w:val="002F7D1D"/>
    <w:rsid w:val="00301CB0"/>
    <w:rsid w:val="00301E0F"/>
    <w:rsid w:val="00302612"/>
    <w:rsid w:val="00302AEE"/>
    <w:rsid w:val="00303337"/>
    <w:rsid w:val="00304394"/>
    <w:rsid w:val="00304820"/>
    <w:rsid w:val="00305FF7"/>
    <w:rsid w:val="003063FF"/>
    <w:rsid w:val="00307E75"/>
    <w:rsid w:val="003113A0"/>
    <w:rsid w:val="003114CA"/>
    <w:rsid w:val="003125F2"/>
    <w:rsid w:val="00312612"/>
    <w:rsid w:val="00312D33"/>
    <w:rsid w:val="00316BE7"/>
    <w:rsid w:val="00317B08"/>
    <w:rsid w:val="00320EF6"/>
    <w:rsid w:val="003217B7"/>
    <w:rsid w:val="00324E0F"/>
    <w:rsid w:val="00325A9D"/>
    <w:rsid w:val="0033001D"/>
    <w:rsid w:val="00332505"/>
    <w:rsid w:val="00332816"/>
    <w:rsid w:val="00333276"/>
    <w:rsid w:val="003332DE"/>
    <w:rsid w:val="00335041"/>
    <w:rsid w:val="00336399"/>
    <w:rsid w:val="00337034"/>
    <w:rsid w:val="00337103"/>
    <w:rsid w:val="00337E24"/>
    <w:rsid w:val="00340389"/>
    <w:rsid w:val="0034144F"/>
    <w:rsid w:val="00342214"/>
    <w:rsid w:val="0034263C"/>
    <w:rsid w:val="003441D9"/>
    <w:rsid w:val="00346636"/>
    <w:rsid w:val="0034729F"/>
    <w:rsid w:val="00350B8C"/>
    <w:rsid w:val="003518F0"/>
    <w:rsid w:val="00351DAB"/>
    <w:rsid w:val="00353E57"/>
    <w:rsid w:val="00355EDF"/>
    <w:rsid w:val="003602A5"/>
    <w:rsid w:val="00361631"/>
    <w:rsid w:val="00361CF4"/>
    <w:rsid w:val="00362CD4"/>
    <w:rsid w:val="00363AE3"/>
    <w:rsid w:val="00365499"/>
    <w:rsid w:val="00366438"/>
    <w:rsid w:val="00375A9A"/>
    <w:rsid w:val="003765D9"/>
    <w:rsid w:val="00377D68"/>
    <w:rsid w:val="00385EB9"/>
    <w:rsid w:val="00390013"/>
    <w:rsid w:val="00390E8E"/>
    <w:rsid w:val="003913AC"/>
    <w:rsid w:val="003942DE"/>
    <w:rsid w:val="0039483C"/>
    <w:rsid w:val="00394B54"/>
    <w:rsid w:val="0039525C"/>
    <w:rsid w:val="00395D7F"/>
    <w:rsid w:val="00395EFE"/>
    <w:rsid w:val="003A47D8"/>
    <w:rsid w:val="003A5D2C"/>
    <w:rsid w:val="003B1B8C"/>
    <w:rsid w:val="003B204D"/>
    <w:rsid w:val="003B220A"/>
    <w:rsid w:val="003B4672"/>
    <w:rsid w:val="003B7649"/>
    <w:rsid w:val="003C0249"/>
    <w:rsid w:val="003C0353"/>
    <w:rsid w:val="003C08A7"/>
    <w:rsid w:val="003C4F2E"/>
    <w:rsid w:val="003C52F1"/>
    <w:rsid w:val="003C5C78"/>
    <w:rsid w:val="003C62F1"/>
    <w:rsid w:val="003C700A"/>
    <w:rsid w:val="003C7E76"/>
    <w:rsid w:val="003D1AA2"/>
    <w:rsid w:val="003D2B5D"/>
    <w:rsid w:val="003D4C2A"/>
    <w:rsid w:val="003D7BFF"/>
    <w:rsid w:val="003E17E0"/>
    <w:rsid w:val="003E27F4"/>
    <w:rsid w:val="003E42C5"/>
    <w:rsid w:val="003E51E8"/>
    <w:rsid w:val="003E5A1F"/>
    <w:rsid w:val="003F00E9"/>
    <w:rsid w:val="003F0319"/>
    <w:rsid w:val="003F16AD"/>
    <w:rsid w:val="003F3D8A"/>
    <w:rsid w:val="003F5962"/>
    <w:rsid w:val="004026A2"/>
    <w:rsid w:val="00404551"/>
    <w:rsid w:val="00406E35"/>
    <w:rsid w:val="0041035F"/>
    <w:rsid w:val="004118B3"/>
    <w:rsid w:val="00413D72"/>
    <w:rsid w:val="00413DDA"/>
    <w:rsid w:val="004140B2"/>
    <w:rsid w:val="004140FB"/>
    <w:rsid w:val="00414152"/>
    <w:rsid w:val="00416F3D"/>
    <w:rsid w:val="004177E9"/>
    <w:rsid w:val="00417B95"/>
    <w:rsid w:val="004203E2"/>
    <w:rsid w:val="00420595"/>
    <w:rsid w:val="004218B2"/>
    <w:rsid w:val="00421FCD"/>
    <w:rsid w:val="0042542A"/>
    <w:rsid w:val="00425C56"/>
    <w:rsid w:val="00425FED"/>
    <w:rsid w:val="004269AD"/>
    <w:rsid w:val="0043383F"/>
    <w:rsid w:val="00433A8D"/>
    <w:rsid w:val="00437813"/>
    <w:rsid w:val="00437FA4"/>
    <w:rsid w:val="00440218"/>
    <w:rsid w:val="0044044A"/>
    <w:rsid w:val="00440A15"/>
    <w:rsid w:val="00445F46"/>
    <w:rsid w:val="004474E4"/>
    <w:rsid w:val="004474F4"/>
    <w:rsid w:val="004500E8"/>
    <w:rsid w:val="0045010E"/>
    <w:rsid w:val="00453FE5"/>
    <w:rsid w:val="00454396"/>
    <w:rsid w:val="004545D4"/>
    <w:rsid w:val="0045616F"/>
    <w:rsid w:val="00460AB0"/>
    <w:rsid w:val="00460D3E"/>
    <w:rsid w:val="0046121E"/>
    <w:rsid w:val="00461F37"/>
    <w:rsid w:val="00462A84"/>
    <w:rsid w:val="004631B7"/>
    <w:rsid w:val="00463D00"/>
    <w:rsid w:val="0046775F"/>
    <w:rsid w:val="00467945"/>
    <w:rsid w:val="004734DD"/>
    <w:rsid w:val="0047716F"/>
    <w:rsid w:val="00477E78"/>
    <w:rsid w:val="00477EF4"/>
    <w:rsid w:val="0048097C"/>
    <w:rsid w:val="004835D2"/>
    <w:rsid w:val="004943EC"/>
    <w:rsid w:val="00495E97"/>
    <w:rsid w:val="00497811"/>
    <w:rsid w:val="004A3743"/>
    <w:rsid w:val="004A39E7"/>
    <w:rsid w:val="004A4A97"/>
    <w:rsid w:val="004A6683"/>
    <w:rsid w:val="004B1A49"/>
    <w:rsid w:val="004B3AE9"/>
    <w:rsid w:val="004B67CA"/>
    <w:rsid w:val="004B7291"/>
    <w:rsid w:val="004B7EDE"/>
    <w:rsid w:val="004C01D6"/>
    <w:rsid w:val="004C0C08"/>
    <w:rsid w:val="004C14EC"/>
    <w:rsid w:val="004C1F9F"/>
    <w:rsid w:val="004C2145"/>
    <w:rsid w:val="004C2395"/>
    <w:rsid w:val="004C256F"/>
    <w:rsid w:val="004C291F"/>
    <w:rsid w:val="004C2FA3"/>
    <w:rsid w:val="004C3871"/>
    <w:rsid w:val="004C5B4B"/>
    <w:rsid w:val="004C7F1D"/>
    <w:rsid w:val="004D356C"/>
    <w:rsid w:val="004D75C5"/>
    <w:rsid w:val="004E010F"/>
    <w:rsid w:val="004E111C"/>
    <w:rsid w:val="004E3584"/>
    <w:rsid w:val="004E52F0"/>
    <w:rsid w:val="004F027E"/>
    <w:rsid w:val="004F10A1"/>
    <w:rsid w:val="004F17D0"/>
    <w:rsid w:val="004F17EA"/>
    <w:rsid w:val="004F207E"/>
    <w:rsid w:val="004F324A"/>
    <w:rsid w:val="00500384"/>
    <w:rsid w:val="005009D7"/>
    <w:rsid w:val="00500C20"/>
    <w:rsid w:val="005013C9"/>
    <w:rsid w:val="005019CB"/>
    <w:rsid w:val="00501EF0"/>
    <w:rsid w:val="00502420"/>
    <w:rsid w:val="00504A12"/>
    <w:rsid w:val="00507298"/>
    <w:rsid w:val="0051021C"/>
    <w:rsid w:val="005113F7"/>
    <w:rsid w:val="0051184B"/>
    <w:rsid w:val="0051437F"/>
    <w:rsid w:val="00514E0F"/>
    <w:rsid w:val="00517A10"/>
    <w:rsid w:val="005215EF"/>
    <w:rsid w:val="00522540"/>
    <w:rsid w:val="00524419"/>
    <w:rsid w:val="0052579B"/>
    <w:rsid w:val="00530959"/>
    <w:rsid w:val="00531C46"/>
    <w:rsid w:val="0053412D"/>
    <w:rsid w:val="005409F0"/>
    <w:rsid w:val="0054107F"/>
    <w:rsid w:val="00545BF9"/>
    <w:rsid w:val="00545C0C"/>
    <w:rsid w:val="0055033E"/>
    <w:rsid w:val="0055479D"/>
    <w:rsid w:val="00555062"/>
    <w:rsid w:val="005556E5"/>
    <w:rsid w:val="00555AE0"/>
    <w:rsid w:val="00556194"/>
    <w:rsid w:val="005565E9"/>
    <w:rsid w:val="00556B78"/>
    <w:rsid w:val="00557102"/>
    <w:rsid w:val="005625D3"/>
    <w:rsid w:val="00562D83"/>
    <w:rsid w:val="00565321"/>
    <w:rsid w:val="00566D21"/>
    <w:rsid w:val="00567B25"/>
    <w:rsid w:val="00567D6B"/>
    <w:rsid w:val="00567FBD"/>
    <w:rsid w:val="0057337D"/>
    <w:rsid w:val="0057440D"/>
    <w:rsid w:val="00575376"/>
    <w:rsid w:val="005753E5"/>
    <w:rsid w:val="00575D50"/>
    <w:rsid w:val="00575F62"/>
    <w:rsid w:val="0057751B"/>
    <w:rsid w:val="00580D03"/>
    <w:rsid w:val="00581523"/>
    <w:rsid w:val="00581D52"/>
    <w:rsid w:val="00582501"/>
    <w:rsid w:val="00583C66"/>
    <w:rsid w:val="005853C1"/>
    <w:rsid w:val="00590FDD"/>
    <w:rsid w:val="0059180E"/>
    <w:rsid w:val="005920BA"/>
    <w:rsid w:val="00592285"/>
    <w:rsid w:val="00592357"/>
    <w:rsid w:val="00592EC6"/>
    <w:rsid w:val="00594321"/>
    <w:rsid w:val="00594861"/>
    <w:rsid w:val="00594F7B"/>
    <w:rsid w:val="00595997"/>
    <w:rsid w:val="00595E1B"/>
    <w:rsid w:val="00596498"/>
    <w:rsid w:val="005965A0"/>
    <w:rsid w:val="00597F12"/>
    <w:rsid w:val="005A35A0"/>
    <w:rsid w:val="005A77D7"/>
    <w:rsid w:val="005B026D"/>
    <w:rsid w:val="005B06CA"/>
    <w:rsid w:val="005B1323"/>
    <w:rsid w:val="005B1695"/>
    <w:rsid w:val="005B1896"/>
    <w:rsid w:val="005B1E38"/>
    <w:rsid w:val="005B549A"/>
    <w:rsid w:val="005C010E"/>
    <w:rsid w:val="005C0AA9"/>
    <w:rsid w:val="005C1231"/>
    <w:rsid w:val="005C2885"/>
    <w:rsid w:val="005C2EC1"/>
    <w:rsid w:val="005C3B64"/>
    <w:rsid w:val="005C70DB"/>
    <w:rsid w:val="005C78ED"/>
    <w:rsid w:val="005D101C"/>
    <w:rsid w:val="005D493D"/>
    <w:rsid w:val="005D5A3D"/>
    <w:rsid w:val="005D5FCB"/>
    <w:rsid w:val="005D688E"/>
    <w:rsid w:val="005D69B1"/>
    <w:rsid w:val="005D6FA3"/>
    <w:rsid w:val="005D7A6C"/>
    <w:rsid w:val="005E1E8E"/>
    <w:rsid w:val="005E246C"/>
    <w:rsid w:val="005E26F9"/>
    <w:rsid w:val="005E2B8F"/>
    <w:rsid w:val="005E32EB"/>
    <w:rsid w:val="005E76CE"/>
    <w:rsid w:val="005F00CF"/>
    <w:rsid w:val="005F01CC"/>
    <w:rsid w:val="005F0FE8"/>
    <w:rsid w:val="005F267B"/>
    <w:rsid w:val="005F437C"/>
    <w:rsid w:val="005F4D8B"/>
    <w:rsid w:val="005F4F1E"/>
    <w:rsid w:val="005F5975"/>
    <w:rsid w:val="005F5B68"/>
    <w:rsid w:val="005F681A"/>
    <w:rsid w:val="005F71EB"/>
    <w:rsid w:val="005F7D62"/>
    <w:rsid w:val="0060084C"/>
    <w:rsid w:val="0060170A"/>
    <w:rsid w:val="006027C7"/>
    <w:rsid w:val="006029D5"/>
    <w:rsid w:val="006032C0"/>
    <w:rsid w:val="00603526"/>
    <w:rsid w:val="0060475B"/>
    <w:rsid w:val="0060509C"/>
    <w:rsid w:val="00605799"/>
    <w:rsid w:val="00606B9B"/>
    <w:rsid w:val="00611889"/>
    <w:rsid w:val="00612C90"/>
    <w:rsid w:val="00615AC4"/>
    <w:rsid w:val="006172C2"/>
    <w:rsid w:val="006174CF"/>
    <w:rsid w:val="006201C0"/>
    <w:rsid w:val="006203F4"/>
    <w:rsid w:val="00621792"/>
    <w:rsid w:val="006220A3"/>
    <w:rsid w:val="006229E3"/>
    <w:rsid w:val="006238B4"/>
    <w:rsid w:val="006250F3"/>
    <w:rsid w:val="00626E02"/>
    <w:rsid w:val="006275EC"/>
    <w:rsid w:val="00637ED5"/>
    <w:rsid w:val="00640EA1"/>
    <w:rsid w:val="00651099"/>
    <w:rsid w:val="00653B69"/>
    <w:rsid w:val="006540E6"/>
    <w:rsid w:val="006552C4"/>
    <w:rsid w:val="0065587C"/>
    <w:rsid w:val="00655A7E"/>
    <w:rsid w:val="00655F55"/>
    <w:rsid w:val="00655FF0"/>
    <w:rsid w:val="006622B0"/>
    <w:rsid w:val="00663472"/>
    <w:rsid w:val="006638A0"/>
    <w:rsid w:val="00665B46"/>
    <w:rsid w:val="00666754"/>
    <w:rsid w:val="00666A6D"/>
    <w:rsid w:val="00667D0B"/>
    <w:rsid w:val="0068092D"/>
    <w:rsid w:val="00681687"/>
    <w:rsid w:val="00682C8B"/>
    <w:rsid w:val="00682DDD"/>
    <w:rsid w:val="0068674F"/>
    <w:rsid w:val="00686AB5"/>
    <w:rsid w:val="006916D7"/>
    <w:rsid w:val="00691E4A"/>
    <w:rsid w:val="006929BC"/>
    <w:rsid w:val="00694376"/>
    <w:rsid w:val="00695AC4"/>
    <w:rsid w:val="006967A6"/>
    <w:rsid w:val="00697680"/>
    <w:rsid w:val="006A11D2"/>
    <w:rsid w:val="006A4192"/>
    <w:rsid w:val="006A4628"/>
    <w:rsid w:val="006A60F0"/>
    <w:rsid w:val="006A728E"/>
    <w:rsid w:val="006A7703"/>
    <w:rsid w:val="006B578D"/>
    <w:rsid w:val="006C06BA"/>
    <w:rsid w:val="006C0BB0"/>
    <w:rsid w:val="006C1C0F"/>
    <w:rsid w:val="006C2033"/>
    <w:rsid w:val="006C3D1B"/>
    <w:rsid w:val="006C4F45"/>
    <w:rsid w:val="006C7D3A"/>
    <w:rsid w:val="006D0DE9"/>
    <w:rsid w:val="006D1015"/>
    <w:rsid w:val="006D1456"/>
    <w:rsid w:val="006D25F1"/>
    <w:rsid w:val="006D260E"/>
    <w:rsid w:val="006D3A20"/>
    <w:rsid w:val="006D3EEC"/>
    <w:rsid w:val="006D442D"/>
    <w:rsid w:val="006D44A1"/>
    <w:rsid w:val="006D4DD4"/>
    <w:rsid w:val="006D74DE"/>
    <w:rsid w:val="006E0F3A"/>
    <w:rsid w:val="006E28AD"/>
    <w:rsid w:val="006E2D4C"/>
    <w:rsid w:val="006E2E7D"/>
    <w:rsid w:val="006E38E7"/>
    <w:rsid w:val="006E406E"/>
    <w:rsid w:val="006E4DE2"/>
    <w:rsid w:val="006E559B"/>
    <w:rsid w:val="006E572D"/>
    <w:rsid w:val="006F1983"/>
    <w:rsid w:val="006F19F6"/>
    <w:rsid w:val="006F3627"/>
    <w:rsid w:val="006F6ADF"/>
    <w:rsid w:val="006F7873"/>
    <w:rsid w:val="00700112"/>
    <w:rsid w:val="00700AEE"/>
    <w:rsid w:val="00701181"/>
    <w:rsid w:val="007023C8"/>
    <w:rsid w:val="00703009"/>
    <w:rsid w:val="00703174"/>
    <w:rsid w:val="00703299"/>
    <w:rsid w:val="0070447B"/>
    <w:rsid w:val="0070611B"/>
    <w:rsid w:val="00707252"/>
    <w:rsid w:val="0071017B"/>
    <w:rsid w:val="00710362"/>
    <w:rsid w:val="0071142D"/>
    <w:rsid w:val="00711920"/>
    <w:rsid w:val="00713D2A"/>
    <w:rsid w:val="007204CE"/>
    <w:rsid w:val="00720641"/>
    <w:rsid w:val="00720BFA"/>
    <w:rsid w:val="00721094"/>
    <w:rsid w:val="00721EB2"/>
    <w:rsid w:val="007248C9"/>
    <w:rsid w:val="00725D36"/>
    <w:rsid w:val="007276C1"/>
    <w:rsid w:val="007311CD"/>
    <w:rsid w:val="007317DC"/>
    <w:rsid w:val="00731F44"/>
    <w:rsid w:val="00733D98"/>
    <w:rsid w:val="007342EA"/>
    <w:rsid w:val="007345DE"/>
    <w:rsid w:val="0073572B"/>
    <w:rsid w:val="007371D1"/>
    <w:rsid w:val="00740CDC"/>
    <w:rsid w:val="00741DCE"/>
    <w:rsid w:val="0074272F"/>
    <w:rsid w:val="00743748"/>
    <w:rsid w:val="00745B7D"/>
    <w:rsid w:val="007473F9"/>
    <w:rsid w:val="00750D0C"/>
    <w:rsid w:val="00751F2B"/>
    <w:rsid w:val="00752398"/>
    <w:rsid w:val="00753D48"/>
    <w:rsid w:val="00755DC6"/>
    <w:rsid w:val="00757397"/>
    <w:rsid w:val="00760448"/>
    <w:rsid w:val="00760970"/>
    <w:rsid w:val="00761C2D"/>
    <w:rsid w:val="007626D5"/>
    <w:rsid w:val="00764920"/>
    <w:rsid w:val="007657DC"/>
    <w:rsid w:val="00766425"/>
    <w:rsid w:val="00766AD0"/>
    <w:rsid w:val="007728C5"/>
    <w:rsid w:val="00776BC6"/>
    <w:rsid w:val="007770ED"/>
    <w:rsid w:val="00783CFF"/>
    <w:rsid w:val="007903AF"/>
    <w:rsid w:val="00790B06"/>
    <w:rsid w:val="00791794"/>
    <w:rsid w:val="00793768"/>
    <w:rsid w:val="007938D1"/>
    <w:rsid w:val="00796B02"/>
    <w:rsid w:val="00796ECD"/>
    <w:rsid w:val="00796FAA"/>
    <w:rsid w:val="007A1865"/>
    <w:rsid w:val="007A45D5"/>
    <w:rsid w:val="007A478C"/>
    <w:rsid w:val="007A5925"/>
    <w:rsid w:val="007B1581"/>
    <w:rsid w:val="007B23DB"/>
    <w:rsid w:val="007B26E1"/>
    <w:rsid w:val="007B2E09"/>
    <w:rsid w:val="007B331F"/>
    <w:rsid w:val="007B33C2"/>
    <w:rsid w:val="007B4FE5"/>
    <w:rsid w:val="007B5B77"/>
    <w:rsid w:val="007C32AB"/>
    <w:rsid w:val="007C4FCB"/>
    <w:rsid w:val="007C5EEF"/>
    <w:rsid w:val="007D0790"/>
    <w:rsid w:val="007D3701"/>
    <w:rsid w:val="007D3C5E"/>
    <w:rsid w:val="007D4C43"/>
    <w:rsid w:val="007D4F20"/>
    <w:rsid w:val="007D6C17"/>
    <w:rsid w:val="007E0D37"/>
    <w:rsid w:val="007E1C39"/>
    <w:rsid w:val="007E274F"/>
    <w:rsid w:val="007E3B85"/>
    <w:rsid w:val="007E429C"/>
    <w:rsid w:val="007E4A69"/>
    <w:rsid w:val="007E4B4A"/>
    <w:rsid w:val="007E5506"/>
    <w:rsid w:val="007E685D"/>
    <w:rsid w:val="007F037D"/>
    <w:rsid w:val="007F0D4D"/>
    <w:rsid w:val="007F247F"/>
    <w:rsid w:val="007F35D2"/>
    <w:rsid w:val="007F3820"/>
    <w:rsid w:val="007F6EA7"/>
    <w:rsid w:val="00800C1B"/>
    <w:rsid w:val="008018A7"/>
    <w:rsid w:val="008026E1"/>
    <w:rsid w:val="00802961"/>
    <w:rsid w:val="00802B98"/>
    <w:rsid w:val="008044DC"/>
    <w:rsid w:val="00804AD6"/>
    <w:rsid w:val="008058CC"/>
    <w:rsid w:val="00805E53"/>
    <w:rsid w:val="0080671A"/>
    <w:rsid w:val="00806AAE"/>
    <w:rsid w:val="00807852"/>
    <w:rsid w:val="00810167"/>
    <w:rsid w:val="00810B05"/>
    <w:rsid w:val="00810DA9"/>
    <w:rsid w:val="00811B73"/>
    <w:rsid w:val="008141B1"/>
    <w:rsid w:val="00815312"/>
    <w:rsid w:val="008153D8"/>
    <w:rsid w:val="00817517"/>
    <w:rsid w:val="00820FA1"/>
    <w:rsid w:val="00822889"/>
    <w:rsid w:val="008237F6"/>
    <w:rsid w:val="00824292"/>
    <w:rsid w:val="0082531A"/>
    <w:rsid w:val="008254A3"/>
    <w:rsid w:val="0082554A"/>
    <w:rsid w:val="008310C5"/>
    <w:rsid w:val="00831147"/>
    <w:rsid w:val="00832556"/>
    <w:rsid w:val="00836215"/>
    <w:rsid w:val="00837735"/>
    <w:rsid w:val="00840B1C"/>
    <w:rsid w:val="00841080"/>
    <w:rsid w:val="008446E3"/>
    <w:rsid w:val="00844BBD"/>
    <w:rsid w:val="00844DCE"/>
    <w:rsid w:val="00847E3D"/>
    <w:rsid w:val="00852320"/>
    <w:rsid w:val="0085264D"/>
    <w:rsid w:val="0085374B"/>
    <w:rsid w:val="008542F4"/>
    <w:rsid w:val="00854C8A"/>
    <w:rsid w:val="008560D6"/>
    <w:rsid w:val="008602DB"/>
    <w:rsid w:val="00860861"/>
    <w:rsid w:val="008613A4"/>
    <w:rsid w:val="00862873"/>
    <w:rsid w:val="00863054"/>
    <w:rsid w:val="00866E0E"/>
    <w:rsid w:val="00867265"/>
    <w:rsid w:val="0086778D"/>
    <w:rsid w:val="00867AAC"/>
    <w:rsid w:val="00873291"/>
    <w:rsid w:val="00873C68"/>
    <w:rsid w:val="00875F36"/>
    <w:rsid w:val="0088134C"/>
    <w:rsid w:val="0088177B"/>
    <w:rsid w:val="00883870"/>
    <w:rsid w:val="008841A4"/>
    <w:rsid w:val="00885C0C"/>
    <w:rsid w:val="00891416"/>
    <w:rsid w:val="008917E7"/>
    <w:rsid w:val="00891A3A"/>
    <w:rsid w:val="00893397"/>
    <w:rsid w:val="00893B9A"/>
    <w:rsid w:val="00893CE6"/>
    <w:rsid w:val="00894BE3"/>
    <w:rsid w:val="00895534"/>
    <w:rsid w:val="008A06E4"/>
    <w:rsid w:val="008A41B7"/>
    <w:rsid w:val="008A6410"/>
    <w:rsid w:val="008A6804"/>
    <w:rsid w:val="008A6CC0"/>
    <w:rsid w:val="008A724D"/>
    <w:rsid w:val="008A7D61"/>
    <w:rsid w:val="008B0304"/>
    <w:rsid w:val="008B097B"/>
    <w:rsid w:val="008B176D"/>
    <w:rsid w:val="008B3A72"/>
    <w:rsid w:val="008B3B5A"/>
    <w:rsid w:val="008B523C"/>
    <w:rsid w:val="008B5480"/>
    <w:rsid w:val="008B55A5"/>
    <w:rsid w:val="008B732C"/>
    <w:rsid w:val="008C3692"/>
    <w:rsid w:val="008C4653"/>
    <w:rsid w:val="008C4BA5"/>
    <w:rsid w:val="008C593B"/>
    <w:rsid w:val="008C6556"/>
    <w:rsid w:val="008C7667"/>
    <w:rsid w:val="008D24BA"/>
    <w:rsid w:val="008D45BD"/>
    <w:rsid w:val="008D46F4"/>
    <w:rsid w:val="008D58AE"/>
    <w:rsid w:val="008D6A83"/>
    <w:rsid w:val="008E02DB"/>
    <w:rsid w:val="008E274E"/>
    <w:rsid w:val="008E3136"/>
    <w:rsid w:val="008E3711"/>
    <w:rsid w:val="008E4844"/>
    <w:rsid w:val="008E5A60"/>
    <w:rsid w:val="008E5EA7"/>
    <w:rsid w:val="008F0AFF"/>
    <w:rsid w:val="008F38FB"/>
    <w:rsid w:val="008F423E"/>
    <w:rsid w:val="008F4694"/>
    <w:rsid w:val="008F5336"/>
    <w:rsid w:val="008F6BE6"/>
    <w:rsid w:val="008F7607"/>
    <w:rsid w:val="008F7996"/>
    <w:rsid w:val="009002B1"/>
    <w:rsid w:val="00901170"/>
    <w:rsid w:val="00901966"/>
    <w:rsid w:val="009026D1"/>
    <w:rsid w:val="00903FE5"/>
    <w:rsid w:val="00904E33"/>
    <w:rsid w:val="00905244"/>
    <w:rsid w:val="009066E7"/>
    <w:rsid w:val="00907F59"/>
    <w:rsid w:val="009108BC"/>
    <w:rsid w:val="00910A08"/>
    <w:rsid w:val="00912E0F"/>
    <w:rsid w:val="00913FB0"/>
    <w:rsid w:val="00915C2A"/>
    <w:rsid w:val="00916468"/>
    <w:rsid w:val="00916D36"/>
    <w:rsid w:val="00920F3C"/>
    <w:rsid w:val="00924516"/>
    <w:rsid w:val="00925FE8"/>
    <w:rsid w:val="0093052E"/>
    <w:rsid w:val="00931306"/>
    <w:rsid w:val="00932539"/>
    <w:rsid w:val="00932877"/>
    <w:rsid w:val="00933FD9"/>
    <w:rsid w:val="00934FDB"/>
    <w:rsid w:val="0093553A"/>
    <w:rsid w:val="00942C88"/>
    <w:rsid w:val="0094401B"/>
    <w:rsid w:val="00945206"/>
    <w:rsid w:val="00952A2E"/>
    <w:rsid w:val="009531D2"/>
    <w:rsid w:val="00956201"/>
    <w:rsid w:val="00956E58"/>
    <w:rsid w:val="00960880"/>
    <w:rsid w:val="009637B3"/>
    <w:rsid w:val="009639B0"/>
    <w:rsid w:val="009641D7"/>
    <w:rsid w:val="00964AC5"/>
    <w:rsid w:val="00964EE2"/>
    <w:rsid w:val="00967CB9"/>
    <w:rsid w:val="00967EB3"/>
    <w:rsid w:val="00972F18"/>
    <w:rsid w:val="00974AB7"/>
    <w:rsid w:val="00975869"/>
    <w:rsid w:val="00977A8E"/>
    <w:rsid w:val="00981B75"/>
    <w:rsid w:val="009836F8"/>
    <w:rsid w:val="009875B6"/>
    <w:rsid w:val="00987882"/>
    <w:rsid w:val="009913D4"/>
    <w:rsid w:val="00994053"/>
    <w:rsid w:val="009940BE"/>
    <w:rsid w:val="00994394"/>
    <w:rsid w:val="009A242C"/>
    <w:rsid w:val="009A286A"/>
    <w:rsid w:val="009A3669"/>
    <w:rsid w:val="009A507B"/>
    <w:rsid w:val="009A6CD3"/>
    <w:rsid w:val="009A77B2"/>
    <w:rsid w:val="009B0CC9"/>
    <w:rsid w:val="009B480A"/>
    <w:rsid w:val="009B4AEB"/>
    <w:rsid w:val="009B5296"/>
    <w:rsid w:val="009B5D38"/>
    <w:rsid w:val="009B60ED"/>
    <w:rsid w:val="009B6975"/>
    <w:rsid w:val="009C0317"/>
    <w:rsid w:val="009C05FF"/>
    <w:rsid w:val="009C16ED"/>
    <w:rsid w:val="009C313E"/>
    <w:rsid w:val="009C3428"/>
    <w:rsid w:val="009C4563"/>
    <w:rsid w:val="009C4C03"/>
    <w:rsid w:val="009C614B"/>
    <w:rsid w:val="009C6782"/>
    <w:rsid w:val="009D208A"/>
    <w:rsid w:val="009D2844"/>
    <w:rsid w:val="009D375C"/>
    <w:rsid w:val="009D4211"/>
    <w:rsid w:val="009D49A7"/>
    <w:rsid w:val="009D4B6A"/>
    <w:rsid w:val="009D5880"/>
    <w:rsid w:val="009D5E21"/>
    <w:rsid w:val="009D6B40"/>
    <w:rsid w:val="009E234A"/>
    <w:rsid w:val="009E4581"/>
    <w:rsid w:val="009E50D8"/>
    <w:rsid w:val="009E5209"/>
    <w:rsid w:val="009E526F"/>
    <w:rsid w:val="009E555C"/>
    <w:rsid w:val="009E60B8"/>
    <w:rsid w:val="009F1A46"/>
    <w:rsid w:val="009F2142"/>
    <w:rsid w:val="009F333E"/>
    <w:rsid w:val="009F380A"/>
    <w:rsid w:val="009F4B7D"/>
    <w:rsid w:val="009F4E2A"/>
    <w:rsid w:val="00A00CD1"/>
    <w:rsid w:val="00A0159E"/>
    <w:rsid w:val="00A0267A"/>
    <w:rsid w:val="00A02914"/>
    <w:rsid w:val="00A02FCF"/>
    <w:rsid w:val="00A04BE9"/>
    <w:rsid w:val="00A05360"/>
    <w:rsid w:val="00A12FFE"/>
    <w:rsid w:val="00A139C4"/>
    <w:rsid w:val="00A140DA"/>
    <w:rsid w:val="00A1568A"/>
    <w:rsid w:val="00A15807"/>
    <w:rsid w:val="00A16980"/>
    <w:rsid w:val="00A174DB"/>
    <w:rsid w:val="00A206A3"/>
    <w:rsid w:val="00A20A1A"/>
    <w:rsid w:val="00A21042"/>
    <w:rsid w:val="00A211B6"/>
    <w:rsid w:val="00A240D5"/>
    <w:rsid w:val="00A33D29"/>
    <w:rsid w:val="00A34356"/>
    <w:rsid w:val="00A35467"/>
    <w:rsid w:val="00A35A52"/>
    <w:rsid w:val="00A35AB6"/>
    <w:rsid w:val="00A35B4F"/>
    <w:rsid w:val="00A37738"/>
    <w:rsid w:val="00A37B13"/>
    <w:rsid w:val="00A41F6B"/>
    <w:rsid w:val="00A43A0F"/>
    <w:rsid w:val="00A43C88"/>
    <w:rsid w:val="00A441F0"/>
    <w:rsid w:val="00A44F91"/>
    <w:rsid w:val="00A4699A"/>
    <w:rsid w:val="00A476C3"/>
    <w:rsid w:val="00A50457"/>
    <w:rsid w:val="00A529D7"/>
    <w:rsid w:val="00A5338A"/>
    <w:rsid w:val="00A5384A"/>
    <w:rsid w:val="00A56417"/>
    <w:rsid w:val="00A67240"/>
    <w:rsid w:val="00A705A2"/>
    <w:rsid w:val="00A707BB"/>
    <w:rsid w:val="00A70A7E"/>
    <w:rsid w:val="00A71693"/>
    <w:rsid w:val="00A7208D"/>
    <w:rsid w:val="00A72314"/>
    <w:rsid w:val="00A746B1"/>
    <w:rsid w:val="00A74A32"/>
    <w:rsid w:val="00A750B8"/>
    <w:rsid w:val="00A77227"/>
    <w:rsid w:val="00A80D1A"/>
    <w:rsid w:val="00A81A04"/>
    <w:rsid w:val="00A829B6"/>
    <w:rsid w:val="00A86BC5"/>
    <w:rsid w:val="00A871FF"/>
    <w:rsid w:val="00A879D9"/>
    <w:rsid w:val="00A90EF8"/>
    <w:rsid w:val="00A91E04"/>
    <w:rsid w:val="00A9211E"/>
    <w:rsid w:val="00A9279F"/>
    <w:rsid w:val="00A93421"/>
    <w:rsid w:val="00A952E8"/>
    <w:rsid w:val="00A955DB"/>
    <w:rsid w:val="00A97CAC"/>
    <w:rsid w:val="00AA0653"/>
    <w:rsid w:val="00AA0F6C"/>
    <w:rsid w:val="00AA1543"/>
    <w:rsid w:val="00AA273C"/>
    <w:rsid w:val="00AA3042"/>
    <w:rsid w:val="00AA4405"/>
    <w:rsid w:val="00AA6EF0"/>
    <w:rsid w:val="00AA7212"/>
    <w:rsid w:val="00AA7E1A"/>
    <w:rsid w:val="00AA7F3A"/>
    <w:rsid w:val="00AB1176"/>
    <w:rsid w:val="00AB1708"/>
    <w:rsid w:val="00AB42AA"/>
    <w:rsid w:val="00AB46C8"/>
    <w:rsid w:val="00AB50B4"/>
    <w:rsid w:val="00AB50FF"/>
    <w:rsid w:val="00AB5459"/>
    <w:rsid w:val="00AB5F88"/>
    <w:rsid w:val="00AB7606"/>
    <w:rsid w:val="00AC2407"/>
    <w:rsid w:val="00AC2EC2"/>
    <w:rsid w:val="00AC4A96"/>
    <w:rsid w:val="00AC59B2"/>
    <w:rsid w:val="00AC6AF1"/>
    <w:rsid w:val="00AC75F9"/>
    <w:rsid w:val="00AD1931"/>
    <w:rsid w:val="00AD1E8F"/>
    <w:rsid w:val="00AD2344"/>
    <w:rsid w:val="00AD2579"/>
    <w:rsid w:val="00AD2F56"/>
    <w:rsid w:val="00AD3F0A"/>
    <w:rsid w:val="00AD46B8"/>
    <w:rsid w:val="00AD473A"/>
    <w:rsid w:val="00AD51AA"/>
    <w:rsid w:val="00AD5440"/>
    <w:rsid w:val="00AD63C3"/>
    <w:rsid w:val="00AE07C3"/>
    <w:rsid w:val="00AE10D8"/>
    <w:rsid w:val="00AE6F4C"/>
    <w:rsid w:val="00AE7259"/>
    <w:rsid w:val="00AE740C"/>
    <w:rsid w:val="00AF0DBD"/>
    <w:rsid w:val="00AF4F38"/>
    <w:rsid w:val="00AF5521"/>
    <w:rsid w:val="00AF5B56"/>
    <w:rsid w:val="00B00E22"/>
    <w:rsid w:val="00B012A3"/>
    <w:rsid w:val="00B01696"/>
    <w:rsid w:val="00B021EF"/>
    <w:rsid w:val="00B032A8"/>
    <w:rsid w:val="00B03BF9"/>
    <w:rsid w:val="00B070D3"/>
    <w:rsid w:val="00B072EC"/>
    <w:rsid w:val="00B11E9D"/>
    <w:rsid w:val="00B14C7F"/>
    <w:rsid w:val="00B14F62"/>
    <w:rsid w:val="00B15529"/>
    <w:rsid w:val="00B1748F"/>
    <w:rsid w:val="00B17595"/>
    <w:rsid w:val="00B20AAF"/>
    <w:rsid w:val="00B20F00"/>
    <w:rsid w:val="00B21718"/>
    <w:rsid w:val="00B223D8"/>
    <w:rsid w:val="00B224D3"/>
    <w:rsid w:val="00B227FF"/>
    <w:rsid w:val="00B22E0A"/>
    <w:rsid w:val="00B22FB6"/>
    <w:rsid w:val="00B251CD"/>
    <w:rsid w:val="00B2624B"/>
    <w:rsid w:val="00B26296"/>
    <w:rsid w:val="00B265DF"/>
    <w:rsid w:val="00B31F75"/>
    <w:rsid w:val="00B32650"/>
    <w:rsid w:val="00B33DB8"/>
    <w:rsid w:val="00B34132"/>
    <w:rsid w:val="00B351BA"/>
    <w:rsid w:val="00B369EF"/>
    <w:rsid w:val="00B37CDB"/>
    <w:rsid w:val="00B401BB"/>
    <w:rsid w:val="00B41661"/>
    <w:rsid w:val="00B41F62"/>
    <w:rsid w:val="00B421F0"/>
    <w:rsid w:val="00B43416"/>
    <w:rsid w:val="00B43996"/>
    <w:rsid w:val="00B454E3"/>
    <w:rsid w:val="00B50A4E"/>
    <w:rsid w:val="00B516E0"/>
    <w:rsid w:val="00B53DB2"/>
    <w:rsid w:val="00B55B7A"/>
    <w:rsid w:val="00B5734E"/>
    <w:rsid w:val="00B57BC2"/>
    <w:rsid w:val="00B636B9"/>
    <w:rsid w:val="00B63D77"/>
    <w:rsid w:val="00B63FB3"/>
    <w:rsid w:val="00B6496E"/>
    <w:rsid w:val="00B65912"/>
    <w:rsid w:val="00B7261A"/>
    <w:rsid w:val="00B726E9"/>
    <w:rsid w:val="00B72DC2"/>
    <w:rsid w:val="00B7476A"/>
    <w:rsid w:val="00B76E89"/>
    <w:rsid w:val="00B80048"/>
    <w:rsid w:val="00B801D6"/>
    <w:rsid w:val="00B80BD4"/>
    <w:rsid w:val="00B80E0E"/>
    <w:rsid w:val="00B81E3A"/>
    <w:rsid w:val="00B83561"/>
    <w:rsid w:val="00B83D75"/>
    <w:rsid w:val="00B8414B"/>
    <w:rsid w:val="00B84B92"/>
    <w:rsid w:val="00B858FB"/>
    <w:rsid w:val="00B859F9"/>
    <w:rsid w:val="00B85A83"/>
    <w:rsid w:val="00B8687B"/>
    <w:rsid w:val="00B91803"/>
    <w:rsid w:val="00B94CC5"/>
    <w:rsid w:val="00B95DBF"/>
    <w:rsid w:val="00B97081"/>
    <w:rsid w:val="00BA0A40"/>
    <w:rsid w:val="00BA192E"/>
    <w:rsid w:val="00BA19B9"/>
    <w:rsid w:val="00BA1C75"/>
    <w:rsid w:val="00BA2A0B"/>
    <w:rsid w:val="00BA3A45"/>
    <w:rsid w:val="00BA481A"/>
    <w:rsid w:val="00BA49F6"/>
    <w:rsid w:val="00BA4F33"/>
    <w:rsid w:val="00BA7995"/>
    <w:rsid w:val="00BB02AA"/>
    <w:rsid w:val="00BB0EF2"/>
    <w:rsid w:val="00BB10A2"/>
    <w:rsid w:val="00BB2180"/>
    <w:rsid w:val="00BB27F2"/>
    <w:rsid w:val="00BB739F"/>
    <w:rsid w:val="00BB7481"/>
    <w:rsid w:val="00BB7587"/>
    <w:rsid w:val="00BC016F"/>
    <w:rsid w:val="00BC0889"/>
    <w:rsid w:val="00BC3251"/>
    <w:rsid w:val="00BC7B5E"/>
    <w:rsid w:val="00BC7DF0"/>
    <w:rsid w:val="00BD1A67"/>
    <w:rsid w:val="00BD1F0C"/>
    <w:rsid w:val="00BD2A9B"/>
    <w:rsid w:val="00BD319A"/>
    <w:rsid w:val="00BD4A0B"/>
    <w:rsid w:val="00BD4D16"/>
    <w:rsid w:val="00BD5566"/>
    <w:rsid w:val="00BD67E7"/>
    <w:rsid w:val="00BD796F"/>
    <w:rsid w:val="00BE0D37"/>
    <w:rsid w:val="00BE154F"/>
    <w:rsid w:val="00BE3346"/>
    <w:rsid w:val="00BF149F"/>
    <w:rsid w:val="00BF2C39"/>
    <w:rsid w:val="00BF2E21"/>
    <w:rsid w:val="00BF39AA"/>
    <w:rsid w:val="00BF42AA"/>
    <w:rsid w:val="00BF45D2"/>
    <w:rsid w:val="00BF61B5"/>
    <w:rsid w:val="00BF63C8"/>
    <w:rsid w:val="00C00973"/>
    <w:rsid w:val="00C02481"/>
    <w:rsid w:val="00C03488"/>
    <w:rsid w:val="00C03F88"/>
    <w:rsid w:val="00C072C3"/>
    <w:rsid w:val="00C07E1B"/>
    <w:rsid w:val="00C07F6D"/>
    <w:rsid w:val="00C1464E"/>
    <w:rsid w:val="00C17934"/>
    <w:rsid w:val="00C22463"/>
    <w:rsid w:val="00C24BEF"/>
    <w:rsid w:val="00C256A3"/>
    <w:rsid w:val="00C26052"/>
    <w:rsid w:val="00C2640D"/>
    <w:rsid w:val="00C30FA2"/>
    <w:rsid w:val="00C31DB4"/>
    <w:rsid w:val="00C331BA"/>
    <w:rsid w:val="00C334EC"/>
    <w:rsid w:val="00C33535"/>
    <w:rsid w:val="00C34170"/>
    <w:rsid w:val="00C347B1"/>
    <w:rsid w:val="00C35249"/>
    <w:rsid w:val="00C35343"/>
    <w:rsid w:val="00C36748"/>
    <w:rsid w:val="00C40F62"/>
    <w:rsid w:val="00C42403"/>
    <w:rsid w:val="00C450F3"/>
    <w:rsid w:val="00C45FBC"/>
    <w:rsid w:val="00C4650A"/>
    <w:rsid w:val="00C50C17"/>
    <w:rsid w:val="00C5576C"/>
    <w:rsid w:val="00C5708B"/>
    <w:rsid w:val="00C61385"/>
    <w:rsid w:val="00C6251D"/>
    <w:rsid w:val="00C668F5"/>
    <w:rsid w:val="00C703BB"/>
    <w:rsid w:val="00C743DD"/>
    <w:rsid w:val="00C74653"/>
    <w:rsid w:val="00C75F2C"/>
    <w:rsid w:val="00C77045"/>
    <w:rsid w:val="00C807E2"/>
    <w:rsid w:val="00C811F1"/>
    <w:rsid w:val="00C817FD"/>
    <w:rsid w:val="00C8257E"/>
    <w:rsid w:val="00C85D4D"/>
    <w:rsid w:val="00C86F37"/>
    <w:rsid w:val="00C87B71"/>
    <w:rsid w:val="00C94374"/>
    <w:rsid w:val="00C959CC"/>
    <w:rsid w:val="00C968D6"/>
    <w:rsid w:val="00C96CAB"/>
    <w:rsid w:val="00CA1A31"/>
    <w:rsid w:val="00CA1D18"/>
    <w:rsid w:val="00CA2922"/>
    <w:rsid w:val="00CA3E18"/>
    <w:rsid w:val="00CA510F"/>
    <w:rsid w:val="00CA5295"/>
    <w:rsid w:val="00CA57D7"/>
    <w:rsid w:val="00CA7BB9"/>
    <w:rsid w:val="00CB283F"/>
    <w:rsid w:val="00CB47A9"/>
    <w:rsid w:val="00CB53C9"/>
    <w:rsid w:val="00CC0FB9"/>
    <w:rsid w:val="00CC2F69"/>
    <w:rsid w:val="00CC3D5B"/>
    <w:rsid w:val="00CC42FA"/>
    <w:rsid w:val="00CC4994"/>
    <w:rsid w:val="00CC5DD1"/>
    <w:rsid w:val="00CC5FE5"/>
    <w:rsid w:val="00CC68CB"/>
    <w:rsid w:val="00CC70C6"/>
    <w:rsid w:val="00CC73F4"/>
    <w:rsid w:val="00CD1498"/>
    <w:rsid w:val="00CD3213"/>
    <w:rsid w:val="00CD3975"/>
    <w:rsid w:val="00CD46C7"/>
    <w:rsid w:val="00CD55BF"/>
    <w:rsid w:val="00CD7DC6"/>
    <w:rsid w:val="00CE1DD0"/>
    <w:rsid w:val="00CE3A6D"/>
    <w:rsid w:val="00CE3AA5"/>
    <w:rsid w:val="00CE443D"/>
    <w:rsid w:val="00CE4A7F"/>
    <w:rsid w:val="00CE5013"/>
    <w:rsid w:val="00CE56EB"/>
    <w:rsid w:val="00CF2495"/>
    <w:rsid w:val="00CF3951"/>
    <w:rsid w:val="00CF445C"/>
    <w:rsid w:val="00CF4501"/>
    <w:rsid w:val="00CF460D"/>
    <w:rsid w:val="00CF6DAA"/>
    <w:rsid w:val="00D00AEC"/>
    <w:rsid w:val="00D020BD"/>
    <w:rsid w:val="00D02358"/>
    <w:rsid w:val="00D02976"/>
    <w:rsid w:val="00D02BDA"/>
    <w:rsid w:val="00D03352"/>
    <w:rsid w:val="00D04088"/>
    <w:rsid w:val="00D10EDF"/>
    <w:rsid w:val="00D10F85"/>
    <w:rsid w:val="00D119BB"/>
    <w:rsid w:val="00D1321D"/>
    <w:rsid w:val="00D13D49"/>
    <w:rsid w:val="00D157F6"/>
    <w:rsid w:val="00D24290"/>
    <w:rsid w:val="00D242DE"/>
    <w:rsid w:val="00D24C47"/>
    <w:rsid w:val="00D25D5A"/>
    <w:rsid w:val="00D26E23"/>
    <w:rsid w:val="00D33C13"/>
    <w:rsid w:val="00D34205"/>
    <w:rsid w:val="00D36B32"/>
    <w:rsid w:val="00D4108A"/>
    <w:rsid w:val="00D41493"/>
    <w:rsid w:val="00D428D4"/>
    <w:rsid w:val="00D43779"/>
    <w:rsid w:val="00D4387A"/>
    <w:rsid w:val="00D43B79"/>
    <w:rsid w:val="00D43F5D"/>
    <w:rsid w:val="00D44080"/>
    <w:rsid w:val="00D44C84"/>
    <w:rsid w:val="00D45A55"/>
    <w:rsid w:val="00D51DFA"/>
    <w:rsid w:val="00D54B46"/>
    <w:rsid w:val="00D55D45"/>
    <w:rsid w:val="00D56121"/>
    <w:rsid w:val="00D60948"/>
    <w:rsid w:val="00D6196C"/>
    <w:rsid w:val="00D627F5"/>
    <w:rsid w:val="00D64B0A"/>
    <w:rsid w:val="00D66C31"/>
    <w:rsid w:val="00D67702"/>
    <w:rsid w:val="00D708C0"/>
    <w:rsid w:val="00D708EB"/>
    <w:rsid w:val="00D7098F"/>
    <w:rsid w:val="00D75015"/>
    <w:rsid w:val="00D75AFD"/>
    <w:rsid w:val="00D7785C"/>
    <w:rsid w:val="00D805C6"/>
    <w:rsid w:val="00D81276"/>
    <w:rsid w:val="00D85BF1"/>
    <w:rsid w:val="00D87BB8"/>
    <w:rsid w:val="00D91281"/>
    <w:rsid w:val="00D918FA"/>
    <w:rsid w:val="00D9312B"/>
    <w:rsid w:val="00D93424"/>
    <w:rsid w:val="00D97744"/>
    <w:rsid w:val="00DA14B4"/>
    <w:rsid w:val="00DA38C6"/>
    <w:rsid w:val="00DA3F0A"/>
    <w:rsid w:val="00DA43B7"/>
    <w:rsid w:val="00DA5378"/>
    <w:rsid w:val="00DA562F"/>
    <w:rsid w:val="00DA631C"/>
    <w:rsid w:val="00DA6397"/>
    <w:rsid w:val="00DA6983"/>
    <w:rsid w:val="00DA6CB8"/>
    <w:rsid w:val="00DB0796"/>
    <w:rsid w:val="00DB271B"/>
    <w:rsid w:val="00DB633D"/>
    <w:rsid w:val="00DB70CE"/>
    <w:rsid w:val="00DC276E"/>
    <w:rsid w:val="00DC2AA1"/>
    <w:rsid w:val="00DC5058"/>
    <w:rsid w:val="00DC6FE3"/>
    <w:rsid w:val="00DD14FC"/>
    <w:rsid w:val="00DD2BAD"/>
    <w:rsid w:val="00DD4715"/>
    <w:rsid w:val="00DD7313"/>
    <w:rsid w:val="00DD7395"/>
    <w:rsid w:val="00DD7BC8"/>
    <w:rsid w:val="00DE412C"/>
    <w:rsid w:val="00DE5EC4"/>
    <w:rsid w:val="00DE7CE6"/>
    <w:rsid w:val="00DE7DC2"/>
    <w:rsid w:val="00DF0054"/>
    <w:rsid w:val="00DF20B6"/>
    <w:rsid w:val="00DF508C"/>
    <w:rsid w:val="00DF6083"/>
    <w:rsid w:val="00E00412"/>
    <w:rsid w:val="00E011A4"/>
    <w:rsid w:val="00E01D15"/>
    <w:rsid w:val="00E0596D"/>
    <w:rsid w:val="00E05EFA"/>
    <w:rsid w:val="00E07410"/>
    <w:rsid w:val="00E10FF6"/>
    <w:rsid w:val="00E121D6"/>
    <w:rsid w:val="00E1307F"/>
    <w:rsid w:val="00E14CD3"/>
    <w:rsid w:val="00E14EA3"/>
    <w:rsid w:val="00E211BA"/>
    <w:rsid w:val="00E212DC"/>
    <w:rsid w:val="00E2160C"/>
    <w:rsid w:val="00E228DE"/>
    <w:rsid w:val="00E22B79"/>
    <w:rsid w:val="00E238DB"/>
    <w:rsid w:val="00E24960"/>
    <w:rsid w:val="00E24F98"/>
    <w:rsid w:val="00E25070"/>
    <w:rsid w:val="00E25AC1"/>
    <w:rsid w:val="00E278E3"/>
    <w:rsid w:val="00E31C8C"/>
    <w:rsid w:val="00E35B4E"/>
    <w:rsid w:val="00E3685A"/>
    <w:rsid w:val="00E36F29"/>
    <w:rsid w:val="00E4022D"/>
    <w:rsid w:val="00E42B4D"/>
    <w:rsid w:val="00E43ED6"/>
    <w:rsid w:val="00E51D2F"/>
    <w:rsid w:val="00E53CAE"/>
    <w:rsid w:val="00E565A1"/>
    <w:rsid w:val="00E61683"/>
    <w:rsid w:val="00E63D01"/>
    <w:rsid w:val="00E65C3A"/>
    <w:rsid w:val="00E671E0"/>
    <w:rsid w:val="00E67336"/>
    <w:rsid w:val="00E67B04"/>
    <w:rsid w:val="00E67D36"/>
    <w:rsid w:val="00E700DD"/>
    <w:rsid w:val="00E7350E"/>
    <w:rsid w:val="00E73D7E"/>
    <w:rsid w:val="00E81F18"/>
    <w:rsid w:val="00E82C72"/>
    <w:rsid w:val="00E83CCD"/>
    <w:rsid w:val="00E848AD"/>
    <w:rsid w:val="00E90023"/>
    <w:rsid w:val="00E92817"/>
    <w:rsid w:val="00E9290A"/>
    <w:rsid w:val="00E930E9"/>
    <w:rsid w:val="00E94BC2"/>
    <w:rsid w:val="00E94CB8"/>
    <w:rsid w:val="00E9513F"/>
    <w:rsid w:val="00EA0E60"/>
    <w:rsid w:val="00EA286E"/>
    <w:rsid w:val="00EA2A67"/>
    <w:rsid w:val="00EA4B20"/>
    <w:rsid w:val="00EA536C"/>
    <w:rsid w:val="00EA563A"/>
    <w:rsid w:val="00EA5D04"/>
    <w:rsid w:val="00EA733A"/>
    <w:rsid w:val="00EB40FB"/>
    <w:rsid w:val="00EB4CB1"/>
    <w:rsid w:val="00EB5559"/>
    <w:rsid w:val="00EB5A0D"/>
    <w:rsid w:val="00EC009C"/>
    <w:rsid w:val="00EC0992"/>
    <w:rsid w:val="00EC0FB8"/>
    <w:rsid w:val="00EC4878"/>
    <w:rsid w:val="00EC59FC"/>
    <w:rsid w:val="00EC6329"/>
    <w:rsid w:val="00ED0FFF"/>
    <w:rsid w:val="00ED1BE6"/>
    <w:rsid w:val="00ED3081"/>
    <w:rsid w:val="00ED4118"/>
    <w:rsid w:val="00ED5104"/>
    <w:rsid w:val="00ED7954"/>
    <w:rsid w:val="00EE0395"/>
    <w:rsid w:val="00EE0442"/>
    <w:rsid w:val="00EE14CB"/>
    <w:rsid w:val="00EE27D8"/>
    <w:rsid w:val="00EE3054"/>
    <w:rsid w:val="00EE3E36"/>
    <w:rsid w:val="00EE443E"/>
    <w:rsid w:val="00EE4DFB"/>
    <w:rsid w:val="00EE590F"/>
    <w:rsid w:val="00EE6F2E"/>
    <w:rsid w:val="00EF3608"/>
    <w:rsid w:val="00EF4C11"/>
    <w:rsid w:val="00EF51CB"/>
    <w:rsid w:val="00F012DF"/>
    <w:rsid w:val="00F01F3B"/>
    <w:rsid w:val="00F0629E"/>
    <w:rsid w:val="00F073D8"/>
    <w:rsid w:val="00F07DC8"/>
    <w:rsid w:val="00F1000F"/>
    <w:rsid w:val="00F1124A"/>
    <w:rsid w:val="00F15309"/>
    <w:rsid w:val="00F153ED"/>
    <w:rsid w:val="00F1603C"/>
    <w:rsid w:val="00F174E9"/>
    <w:rsid w:val="00F2076C"/>
    <w:rsid w:val="00F21CC0"/>
    <w:rsid w:val="00F229D9"/>
    <w:rsid w:val="00F23409"/>
    <w:rsid w:val="00F23B4E"/>
    <w:rsid w:val="00F26809"/>
    <w:rsid w:val="00F26900"/>
    <w:rsid w:val="00F31210"/>
    <w:rsid w:val="00F31584"/>
    <w:rsid w:val="00F31828"/>
    <w:rsid w:val="00F32E9B"/>
    <w:rsid w:val="00F33483"/>
    <w:rsid w:val="00F34BC3"/>
    <w:rsid w:val="00F355CB"/>
    <w:rsid w:val="00F359FF"/>
    <w:rsid w:val="00F35C80"/>
    <w:rsid w:val="00F36C01"/>
    <w:rsid w:val="00F37FFD"/>
    <w:rsid w:val="00F40D10"/>
    <w:rsid w:val="00F40D80"/>
    <w:rsid w:val="00F41CDD"/>
    <w:rsid w:val="00F422FF"/>
    <w:rsid w:val="00F4349D"/>
    <w:rsid w:val="00F4466B"/>
    <w:rsid w:val="00F45F02"/>
    <w:rsid w:val="00F463D2"/>
    <w:rsid w:val="00F467FB"/>
    <w:rsid w:val="00F50B87"/>
    <w:rsid w:val="00F52733"/>
    <w:rsid w:val="00F54EEB"/>
    <w:rsid w:val="00F556CF"/>
    <w:rsid w:val="00F558A6"/>
    <w:rsid w:val="00F55A87"/>
    <w:rsid w:val="00F56363"/>
    <w:rsid w:val="00F577A2"/>
    <w:rsid w:val="00F619B2"/>
    <w:rsid w:val="00F656CA"/>
    <w:rsid w:val="00F7044F"/>
    <w:rsid w:val="00F70695"/>
    <w:rsid w:val="00F70C06"/>
    <w:rsid w:val="00F72BEA"/>
    <w:rsid w:val="00F74BE5"/>
    <w:rsid w:val="00F768CB"/>
    <w:rsid w:val="00F80156"/>
    <w:rsid w:val="00F837B0"/>
    <w:rsid w:val="00F83AF3"/>
    <w:rsid w:val="00F83E99"/>
    <w:rsid w:val="00F849D8"/>
    <w:rsid w:val="00F85361"/>
    <w:rsid w:val="00F85823"/>
    <w:rsid w:val="00F85C1D"/>
    <w:rsid w:val="00F87571"/>
    <w:rsid w:val="00F923AB"/>
    <w:rsid w:val="00F92682"/>
    <w:rsid w:val="00F94FAA"/>
    <w:rsid w:val="00F9644A"/>
    <w:rsid w:val="00F969CD"/>
    <w:rsid w:val="00FA526C"/>
    <w:rsid w:val="00FA7715"/>
    <w:rsid w:val="00FB060F"/>
    <w:rsid w:val="00FB096B"/>
    <w:rsid w:val="00FB1470"/>
    <w:rsid w:val="00FB1EF0"/>
    <w:rsid w:val="00FB3D50"/>
    <w:rsid w:val="00FB6313"/>
    <w:rsid w:val="00FB794E"/>
    <w:rsid w:val="00FB7970"/>
    <w:rsid w:val="00FC0A35"/>
    <w:rsid w:val="00FC0BE9"/>
    <w:rsid w:val="00FC14F1"/>
    <w:rsid w:val="00FC1E99"/>
    <w:rsid w:val="00FC292E"/>
    <w:rsid w:val="00FC549B"/>
    <w:rsid w:val="00FC54E8"/>
    <w:rsid w:val="00FC6C77"/>
    <w:rsid w:val="00FC6D13"/>
    <w:rsid w:val="00FD1151"/>
    <w:rsid w:val="00FD5B79"/>
    <w:rsid w:val="00FD739B"/>
    <w:rsid w:val="00FD764A"/>
    <w:rsid w:val="00FD7652"/>
    <w:rsid w:val="00FD773B"/>
    <w:rsid w:val="00FE0A14"/>
    <w:rsid w:val="00FE2F66"/>
    <w:rsid w:val="00FE3FB9"/>
    <w:rsid w:val="00FE523A"/>
    <w:rsid w:val="00FE5666"/>
    <w:rsid w:val="00FE5FAD"/>
    <w:rsid w:val="00FE653F"/>
    <w:rsid w:val="00FF300C"/>
    <w:rsid w:val="00FF3EAB"/>
    <w:rsid w:val="00FF4CED"/>
    <w:rsid w:val="00FF5D8B"/>
    <w:rsid w:val="00FF6127"/>
    <w:rsid w:val="00FF6ACE"/>
    <w:rsid w:val="00FF6F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584861EF"/>
  <w15:docId w15:val="{B90E6855-EB05-4424-BF38-C4C760451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D7DC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107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EF4C11"/>
    <w:pPr>
      <w:tabs>
        <w:tab w:val="center" w:pos="4680"/>
        <w:tab w:val="right" w:pos="9360"/>
      </w:tabs>
    </w:pPr>
  </w:style>
  <w:style w:type="character" w:customStyle="1" w:styleId="HeaderChar">
    <w:name w:val="Header Char"/>
    <w:basedOn w:val="DefaultParagraphFont"/>
    <w:link w:val="Header"/>
    <w:rsid w:val="00EF4C11"/>
    <w:rPr>
      <w:sz w:val="24"/>
      <w:szCs w:val="24"/>
    </w:rPr>
  </w:style>
  <w:style w:type="paragraph" w:styleId="Footer">
    <w:name w:val="footer"/>
    <w:basedOn w:val="Normal"/>
    <w:link w:val="FooterChar"/>
    <w:rsid w:val="00EF4C11"/>
    <w:pPr>
      <w:tabs>
        <w:tab w:val="center" w:pos="4680"/>
        <w:tab w:val="right" w:pos="9360"/>
      </w:tabs>
    </w:pPr>
  </w:style>
  <w:style w:type="character" w:customStyle="1" w:styleId="FooterChar">
    <w:name w:val="Footer Char"/>
    <w:basedOn w:val="DefaultParagraphFont"/>
    <w:link w:val="Footer"/>
    <w:rsid w:val="00EF4C11"/>
    <w:rPr>
      <w:sz w:val="24"/>
      <w:szCs w:val="24"/>
    </w:rPr>
  </w:style>
  <w:style w:type="paragraph" w:styleId="BalloonText">
    <w:name w:val="Balloon Text"/>
    <w:basedOn w:val="Normal"/>
    <w:link w:val="BalloonTextChar"/>
    <w:rsid w:val="00CB47A9"/>
    <w:rPr>
      <w:rFonts w:ascii="Tahoma" w:hAnsi="Tahoma" w:cs="Tahoma"/>
      <w:sz w:val="16"/>
      <w:szCs w:val="16"/>
    </w:rPr>
  </w:style>
  <w:style w:type="character" w:customStyle="1" w:styleId="BalloonTextChar">
    <w:name w:val="Balloon Text Char"/>
    <w:basedOn w:val="DefaultParagraphFont"/>
    <w:link w:val="BalloonText"/>
    <w:rsid w:val="00CB47A9"/>
    <w:rPr>
      <w:rFonts w:ascii="Tahoma" w:hAnsi="Tahoma" w:cs="Tahoma"/>
      <w:sz w:val="16"/>
      <w:szCs w:val="16"/>
    </w:rPr>
  </w:style>
  <w:style w:type="paragraph" w:styleId="ListParagraph">
    <w:name w:val="List Paragraph"/>
    <w:basedOn w:val="Normal"/>
    <w:uiPriority w:val="34"/>
    <w:qFormat/>
    <w:rsid w:val="005625D3"/>
    <w:pPr>
      <w:ind w:left="720"/>
      <w:contextualSpacing/>
    </w:pPr>
  </w:style>
  <w:style w:type="character" w:styleId="Hyperlink">
    <w:name w:val="Hyperlink"/>
    <w:basedOn w:val="DefaultParagraphFont"/>
    <w:uiPriority w:val="99"/>
    <w:unhideWhenUsed/>
    <w:rsid w:val="004B1A4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9571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hatchride.wokingham.sch.uk"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059B03-114E-4220-A1AA-B2D85547F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989</Words>
  <Characters>681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RM plc</Company>
  <LinksUpToDate>false</LinksUpToDate>
  <CharactersWithSpaces>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be</dc:creator>
  <cp:lastModifiedBy>Mrs Fleck</cp:lastModifiedBy>
  <cp:revision>4</cp:revision>
  <cp:lastPrinted>2018-05-22T10:30:00Z</cp:lastPrinted>
  <dcterms:created xsi:type="dcterms:W3CDTF">2022-05-26T14:19:00Z</dcterms:created>
  <dcterms:modified xsi:type="dcterms:W3CDTF">2023-04-19T13:41:00Z</dcterms:modified>
</cp:coreProperties>
</file>